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D24BF" w14:textId="77777777" w:rsidR="00BE1153" w:rsidRPr="00DB058D" w:rsidRDefault="00930E5E">
      <w:pPr>
        <w:pStyle w:val="Normal1"/>
        <w:rPr>
          <w:rFonts w:ascii="Open Sans" w:eastAsia="DejaVu Sans Condensed" w:hAnsi="Open Sans" w:cs="DejaVu Sans Condensed"/>
        </w:rPr>
        <w:sectPr w:rsidR="00BE1153" w:rsidRPr="00DB058D">
          <w:footerReference w:type="even" r:id="rId7"/>
          <w:pgSz w:w="11906" w:h="16838"/>
          <w:pgMar w:top="0" w:right="0" w:bottom="0" w:left="0" w:header="709" w:footer="709" w:gutter="0"/>
          <w:pgNumType w:start="1"/>
          <w:cols w:space="720" w:equalWidth="0">
            <w:col w:w="8640" w:space="0"/>
          </w:cols>
          <w:docGrid w:linePitch="360"/>
        </w:sectPr>
      </w:pPr>
      <w:r w:rsidRPr="00DB058D">
        <w:rPr>
          <w:rFonts w:ascii="Open Sans" w:eastAsia="DejaVu Sans Condensed" w:hAnsi="Open Sans" w:cs="DejaVu Sans Condensed"/>
          <w:noProof/>
        </w:rPr>
        <mc:AlternateContent>
          <mc:Choice Requires="wpg">
            <w:drawing>
              <wp:anchor distT="0" distB="0" distL="114300" distR="114300" simplePos="0" relativeHeight="251657216" behindDoc="0" locked="0" layoutInCell="1" allowOverlap="1" wp14:anchorId="1AEB7055" wp14:editId="5541357C">
                <wp:simplePos x="0" y="0"/>
                <wp:positionH relativeFrom="column">
                  <wp:posOffset>2808514</wp:posOffset>
                </wp:positionH>
                <wp:positionV relativeFrom="paragraph">
                  <wp:posOffset>8386355</wp:posOffset>
                </wp:positionV>
                <wp:extent cx="1602740" cy="655756"/>
                <wp:effectExtent l="0" t="0" r="0" b="5080"/>
                <wp:wrapNone/>
                <wp:docPr id="5"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O Logo white.png"/>
                        <pic:cNvPicPr>
                          <a:picLocks noChangeAspect="1"/>
                        </pic:cNvPicPr>
                      </pic:nvPicPr>
                      <pic:blipFill>
                        <a:blip r:embed="rId8"/>
                        <a:srcRect t="19801" b="18805"/>
                        <a:stretch/>
                      </pic:blipFill>
                      <pic:spPr bwMode="auto">
                        <a:xfrm>
                          <a:off x="0" y="0"/>
                          <a:ext cx="1602740" cy="655756"/>
                        </a:xfrm>
                        <a:prstGeom prst="rect">
                          <a:avLst/>
                        </a:prstGeom>
                        <a:ln>
                          <a:noFill/>
                        </a:ln>
                      </pic:spPr>
                    </pic:pic>
                  </a:graphicData>
                </a:graphic>
                <wp14:sizeRelH relativeFrom="page">
                  <wp14:pctWidth>0</wp14:pctWidth>
                </wp14:sizeRelH>
                <wp14:sizeRelV relativeFrom="page">
                  <wp14:pctHeight>0</wp14:pctHeight>
                </wp14:sizeRelV>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4" o:spid="_x0000_s4" type="#_x0000_t75" style="position:absolute;mso-wrap-distance-left:9.0pt;mso-wrap-distance-top:0.0pt;mso-wrap-distance-right:9.0pt;mso-wrap-distance-bottom:0.0pt;z-index:251857920;o:allowoverlap:true;o:allowincell:true;mso-position-horizontal-relative:text;margin-left:221.1pt;mso-position-horizontal:absolute;mso-position-vertical-relative:text;margin-top:660.3pt;mso-position-vertical:absolute;width:126.2pt;height:51.6pt;">
                <v:path textboxrect="0,0,0,0"/>
                <v:imagedata r:id="rId10" o:title=""/>
              </v:shape>
            </w:pict>
          </mc:Fallback>
        </mc:AlternateContent>
      </w:r>
      <w:r w:rsidRPr="00DB058D">
        <w:rPr>
          <w:rFonts w:ascii="Open Sans" w:eastAsia="DejaVu Sans Condensed" w:hAnsi="Open Sans" w:cs="DejaVu Sans Condensed"/>
          <w:noProof/>
        </w:rPr>
        <mc:AlternateContent>
          <mc:Choice Requires="wps">
            <w:drawing>
              <wp:anchor distT="0" distB="0" distL="114300" distR="114300" simplePos="0" relativeHeight="251654144" behindDoc="0" locked="0" layoutInCell="1" allowOverlap="1" wp14:anchorId="41ADB043" wp14:editId="3F4FC87E">
                <wp:simplePos x="0" y="0"/>
                <wp:positionH relativeFrom="column">
                  <wp:posOffset>724535</wp:posOffset>
                </wp:positionH>
                <wp:positionV relativeFrom="paragraph">
                  <wp:posOffset>2870200</wp:posOffset>
                </wp:positionV>
                <wp:extent cx="4229100" cy="1530728"/>
                <wp:effectExtent l="0" t="0" r="0" b="0"/>
                <wp:wrapNone/>
                <wp:docPr id="6" name="Rectangle 86"/>
                <wp:cNvGraphicFramePr/>
                <a:graphic xmlns:a="http://schemas.openxmlformats.org/drawingml/2006/main">
                  <a:graphicData uri="http://schemas.microsoft.com/office/word/2010/wordprocessingShape">
                    <wps:wsp>
                      <wps:cNvSpPr/>
                      <wps:spPr bwMode="auto">
                        <a:xfrm>
                          <a:off x="0" y="0"/>
                          <a:ext cx="4229100" cy="1530728"/>
                        </a:xfrm>
                        <a:prstGeom prst="rect">
                          <a:avLst/>
                        </a:prstGeom>
                        <a:noFill/>
                        <a:ln>
                          <a:noFill/>
                        </a:ln>
                      </wps:spPr>
                      <wps:txbx>
                        <w:txbxContent>
                          <w:p w14:paraId="5E164BF5" w14:textId="77777777" w:rsidR="004071BA" w:rsidRDefault="004071BA">
                            <w:pPr>
                              <w:pStyle w:val="Normal1"/>
                              <w:spacing w:after="0" w:line="258" w:lineRule="auto"/>
                              <w:rPr>
                                <w:rFonts w:ascii="DejaVu Math TeX Gyre" w:eastAsia="DejaVu Math TeX Gyre" w:hAnsi="DejaVu Math TeX Gyre" w:cs="DejaVu Math TeX Gyre"/>
                                <w:b/>
                                <w:bCs/>
                                <w:sz w:val="144"/>
                                <w:szCs w:val="144"/>
                              </w:rPr>
                            </w:pPr>
                            <w:bookmarkStart w:id="0" w:name="OLE_LINK1"/>
                            <w:bookmarkStart w:id="1" w:name="OLE_LINK2"/>
                            <w:bookmarkStart w:id="2" w:name="_Hlk45278149"/>
                            <w:r w:rsidRPr="0022738E">
                              <w:rPr>
                                <w:rFonts w:ascii="DejaVu Math TeX Gyre" w:eastAsia="DejaVu Math TeX Gyre" w:hAnsi="DejaVu Math TeX Gyre" w:cs="DejaVu Math TeX Gyre"/>
                                <w:b/>
                                <w:bCs/>
                                <w:sz w:val="144"/>
                                <w:szCs w:val="144"/>
                                <w:highlight w:val="none"/>
                              </w:rPr>
                              <w:t>GHANA</w:t>
                            </w:r>
                            <w:bookmarkEnd w:id="0"/>
                            <w:bookmarkEnd w:id="1"/>
                            <w:bookmarkEnd w:id="2"/>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1ADB043" id="Rectangle 86" o:spid="_x0000_s1026" style="position:absolute;margin-left:57.05pt;margin-top:226pt;width:333pt;height:120.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" filled="f" stroked="f">
                <v:textbox inset="2.53958mm,1.2694mm,2.53958mm,1.2694mm">
                  <w:txbxContent>
                    <w:p w14:paraId="5E164BF5" w14:textId="77777777" w:rsidR="004071BA" w:rsidRDefault="004071BA">
                      <w:pPr>
                        <w:pStyle w:val="Normal1"/>
                        <w:spacing w:after="0" w:line="258" w:lineRule="auto"/>
                        <w:rPr>
                          <w:rFonts w:ascii="DejaVu Math TeX Gyre" w:eastAsia="DejaVu Math TeX Gyre" w:hAnsi="DejaVu Math TeX Gyre" w:cs="DejaVu Math TeX Gyre"/>
                          <w:b/>
                          <w:bCs/>
                          <w:sz w:val="144"/>
                          <w:szCs w:val="144"/>
                        </w:rPr>
                      </w:pPr>
                      <w:bookmarkStart w:id="3" w:name="OLE_LINK1"/>
                      <w:bookmarkStart w:id="4" w:name="OLE_LINK2"/>
                      <w:bookmarkStart w:id="5" w:name="_Hlk45278149"/>
                      <w:r w:rsidRPr="0022738E">
                        <w:rPr>
                          <w:rFonts w:ascii="DejaVu Math TeX Gyre" w:eastAsia="DejaVu Math TeX Gyre" w:hAnsi="DejaVu Math TeX Gyre" w:cs="DejaVu Math TeX Gyre"/>
                          <w:b/>
                          <w:bCs/>
                          <w:sz w:val="144"/>
                          <w:szCs w:val="144"/>
                          <w:highlight w:val="none"/>
                        </w:rPr>
                        <w:t>GHANA</w:t>
                      </w:r>
                      <w:bookmarkEnd w:id="3"/>
                      <w:bookmarkEnd w:id="4"/>
                      <w:bookmarkEnd w:id="5"/>
                    </w:p>
                  </w:txbxContent>
                </v:textbox>
              </v:rect>
            </w:pict>
          </mc:Fallback>
        </mc:AlternateContent>
      </w:r>
      <w:r w:rsidRPr="00DB058D">
        <w:rPr>
          <w:rFonts w:ascii="Open Sans" w:eastAsia="DejaVu Sans Condensed" w:hAnsi="Open Sans" w:cs="DejaVu Sans Condensed"/>
          <w:noProof/>
        </w:rPr>
        <mc:AlternateContent>
          <mc:Choice Requires="wpg">
            <w:drawing>
              <wp:anchor distT="0" distB="0" distL="114300" distR="114300" simplePos="0" relativeHeight="251641856" behindDoc="0" locked="0" layoutInCell="1" allowOverlap="1" wp14:anchorId="72CB4E8E" wp14:editId="7C91940B">
                <wp:simplePos x="0" y="0"/>
                <wp:positionH relativeFrom="column">
                  <wp:posOffset>0</wp:posOffset>
                </wp:positionH>
                <wp:positionV relativeFrom="paragraph">
                  <wp:posOffset>0</wp:posOffset>
                </wp:positionV>
                <wp:extent cx="7644765" cy="10911530"/>
                <wp:effectExtent l="0" t="0" r="0" b="0"/>
                <wp:wrapTopAndBottom/>
                <wp:docPr id="7" name="Group 239"/>
                <wp:cNvGraphicFramePr/>
                <a:graphic xmlns:a="http://schemas.openxmlformats.org/drawingml/2006/main">
                  <a:graphicData uri="http://schemas.microsoft.com/office/word/2010/wordprocessingGroup">
                    <wpg:wgp>
                      <wpg:cNvGrpSpPr/>
                      <wpg:grpSpPr bwMode="auto">
                        <a:xfrm>
                          <a:off x="0" y="0"/>
                          <a:ext cx="7644765" cy="10911529"/>
                          <a:chOff x="0" y="0"/>
                          <a:chExt cx="7644765" cy="10911529"/>
                        </a:xfrm>
                      </wpg:grpSpPr>
                      <wps:wsp>
                        <wps:cNvPr id="1" name="Forma Livre: Forma 1"/>
                        <wps:cNvSpPr/>
                        <wps:spPr bwMode="auto">
                          <a:xfrm>
                            <a:off x="3303708" y="0"/>
                            <a:ext cx="4341056" cy="10911529"/>
                          </a:xfrm>
                          <a:custGeom>
                            <a:avLst/>
                            <a:gdLst/>
                            <a:ahLst/>
                            <a:cxnLst/>
                            <a:rect l="l" t="t" r="r" b="b"/>
                            <a:pathLst>
                              <a:path w="6765" h="16818" extrusionOk="0">
                                <a:moveTo>
                                  <a:pt x="6765" y="0"/>
                                </a:moveTo>
                                <a:lnTo>
                                  <a:pt x="3561" y="0"/>
                                </a:lnTo>
                                <a:lnTo>
                                  <a:pt x="0" y="16818"/>
                                </a:lnTo>
                                <a:lnTo>
                                  <a:pt x="6765" y="16818"/>
                                </a:lnTo>
                                <a:lnTo>
                                  <a:pt x="6765" y="0"/>
                                </a:lnTo>
                                <a:close/>
                              </a:path>
                            </a:pathLst>
                          </a:custGeom>
                          <a:solidFill>
                            <a:srgbClr val="D8DAD9">
                              <a:alpha val="56000"/>
                            </a:srgbClr>
                          </a:solidFill>
                          <a:ln>
                            <a:noFill/>
                          </a:ln>
                        </wps:spPr>
                        <wps:bodyPr rot="0">
                          <a:prstTxWarp prst="textNoShape">
                            <a:avLst/>
                          </a:prstTxWarp>
                          <a:noAutofit/>
                        </wps:bodyPr>
                      </wps:wsp>
                      <wps:wsp>
                        <wps:cNvPr id="2" name="Forma Livre: Forma 2"/>
                        <wps:cNvSpPr/>
                        <wps:spPr bwMode="auto">
                          <a:xfrm>
                            <a:off x="0" y="2899"/>
                            <a:ext cx="6622483" cy="10752187"/>
                          </a:xfrm>
                          <a:custGeom>
                            <a:avLst/>
                            <a:gdLst/>
                            <a:ahLst/>
                            <a:cxnLst/>
                            <a:rect l="l" t="t" r="r" b="b"/>
                            <a:pathLst>
                              <a:path w="8597" h="16838" extrusionOk="0">
                                <a:moveTo>
                                  <a:pt x="8596" y="0"/>
                                </a:moveTo>
                                <a:lnTo>
                                  <a:pt x="0" y="0"/>
                                </a:lnTo>
                                <a:lnTo>
                                  <a:pt x="0" y="16838"/>
                                </a:lnTo>
                                <a:lnTo>
                                  <a:pt x="4252" y="16838"/>
                                </a:lnTo>
                                <a:lnTo>
                                  <a:pt x="8596" y="0"/>
                                </a:lnTo>
                                <a:close/>
                              </a:path>
                            </a:pathLst>
                          </a:custGeom>
                          <a:solidFill>
                            <a:srgbClr val="3583BB"/>
                          </a:solidFill>
                          <a:ln>
                            <a:noFill/>
                            <a:round/>
                          </a:ln>
                        </wps:spPr>
                        <wps:txbx>
                          <w:txbxContent>
                            <w:p w14:paraId="24E0DB71" w14:textId="77777777" w:rsidR="004071BA" w:rsidRDefault="004071BA">
                              <w:pPr>
                                <w:jc w:val="center"/>
                              </w:pPr>
                            </w:p>
                            <w:p w14:paraId="614F31E6" w14:textId="77777777" w:rsidR="004071BA" w:rsidRDefault="004071BA"/>
                            <w:p w14:paraId="363A3912" w14:textId="77777777" w:rsidR="004071BA" w:rsidRDefault="004071BA"/>
                            <w:p w14:paraId="72AC2C52" w14:textId="77777777" w:rsidR="004071BA" w:rsidRDefault="004071BA">
                              <w:pPr>
                                <w:tabs>
                                  <w:tab w:val="clear" w:pos="9362"/>
                                  <w:tab w:val="left" w:pos="1528"/>
                                </w:tabs>
                              </w:pPr>
                            </w:p>
                            <w:p w14:paraId="522D3C40" w14:textId="77777777" w:rsidR="004071BA" w:rsidRDefault="004071BA"/>
                            <w:p w14:paraId="2C6D43D6" w14:textId="77777777" w:rsidR="004071BA" w:rsidRDefault="004071BA"/>
                            <w:p w14:paraId="76D02163" w14:textId="77777777" w:rsidR="004071BA" w:rsidRDefault="004071BA"/>
                            <w:p w14:paraId="299DB918" w14:textId="77777777" w:rsidR="004071BA" w:rsidRDefault="004071BA"/>
                            <w:p w14:paraId="22D29760" w14:textId="77777777" w:rsidR="004071BA" w:rsidRDefault="004071BA"/>
                            <w:p w14:paraId="0406068F" w14:textId="77777777" w:rsidR="004071BA" w:rsidRDefault="004071BA"/>
                            <w:p w14:paraId="763656C4" w14:textId="77777777" w:rsidR="004071BA" w:rsidRDefault="004071BA"/>
                            <w:p w14:paraId="1DAB8D99" w14:textId="77777777" w:rsidR="004071BA" w:rsidRDefault="004071BA"/>
                            <w:p w14:paraId="5963EBBD" w14:textId="77777777" w:rsidR="004071BA" w:rsidRDefault="004071BA"/>
                            <w:p w14:paraId="6957A499" w14:textId="77777777" w:rsidR="004071BA" w:rsidRDefault="004071BA"/>
                            <w:p w14:paraId="625273D9" w14:textId="77777777" w:rsidR="004071BA" w:rsidRDefault="004071BA"/>
                            <w:p w14:paraId="103325C0" w14:textId="77777777" w:rsidR="004071BA" w:rsidRDefault="004071BA"/>
                            <w:p w14:paraId="153BE908" w14:textId="77777777" w:rsidR="004071BA" w:rsidRDefault="004071BA"/>
                            <w:p w14:paraId="366786D0" w14:textId="77777777" w:rsidR="004071BA" w:rsidRDefault="004071BA"/>
                            <w:p w14:paraId="3CABA82A" w14:textId="77777777" w:rsidR="004071BA" w:rsidRDefault="004071BA"/>
                            <w:p w14:paraId="205F1B7E" w14:textId="77777777" w:rsidR="004071BA" w:rsidRDefault="004071BA"/>
                            <w:p w14:paraId="7BAE6824" w14:textId="77777777" w:rsidR="004071BA" w:rsidRDefault="004071BA"/>
                            <w:p w14:paraId="6CDE3632" w14:textId="77777777" w:rsidR="004071BA" w:rsidRDefault="004071BA"/>
                            <w:p w14:paraId="23D20597" w14:textId="77777777" w:rsidR="004071BA" w:rsidRDefault="004071BA"/>
                            <w:p w14:paraId="4B2D3B36" w14:textId="77777777" w:rsidR="004071BA" w:rsidRDefault="004071BA"/>
                            <w:p w14:paraId="214559CA" w14:textId="77777777" w:rsidR="004071BA" w:rsidRDefault="004071BA"/>
                            <w:p w14:paraId="7C9265AF" w14:textId="77777777" w:rsidR="004071BA" w:rsidRDefault="004071BA"/>
                            <w:p w14:paraId="1753D979" w14:textId="77777777" w:rsidR="004071BA" w:rsidRDefault="004071BA"/>
                            <w:p w14:paraId="06CAA3D8" w14:textId="77777777" w:rsidR="004071BA" w:rsidRDefault="004071BA"/>
                            <w:p w14:paraId="26FC4161" w14:textId="77777777" w:rsidR="004071BA" w:rsidRDefault="004071BA"/>
                            <w:p w14:paraId="3664EAA6" w14:textId="77777777" w:rsidR="004071BA" w:rsidRDefault="004071BA"/>
                            <w:p w14:paraId="588AB5EC" w14:textId="77777777" w:rsidR="004071BA" w:rsidRDefault="004071BA"/>
                            <w:p w14:paraId="5C7213D9" w14:textId="77777777" w:rsidR="004071BA" w:rsidRDefault="004071BA"/>
                            <w:p w14:paraId="1F704200" w14:textId="77777777" w:rsidR="004071BA" w:rsidRPr="0022738E" w:rsidRDefault="004071BA">
                              <w:pPr>
                                <w:tabs>
                                  <w:tab w:val="clear" w:pos="9362"/>
                                  <w:tab w:val="left" w:pos="3118"/>
                                </w:tabs>
                                <w:rPr>
                                  <w:highlight w:val="none"/>
                                </w:rPr>
                              </w:pPr>
                              <w:r w:rsidRPr="0022738E">
                                <w:rPr>
                                  <w:color w:val="FFFFFF" w:themeColor="background1"/>
                                  <w:highlight w:val="none"/>
                                </w:rPr>
                                <w:tab/>
                              </w:r>
                            </w:p>
                            <w:p w14:paraId="30A0CF7F" w14:textId="77777777" w:rsidR="004071BA" w:rsidRPr="0022738E" w:rsidRDefault="004071BA">
                              <w:pPr>
                                <w:tabs>
                                  <w:tab w:val="clear" w:pos="9362"/>
                                  <w:tab w:val="left" w:pos="2188"/>
                                  <w:tab w:val="left" w:pos="3073"/>
                                </w:tabs>
                                <w:rPr>
                                  <w:highlight w:val="none"/>
                                </w:rPr>
                              </w:pPr>
                              <w:r w:rsidRPr="0022738E">
                                <w:rPr>
                                  <w:highlight w:val="none"/>
                                </w:rPr>
                                <w:tab/>
                              </w:r>
                              <w:r w:rsidRPr="0022738E">
                                <w:rPr>
                                  <w:highlight w:val="none"/>
                                </w:rPr>
                                <w:tab/>
                              </w:r>
                            </w:p>
                            <w:p w14:paraId="2444F848" w14:textId="77777777" w:rsidR="004071BA" w:rsidRDefault="004071BA"/>
                            <w:p w14:paraId="04F59E07" w14:textId="77777777" w:rsidR="004071BA" w:rsidRDefault="004071BA"/>
                            <w:p w14:paraId="5DBC2B0A" w14:textId="77777777" w:rsidR="004071BA" w:rsidRDefault="004071BA"/>
                            <w:p w14:paraId="16CBF6D4" w14:textId="77777777" w:rsidR="004071BA" w:rsidRDefault="004071BA"/>
                            <w:p w14:paraId="29C8CE7A" w14:textId="77777777" w:rsidR="004071BA" w:rsidRDefault="004071BA"/>
                            <w:p w14:paraId="17A5DF49" w14:textId="77777777" w:rsidR="004071BA" w:rsidRDefault="004071BA">
                              <w:pPr>
                                <w:ind w:firstLine="709"/>
                              </w:pPr>
                            </w:p>
                            <w:p w14:paraId="5173B980" w14:textId="77777777" w:rsidR="004071BA" w:rsidRDefault="004071BA">
                              <w:pPr>
                                <w:ind w:firstLine="709"/>
                              </w:pPr>
                            </w:p>
                          </w:txbxContent>
                        </wps:txbx>
                        <wps:bodyPr anchor="ctr"/>
                      </wps:wsp>
                      <wps:wsp>
                        <wps:cNvPr id="3" name="Retângulo: Cantos Arredondados 3"/>
                        <wps:cNvSpPr/>
                        <wps:spPr bwMode="auto">
                          <a:xfrm>
                            <a:off x="413480" y="212865"/>
                            <a:ext cx="5237807" cy="2025967"/>
                          </a:xfrm>
                          <a:prstGeom prst="roundRect">
                            <a:avLst>
                              <a:gd name="adj" fmla="val 6116"/>
                            </a:avLst>
                          </a:prstGeom>
                          <a:solidFill>
                            <a:schemeClr val="tx1">
                              <a:alpha val="10000"/>
                            </a:schemeClr>
                          </a:solidFill>
                          <a:ln>
                            <a:noFill/>
                          </a:ln>
                        </wps:spPr>
                        <wps:txbx>
                          <w:txbxContent>
                            <w:p w14:paraId="251E1916" w14:textId="77777777" w:rsidR="004071BA" w:rsidRPr="0022738E" w:rsidRDefault="004071BA">
                              <w:pPr>
                                <w:pStyle w:val="Normal1"/>
                                <w:spacing w:after="0" w:line="258" w:lineRule="auto"/>
                                <w:rPr>
                                  <w:rFonts w:ascii="DejaVu Math TeX Gyre" w:eastAsia="DejaVu Math TeX Gyre" w:hAnsi="DejaVu Math TeX Gyre" w:cs="DejaVu Math TeX Gyre"/>
                                  <w:b/>
                                  <w:bCs/>
                                  <w:color w:val="FFFFFF"/>
                                  <w:sz w:val="72"/>
                                  <w:szCs w:val="72"/>
                                  <w:highlight w:val="none"/>
                                </w:rPr>
                              </w:pPr>
                              <w:r w:rsidRPr="0022738E">
                                <w:rPr>
                                  <w:rFonts w:ascii="DejaVu Math TeX Gyre" w:eastAsia="DejaVu Math TeX Gyre" w:hAnsi="DejaVu Math TeX Gyre" w:cs="DejaVu Math TeX Gyre"/>
                                  <w:b/>
                                  <w:bCs/>
                                  <w:color w:val="FFFFFF"/>
                                  <w:sz w:val="72"/>
                                  <w:szCs w:val="72"/>
                                  <w:highlight w:val="none"/>
                                </w:rPr>
                                <w:t xml:space="preserve">COVID-19 </w:t>
                              </w:r>
                            </w:p>
                            <w:p w14:paraId="0EB518AB" w14:textId="77777777" w:rsidR="004071BA" w:rsidRPr="0022738E" w:rsidRDefault="004071BA">
                              <w:pPr>
                                <w:pStyle w:val="Normal1"/>
                                <w:spacing w:after="0" w:line="258" w:lineRule="auto"/>
                                <w:rPr>
                                  <w:rFonts w:ascii="DejaVu Math TeX Gyre" w:eastAsia="DejaVu Math TeX Gyre" w:hAnsi="DejaVu Math TeX Gyre" w:cs="DejaVu Math TeX Gyre"/>
                                  <w:b/>
                                  <w:bCs/>
                                  <w:color w:val="FFFFFF"/>
                                  <w:sz w:val="72"/>
                                  <w:szCs w:val="72"/>
                                  <w:highlight w:val="none"/>
                                </w:rPr>
                              </w:pPr>
                              <w:r w:rsidRPr="0022738E">
                                <w:rPr>
                                  <w:rFonts w:ascii="DejaVu Math TeX Gyre" w:eastAsia="DejaVu Math TeX Gyre" w:hAnsi="DejaVu Math TeX Gyre" w:cs="DejaVu Math TeX Gyre"/>
                                  <w:b/>
                                  <w:bCs/>
                                  <w:color w:val="FFFFFF"/>
                                  <w:sz w:val="72"/>
                                  <w:szCs w:val="72"/>
                                  <w:highlight w:val="none"/>
                                </w:rPr>
                                <w:t xml:space="preserve">EPIDEMIOLOGICAL </w:t>
                              </w:r>
                            </w:p>
                            <w:p w14:paraId="54800A06" w14:textId="77777777" w:rsidR="004071BA" w:rsidRPr="0022738E" w:rsidRDefault="004071BA">
                              <w:pPr>
                                <w:pStyle w:val="Normal1"/>
                                <w:spacing w:after="0" w:line="258" w:lineRule="auto"/>
                                <w:rPr>
                                  <w:rFonts w:ascii="DejaVu Math TeX Gyre" w:eastAsia="DejaVu Math TeX Gyre" w:hAnsi="DejaVu Math TeX Gyre" w:cs="DejaVu Math TeX Gyre"/>
                                  <w:b/>
                                  <w:bCs/>
                                  <w:sz w:val="72"/>
                                  <w:szCs w:val="72"/>
                                  <w:highlight w:val="none"/>
                                </w:rPr>
                              </w:pPr>
                              <w:r w:rsidRPr="0022738E">
                                <w:rPr>
                                  <w:rFonts w:ascii="DejaVu Math TeX Gyre" w:eastAsia="DejaVu Math TeX Gyre" w:hAnsi="DejaVu Math TeX Gyre" w:cs="DejaVu Math TeX Gyre"/>
                                  <w:b/>
                                  <w:bCs/>
                                  <w:color w:val="FFFFFF"/>
                                  <w:sz w:val="72"/>
                                  <w:szCs w:val="72"/>
                                  <w:highlight w:val="none"/>
                                </w:rPr>
                                <w:t>REPORT</w:t>
                              </w:r>
                            </w:p>
                          </w:txbxContent>
                        </wps:txbx>
                        <wps:bodyPr spcFirstLastPara="1" wrap="square" lIns="91425" tIns="45700" rIns="91425" bIns="45700" anchor="t" anchorCtr="0">
                          <a:noAutofit/>
                        </wps:bodyPr>
                      </wps:wsp>
                      <wps:wsp>
                        <wps:cNvPr id="4" name="Forma Livre: Forma 4"/>
                        <wps:cNvSpPr/>
                        <wps:spPr bwMode="auto">
                          <a:xfrm>
                            <a:off x="6017612" y="4086743"/>
                            <a:ext cx="1318209" cy="1337006"/>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3583BB"/>
                          </a:solidFill>
                          <a:ln>
                            <a:noFill/>
                          </a:ln>
                        </wps:spPr>
                        <wps:bodyPr rot="0">
                          <a:prstTxWarp prst="textNoShape">
                            <a:avLst/>
                          </a:prstTxWarp>
                          <a:noAutofit/>
                        </wps:bodyPr>
                      </wps:wsp>
                      <wps:wsp>
                        <wps:cNvPr id="8" name="Forma Livre: Forma 8"/>
                        <wps:cNvSpPr/>
                        <wps:spPr bwMode="auto">
                          <a:xfrm>
                            <a:off x="5039536" y="5298881"/>
                            <a:ext cx="467775" cy="469870"/>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3583BB"/>
                          </a:solidFill>
                          <a:ln>
                            <a:noFill/>
                          </a:ln>
                        </wps:spPr>
                        <wps:bodyPr rot="0">
                          <a:prstTxWarp prst="textNoShape">
                            <a:avLst/>
                          </a:prstTxWarp>
                          <a:noAutofit/>
                        </wps:bodyPr>
                      </wps:wsp>
                      <wps:wsp>
                        <wps:cNvPr id="9" name="Conector reto 9"/>
                        <wps:cNvCnPr/>
                        <wps:spPr bwMode="auto">
                          <a:xfrm flipH="1">
                            <a:off x="3303708" y="54115"/>
                            <a:ext cx="3318520" cy="10729917"/>
                          </a:xfrm>
                          <a:prstGeom prst="line">
                            <a:avLst/>
                          </a:prstGeom>
                          <a:ln w="76200" cmpd="sng">
                            <a:solidFill>
                              <a:schemeClr val="bg1"/>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0" name="image6.png"/>
                          <pic:cNvPicPr/>
                        </pic:nvPicPr>
                        <pic:blipFill>
                          <a:blip r:embed="rId11"/>
                          <a:stretch/>
                        </pic:blipFill>
                        <pic:spPr bwMode="auto">
                          <a:xfrm>
                            <a:off x="2172234" y="7498798"/>
                            <a:ext cx="2867302" cy="2579423"/>
                          </a:xfrm>
                          <a:prstGeom prst="rect">
                            <a:avLst/>
                          </a:prstGeom>
                          <a:ln/>
                        </pic:spPr>
                      </pic:pic>
                    </wpg:wgp>
                  </a:graphicData>
                </a:graphic>
              </wp:anchor>
            </w:drawing>
          </mc:Choice>
          <mc:Fallback>
            <w:pict>
              <v:group w14:anchorId="72CB4E8E" id="Group 239" o:spid="_x0000_s1027" style="position:absolute;margin-left:0;margin-top:0;width:601.95pt;height:859.2pt;z-index:251641856" coordsize="76447,10911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">
                <v:shape id="Forma Livre: Forma 1" o:spid="_x0000_s1028" style="position:absolute;left:33037;width:43410;height:109115;visibility:visible;mso-wrap-style:square;v-text-anchor:top" coordsize="6765,168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" path="m6765,l3561,,,16818r6765,l6765,xe" fillcolor="#d8dad9" stroked="f">
                  <v:fill opacity="36751f"/>
                  <v:path arrowok="t" o:extrusionok="f"/>
                </v:shape>
                <v:shape id="Forma Livre: Forma 2" o:spid="_x0000_s1029" style="position:absolute;top:28;width:66224;height:107522;visibility:visible;mso-wrap-style:square;v-text-anchor:middle" coordsize="8597,16838"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" adj="-11796480,,5400" path="m8596,l,,,16838r4252,l8596,xe" fillcolor="#3583bb" stroked="f">
                  <v:stroke joinstyle="round"/>
                  <v:formulas/>
                  <v:path arrowok="t" o:extrusionok="f" o:connecttype="custom" textboxrect="0,0,8597,16838"/>
                  <v:textbox>
                    <w:txbxContent>
                      <w:p w14:paraId="24E0DB71" w14:textId="77777777" w:rsidR="004071BA" w:rsidRDefault="004071BA">
                        <w:pPr>
                          <w:jc w:val="center"/>
                        </w:pPr>
                      </w:p>
                      <w:p w14:paraId="614F31E6" w14:textId="77777777" w:rsidR="004071BA" w:rsidRDefault="004071BA"/>
                      <w:p w14:paraId="363A3912" w14:textId="77777777" w:rsidR="004071BA" w:rsidRDefault="004071BA"/>
                      <w:p w14:paraId="72AC2C52" w14:textId="77777777" w:rsidR="004071BA" w:rsidRDefault="004071BA">
                        <w:pPr>
                          <w:tabs>
                            <w:tab w:val="clear" w:pos="9362"/>
                            <w:tab w:val="left" w:pos="1528"/>
                          </w:tabs>
                        </w:pPr>
                      </w:p>
                      <w:p w14:paraId="522D3C40" w14:textId="77777777" w:rsidR="004071BA" w:rsidRDefault="004071BA"/>
                      <w:p w14:paraId="2C6D43D6" w14:textId="77777777" w:rsidR="004071BA" w:rsidRDefault="004071BA"/>
                      <w:p w14:paraId="76D02163" w14:textId="77777777" w:rsidR="004071BA" w:rsidRDefault="004071BA"/>
                      <w:p w14:paraId="299DB918" w14:textId="77777777" w:rsidR="004071BA" w:rsidRDefault="004071BA"/>
                      <w:p w14:paraId="22D29760" w14:textId="77777777" w:rsidR="004071BA" w:rsidRDefault="004071BA"/>
                      <w:p w14:paraId="0406068F" w14:textId="77777777" w:rsidR="004071BA" w:rsidRDefault="004071BA"/>
                      <w:p w14:paraId="763656C4" w14:textId="77777777" w:rsidR="004071BA" w:rsidRDefault="004071BA"/>
                      <w:p w14:paraId="1DAB8D99" w14:textId="77777777" w:rsidR="004071BA" w:rsidRDefault="004071BA"/>
                      <w:p w14:paraId="5963EBBD" w14:textId="77777777" w:rsidR="004071BA" w:rsidRDefault="004071BA"/>
                      <w:p w14:paraId="6957A499" w14:textId="77777777" w:rsidR="004071BA" w:rsidRDefault="004071BA"/>
                      <w:p w14:paraId="625273D9" w14:textId="77777777" w:rsidR="004071BA" w:rsidRDefault="004071BA"/>
                      <w:p w14:paraId="103325C0" w14:textId="77777777" w:rsidR="004071BA" w:rsidRDefault="004071BA"/>
                      <w:p w14:paraId="153BE908" w14:textId="77777777" w:rsidR="004071BA" w:rsidRDefault="004071BA"/>
                      <w:p w14:paraId="366786D0" w14:textId="77777777" w:rsidR="004071BA" w:rsidRDefault="004071BA"/>
                      <w:p w14:paraId="3CABA82A" w14:textId="77777777" w:rsidR="004071BA" w:rsidRDefault="004071BA"/>
                      <w:p w14:paraId="205F1B7E" w14:textId="77777777" w:rsidR="004071BA" w:rsidRDefault="004071BA"/>
                      <w:p w14:paraId="7BAE6824" w14:textId="77777777" w:rsidR="004071BA" w:rsidRDefault="004071BA"/>
                      <w:p w14:paraId="6CDE3632" w14:textId="77777777" w:rsidR="004071BA" w:rsidRDefault="004071BA"/>
                      <w:p w14:paraId="23D20597" w14:textId="77777777" w:rsidR="004071BA" w:rsidRDefault="004071BA"/>
                      <w:p w14:paraId="4B2D3B36" w14:textId="77777777" w:rsidR="004071BA" w:rsidRDefault="004071BA"/>
                      <w:p w14:paraId="214559CA" w14:textId="77777777" w:rsidR="004071BA" w:rsidRDefault="004071BA"/>
                      <w:p w14:paraId="7C9265AF" w14:textId="77777777" w:rsidR="004071BA" w:rsidRDefault="004071BA"/>
                      <w:p w14:paraId="1753D979" w14:textId="77777777" w:rsidR="004071BA" w:rsidRDefault="004071BA"/>
                      <w:p w14:paraId="06CAA3D8" w14:textId="77777777" w:rsidR="004071BA" w:rsidRDefault="004071BA"/>
                      <w:p w14:paraId="26FC4161" w14:textId="77777777" w:rsidR="004071BA" w:rsidRDefault="004071BA"/>
                      <w:p w14:paraId="3664EAA6" w14:textId="77777777" w:rsidR="004071BA" w:rsidRDefault="004071BA"/>
                      <w:p w14:paraId="588AB5EC" w14:textId="77777777" w:rsidR="004071BA" w:rsidRDefault="004071BA"/>
                      <w:p w14:paraId="5C7213D9" w14:textId="77777777" w:rsidR="004071BA" w:rsidRDefault="004071BA"/>
                      <w:p w14:paraId="1F704200" w14:textId="77777777" w:rsidR="004071BA" w:rsidRPr="0022738E" w:rsidRDefault="004071BA">
                        <w:pPr>
                          <w:tabs>
                            <w:tab w:val="clear" w:pos="9362"/>
                            <w:tab w:val="left" w:pos="3118"/>
                          </w:tabs>
                          <w:rPr>
                            <w:highlight w:val="none"/>
                          </w:rPr>
                        </w:pPr>
                        <w:r w:rsidRPr="0022738E">
                          <w:rPr>
                            <w:color w:val="FFFFFF" w:themeColor="background1"/>
                            <w:highlight w:val="none"/>
                          </w:rPr>
                          <w:tab/>
                        </w:r>
                      </w:p>
                      <w:p w14:paraId="30A0CF7F" w14:textId="77777777" w:rsidR="004071BA" w:rsidRPr="0022738E" w:rsidRDefault="004071BA">
                        <w:pPr>
                          <w:tabs>
                            <w:tab w:val="clear" w:pos="9362"/>
                            <w:tab w:val="left" w:pos="2188"/>
                            <w:tab w:val="left" w:pos="3073"/>
                          </w:tabs>
                          <w:rPr>
                            <w:highlight w:val="none"/>
                          </w:rPr>
                        </w:pPr>
                        <w:r w:rsidRPr="0022738E">
                          <w:rPr>
                            <w:highlight w:val="none"/>
                          </w:rPr>
                          <w:tab/>
                        </w:r>
                        <w:r w:rsidRPr="0022738E">
                          <w:rPr>
                            <w:highlight w:val="none"/>
                          </w:rPr>
                          <w:tab/>
                        </w:r>
                      </w:p>
                      <w:p w14:paraId="2444F848" w14:textId="77777777" w:rsidR="004071BA" w:rsidRDefault="004071BA"/>
                      <w:p w14:paraId="04F59E07" w14:textId="77777777" w:rsidR="004071BA" w:rsidRDefault="004071BA"/>
                      <w:p w14:paraId="5DBC2B0A" w14:textId="77777777" w:rsidR="004071BA" w:rsidRDefault="004071BA"/>
                      <w:p w14:paraId="16CBF6D4" w14:textId="77777777" w:rsidR="004071BA" w:rsidRDefault="004071BA"/>
                      <w:p w14:paraId="29C8CE7A" w14:textId="77777777" w:rsidR="004071BA" w:rsidRDefault="004071BA"/>
                      <w:p w14:paraId="17A5DF49" w14:textId="77777777" w:rsidR="004071BA" w:rsidRDefault="004071BA">
                        <w:pPr>
                          <w:ind w:firstLine="709"/>
                        </w:pPr>
                      </w:p>
                      <w:p w14:paraId="5173B980" w14:textId="77777777" w:rsidR="004071BA" w:rsidRDefault="004071BA">
                        <w:pPr>
                          <w:ind w:firstLine="709"/>
                        </w:pPr>
                      </w:p>
                    </w:txbxContent>
                  </v:textbox>
                </v:shape>
                <v:roundrect id="Retângulo: Cantos Arredondados 3" o:spid="_x0000_s1030" style="position:absolute;left:4134;top:2128;width:52378;height:20260;visibility:visible;mso-wrap-style:square;v-text-anchor:top" arcsize="4008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" fillcolor="black [3213]" stroked="f">
                  <v:fill opacity="6682f"/>
                  <v:textbox inset="2.53958mm,1.2694mm,2.53958mm,1.2694mm">
                    <w:txbxContent>
                      <w:p w14:paraId="251E1916" w14:textId="77777777" w:rsidR="004071BA" w:rsidRPr="0022738E" w:rsidRDefault="004071BA">
                        <w:pPr>
                          <w:pStyle w:val="Normal1"/>
                          <w:spacing w:after="0" w:line="258" w:lineRule="auto"/>
                          <w:rPr>
                            <w:rFonts w:ascii="DejaVu Math TeX Gyre" w:eastAsia="DejaVu Math TeX Gyre" w:hAnsi="DejaVu Math TeX Gyre" w:cs="DejaVu Math TeX Gyre"/>
                            <w:b/>
                            <w:bCs/>
                            <w:color w:val="FFFFFF"/>
                            <w:sz w:val="72"/>
                            <w:szCs w:val="72"/>
                            <w:highlight w:val="none"/>
                          </w:rPr>
                        </w:pPr>
                        <w:r w:rsidRPr="0022738E">
                          <w:rPr>
                            <w:rFonts w:ascii="DejaVu Math TeX Gyre" w:eastAsia="DejaVu Math TeX Gyre" w:hAnsi="DejaVu Math TeX Gyre" w:cs="DejaVu Math TeX Gyre"/>
                            <w:b/>
                            <w:bCs/>
                            <w:color w:val="FFFFFF"/>
                            <w:sz w:val="72"/>
                            <w:szCs w:val="72"/>
                            <w:highlight w:val="none"/>
                          </w:rPr>
                          <w:t xml:space="preserve">COVID-19 </w:t>
                        </w:r>
                      </w:p>
                      <w:p w14:paraId="0EB518AB" w14:textId="77777777" w:rsidR="004071BA" w:rsidRPr="0022738E" w:rsidRDefault="004071BA">
                        <w:pPr>
                          <w:pStyle w:val="Normal1"/>
                          <w:spacing w:after="0" w:line="258" w:lineRule="auto"/>
                          <w:rPr>
                            <w:rFonts w:ascii="DejaVu Math TeX Gyre" w:eastAsia="DejaVu Math TeX Gyre" w:hAnsi="DejaVu Math TeX Gyre" w:cs="DejaVu Math TeX Gyre"/>
                            <w:b/>
                            <w:bCs/>
                            <w:color w:val="FFFFFF"/>
                            <w:sz w:val="72"/>
                            <w:szCs w:val="72"/>
                            <w:highlight w:val="none"/>
                          </w:rPr>
                        </w:pPr>
                        <w:r w:rsidRPr="0022738E">
                          <w:rPr>
                            <w:rFonts w:ascii="DejaVu Math TeX Gyre" w:eastAsia="DejaVu Math TeX Gyre" w:hAnsi="DejaVu Math TeX Gyre" w:cs="DejaVu Math TeX Gyre"/>
                            <w:b/>
                            <w:bCs/>
                            <w:color w:val="FFFFFF"/>
                            <w:sz w:val="72"/>
                            <w:szCs w:val="72"/>
                            <w:highlight w:val="none"/>
                          </w:rPr>
                          <w:t xml:space="preserve">EPIDEMIOLOGICAL </w:t>
                        </w:r>
                      </w:p>
                      <w:p w14:paraId="54800A06" w14:textId="77777777" w:rsidR="004071BA" w:rsidRPr="0022738E" w:rsidRDefault="004071BA">
                        <w:pPr>
                          <w:pStyle w:val="Normal1"/>
                          <w:spacing w:after="0" w:line="258" w:lineRule="auto"/>
                          <w:rPr>
                            <w:rFonts w:ascii="DejaVu Math TeX Gyre" w:eastAsia="DejaVu Math TeX Gyre" w:hAnsi="DejaVu Math TeX Gyre" w:cs="DejaVu Math TeX Gyre"/>
                            <w:b/>
                            <w:bCs/>
                            <w:sz w:val="72"/>
                            <w:szCs w:val="72"/>
                            <w:highlight w:val="none"/>
                          </w:rPr>
                        </w:pPr>
                        <w:r w:rsidRPr="0022738E">
                          <w:rPr>
                            <w:rFonts w:ascii="DejaVu Math TeX Gyre" w:eastAsia="DejaVu Math TeX Gyre" w:hAnsi="DejaVu Math TeX Gyre" w:cs="DejaVu Math TeX Gyre"/>
                            <w:b/>
                            <w:bCs/>
                            <w:color w:val="FFFFFF"/>
                            <w:sz w:val="72"/>
                            <w:szCs w:val="72"/>
                            <w:highlight w:val="none"/>
                          </w:rPr>
                          <w:t>REPORT</w:t>
                        </w:r>
                      </w:p>
                    </w:txbxContent>
                  </v:textbox>
                </v:roundrect>
                <v:shape id="Forma Livre: Forma 4" o:spid="_x0000_s1031" style="position:absolute;left:60176;top:40867;width:13182;height:13370;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3583bb" stroked="f">
                  <v:path arrowok="t" o:extrusionok="f"/>
                </v:shape>
                <v:shape id="Forma Livre: Forma 8" o:spid="_x0000_s1032" style="position:absolute;left:50395;top:52988;width:4678;height:4699;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3583bb" stroked="f">
                  <v:path arrowok="t" o:extrusionok="f"/>
                </v:shape>
                <v:line id="Conector reto 9" o:spid="_x0000_s1033" style="position:absolute;flip:x;visibility:visible;mso-wrap-style:square" from="33037,541" to="66222,1078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" strokecolor="white [3212]" strokeweight="6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6.png" o:spid="_x0000_s1034" type="#_x0000_t75" style="position:absolute;left:21722;top:74987;width:28673;height:257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">
                  <v:imagedata r:id="rId12" o:title=""/>
                </v:shape>
                <w10:wrap type="topAndBottom"/>
              </v:group>
            </w:pict>
          </mc:Fallback>
        </mc:AlternateContent>
      </w:r>
      <w:r w:rsidRPr="00DB058D">
        <w:rPr>
          <w:rFonts w:ascii="Open Sans" w:eastAsia="DejaVu Sans Condensed" w:hAnsi="Open Sans" w:cs="DejaVu Sans Condensed"/>
          <w:noProof/>
        </w:rPr>
        <mc:AlternateContent>
          <mc:Choice Requires="wpg">
            <w:drawing>
              <wp:anchor distT="0" distB="0" distL="114300" distR="114300" simplePos="0" relativeHeight="251634688" behindDoc="0" locked="0" layoutInCell="1" allowOverlap="1" wp14:anchorId="77E970F0" wp14:editId="519EACA2">
                <wp:simplePos x="0" y="0"/>
                <wp:positionH relativeFrom="column">
                  <wp:posOffset>3215640</wp:posOffset>
                </wp:positionH>
                <wp:positionV relativeFrom="paragraph">
                  <wp:posOffset>8136890</wp:posOffset>
                </wp:positionV>
                <wp:extent cx="4353560" cy="3238500"/>
                <wp:effectExtent l="0" t="0" r="2540" b="0"/>
                <wp:wrapNone/>
                <wp:docPr id="130"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7-09 at 16.09.31.png"/>
                        <pic:cNvPicPr>
                          <a:picLocks noChangeAspect="1"/>
                        </pic:cNvPicPr>
                      </pic:nvPicPr>
                      <pic:blipFill>
                        <a:blip r:embed="rId13"/>
                        <a:srcRect l="34478"/>
                        <a:stretch/>
                      </pic:blipFill>
                      <pic:spPr bwMode="auto">
                        <a:xfrm>
                          <a:off x="0" y="0"/>
                          <a:ext cx="4353560" cy="3238500"/>
                        </a:xfrm>
                        <a:prstGeom prst="rect">
                          <a:avLst/>
                        </a:prstGeom>
                        <a:ln>
                          <a:noFill/>
                        </a:ln>
                      </pic:spPr>
                    </pic:pic>
                  </a:graphicData>
                </a:graphic>
                <wp14:sizeRelH relativeFrom="page">
                  <wp14:pctWidth>0</wp14:pctWidth>
                </wp14:sizeRelH>
                <wp14:sizeRelV relativeFrom="page">
                  <wp14:pctHeight>0</wp14:pctHeight>
                </wp14:sizeRelV>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14" o:spid="_x0000_s14" type="#_x0000_t75" style="position:absolute;mso-wrap-distance-left:9.0pt;mso-wrap-distance-top:0.0pt;mso-wrap-distance-right:9.0pt;mso-wrap-distance-bottom:0.0pt;z-index:251627512;o:allowoverlap:true;o:allowincell:true;mso-position-horizontal-relative:text;margin-left:253.2pt;mso-position-horizontal:absolute;mso-position-vertical-relative:text;margin-top:640.7pt;mso-position-vertical:absolute;width:342.8pt;height:255.0pt;">
                <v:path textboxrect="0,0,0,0"/>
                <v:imagedata r:id="rId14" o:title=""/>
              </v:shape>
            </w:pict>
          </mc:Fallback>
        </mc:AlternateContent>
      </w:r>
      <w:r w:rsidRPr="00DB058D">
        <w:rPr>
          <w:rFonts w:ascii="Open Sans" w:eastAsia="DejaVu Sans Condensed" w:hAnsi="Open Sans" w:cs="DejaVu Sans Condensed"/>
          <w:noProof/>
          <w:sz w:val="18"/>
          <w:szCs w:val="18"/>
        </w:rPr>
        <mc:AlternateContent>
          <mc:Choice Requires="wpg">
            <w:drawing>
              <wp:anchor distT="0" distB="0" distL="114300" distR="114300" simplePos="0" relativeHeight="251637760" behindDoc="0" locked="0" layoutInCell="1" allowOverlap="1" wp14:anchorId="4F51B005" wp14:editId="0BDAA29C">
                <wp:simplePos x="0" y="0"/>
                <wp:positionH relativeFrom="column">
                  <wp:posOffset>5568315</wp:posOffset>
                </wp:positionH>
                <wp:positionV relativeFrom="paragraph">
                  <wp:posOffset>0</wp:posOffset>
                </wp:positionV>
                <wp:extent cx="2003425" cy="3229610"/>
                <wp:effectExtent l="0" t="0" r="3175" b="0"/>
                <wp:wrapNone/>
                <wp:docPr id="131"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0-07-09 at 16.09.58.png"/>
                        <pic:cNvPicPr>
                          <a:picLocks noChangeAspect="1"/>
                        </pic:cNvPicPr>
                      </pic:nvPicPr>
                      <pic:blipFill>
                        <a:blip r:embed="rId15"/>
                        <a:srcRect l="69841"/>
                        <a:stretch/>
                      </pic:blipFill>
                      <pic:spPr bwMode="auto">
                        <a:xfrm>
                          <a:off x="0" y="0"/>
                          <a:ext cx="2003425" cy="3229610"/>
                        </a:xfrm>
                        <a:prstGeom prst="rect">
                          <a:avLst/>
                        </a:prstGeom>
                        <a:ln>
                          <a:noFill/>
                        </a:ln>
                      </pic:spPr>
                    </pic:pic>
                  </a:graphicData>
                </a:graphic>
                <wp14:sizeRelH relativeFrom="page">
                  <wp14:pctWidth>0</wp14:pctWidth>
                </wp14:sizeRelH>
                <wp14:sizeRelV relativeFrom="page">
                  <wp14:pctHeight>0</wp14:pctHeight>
                </wp14:sizeRelV>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15" o:spid="_x0000_s15" type="#_x0000_t75" style="position:absolute;mso-wrap-distance-left:9.0pt;mso-wrap-distance-top:0.0pt;mso-wrap-distance-right:9.0pt;mso-wrap-distance-bottom:0.0pt;z-index:251630587;o:allowoverlap:true;o:allowincell:true;mso-position-horizontal-relative:text;margin-left:438.4pt;mso-position-horizontal:absolute;mso-position-vertical-relative:text;margin-top:0.0pt;mso-position-vertical:absolute;width:157.8pt;height:254.3pt;">
                <v:path textboxrect="0,0,0,0"/>
                <v:imagedata r:id="rId16" o:title=""/>
              </v:shape>
            </w:pict>
          </mc:Fallback>
        </mc:AlternateContent>
      </w:r>
      <w:r w:rsidRPr="00DB058D">
        <w:rPr>
          <w:rFonts w:ascii="Open Sans" w:eastAsia="DejaVu Sans Condensed" w:hAnsi="Open Sans" w:cs="DejaVu Sans Condensed"/>
          <w:noProof/>
          <w:sz w:val="18"/>
          <w:szCs w:val="18"/>
        </w:rPr>
        <mc:AlternateContent>
          <mc:Choice Requires="wpg">
            <w:drawing>
              <wp:anchor distT="0" distB="0" distL="114300" distR="114300" simplePos="0" relativeHeight="251636736" behindDoc="0" locked="0" layoutInCell="1" allowOverlap="1" wp14:anchorId="5D9CF8A3" wp14:editId="69FB675E">
                <wp:simplePos x="0" y="0"/>
                <wp:positionH relativeFrom="column">
                  <wp:posOffset>4828540</wp:posOffset>
                </wp:positionH>
                <wp:positionV relativeFrom="paragraph">
                  <wp:posOffset>3009900</wp:posOffset>
                </wp:positionV>
                <wp:extent cx="4488180" cy="2666365"/>
                <wp:effectExtent l="0" t="0" r="0" b="635"/>
                <wp:wrapNone/>
                <wp:docPr id="132"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0-07-09 at 16.09.58.png"/>
                        <pic:cNvPicPr>
                          <a:picLocks noChangeAspect="1"/>
                        </pic:cNvPicPr>
                      </pic:nvPicPr>
                      <pic:blipFill>
                        <a:blip r:embed="rId15"/>
                        <a:srcRect l="18168"/>
                        <a:stretch/>
                      </pic:blipFill>
                      <pic:spPr bwMode="auto">
                        <a:xfrm>
                          <a:off x="0" y="0"/>
                          <a:ext cx="4488180" cy="2666365"/>
                        </a:xfrm>
                        <a:prstGeom prst="rect">
                          <a:avLst/>
                        </a:prstGeom>
                        <a:ln>
                          <a:noFill/>
                        </a:ln>
                      </pic:spPr>
                    </pic:pic>
                  </a:graphicData>
                </a:graphic>
                <wp14:sizeRelH relativeFrom="page">
                  <wp14:pctWidth>0</wp14:pctWidth>
                </wp14:sizeRelH>
                <wp14:sizeRelV relativeFrom="page">
                  <wp14:pctHeight>0</wp14:pctHeight>
                </wp14:sizeRelV>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16" o:spid="_x0000_s16" type="#_x0000_t75" style="position:absolute;mso-wrap-distance-left:9.0pt;mso-wrap-distance-top:0.0pt;mso-wrap-distance-right:9.0pt;mso-wrap-distance-bottom:0.0pt;z-index:251629562;o:allowoverlap:true;o:allowincell:true;mso-position-horizontal-relative:text;margin-left:380.2pt;mso-position-horizontal:absolute;mso-position-vertical-relative:text;margin-top:237.0pt;mso-position-vertical:absolute;width:353.4pt;height:209.9pt;">
                <v:path textboxrect="0,0,0,0"/>
                <v:imagedata r:id="rId16" o:title=""/>
              </v:shape>
            </w:pict>
          </mc:Fallback>
        </mc:AlternateContent>
      </w:r>
      <w:r w:rsidRPr="00DB058D">
        <w:rPr>
          <w:rFonts w:ascii="Open Sans" w:eastAsia="DejaVu Sans Condensed" w:hAnsi="Open Sans" w:cs="DejaVu Sans Condensed"/>
          <w:noProof/>
          <w:sz w:val="18"/>
          <w:szCs w:val="18"/>
        </w:rPr>
        <mc:AlternateContent>
          <mc:Choice Requires="wpg">
            <w:drawing>
              <wp:anchor distT="0" distB="0" distL="114300" distR="114300" simplePos="0" relativeHeight="251635712" behindDoc="0" locked="0" layoutInCell="1" allowOverlap="1" wp14:anchorId="6CB97F66" wp14:editId="23596EBB">
                <wp:simplePos x="0" y="0"/>
                <wp:positionH relativeFrom="column">
                  <wp:posOffset>3729355</wp:posOffset>
                </wp:positionH>
                <wp:positionV relativeFrom="paragraph">
                  <wp:posOffset>5661025</wp:posOffset>
                </wp:positionV>
                <wp:extent cx="3969385" cy="2833370"/>
                <wp:effectExtent l="0" t="0" r="5715" b="0"/>
                <wp:wrapNone/>
                <wp:docPr id="11"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0-07-09 at 16.09.08.png"/>
                        <pic:cNvPicPr>
                          <a:picLocks noChangeAspect="1"/>
                        </pic:cNvPicPr>
                      </pic:nvPicPr>
                      <pic:blipFill>
                        <a:blip r:embed="rId17"/>
                        <a:srcRect l="31901"/>
                        <a:stretch/>
                      </pic:blipFill>
                      <pic:spPr bwMode="auto">
                        <a:xfrm>
                          <a:off x="0" y="0"/>
                          <a:ext cx="3969385" cy="2833370"/>
                        </a:xfrm>
                        <a:prstGeom prst="rect">
                          <a:avLst/>
                        </a:prstGeom>
                        <a:ln>
                          <a:noFill/>
                        </a:ln>
                      </pic:spPr>
                    </pic:pic>
                  </a:graphicData>
                </a:graphic>
                <wp14:sizeRelH relativeFrom="page">
                  <wp14:pctWidth>0</wp14:pctWidth>
                </wp14:sizeRelH>
                <wp14:sizeRelV relativeFrom="page">
                  <wp14:pctHeight>0</wp14:pctHeight>
                </wp14:sizeRelV>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17" o:spid="_x0000_s17" type="#_x0000_t75" style="position:absolute;mso-wrap-distance-left:9.0pt;mso-wrap-distance-top:0.0pt;mso-wrap-distance-right:9.0pt;mso-wrap-distance-bottom:0.0pt;z-index:251628537;o:allowoverlap:true;o:allowincell:true;mso-position-horizontal-relative:text;margin-left:293.6pt;mso-position-horizontal:absolute;mso-position-vertical-relative:text;margin-top:445.8pt;mso-position-vertical:absolute;width:312.6pt;height:223.1pt;">
                <v:path textboxrect="0,0,0,0"/>
                <v:imagedata r:id="rId18" o:title=""/>
              </v:shape>
            </w:pict>
          </mc:Fallback>
        </mc:AlternateContent>
      </w:r>
      <w:r w:rsidRPr="00DB058D">
        <w:rPr>
          <w:rFonts w:ascii="Open Sans" w:eastAsia="DejaVu Sans Condensed" w:hAnsi="Open Sans" w:cs="DejaVu Sans Condensed"/>
          <w:noProof/>
        </w:rPr>
        <mc:AlternateContent>
          <mc:Choice Requires="wps">
            <w:drawing>
              <wp:anchor distT="0" distB="0" distL="114300" distR="114300" simplePos="0" relativeHeight="251658240" behindDoc="0" locked="0" layoutInCell="1" allowOverlap="1" wp14:anchorId="38F9CD62" wp14:editId="6248ED16">
                <wp:simplePos x="0" y="0"/>
                <wp:positionH relativeFrom="column">
                  <wp:posOffset>-1295747</wp:posOffset>
                </wp:positionH>
                <wp:positionV relativeFrom="paragraph">
                  <wp:posOffset>8367395</wp:posOffset>
                </wp:positionV>
                <wp:extent cx="2527300" cy="472440"/>
                <wp:effectExtent l="50800" t="25400" r="0" b="60960"/>
                <wp:wrapNone/>
                <wp:docPr id="12" name="Pentagon 106"/>
                <wp:cNvGraphicFramePr/>
                <a:graphic xmlns:a="http://schemas.openxmlformats.org/drawingml/2006/main">
                  <a:graphicData uri="http://schemas.microsoft.com/office/word/2010/wordprocessingShape">
                    <wps:wsp>
                      <wps:cNvSpPr/>
                      <wps:spPr bwMode="auto">
                        <a:xfrm>
                          <a:off x="0" y="0"/>
                          <a:ext cx="2527300" cy="472440"/>
                        </a:xfrm>
                        <a:prstGeom prst="homePlate">
                          <a:avLst>
                            <a:gd name="adj" fmla="val 50000"/>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txbx>
                        <w:txbxContent>
                          <w:p w14:paraId="4F4DED4C" w14:textId="77777777" w:rsidR="004071BA" w:rsidRDefault="004071BA">
                            <w:pPr>
                              <w:jc w:val="center"/>
                            </w:pPr>
                          </w:p>
                        </w:txbxContent>
                      </wps:txbx>
                      <wps:bodyPr anchor="ctr"/>
                    </wps:wsp>
                  </a:graphicData>
                </a:graphic>
                <wp14:sizeRelH relativeFrom="margin">
                  <wp14:pctWidth>0</wp14:pctWidth>
                </wp14:sizeRelH>
                <wp14:sizeRelV relativeFrom="margin">
                  <wp14:pctHeight>0</wp14:pctHeight>
                </wp14:sizeRelV>
              </wp:anchor>
            </w:drawing>
          </mc:Choice>
          <mc:Fallback>
            <w:pict>
              <v:shapetype w14:anchorId="38F9CD62"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06" o:spid="_x0000_s1035" type="#_x0000_t15" style="position:absolute;margin-left:-102.05pt;margin-top:658.85pt;width:199pt;height:3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" adj="19581" fillcolor="#f79646 [3209]" stroked="f">
                <v:shadow on="t" color="black" opacity="22937f" origin=",.5" offset="0,.63889mm"/>
                <v:textbox>
                  <w:txbxContent>
                    <w:p w14:paraId="4F4DED4C" w14:textId="77777777" w:rsidR="004071BA" w:rsidRDefault="004071BA">
                      <w:pPr>
                        <w:jc w:val="center"/>
                      </w:pPr>
                    </w:p>
                  </w:txbxContent>
                </v:textbox>
              </v:shape>
            </w:pict>
          </mc:Fallback>
        </mc:AlternateContent>
      </w:r>
      <w:r w:rsidRPr="00DB058D">
        <w:rPr>
          <w:rFonts w:ascii="Open Sans" w:eastAsia="DejaVu Sans Condensed" w:hAnsi="Open Sans" w:cs="DejaVu Sans Condensed"/>
          <w:noProof/>
        </w:rPr>
        <mc:AlternateContent>
          <mc:Choice Requires="wps">
            <w:drawing>
              <wp:anchor distT="0" distB="0" distL="114300" distR="114300" simplePos="0" relativeHeight="251655168" behindDoc="0" locked="0" layoutInCell="1" allowOverlap="1" wp14:anchorId="22BC3F95" wp14:editId="2AE001C2">
                <wp:simplePos x="0" y="0"/>
                <wp:positionH relativeFrom="column">
                  <wp:posOffset>755823</wp:posOffset>
                </wp:positionH>
                <wp:positionV relativeFrom="paragraph">
                  <wp:posOffset>7263072</wp:posOffset>
                </wp:positionV>
                <wp:extent cx="2868930" cy="542290"/>
                <wp:effectExtent l="0" t="0" r="0" b="0"/>
                <wp:wrapNone/>
                <wp:docPr id="13" name="Rectangle 87"/>
                <wp:cNvGraphicFramePr/>
                <a:graphic xmlns:a="http://schemas.openxmlformats.org/drawingml/2006/main">
                  <a:graphicData uri="http://schemas.microsoft.com/office/word/2010/wordprocessingShape">
                    <wps:wsp>
                      <wps:cNvSpPr/>
                      <wps:spPr bwMode="auto">
                        <a:xfrm>
                          <a:off x="0" y="0"/>
                          <a:ext cx="2868930" cy="542290"/>
                        </a:xfrm>
                        <a:prstGeom prst="rect">
                          <a:avLst/>
                        </a:prstGeom>
                        <a:noFill/>
                        <a:ln>
                          <a:noFill/>
                        </a:ln>
                      </wps:spPr>
                      <wps:txbx>
                        <w:txbxContent>
                          <w:p w14:paraId="2DF6AADC" w14:textId="36990FC5" w:rsidR="004071BA" w:rsidRPr="0022738E" w:rsidRDefault="004071BA">
                            <w:pPr>
                              <w:pStyle w:val="Normal1"/>
                              <w:spacing w:after="0" w:line="258" w:lineRule="auto"/>
                              <w:rPr>
                                <w:rFonts w:ascii="Avenir Book" w:hAnsi="Avenir Book" w:cs="Gill Sans"/>
                                <w:b/>
                                <w:bCs/>
                                <w:color w:val="000000"/>
                                <w:sz w:val="36"/>
                                <w:szCs w:val="36"/>
                                <w:highlight w:val="none"/>
                              </w:rPr>
                            </w:pPr>
                            <w:r w:rsidRPr="0022738E">
                              <w:rPr>
                                <w:rFonts w:ascii="Avenir Book" w:eastAsia="Comfortaa" w:hAnsi="Avenir Book" w:cs="Gill Sans"/>
                                <w:b/>
                                <w:bCs/>
                                <w:color w:val="000000" w:themeColor="text1"/>
                                <w:sz w:val="36"/>
                                <w:szCs w:val="36"/>
                                <w:highlight w:val="none"/>
                              </w:rPr>
                              <w:t xml:space="preserve">July </w:t>
                            </w:r>
                            <w:r>
                              <w:rPr>
                                <w:rFonts w:ascii="Avenir Book" w:eastAsia="Comfortaa" w:hAnsi="Avenir Book" w:cs="Gill Sans"/>
                                <w:b/>
                                <w:bCs/>
                                <w:color w:val="000000" w:themeColor="text1"/>
                                <w:sz w:val="36"/>
                                <w:szCs w:val="36"/>
                                <w:highlight w:val="none"/>
                              </w:rPr>
                              <w:t>22</w:t>
                            </w:r>
                            <w:r w:rsidRPr="0022738E">
                              <w:rPr>
                                <w:rFonts w:ascii="Avenir Book" w:eastAsia="Comfortaa" w:hAnsi="Avenir Book" w:cs="Gill Sans"/>
                                <w:b/>
                                <w:bCs/>
                                <w:color w:val="000000" w:themeColor="text1"/>
                                <w:sz w:val="36"/>
                                <w:szCs w:val="36"/>
                                <w:highlight w:val="none"/>
                              </w:rPr>
                              <w:t>, 2020</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2BC3F95" id="Rectangle 87" o:spid="_x0000_s1036" style="position:absolute;margin-left:59.5pt;margin-top:571.9pt;width:225.9pt;height:4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" filled="f" stroked="f">
                <v:textbox inset="2.53958mm,1.2694mm,2.53958mm,1.2694mm">
                  <w:txbxContent>
                    <w:p w14:paraId="2DF6AADC" w14:textId="36990FC5" w:rsidR="004071BA" w:rsidRPr="0022738E" w:rsidRDefault="004071BA">
                      <w:pPr>
                        <w:pStyle w:val="Normal1"/>
                        <w:spacing w:after="0" w:line="258" w:lineRule="auto"/>
                        <w:rPr>
                          <w:rFonts w:ascii="Avenir Book" w:hAnsi="Avenir Book" w:cs="Gill Sans"/>
                          <w:b/>
                          <w:bCs/>
                          <w:color w:val="000000"/>
                          <w:sz w:val="36"/>
                          <w:szCs w:val="36"/>
                          <w:highlight w:val="none"/>
                        </w:rPr>
                      </w:pPr>
                      <w:r w:rsidRPr="0022738E">
                        <w:rPr>
                          <w:rFonts w:ascii="Avenir Book" w:eastAsia="Comfortaa" w:hAnsi="Avenir Book" w:cs="Gill Sans"/>
                          <w:b/>
                          <w:bCs/>
                          <w:color w:val="000000" w:themeColor="text1"/>
                          <w:sz w:val="36"/>
                          <w:szCs w:val="36"/>
                          <w:highlight w:val="none"/>
                        </w:rPr>
                        <w:t xml:space="preserve">July </w:t>
                      </w:r>
                      <w:r>
                        <w:rPr>
                          <w:rFonts w:ascii="Avenir Book" w:eastAsia="Comfortaa" w:hAnsi="Avenir Book" w:cs="Gill Sans"/>
                          <w:b/>
                          <w:bCs/>
                          <w:color w:val="000000" w:themeColor="text1"/>
                          <w:sz w:val="36"/>
                          <w:szCs w:val="36"/>
                          <w:highlight w:val="none"/>
                        </w:rPr>
                        <w:t>22</w:t>
                      </w:r>
                      <w:r w:rsidRPr="0022738E">
                        <w:rPr>
                          <w:rFonts w:ascii="Avenir Book" w:eastAsia="Comfortaa" w:hAnsi="Avenir Book" w:cs="Gill Sans"/>
                          <w:b/>
                          <w:bCs/>
                          <w:color w:val="000000" w:themeColor="text1"/>
                          <w:sz w:val="36"/>
                          <w:szCs w:val="36"/>
                          <w:highlight w:val="none"/>
                        </w:rPr>
                        <w:t>, 2020</w:t>
                      </w:r>
                    </w:p>
                  </w:txbxContent>
                </v:textbox>
              </v:rect>
            </w:pict>
          </mc:Fallback>
        </mc:AlternateContent>
      </w:r>
      <w:r w:rsidRPr="00DB058D">
        <w:rPr>
          <w:rFonts w:ascii="Open Sans" w:eastAsia="DejaVu Sans Condensed" w:hAnsi="Open Sans" w:cs="DejaVu Sans Condensed"/>
          <w:noProof/>
        </w:rPr>
        <mc:AlternateContent>
          <mc:Choice Requires="wpg">
            <w:drawing>
              <wp:anchor distT="0" distB="0" distL="114300" distR="114300" simplePos="0" relativeHeight="251680768" behindDoc="0" locked="0" layoutInCell="1" allowOverlap="1" wp14:anchorId="6EB04604" wp14:editId="7B7AFFC9">
                <wp:simplePos x="0" y="0"/>
                <wp:positionH relativeFrom="column">
                  <wp:posOffset>-1350232</wp:posOffset>
                </wp:positionH>
                <wp:positionV relativeFrom="paragraph">
                  <wp:posOffset>2367578</wp:posOffset>
                </wp:positionV>
                <wp:extent cx="3527425" cy="472440"/>
                <wp:effectExtent l="50800" t="25400" r="3175" b="60960"/>
                <wp:wrapNone/>
                <wp:docPr id="14" name="Pentagon 105"/>
                <wp:cNvGraphicFramePr/>
                <a:graphic xmlns:a="http://schemas.openxmlformats.org/drawingml/2006/main">
                  <a:graphicData uri="http://schemas.microsoft.com/office/word/2010/wordprocessingShape">
                    <wps:wsp>
                      <wps:cNvSpPr/>
                      <wps:spPr bwMode="auto">
                        <a:xfrm>
                          <a:off x="0" y="0"/>
                          <a:ext cx="3527425" cy="472440"/>
                        </a:xfrm>
                        <a:prstGeom prst="homePlate">
                          <a:avLst>
                            <a:gd name="adj" fmla="val 50000"/>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bodyPr rot="0">
                        <a:prstTxWarp prst="textNoShape">
                          <a:avLst/>
                        </a:prstTxWarp>
                        <a:noAutofit/>
                      </wps:bodyPr>
                    </wps:wsp>
                  </a:graphicData>
                </a:graphic>
                <wp14:sizeRelH relativeFrom="margin">
                  <wp14:pctWidth>0</wp14:pctWidth>
                </wp14:sizeRelH>
              </wp:anchor>
            </w:drawing>
          </mc:Choice>
          <mc:Fallback xmlns:a="http://schemas.openxmlformats.org/drawingml/2006/main">
            <w:pict>
              <v:shape id="shape 20" o:spid="_x0000_s20" o:spt="15" style="position:absolute;mso-wrap-distance-left:9.0pt;mso-wrap-distance-top:0.0pt;mso-wrap-distance-right:9.0pt;mso-wrap-distance-bottom:0.0pt;z-index:252119040;o:allowoverlap:true;o:allowincell:true;mso-position-horizontal-relative:text;margin-left:-106.3pt;mso-position-horizontal:absolute;mso-position-vertical-relative:text;margin-top:186.4pt;mso-position-vertical:absolute;width:277.8pt;height:37.2pt;" coordsize="100000,100000" path="m0,0l93303,0l100000,50001l93303,100001l0,100001xe" fillcolor="#F79646" strokeweight="0.75pt">
                <v:path textboxrect="0,0,96650,99984"/>
              </v:shape>
            </w:pict>
          </mc:Fallback>
        </mc:AlternateContent>
      </w:r>
      <w:r w:rsidRPr="00DB058D">
        <w:rPr>
          <w:rFonts w:ascii="Open Sans" w:eastAsia="DejaVu Sans Condensed" w:hAnsi="Open Sans" w:cs="DejaVu Sans Condensed"/>
          <w:noProof/>
        </w:rPr>
        <mc:AlternateContent>
          <mc:Choice Requires="wpg">
            <w:drawing>
              <wp:anchor distT="0" distB="0" distL="114300" distR="114300" simplePos="0" relativeHeight="251656192" behindDoc="0" locked="0" layoutInCell="1" allowOverlap="1" wp14:anchorId="38B3B76F" wp14:editId="6190E913">
                <wp:simplePos x="0" y="0"/>
                <wp:positionH relativeFrom="column">
                  <wp:posOffset>756920</wp:posOffset>
                </wp:positionH>
                <wp:positionV relativeFrom="paragraph">
                  <wp:posOffset>4110990</wp:posOffset>
                </wp:positionV>
                <wp:extent cx="2908935" cy="2908935"/>
                <wp:effectExtent l="0" t="0" r="0" b="0"/>
                <wp:wrapSquare wrapText="bothSides"/>
                <wp:docPr id="1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named (13).png"/>
                        <pic:cNvPicPr>
                          <a:picLocks noChangeAspect="1"/>
                        </pic:cNvPicPr>
                      </pic:nvPicPr>
                      <pic:blipFill>
                        <a:blip r:embed="rId19"/>
                        <a:stretch/>
                      </pic:blipFill>
                      <pic:spPr bwMode="auto">
                        <a:xfrm>
                          <a:off x="0" y="0"/>
                          <a:ext cx="2908935" cy="2908935"/>
                        </a:xfrm>
                        <a:prstGeom prst="rect">
                          <a:avLst/>
                        </a:prstGeom>
                      </pic:spPr>
                    </pic:pic>
                  </a:graphicData>
                </a:graphic>
                <wp14:sizeRelH relativeFrom="margin">
                  <wp14:pctWidth>0</wp14:pctWidth>
                </wp14:sizeRelH>
                <wp14:sizeRelV relativeFrom="margin">
                  <wp14:pctHeight>0</wp14:pctHeight>
                </wp14:sizeRelV>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21" o:spid="_x0000_s21" type="#_x0000_t75" style="position:absolute;mso-wrap-distance-left:9.0pt;mso-wrap-distance-top:0.0pt;mso-wrap-distance-right:9.0pt;mso-wrap-distance-bottom:0.0pt;z-index:251854848;o:allowoverlap:true;o:allowincell:true;mso-position-horizontal-relative:text;margin-left:59.6pt;mso-position-horizontal:absolute;mso-position-vertical-relative:text;margin-top:323.7pt;mso-position-vertical:absolute;width:229.0pt;height:229.0pt;" stroked="false">
                <v:path textboxrect="0,0,0,0"/>
                <v:imagedata r:id="rId20" o:title=""/>
              </v:shape>
            </w:pict>
          </mc:Fallback>
        </mc:AlternateContent>
      </w:r>
      <w:r w:rsidRPr="00DB058D">
        <w:rPr>
          <w:rFonts w:ascii="Open Sans" w:eastAsia="DejaVu Sans Condensed" w:hAnsi="Open Sans" w:cs="DejaVu Sans Condensed"/>
          <w:noProof/>
        </w:rPr>
        <mc:AlternateContent>
          <mc:Choice Requires="wpg">
            <w:drawing>
              <wp:anchor distT="0" distB="0" distL="114300" distR="114300" simplePos="0" relativeHeight="251640832" behindDoc="0" locked="0" layoutInCell="1" allowOverlap="1" wp14:anchorId="0F4A703F" wp14:editId="35C0DB68">
                <wp:simplePos x="0" y="0"/>
                <wp:positionH relativeFrom="column">
                  <wp:posOffset>5122044</wp:posOffset>
                </wp:positionH>
                <wp:positionV relativeFrom="paragraph">
                  <wp:posOffset>9180796</wp:posOffset>
                </wp:positionV>
                <wp:extent cx="821556" cy="824900"/>
                <wp:effectExtent l="0" t="0" r="0" b="0"/>
                <wp:wrapNone/>
                <wp:docPr id="16" name="Freeform 4"/>
                <wp:cNvGraphicFramePr/>
                <a:graphic xmlns:a="http://schemas.openxmlformats.org/drawingml/2006/main">
                  <a:graphicData uri="http://schemas.microsoft.com/office/word/2010/wordprocessingShape">
                    <wps:wsp>
                      <wps:cNvSpPr/>
                      <wps:spPr bwMode="auto">
                        <a:xfrm>
                          <a:off x="0" y="0"/>
                          <a:ext cx="821556" cy="824900"/>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3583BB"/>
                        </a:solidFill>
                        <a:ln>
                          <a:noFill/>
                        </a:ln>
                      </wps:spPr>
                      <wps:bodyPr rot="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hape 22" o:spid="_x0000_s22" style="position:absolute;mso-wrap-distance-left:9.0pt;mso-wrap-distance-top:0.0pt;mso-wrap-distance-right:9.0pt;mso-wrap-distance-bottom:0.0pt;z-index:251679744;o:allowoverlap:true;o:allowincell:true;mso-position-horizontal-relative:text;margin-left:403.3pt;mso-position-horizontal:absolute;mso-position-vertical-relative:text;margin-top:722.9pt;mso-position-vertical:absolute;width:64.7pt;height:65.0pt;" coordsize="100000,100000" path="m99968,66271l99789,65678l99610,65088l98348,65088l96368,65678l95047,65678l92979,65088l90787,63905l90248,63313l89137,62130l88537,61537l88028,60354l87577,60354l87217,59762l87698,57986l88119,56213l88419,54438l88598,52069l93578,52069l94359,52662l95619,53845l96698,54438l97478,53845l97809,52069l97929,51479l97899,50294l97899,49704l97269,49111l96158,49111l94659,50294l90487,50294l88718,49704l88688,47928l88598,46745l88567,46153l88477,44970l88268,43785l89048,42602l89648,42012l90427,41419l91747,40826l92828,40826l93848,41419l96609,41419l97088,40826l97388,40236l97539,39053l97569,39053l97599,38461l97688,37868l97599,37868l97599,37278l97478,37278l97418,36685l97148,36685l97028,36093l96849,36093l95798,34319l94599,33727l93458,33727l92467,34319l91659,34910l90968,36093l90338,37278l89678,37868l88207,37868l87517,37278l86587,36685l85987,35502l85358,33727l84607,32544l83977,31035l83977,31005l83947,30975l83947,31005l83828,30769l84758,30176l85597,29586l89618,29586l89827,28400l89079,26625l87907,25442l86917,24852l86108,25442l85478,27218l85207,27810l84667,28400l83886,28993l83017,29525l82926,29377l82206,28282l81936,27810l81667,27514l80737,26241l80228,25620l79747,24852l79596,24704l81188,23579l82838,23431l84367,23519l84607,23431l85778,23016l85987,22602l86469,21655l86108,19910l85028,18164l83498,16803l81876,16183l80437,16715l79747,17898l79417,19495l79117,21035l78548,22100l78306,22278l77976,22426l77527,22602l76837,21921l76116,21271l75396,20620l74645,20000l74857,19644l74975,18993l74947,17986l74826,16625l74975,15560l76026,12484l77197,10472l80256,8993l81158,8134l80737,6951l78817,5442l76598,4407l75366,4556l75005,5738l75396,7810l75217,9111l74287,11005l72725,12898l70657,14171l69546,14556l68707,14910l68135,15236l67805,15560l66966,15146l67145,14792l67445,14199l68016,13016l68556,12426l69007,12426l70687,11833l71466,10650l71166,9465l69636,8282l67896,7692l66875,8282l66515,8875l66785,10650l66727,11241l66424,12426l65885,13609l65346,14438l64205,13963l62945,13519l62975,13727l62796,13609l61985,13609l61925,13016l61776,13016l61355,11241l61325,8875l61625,6507l62194,5324l63905,3549l64416,2366l63575,1773l61174,1183l58745,1183l57634,1773l57755,2958l58924,4731l59254,5917l59136,7692l58445,10058l57065,12426l55024,11833l48814,11833l48934,9465l49834,8282l50794,7100l51215,5917l50615,4141l49323,3549l45694,3549l44014,4141l42812,4731l42422,5917l43024,7692l45392,10058l45994,11241l45964,11833l44584,11833l43294,12426l41973,12426l40714,13016l40384,12426l39633,12426l39182,11833l37713,10650l36212,8282l35133,5324l34982,4141l35851,1773l35672,590l34292,0l31621,590l29192,1773l28472,2958l29311,4141l31503,5324l32551,6507l33662,8875l34352,11241l34113,14199l33992,14199l33871,14792l33753,15384l33662,15384l32042,16567l30452,17160l28951,18343l27482,19525l26101,18343l24781,17160l23791,15384l23431,14792l23461,13016l22952,11833l21901,11833l20251,13016l18931,14199l18750,15384l19621,15975l21390,16567l22231,16567l23370,17750l24481,19525l25262,21301l24690,21301l24511,20708l24272,19525l23851,18933l23161,18343l22110,17750l19770,17750l18692,18933l17701,19525l16920,20708l16411,21891l16260,23076l16500,24259l17220,25442l18480,26035l20372,26035l19591,27218l18870,28400l18150,28993l17460,30176l14489,30176l11610,28993l9060,27218l7800,26035l6901,23667l5759,23076l4379,23076l2819,24852l1859,27218l2189,28400l3658,28993l7259,28993l9030,29586l11070,31359l12930,32544l14280,34319l14431,34910l14580,34910l14701,35502l14850,35502l14010,37868l13320,40826l12781,43194l12451,45560l9780,46153l7949,46153l6689,44970l5639,44377l4590,43194l1799,43194l809,44377l209,46153l0,47928l209,49704l809,51479l1799,52662l3180,53252l4800,52662l6359,51479l7891,49704l11400,49704l12270,50294l12391,52662l12660,55028l13051,57396l13590,59171l14250,61537l11310,62720l10050,63313l9299,63313l7470,62130l6268,62720l5790,63313l6210,65678l7170,67454l8130,68046l9151,67454l10199,65678l10771,65088l11909,64495l13441,63905l15121,63905l15991,65678l14671,66773l13081,67810l11670,68519l10740,68697l8969,68343l7891,68639l7619,69644l8309,71449l9390,72986l10380,73343l11219,72632l11940,70975l12539,70266l13801,69377l15210,68697l15510,68579l17341,68134l17490,68343l17611,68579l17732,68785l16741,68785l15782,68845l14850,69081l14010,69613l13290,70532l13081,71655l13290,72868l14610,75206l16711,76891l17880,77306l18991,77278l20042,76745l20881,75620l21450,73933l23070,75738l24421,76803l25141,77454l25081,77692l25051,77928l24990,78194l24091,80266l22352,82810l20460,85028l19080,86005l16681,86449l15452,87366l15510,88757l17099,90620l19140,91981l20490,91921l21271,90590l21511,88194l21901,87100l23012,85502l24602,83785l26552,82278l28651,81331l29011,81271l29341,81183l29641,81093l29852,81035l30452,81655l31893,82248l33362,82838l34861,84023l36423,84613l36542,84613l36663,85206l36814,85799l36962,85799l37172,88164l36783,91123l36063,93491l35191,95266l33092,96449l32342,97632l33123,98815l35672,100000l39754,100000l39812,98225l38794,95856l38613,94674l39124,92306l40323,89347l42243,87572l42664,86981l43384,86981l43714,86389l44762,86389l45813,86981l47975,86981l48154,87572l48453,87572l48814,88164l49295,88757l49894,89940l50313,92306l50434,94081l50164,95266l49023,96449l48814,97632l49625,98225l53525,98225l54303,97039l54004,96449l52835,95266l52353,94081l52144,92306l52353,90532l53165,88757l53585,88164l53943,87572l54185,86981l55954,86981l56735,86389l57516,86389l57815,86981l58176,86981l58594,87572l59045,88164l60126,89940l61055,92306l61625,94674l61534,96449l60426,98225l60365,99407l61504,100000l63965,100000l66306,99407l67115,98225l66545,97039l64804,95856l64446,95266l64056,94674l63726,93491l63426,92306l65046,92306l66606,91715l67656,90532l67686,89347l67084,88164l66185,87572l65225,86389l64386,85799l64595,85206l64746,85206l64865,84613l64925,84023l66185,84023l68646,82838l69846,81655l70176,82248l70627,82248l71256,82838l72007,83431l73297,84023l74736,85799l75907,87572l76295,88757l76056,90532l76446,91715l77467,92306l79177,91123l80646,89940l80916,89347l80137,88164l78457,87572l77527,86981l76386,85206l75456,83431l75217,81655l75157,81065l75217,79880l75187,79289l75066,78697l74887,78697l76326,76921l77736,75738l79057,74556l80286,72780l81788,74556l82236,75738l82448,77514l83196,78697l84698,79289l86378,78697l87907,76921l88958,75146l89258,73373l88867,72780l88477,72188l87157,72188l85506,71597l83917,72188l82747,71597l82536,71597l82297,71005l82057,70412l82596,69822l83108,69229l83617,68046l84098,67454l86166,67454l87487,66863l89348,66863l91838,67454l94057,68046l95168,68639l96128,70412l97148,71597l98259,71005l99368,68639l99819,66863l99968,66271e" fillcolor="#3583BB">
                <v:path textboxrect="0,0,99997,100000"/>
              </v:shape>
            </w:pict>
          </mc:Fallback>
        </mc:AlternateContent>
      </w:r>
    </w:p>
    <w:p w14:paraId="174782E3" w14:textId="77777777" w:rsidR="00BE1153" w:rsidRPr="00DB058D" w:rsidRDefault="00930E5E">
      <w:pPr>
        <w:pStyle w:val="Normal1"/>
        <w:rPr>
          <w:rFonts w:ascii="Open Sans" w:eastAsia="DejaVu Sans Condensed" w:hAnsi="Open Sans" w:cs="DejaVu Sans Condensed"/>
          <w:color w:val="000000"/>
        </w:rPr>
      </w:pPr>
      <w:r w:rsidRPr="00DB058D">
        <w:rPr>
          <w:rFonts w:ascii="Open Sans" w:eastAsia="DejaVu Sans Condensed" w:hAnsi="Open Sans" w:cs="DejaVu Sans Condensed"/>
          <w:noProof/>
          <w:color w:val="000000" w:themeColor="text1"/>
        </w:rPr>
        <w:lastRenderedPageBreak/>
        <mc:AlternateContent>
          <mc:Choice Requires="wpg">
            <w:drawing>
              <wp:anchor distT="0" distB="0" distL="114300" distR="114300" simplePos="0" relativeHeight="251642880" behindDoc="0" locked="0" layoutInCell="1" allowOverlap="1" wp14:anchorId="42ADF94D" wp14:editId="2741D49E">
                <wp:simplePos x="0" y="0"/>
                <wp:positionH relativeFrom="column">
                  <wp:posOffset>12700</wp:posOffset>
                </wp:positionH>
                <wp:positionV relativeFrom="paragraph">
                  <wp:posOffset>81280</wp:posOffset>
                </wp:positionV>
                <wp:extent cx="6645275" cy="582930"/>
                <wp:effectExtent l="0" t="0" r="0" b="0"/>
                <wp:wrapNone/>
                <wp:docPr id="17" name="Group 240"/>
                <wp:cNvGraphicFramePr/>
                <a:graphic xmlns:a="http://schemas.openxmlformats.org/drawingml/2006/main">
                  <a:graphicData uri="http://schemas.microsoft.com/office/word/2010/wordprocessingGroup">
                    <wpg:wgp>
                      <wpg:cNvGrpSpPr/>
                      <wpg:grpSpPr bwMode="auto">
                        <a:xfrm>
                          <a:off x="0" y="0"/>
                          <a:ext cx="6645275" cy="582930"/>
                          <a:chOff x="0" y="0"/>
                          <a:chExt cx="6645275" cy="582930"/>
                        </a:xfrm>
                      </wpg:grpSpPr>
                      <wpg:grpSp>
                        <wpg:cNvPr id="18" name="Agrupar 18"/>
                        <wpg:cNvGrpSpPr/>
                        <wpg:grpSpPr bwMode="auto">
                          <a:xfrm>
                            <a:off x="0" y="62229"/>
                            <a:ext cx="6645275" cy="508000"/>
                            <a:chOff x="0" y="0"/>
                            <a:chExt cx="6645275" cy="508000"/>
                          </a:xfrm>
                        </wpg:grpSpPr>
                        <wps:wsp>
                          <wps:cNvPr id="19" name="Retângulo 19"/>
                          <wps:cNvSpPr/>
                          <wps:spPr bwMode="auto">
                            <a:xfrm>
                              <a:off x="0" y="0"/>
                              <a:ext cx="6630681" cy="494597"/>
                            </a:xfrm>
                            <a:prstGeom prst="rect">
                              <a:avLst/>
                            </a:prstGeom>
                            <a:noFill/>
                            <a:ln>
                              <a:noFill/>
                            </a:ln>
                          </wps:spPr>
                          <wps:txbx>
                            <w:txbxContent>
                              <w:p w14:paraId="4F8F76AF" w14:textId="77777777" w:rsidR="004071BA" w:rsidRDefault="004071BA">
                                <w:pPr>
                                  <w:pStyle w:val="Normal1"/>
                                  <w:spacing w:after="0" w:line="240" w:lineRule="auto"/>
                                </w:pPr>
                              </w:p>
                            </w:txbxContent>
                          </wps:txbx>
                          <wps:bodyPr spcFirstLastPara="1" wrap="square" lIns="91425" tIns="91425" rIns="91425" bIns="91425" anchor="ctr" anchorCtr="0">
                            <a:noAutofit/>
                          </wps:bodyPr>
                        </wps:wsp>
                        <wps:wsp>
                          <wps:cNvPr id="20" name="Forma Livre: Forma 20"/>
                          <wps:cNvSpPr/>
                          <wps:spPr bwMode="auto">
                            <a:xfrm>
                              <a:off x="4659877" y="0"/>
                              <a:ext cx="1985397" cy="508000"/>
                            </a:xfrm>
                            <a:custGeom>
                              <a:avLst/>
                              <a:gdLst/>
                              <a:ahLst/>
                              <a:cxnLst/>
                              <a:rect l="l" t="t" r="r" b="b"/>
                              <a:pathLst>
                                <a:path w="3129" h="796" extrusionOk="0">
                                  <a:moveTo>
                                    <a:pt x="3128" y="0"/>
                                  </a:moveTo>
                                  <a:lnTo>
                                    <a:pt x="2437" y="0"/>
                                  </a:lnTo>
                                  <a:lnTo>
                                    <a:pt x="380" y="2"/>
                                  </a:lnTo>
                                  <a:lnTo>
                                    <a:pt x="0" y="785"/>
                                  </a:lnTo>
                                  <a:lnTo>
                                    <a:pt x="2329" y="796"/>
                                  </a:lnTo>
                                  <a:lnTo>
                                    <a:pt x="3128" y="796"/>
                                  </a:lnTo>
                                  <a:lnTo>
                                    <a:pt x="3128" y="0"/>
                                  </a:lnTo>
                                  <a:close/>
                                </a:path>
                              </a:pathLst>
                            </a:custGeom>
                            <a:solidFill>
                              <a:srgbClr val="D9D9D9"/>
                            </a:solidFill>
                            <a:ln>
                              <a:noFill/>
                            </a:ln>
                          </wps:spPr>
                          <wps:bodyPr rot="0">
                            <a:prstTxWarp prst="textNoShape">
                              <a:avLst/>
                            </a:prstTxWarp>
                            <a:noAutofit/>
                          </wps:bodyPr>
                        </wps:wsp>
                        <wps:wsp>
                          <wps:cNvPr id="21" name="Forma Livre: Forma 21"/>
                          <wps:cNvSpPr/>
                          <wps:spPr bwMode="auto">
                            <a:xfrm>
                              <a:off x="0" y="0"/>
                              <a:ext cx="5081830" cy="500979"/>
                            </a:xfrm>
                            <a:custGeom>
                              <a:avLst/>
                              <a:gdLst/>
                              <a:ahLst/>
                              <a:cxnLst/>
                              <a:rect l="l" t="t" r="r" b="b"/>
                              <a:pathLst>
                                <a:path w="7529" h="785" extrusionOk="0">
                                  <a:moveTo>
                                    <a:pt x="7528" y="0"/>
                                  </a:moveTo>
                                  <a:lnTo>
                                    <a:pt x="0" y="0"/>
                                  </a:lnTo>
                                  <a:lnTo>
                                    <a:pt x="0" y="785"/>
                                  </a:lnTo>
                                  <a:lnTo>
                                    <a:pt x="6972" y="785"/>
                                  </a:lnTo>
                                  <a:lnTo>
                                    <a:pt x="7528" y="0"/>
                                  </a:lnTo>
                                  <a:close/>
                                </a:path>
                              </a:pathLst>
                            </a:custGeom>
                            <a:solidFill>
                              <a:srgbClr val="00AC9C"/>
                            </a:solidFill>
                            <a:ln>
                              <a:noFill/>
                            </a:ln>
                          </wps:spPr>
                          <wps:bodyPr rot="0">
                            <a:prstTxWarp prst="textNoShape">
                              <a:avLst/>
                            </a:prstTxWarp>
                            <a:noAutofit/>
                          </wps:bodyPr>
                        </wps:wsp>
                        <pic:pic xmlns:pic="http://schemas.openxmlformats.org/drawingml/2006/picture">
                          <pic:nvPicPr>
                            <pic:cNvPr id="22" name="Shape 53"/>
                            <pic:cNvPicPr/>
                          </pic:nvPicPr>
                          <pic:blipFill>
                            <a:blip r:embed="rId21">
                              <a:alphaModFix/>
                            </a:blip>
                            <a:stretch/>
                          </pic:blipFill>
                          <pic:spPr bwMode="auto">
                            <a:xfrm>
                              <a:off x="5668121" y="51693"/>
                              <a:ext cx="430201" cy="446733"/>
                            </a:xfrm>
                            <a:prstGeom prst="rect">
                              <a:avLst/>
                            </a:prstGeom>
                            <a:noFill/>
                            <a:ln>
                              <a:noFill/>
                            </a:ln>
                          </pic:spPr>
                        </pic:pic>
                        <wps:wsp>
                          <wps:cNvPr id="23" name="Retângulo 23"/>
                          <wps:cNvSpPr/>
                          <wps:spPr bwMode="auto">
                            <a:xfrm>
                              <a:off x="79827" y="145485"/>
                              <a:ext cx="5229855" cy="254387"/>
                            </a:xfrm>
                            <a:prstGeom prst="rect">
                              <a:avLst/>
                            </a:prstGeom>
                            <a:noFill/>
                            <a:ln>
                              <a:noFill/>
                            </a:ln>
                          </wps:spPr>
                          <wps:txbx>
                            <w:txbxContent>
                              <w:p w14:paraId="328BAE0A" w14:textId="77777777" w:rsidR="004071BA" w:rsidRPr="0022738E" w:rsidRDefault="004071BA">
                                <w:pPr>
                                  <w:pStyle w:val="Normal1"/>
                                  <w:spacing w:line="258" w:lineRule="auto"/>
                                  <w:rPr>
                                    <w:color w:val="FFFFFF"/>
                                    <w:highlight w:val="none"/>
                                  </w:rPr>
                                </w:pPr>
                                <w:r w:rsidRPr="0022738E">
                                  <w:rPr>
                                    <w:rFonts w:ascii="Verdana" w:eastAsia="Verdana" w:hAnsi="Verdana" w:cs="Verdana"/>
                                    <w:b/>
                                    <w:color w:val="FFFFFF" w:themeColor="background1"/>
                                    <w:sz w:val="30"/>
                                    <w:highlight w:val="none"/>
                                  </w:rPr>
                                  <w:t xml:space="preserve">1.SITUATION OVERVIEW </w:t>
                                </w:r>
                                <w:r w:rsidRPr="0022738E">
                                  <w:rPr>
                                    <w:rFonts w:ascii="Verdana" w:eastAsia="Verdana" w:hAnsi="Verdana" w:cs="Verdana"/>
                                    <w:b/>
                                    <w:color w:val="FFFFFF" w:themeColor="background1"/>
                                    <w:sz w:val="16"/>
                                    <w:highlight w:val="none"/>
                                  </w:rPr>
                                  <w:t xml:space="preserve">(Data updated July 16, 2020 ) </w:t>
                                </w:r>
                              </w:p>
                            </w:txbxContent>
                          </wps:txbx>
                          <wps:bodyPr spcFirstLastPara="1" wrap="square" lIns="0" tIns="0" rIns="0" bIns="0" anchor="t" anchorCtr="0">
                            <a:noAutofit/>
                          </wps:bodyPr>
                        </wps:wsp>
                      </wpg:grpSp>
                      <wps:wsp>
                        <wps:cNvPr id="24" name="Conector reto 24"/>
                        <wps:cNvCnPr/>
                        <wps:spPr bwMode="auto">
                          <a:xfrm flipH="1">
                            <a:off x="4672330" y="0"/>
                            <a:ext cx="473075" cy="582930"/>
                          </a:xfrm>
                          <a:prstGeom prst="line">
                            <a:avLst/>
                          </a:prstGeom>
                          <a:ln w="76200" cmpd="sng">
                            <a:solidFill>
                              <a:srgbClr val="FFFFFF"/>
                            </a:solidFill>
                          </a:ln>
                        </wps:spPr>
                        <wps:style>
                          <a:lnRef idx="1">
                            <a:schemeClr val="accent6"/>
                          </a:lnRef>
                          <a:fillRef idx="0">
                            <a:schemeClr val="accent6"/>
                          </a:fillRef>
                          <a:effectRef idx="0">
                            <a:schemeClr val="accent6"/>
                          </a:effectRef>
                          <a:fontRef idx="minor">
                            <a:schemeClr val="tx1"/>
                          </a:fontRef>
                        </wps:style>
                        <wps:bodyPr/>
                      </wps:wsp>
                    </wpg:wgp>
                  </a:graphicData>
                </a:graphic>
              </wp:anchor>
            </w:drawing>
          </mc:Choice>
          <mc:Fallback>
            <w:pict>
              <v:group w14:anchorId="42ADF94D" id="Group 240" o:spid="_x0000_s1037" style="position:absolute;margin-left:1pt;margin-top:6.4pt;width:523.25pt;height:45.9pt;z-index:251642880" coordsize="66452,582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">
                <v:group id="Agrupar 18" o:spid="_x0000_s1038" style="position:absolute;top:622;width:66452;height:5080" coordsize="66452,5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">
                  <v:rect id="Retângulo 19" o:spid="_x0000_s1039" style="position:absolute;width:66306;height:494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" filled="f" stroked="f">
                    <v:textbox inset="2.53958mm,2.53958mm,2.53958mm,2.53958mm">
                      <w:txbxContent>
                        <w:p w14:paraId="4F8F76AF" w14:textId="77777777" w:rsidR="004071BA" w:rsidRDefault="004071BA">
                          <w:pPr>
                            <w:pStyle w:val="Normal1"/>
                            <w:spacing w:after="0" w:line="240" w:lineRule="auto"/>
                          </w:pPr>
                        </w:p>
                      </w:txbxContent>
                    </v:textbox>
                  </v:rect>
                  <v:shape id="Forma Livre: Forma 20" o:spid="_x0000_s1040" style="position:absolute;left:46598;width:19854;height:5080;visibility:visible;mso-wrap-style:square;v-text-anchor:top" coordsize="3129,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" path="m3128,l2437,,380,2,,785r2329,11l3128,796,3128,xe" fillcolor="#d9d9d9" stroked="f">
                    <v:path arrowok="t" o:extrusionok="f"/>
                  </v:shape>
                  <v:shape id="Forma Livre: Forma 21" o:spid="_x0000_s1041" style="position:absolute;width:50818;height:5009;visibility:visible;mso-wrap-style:square;v-text-anchor:top" coordsize="7529,7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" path="m7528,l,,,785r6972,l7528,xe" fillcolor="#00ac9c" stroked="f">
                    <v:path arrowok="t" o:extrusionok="f"/>
                  </v:shape>
                  <v:shape id="Shape 53" o:spid="_x0000_s1042" type="#_x0000_t75" style="position:absolute;left:56681;top:516;width:4302;height:44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">
                    <v:imagedata r:id="rId22" o:title=""/>
                  </v:shape>
                  <v:rect id="Retângulo 23" o:spid="_x0000_s1043" style="position:absolute;left:798;top:1454;width:52298;height:25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" filled="f" stroked="f">
                    <v:textbox inset="0,0,0,0">
                      <w:txbxContent>
                        <w:p w14:paraId="328BAE0A" w14:textId="77777777" w:rsidR="004071BA" w:rsidRPr="0022738E" w:rsidRDefault="004071BA">
                          <w:pPr>
                            <w:pStyle w:val="Normal1"/>
                            <w:spacing w:line="258" w:lineRule="auto"/>
                            <w:rPr>
                              <w:color w:val="FFFFFF"/>
                              <w:highlight w:val="none"/>
                            </w:rPr>
                          </w:pPr>
                          <w:r w:rsidRPr="0022738E">
                            <w:rPr>
                              <w:rFonts w:ascii="Verdana" w:eastAsia="Verdana" w:hAnsi="Verdana" w:cs="Verdana"/>
                              <w:b/>
                              <w:color w:val="FFFFFF" w:themeColor="background1"/>
                              <w:sz w:val="30"/>
                              <w:highlight w:val="none"/>
                            </w:rPr>
                            <w:t xml:space="preserve">1.SITUATION OVERVIEW </w:t>
                          </w:r>
                          <w:r w:rsidRPr="0022738E">
                            <w:rPr>
                              <w:rFonts w:ascii="Verdana" w:eastAsia="Verdana" w:hAnsi="Verdana" w:cs="Verdana"/>
                              <w:b/>
                              <w:color w:val="FFFFFF" w:themeColor="background1"/>
                              <w:sz w:val="16"/>
                              <w:highlight w:val="none"/>
                            </w:rPr>
                            <w:t xml:space="preserve">(Data updated July 16, 2020 ) </w:t>
                          </w:r>
                        </w:p>
                      </w:txbxContent>
                    </v:textbox>
                  </v:rect>
                </v:group>
                <v:line id="Conector reto 24" o:spid="_x0000_s1044" style="position:absolute;flip:x;visibility:visible;mso-wrap-style:square" from="46723,0" to="51454,58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" strokecolor="white" strokeweight="6pt"/>
              </v:group>
            </w:pict>
          </mc:Fallback>
        </mc:AlternateContent>
      </w:r>
    </w:p>
    <w:p w14:paraId="2D750D97" w14:textId="77777777" w:rsidR="00BE1153" w:rsidRPr="00DB058D" w:rsidRDefault="00BE1153">
      <w:pPr>
        <w:pStyle w:val="Normal1"/>
        <w:tabs>
          <w:tab w:val="right" w:pos="9349"/>
        </w:tabs>
        <w:spacing w:after="0" w:line="276" w:lineRule="auto"/>
        <w:ind w:left="490"/>
        <w:rPr>
          <w:rFonts w:ascii="Open Sans" w:eastAsia="DejaVu Sans Condensed" w:hAnsi="Open Sans" w:cs="DejaVu Sans Condensed"/>
          <w:sz w:val="18"/>
          <w:szCs w:val="18"/>
        </w:rPr>
      </w:pPr>
    </w:p>
    <w:p w14:paraId="7E972C7F" w14:textId="77777777" w:rsidR="00BE1153" w:rsidRPr="00DB058D" w:rsidRDefault="00BE1153">
      <w:pPr>
        <w:pStyle w:val="Normal1"/>
        <w:tabs>
          <w:tab w:val="right" w:pos="9349"/>
        </w:tabs>
        <w:spacing w:after="0" w:line="276" w:lineRule="auto"/>
        <w:ind w:left="490"/>
        <w:rPr>
          <w:rFonts w:ascii="Open Sans" w:eastAsia="DejaVu Sans Condensed" w:hAnsi="Open Sans" w:cs="DejaVu Sans Condensed"/>
          <w:sz w:val="18"/>
          <w:szCs w:val="18"/>
        </w:rPr>
      </w:pPr>
    </w:p>
    <w:p w14:paraId="089311C1" w14:textId="77777777" w:rsidR="00BE1153" w:rsidRPr="00DB058D" w:rsidRDefault="00BE1153">
      <w:pPr>
        <w:pStyle w:val="Normal1"/>
        <w:tabs>
          <w:tab w:val="right" w:pos="9349"/>
        </w:tabs>
        <w:spacing w:after="0" w:line="276" w:lineRule="auto"/>
        <w:ind w:left="490"/>
        <w:rPr>
          <w:rFonts w:ascii="Open Sans" w:eastAsia="DejaVu Sans Condensed" w:hAnsi="Open Sans" w:cs="DejaVu Sans Condensed"/>
          <w:sz w:val="18"/>
          <w:szCs w:val="18"/>
        </w:rPr>
      </w:pPr>
    </w:p>
    <w:p w14:paraId="0D1CD848" w14:textId="77777777" w:rsidR="00BE1153" w:rsidRPr="00DB058D" w:rsidRDefault="00930E5E">
      <w:pPr>
        <w:pStyle w:val="Normal1"/>
        <w:tabs>
          <w:tab w:val="right" w:pos="9349"/>
        </w:tabs>
        <w:spacing w:after="0" w:line="276" w:lineRule="auto"/>
        <w:ind w:left="490"/>
        <w:rPr>
          <w:rFonts w:ascii="Open Sans" w:eastAsia="DejaVu Sans Condensed" w:hAnsi="Open Sans" w:cs="DejaVu Sans Condensed"/>
          <w:sz w:val="19"/>
          <w:szCs w:val="18"/>
        </w:rPr>
      </w:pPr>
      <w:bookmarkStart w:id="3" w:name="OLE_LINK5"/>
      <w:bookmarkStart w:id="4" w:name="OLE_LINK6"/>
      <w:bookmarkStart w:id="5" w:name="OLE_LINK7"/>
      <w:bookmarkStart w:id="6" w:name="OLE_LINK27"/>
      <w:bookmarkStart w:id="7" w:name="OLE_LINK28"/>
      <w:r w:rsidRPr="00DB058D">
        <w:rPr>
          <w:rFonts w:ascii="Open Sans" w:eastAsia="DejaVu Sans Condensed" w:hAnsi="Open Sans" w:cs="DejaVu Sans Condensed"/>
          <w:sz w:val="19"/>
          <w:szCs w:val="18"/>
        </w:rPr>
        <w:t xml:space="preserve">Timeline </w:t>
      </w:r>
      <w:r w:rsidRPr="00DB058D">
        <w:rPr>
          <w:rFonts w:ascii="Open Sans" w:eastAsia="DejaVu Sans Condensed" w:hAnsi="Open Sans" w:cs="DejaVu Sans Condensed"/>
          <w:sz w:val="19"/>
          <w:szCs w:val="18"/>
        </w:rPr>
        <w:tab/>
        <w:t>4</w:t>
      </w:r>
      <w:bookmarkEnd w:id="3"/>
      <w:bookmarkEnd w:id="4"/>
      <w:bookmarkEnd w:id="5"/>
    </w:p>
    <w:p w14:paraId="26A1FA5B" w14:textId="77777777" w:rsidR="00BE1153" w:rsidRPr="00DB058D" w:rsidRDefault="00930E5E">
      <w:pPr>
        <w:pStyle w:val="Normal1"/>
        <w:tabs>
          <w:tab w:val="right" w:pos="9349"/>
        </w:tabs>
        <w:spacing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sz w:val="19"/>
        </w:rPr>
        <w:t>Response</w:t>
      </w:r>
      <w:r w:rsidRPr="00DB058D">
        <w:rPr>
          <w:rFonts w:ascii="Open Sans" w:eastAsia="DejaVu Sans Condensed" w:hAnsi="Open Sans" w:cs="DejaVu Sans Condensed"/>
          <w:sz w:val="19"/>
          <w:szCs w:val="18"/>
        </w:rPr>
        <w:t xml:space="preserve"> </w:t>
      </w:r>
      <w:r w:rsidRPr="00DB058D">
        <w:rPr>
          <w:rFonts w:ascii="Open Sans" w:eastAsia="DejaVu Sans Condensed" w:hAnsi="Open Sans" w:cs="DejaVu Sans Condensed"/>
          <w:sz w:val="19"/>
          <w:szCs w:val="18"/>
        </w:rPr>
        <w:tab/>
        <w:t>4</w:t>
      </w:r>
    </w:p>
    <w:p w14:paraId="2F0E3161" w14:textId="77777777" w:rsidR="00BE1153" w:rsidRPr="00DB058D" w:rsidRDefault="00930E5E">
      <w:pPr>
        <w:pStyle w:val="Normal1"/>
        <w:tabs>
          <w:tab w:val="right" w:pos="9349"/>
        </w:tabs>
        <w:spacing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sz w:val="19"/>
        </w:rPr>
        <w:t>Situation update</w:t>
      </w:r>
      <w:r w:rsidRPr="00DB058D">
        <w:rPr>
          <w:rFonts w:ascii="Open Sans" w:eastAsia="DejaVu Sans Condensed" w:hAnsi="Open Sans" w:cs="DejaVu Sans Condensed"/>
          <w:sz w:val="19"/>
          <w:szCs w:val="18"/>
        </w:rPr>
        <w:t xml:space="preserve"> </w:t>
      </w:r>
      <w:r w:rsidRPr="00DB058D">
        <w:rPr>
          <w:rFonts w:ascii="Open Sans" w:eastAsia="DejaVu Sans Condensed" w:hAnsi="Open Sans" w:cs="DejaVu Sans Condensed"/>
          <w:sz w:val="19"/>
          <w:szCs w:val="18"/>
        </w:rPr>
        <w:tab/>
        <w:t>4</w:t>
      </w:r>
      <w:bookmarkEnd w:id="6"/>
      <w:bookmarkEnd w:id="7"/>
      <w:r w:rsidRPr="00DB058D">
        <w:rPr>
          <w:rFonts w:ascii="Open Sans" w:eastAsia="DejaVu Sans Condensed" w:hAnsi="Open Sans" w:cs="DejaVu Sans Condensed"/>
          <w:noProof/>
          <w:sz w:val="19"/>
        </w:rPr>
        <mc:AlternateContent>
          <mc:Choice Requires="wpg">
            <w:drawing>
              <wp:anchor distT="0" distB="0" distL="114300" distR="114300" simplePos="0" relativeHeight="251653120" behindDoc="0" locked="0" layoutInCell="1" allowOverlap="1" wp14:anchorId="23867C7B" wp14:editId="79622E4E">
                <wp:simplePos x="0" y="0"/>
                <wp:positionH relativeFrom="column">
                  <wp:posOffset>-15240</wp:posOffset>
                </wp:positionH>
                <wp:positionV relativeFrom="paragraph">
                  <wp:posOffset>271596</wp:posOffset>
                </wp:positionV>
                <wp:extent cx="6637655" cy="582930"/>
                <wp:effectExtent l="0" t="0" r="0" b="0"/>
                <wp:wrapTight wrapText="bothSides">
                  <wp:wrapPolygon edited="1">
                    <wp:start x="16201" y="-941"/>
                    <wp:lineTo x="0" y="-941"/>
                    <wp:lineTo x="0" y="17882"/>
                    <wp:lineTo x="14878" y="22588"/>
                    <wp:lineTo x="15209" y="22588"/>
                    <wp:lineTo x="21490" y="17882"/>
                    <wp:lineTo x="21490" y="-941"/>
                    <wp:lineTo x="16614" y="-941"/>
                    <wp:lineTo x="16201" y="-941"/>
                  </wp:wrapPolygon>
                </wp:wrapTight>
                <wp:docPr id="25" name="Group 244"/>
                <wp:cNvGraphicFramePr/>
                <a:graphic xmlns:a="http://schemas.openxmlformats.org/drawingml/2006/main">
                  <a:graphicData uri="http://schemas.microsoft.com/office/word/2010/wordprocessingGroup">
                    <wpg:wgp>
                      <wpg:cNvGrpSpPr/>
                      <wpg:grpSpPr bwMode="auto">
                        <a:xfrm>
                          <a:off x="0" y="0"/>
                          <a:ext cx="6637655" cy="582930"/>
                          <a:chOff x="0" y="0"/>
                          <a:chExt cx="6637655" cy="582930"/>
                        </a:xfrm>
                      </wpg:grpSpPr>
                      <wpg:grpSp>
                        <wpg:cNvPr id="26" name="Agrupar 26"/>
                        <wpg:cNvGrpSpPr/>
                        <wpg:grpSpPr bwMode="auto">
                          <a:xfrm>
                            <a:off x="0" y="8890"/>
                            <a:ext cx="6637655" cy="504825"/>
                            <a:chOff x="0" y="0"/>
                            <a:chExt cx="6637655" cy="504825"/>
                          </a:xfrm>
                        </wpg:grpSpPr>
                        <wps:wsp>
                          <wps:cNvPr id="27" name="Forma Livre: Forma 27"/>
                          <wps:cNvSpPr/>
                          <wps:spPr bwMode="auto">
                            <a:xfrm>
                              <a:off x="4654550" y="0"/>
                              <a:ext cx="1983105" cy="504825"/>
                            </a:xfrm>
                            <a:custGeom>
                              <a:avLst/>
                              <a:gdLst/>
                              <a:ahLst/>
                              <a:cxnLst/>
                              <a:rect l="l" t="t" r="r" b="b"/>
                              <a:pathLst>
                                <a:path w="3123" h="795" extrusionOk="0">
                                  <a:moveTo>
                                    <a:pt x="3122" y="0"/>
                                  </a:moveTo>
                                  <a:lnTo>
                                    <a:pt x="2432" y="0"/>
                                  </a:lnTo>
                                  <a:lnTo>
                                    <a:pt x="378" y="2"/>
                                  </a:lnTo>
                                  <a:lnTo>
                                    <a:pt x="0" y="783"/>
                                  </a:lnTo>
                                  <a:lnTo>
                                    <a:pt x="2324" y="794"/>
                                  </a:lnTo>
                                  <a:lnTo>
                                    <a:pt x="3122" y="794"/>
                                  </a:lnTo>
                                  <a:lnTo>
                                    <a:pt x="3122" y="0"/>
                                  </a:lnTo>
                                  <a:close/>
                                </a:path>
                              </a:pathLst>
                            </a:custGeom>
                            <a:solidFill>
                              <a:srgbClr val="D9D9D9"/>
                            </a:solidFill>
                            <a:ln>
                              <a:noFill/>
                            </a:ln>
                          </wps:spPr>
                          <wps:bodyPr rot="0">
                            <a:prstTxWarp prst="textNoShape">
                              <a:avLst/>
                            </a:prstTxWarp>
                            <a:noAutofit/>
                          </wps:bodyPr>
                        </wps:wsp>
                        <wps:wsp>
                          <wps:cNvPr id="28" name="Forma Livre: Forma 28"/>
                          <wps:cNvSpPr/>
                          <wps:spPr bwMode="auto">
                            <a:xfrm>
                              <a:off x="0" y="0"/>
                              <a:ext cx="5041900" cy="497840"/>
                            </a:xfrm>
                            <a:custGeom>
                              <a:avLst/>
                              <a:gdLst/>
                              <a:ahLst/>
                              <a:cxnLst/>
                              <a:rect l="l" t="t" r="r" b="b"/>
                              <a:pathLst>
                                <a:path w="7515" h="784" extrusionOk="0">
                                  <a:moveTo>
                                    <a:pt x="7514" y="0"/>
                                  </a:moveTo>
                                  <a:lnTo>
                                    <a:pt x="0" y="0"/>
                                  </a:lnTo>
                                  <a:lnTo>
                                    <a:pt x="0" y="783"/>
                                  </a:lnTo>
                                  <a:lnTo>
                                    <a:pt x="6958" y="783"/>
                                  </a:lnTo>
                                  <a:lnTo>
                                    <a:pt x="7514" y="0"/>
                                  </a:lnTo>
                                  <a:close/>
                                </a:path>
                              </a:pathLst>
                            </a:custGeom>
                            <a:solidFill>
                              <a:srgbClr val="3583BB"/>
                            </a:solidFill>
                            <a:ln>
                              <a:noFill/>
                            </a:ln>
                          </wps:spPr>
                          <wps:bodyPr rot="0">
                            <a:prstTxWarp prst="textNoShape">
                              <a:avLst/>
                            </a:prstTxWarp>
                            <a:noAutofit/>
                          </wps:bodyPr>
                        </wps:wsp>
                        <wps:wsp>
                          <wps:cNvPr id="29" name="Retângulo 29"/>
                          <wps:cNvSpPr/>
                          <wps:spPr bwMode="auto">
                            <a:xfrm>
                              <a:off x="16510" y="145342"/>
                              <a:ext cx="4717863" cy="279683"/>
                            </a:xfrm>
                            <a:prstGeom prst="rect">
                              <a:avLst/>
                            </a:prstGeom>
                            <a:noFill/>
                            <a:ln>
                              <a:noFill/>
                            </a:ln>
                          </wps:spPr>
                          <wps:txbx>
                            <w:txbxContent>
                              <w:p w14:paraId="323120AE" w14:textId="77777777" w:rsidR="004071BA" w:rsidRPr="0022738E" w:rsidRDefault="004071BA">
                                <w:pPr>
                                  <w:pStyle w:val="Normal1"/>
                                  <w:spacing w:line="258" w:lineRule="auto"/>
                                  <w:rPr>
                                    <w:sz w:val="10"/>
                                    <w:highlight w:val="none"/>
                                  </w:rPr>
                                </w:pPr>
                                <w:r w:rsidRPr="0022738E">
                                  <w:rPr>
                                    <w:rFonts w:ascii="Verdana" w:eastAsia="Verdana" w:hAnsi="Verdana" w:cs="Verdana"/>
                                    <w:b/>
                                    <w:color w:val="FFFFFF"/>
                                    <w:sz w:val="30"/>
                                    <w:highlight w:val="none"/>
                                  </w:rPr>
                                  <w:t xml:space="preserve"> 2. DETAIL </w:t>
                                </w:r>
                                <w:r w:rsidRPr="0022738E">
                                  <w:rPr>
                                    <w:rFonts w:ascii="Verdana" w:eastAsia="Verdana" w:hAnsi="Verdana" w:cs="Verdana"/>
                                    <w:b/>
                                    <w:color w:val="FFFFFF"/>
                                    <w:sz w:val="16"/>
                                    <w:highlight w:val="none"/>
                                  </w:rPr>
                                  <w:t xml:space="preserve"> (Data updated July 16, 2020)</w:t>
                                </w:r>
                              </w:p>
                            </w:txbxContent>
                          </wps:txbx>
                          <wps:bodyPr spcFirstLastPara="1" wrap="square" lIns="0" tIns="0" rIns="0" bIns="0" anchor="t" anchorCtr="0">
                            <a:noAutofit/>
                          </wps:bodyPr>
                        </wps:wsp>
                        <wps:wsp>
                          <wps:cNvPr id="30" name="Forma Livre: Forma 30"/>
                          <wps:cNvSpPr/>
                          <wps:spPr bwMode="auto">
                            <a:xfrm>
                              <a:off x="5573394" y="10160"/>
                              <a:ext cx="467995" cy="469900"/>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3583BB"/>
                            </a:solidFill>
                            <a:ln>
                              <a:noFill/>
                            </a:ln>
                          </wps:spPr>
                          <wps:bodyPr rot="0">
                            <a:prstTxWarp prst="textNoShape">
                              <a:avLst/>
                            </a:prstTxWarp>
                            <a:noAutofit/>
                          </wps:bodyPr>
                        </wps:wsp>
                      </wpg:grpSp>
                      <wps:wsp>
                        <wps:cNvPr id="31" name="Conector reto 31"/>
                        <wps:cNvCnPr/>
                        <wps:spPr bwMode="auto">
                          <a:xfrm flipH="1">
                            <a:off x="4604385" y="0"/>
                            <a:ext cx="473075" cy="582930"/>
                          </a:xfrm>
                          <a:prstGeom prst="line">
                            <a:avLst/>
                          </a:prstGeom>
                          <a:ln w="76200" cmpd="sng">
                            <a:solidFill>
                              <a:srgbClr val="FFFFFF"/>
                            </a:solidFill>
                          </a:ln>
                        </wps:spPr>
                        <wps:style>
                          <a:lnRef idx="1">
                            <a:schemeClr val="accent6"/>
                          </a:lnRef>
                          <a:fillRef idx="0">
                            <a:schemeClr val="accent6"/>
                          </a:fillRef>
                          <a:effectRef idx="0">
                            <a:schemeClr val="accent6"/>
                          </a:effectRef>
                          <a:fontRef idx="minor">
                            <a:schemeClr val="tx1"/>
                          </a:fontRef>
                        </wps:style>
                        <wps:bodyPr/>
                      </wps:wsp>
                    </wpg:wgp>
                  </a:graphicData>
                </a:graphic>
              </wp:anchor>
            </w:drawing>
          </mc:Choice>
          <mc:Fallback>
            <w:pict>
              <v:group w14:anchorId="23867C7B" id="Group 244" o:spid="_x0000_s1045" style="position:absolute;left:0;text-align:left;margin-left:-1.2pt;margin-top:21.4pt;width:522.65pt;height:45.9pt;z-index:251653120" coordsize="66376,5829" wrapcoords="16201 -965 0 -965 0 17858 14878 22564 15209 22564 21490 17858 21490 -965 16614 -965 16201 -9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">
                <v:group id="Agrupar 26" o:spid="_x0000_s1046" style="position:absolute;top:88;width:66376;height:5049" coordsize="66376,50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Fx7HyAAAAOA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">
                  <v:shape id="Forma Livre: Forma 27" o:spid="_x0000_s1047" style="position:absolute;left:46545;width:19831;height:5048;visibility:visible;mso-wrap-style:square;v-text-anchor:top" coordsize="3123,7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" path="m3122,l2432,,378,2,,783r2324,11l3122,794,3122,xe" fillcolor="#d9d9d9" stroked="f">
                    <v:path arrowok="t" o:extrusionok="f"/>
                  </v:shape>
                  <v:shape id="Forma Livre: Forma 28" o:spid="_x0000_s1048" style="position:absolute;width:50419;height:4978;visibility:visible;mso-wrap-style:square;v-text-anchor:top" coordsize="7515,7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" path="m7514,l,,,783r6958,l7514,xe" fillcolor="#3583bb" stroked="f">
                    <v:path arrowok="t" o:extrusionok="f"/>
                  </v:shape>
                  <v:rect id="Retângulo 29" o:spid="_x0000_s1049" style="position:absolute;left:165;top:1453;width:47178;height:27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" filled="f" stroked="f">
                    <v:textbox inset="0,0,0,0">
                      <w:txbxContent>
                        <w:p w14:paraId="323120AE" w14:textId="77777777" w:rsidR="004071BA" w:rsidRPr="0022738E" w:rsidRDefault="004071BA">
                          <w:pPr>
                            <w:pStyle w:val="Normal1"/>
                            <w:spacing w:line="258" w:lineRule="auto"/>
                            <w:rPr>
                              <w:sz w:val="10"/>
                              <w:highlight w:val="none"/>
                            </w:rPr>
                          </w:pPr>
                          <w:r w:rsidRPr="0022738E">
                            <w:rPr>
                              <w:rFonts w:ascii="Verdana" w:eastAsia="Verdana" w:hAnsi="Verdana" w:cs="Verdana"/>
                              <w:b/>
                              <w:color w:val="FFFFFF"/>
                              <w:sz w:val="30"/>
                              <w:highlight w:val="none"/>
                            </w:rPr>
                            <w:t xml:space="preserve"> 2. DETAIL </w:t>
                          </w:r>
                          <w:r w:rsidRPr="0022738E">
                            <w:rPr>
                              <w:rFonts w:ascii="Verdana" w:eastAsia="Verdana" w:hAnsi="Verdana" w:cs="Verdana"/>
                              <w:b/>
                              <w:color w:val="FFFFFF"/>
                              <w:sz w:val="16"/>
                              <w:highlight w:val="none"/>
                            </w:rPr>
                            <w:t xml:space="preserve"> (Data updated July 16, 2020)</w:t>
                          </w:r>
                        </w:p>
                      </w:txbxContent>
                    </v:textbox>
                  </v:rect>
                  <v:shape id="Forma Livre: Forma 30" o:spid="_x0000_s1050" style="position:absolute;left:55733;top:101;width:4680;height:4699;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3583bb" stroked="f">
                    <v:path arrowok="t" o:extrusionok="f"/>
                  </v:shape>
                </v:group>
                <v:line id="Conector reto 31" o:spid="_x0000_s1051" style="position:absolute;flip:x;visibility:visible;mso-wrap-style:square" from="46043,0" to="50774,58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" strokecolor="white" strokeweight="6pt"/>
                <w10:wrap type="tight"/>
              </v:group>
            </w:pict>
          </mc:Fallback>
        </mc:AlternateContent>
      </w:r>
      <w:r w:rsidRPr="00DB058D">
        <w:rPr>
          <w:rFonts w:ascii="Open Sans" w:eastAsia="DejaVu Sans Condensed" w:hAnsi="Open Sans" w:cs="DejaVu Sans Condensed"/>
          <w:noProof/>
          <w:sz w:val="19"/>
        </w:rPr>
        <mc:AlternateContent>
          <mc:Choice Requires="wps">
            <w:drawing>
              <wp:anchor distT="0" distB="0" distL="114300" distR="114300" simplePos="0" relativeHeight="251646976" behindDoc="0" locked="0" layoutInCell="1" allowOverlap="1" wp14:anchorId="46976C4F" wp14:editId="3A22E3D9">
                <wp:simplePos x="0" y="0"/>
                <wp:positionH relativeFrom="column">
                  <wp:posOffset>-13335</wp:posOffset>
                </wp:positionH>
                <wp:positionV relativeFrom="paragraph">
                  <wp:posOffset>266065</wp:posOffset>
                </wp:positionV>
                <wp:extent cx="6635750" cy="492125"/>
                <wp:effectExtent l="0" t="0" r="0" b="0"/>
                <wp:wrapTopAndBottom/>
                <wp:docPr id="32" name="Rectangle 241"/>
                <wp:cNvGraphicFramePr/>
                <a:graphic xmlns:a="http://schemas.openxmlformats.org/drawingml/2006/main">
                  <a:graphicData uri="http://schemas.microsoft.com/office/word/2010/wordprocessingShape">
                    <wps:wsp>
                      <wps:cNvSpPr/>
                      <wps:spPr bwMode="auto">
                        <a:xfrm>
                          <a:off x="0" y="0"/>
                          <a:ext cx="6635750" cy="492125"/>
                        </a:xfrm>
                        <a:prstGeom prst="rect">
                          <a:avLst/>
                        </a:prstGeom>
                        <a:noFill/>
                        <a:ln>
                          <a:noFill/>
                        </a:ln>
                      </wps:spPr>
                      <wps:txbx>
                        <w:txbxContent>
                          <w:p w14:paraId="4CD7FA4A" w14:textId="77777777" w:rsidR="004071BA" w:rsidRDefault="004071BA">
                            <w:pPr>
                              <w:pStyle w:val="Normal1"/>
                              <w:spacing w:after="0" w:line="240" w:lineRule="auto"/>
                            </w:pPr>
                          </w:p>
                        </w:txbxContent>
                      </wps:txbx>
                      <wps:bodyPr spcFirstLastPara="1" wrap="square" lIns="91425" tIns="91425" rIns="91425" bIns="91425" anchor="ctr" anchorCtr="0">
                        <a:noAutofit/>
                      </wps:bodyPr>
                    </wps:wsp>
                  </a:graphicData>
                </a:graphic>
              </wp:anchor>
            </w:drawing>
          </mc:Choice>
          <mc:Fallback>
            <w:pict>
              <v:rect w14:anchorId="46976C4F" id="Rectangle 241" o:spid="_x0000_s1052" style="position:absolute;left:0;text-align:left;margin-left:-1.05pt;margin-top:20.95pt;width:522.5pt;height:38.75pt;z-index:251646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" filled="f" stroked="f">
                <v:textbox inset="2.53958mm,2.53958mm,2.53958mm,2.53958mm">
                  <w:txbxContent>
                    <w:p w14:paraId="4CD7FA4A" w14:textId="77777777" w:rsidR="004071BA" w:rsidRDefault="004071BA">
                      <w:pPr>
                        <w:pStyle w:val="Normal1"/>
                        <w:spacing w:after="0" w:line="240" w:lineRule="auto"/>
                      </w:pPr>
                    </w:p>
                  </w:txbxContent>
                </v:textbox>
                <w10:wrap type="topAndBottom"/>
              </v:rect>
            </w:pict>
          </mc:Fallback>
        </mc:AlternateContent>
      </w:r>
      <w:r w:rsidRPr="00DB058D">
        <w:rPr>
          <w:rFonts w:ascii="Open Sans" w:eastAsia="DejaVu Sans Condensed" w:hAnsi="Open Sans" w:cs="DejaVu Sans Condensed"/>
          <w:noProof/>
          <w:sz w:val="19"/>
        </w:rPr>
        <mc:AlternateContent>
          <mc:Choice Requires="wps">
            <w:drawing>
              <wp:anchor distT="0" distB="0" distL="114300" distR="114300" simplePos="0" relativeHeight="251648000" behindDoc="0" locked="0" layoutInCell="1" allowOverlap="1" wp14:anchorId="678BCACE" wp14:editId="78F02BE8">
                <wp:simplePos x="0" y="0"/>
                <wp:positionH relativeFrom="column">
                  <wp:posOffset>5661025</wp:posOffset>
                </wp:positionH>
                <wp:positionV relativeFrom="paragraph">
                  <wp:posOffset>400050</wp:posOffset>
                </wp:positionV>
                <wp:extent cx="283845" cy="231775"/>
                <wp:effectExtent l="0" t="0" r="20955" b="22225"/>
                <wp:wrapTopAndBottom/>
                <wp:docPr id="33" name="Rectangle 246"/>
                <wp:cNvGraphicFramePr/>
                <a:graphic xmlns:a="http://schemas.openxmlformats.org/drawingml/2006/main">
                  <a:graphicData uri="http://schemas.microsoft.com/office/word/2010/wordprocessingShape">
                    <wps:wsp>
                      <wps:cNvSpPr/>
                      <wps:spPr bwMode="auto">
                        <a:xfrm>
                          <a:off x="0" y="0"/>
                          <a:ext cx="283845" cy="231775"/>
                        </a:xfrm>
                        <a:prstGeom prst="rect">
                          <a:avLst/>
                        </a:prstGeom>
                        <a:noFill/>
                        <a:ln>
                          <a:noFill/>
                        </a:ln>
                      </wps:spPr>
                      <wps:txbx>
                        <w:txbxContent>
                          <w:p w14:paraId="51FBA9B8" w14:textId="77777777" w:rsidR="004071BA" w:rsidRDefault="004071BA">
                            <w:pPr>
                              <w:pStyle w:val="Normal1"/>
                              <w:spacing w:line="258" w:lineRule="auto"/>
                            </w:pPr>
                            <w:r>
                              <w:rPr>
                                <w:rFonts w:ascii="Verdana" w:eastAsia="Verdana" w:hAnsi="Verdana" w:cs="Verdana"/>
                                <w:b/>
                                <w:color w:val="FFFFFF"/>
                                <w:sz w:val="30"/>
                              </w:rPr>
                              <w:t>32</w:t>
                            </w:r>
                          </w:p>
                        </w:txbxContent>
                      </wps:txbx>
                      <wps:bodyPr spcFirstLastPara="1" wrap="square" lIns="0" tIns="0" rIns="0" bIns="0" anchor="t" anchorCtr="0">
                        <a:noAutofit/>
                      </wps:bodyPr>
                    </wps:wsp>
                  </a:graphicData>
                </a:graphic>
              </wp:anchor>
            </w:drawing>
          </mc:Choice>
          <mc:Fallback>
            <w:pict>
              <v:rect w14:anchorId="678BCACE" id="Rectangle 246" o:spid="_x0000_s1053" style="position:absolute;left:0;text-align:left;margin-left:445.75pt;margin-top:31.5pt;width:22.35pt;height:18.2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" filled="f" stroked="f">
                <v:textbox inset="0,0,0,0">
                  <w:txbxContent>
                    <w:p w14:paraId="51FBA9B8" w14:textId="77777777" w:rsidR="004071BA" w:rsidRDefault="004071BA">
                      <w:pPr>
                        <w:pStyle w:val="Normal1"/>
                        <w:spacing w:line="258" w:lineRule="auto"/>
                      </w:pPr>
                      <w:r>
                        <w:rPr>
                          <w:rFonts w:ascii="Verdana" w:eastAsia="Verdana" w:hAnsi="Verdana" w:cs="Verdana"/>
                          <w:b/>
                          <w:color w:val="FFFFFF"/>
                          <w:sz w:val="30"/>
                        </w:rPr>
                        <w:t>32</w:t>
                      </w:r>
                    </w:p>
                  </w:txbxContent>
                </v:textbox>
                <w10:wrap type="topAndBottom"/>
              </v:rect>
            </w:pict>
          </mc:Fallback>
        </mc:AlternateContent>
      </w:r>
    </w:p>
    <w:p w14:paraId="4E89122E" w14:textId="77777777" w:rsidR="00BE1153" w:rsidRPr="00DB058D" w:rsidRDefault="00930E5E">
      <w:pPr>
        <w:pStyle w:val="Normal1"/>
        <w:tabs>
          <w:tab w:val="right" w:pos="9349"/>
        </w:tabs>
        <w:spacing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sz w:val="19"/>
          <w:szCs w:val="18"/>
        </w:rPr>
        <w:t>Regional breakdown</w:t>
      </w:r>
      <w:r w:rsidRPr="00DB058D">
        <w:rPr>
          <w:rFonts w:ascii="Open Sans" w:eastAsia="DejaVu Sans Condensed" w:hAnsi="Open Sans" w:cs="DejaVu Sans Condensed"/>
          <w:sz w:val="19"/>
          <w:szCs w:val="18"/>
        </w:rPr>
        <w:tab/>
        <w:t>9</w:t>
      </w:r>
    </w:p>
    <w:p w14:paraId="7B8B5489" w14:textId="77777777" w:rsidR="00BE1153" w:rsidRPr="00DB058D" w:rsidRDefault="00930E5E">
      <w:pPr>
        <w:pStyle w:val="Normal1"/>
        <w:tabs>
          <w:tab w:val="right" w:pos="9349"/>
        </w:tabs>
        <w:spacing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sz w:val="19"/>
          <w:szCs w:val="18"/>
        </w:rPr>
        <w:t>Age-sex distribution</w:t>
      </w:r>
      <w:r w:rsidRPr="00DB058D">
        <w:rPr>
          <w:rFonts w:ascii="Open Sans" w:eastAsia="DejaVu Sans Condensed" w:hAnsi="Open Sans" w:cs="DejaVu Sans Condensed"/>
          <w:sz w:val="19"/>
          <w:szCs w:val="18"/>
        </w:rPr>
        <w:tab/>
        <w:t>13</w:t>
      </w:r>
    </w:p>
    <w:p w14:paraId="2B370634" w14:textId="77777777" w:rsidR="00BE1153" w:rsidRPr="00DB058D" w:rsidRDefault="00930E5E">
      <w:pPr>
        <w:pStyle w:val="Normal1"/>
        <w:tabs>
          <w:tab w:val="right" w:pos="9349"/>
        </w:tabs>
        <w:spacing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sz w:val="19"/>
          <w:szCs w:val="18"/>
        </w:rPr>
        <w:t>Healthcare workers</w:t>
      </w:r>
      <w:r w:rsidRPr="00DB058D">
        <w:rPr>
          <w:rFonts w:ascii="Open Sans" w:eastAsia="DejaVu Sans Condensed" w:hAnsi="Open Sans" w:cs="DejaVu Sans Condensed"/>
          <w:sz w:val="19"/>
          <w:szCs w:val="18"/>
        </w:rPr>
        <w:tab/>
        <w:t>14</w:t>
      </w:r>
    </w:p>
    <w:p w14:paraId="78F5CB3C" w14:textId="77777777" w:rsidR="00BE1153" w:rsidRPr="00DB058D" w:rsidRDefault="00930E5E">
      <w:pPr>
        <w:pStyle w:val="Normal1"/>
        <w:tabs>
          <w:tab w:val="right" w:pos="9349"/>
        </w:tabs>
        <w:spacing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sz w:val="19"/>
          <w:szCs w:val="18"/>
        </w:rPr>
        <w:t>Testing statistics</w:t>
      </w:r>
      <w:r w:rsidRPr="00DB058D">
        <w:rPr>
          <w:rFonts w:ascii="Open Sans" w:eastAsia="DejaVu Sans Condensed" w:hAnsi="Open Sans" w:cs="DejaVu Sans Condensed"/>
          <w:sz w:val="19"/>
          <w:szCs w:val="18"/>
        </w:rPr>
        <w:tab/>
        <w:t>14</w:t>
      </w:r>
    </w:p>
    <w:p w14:paraId="0882AE8B" w14:textId="77777777" w:rsidR="00BE1153" w:rsidRPr="00DB058D" w:rsidRDefault="00930E5E">
      <w:pPr>
        <w:pStyle w:val="Normal1"/>
        <w:tabs>
          <w:tab w:val="right" w:pos="9349"/>
        </w:tabs>
        <w:spacing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sz w:val="19"/>
          <w:szCs w:val="18"/>
        </w:rPr>
        <w:t>Factors associated with death</w:t>
      </w:r>
      <w:r w:rsidRPr="00DB058D">
        <w:rPr>
          <w:rFonts w:ascii="Open Sans" w:eastAsia="DejaVu Sans Condensed" w:hAnsi="Open Sans" w:cs="DejaVu Sans Condensed"/>
          <w:sz w:val="19"/>
          <w:szCs w:val="18"/>
        </w:rPr>
        <w:tab/>
        <w:t>15</w:t>
      </w:r>
    </w:p>
    <w:p w14:paraId="186EB3C9" w14:textId="77777777" w:rsidR="00BE1153" w:rsidRPr="00DB058D" w:rsidRDefault="00930E5E">
      <w:pPr>
        <w:pStyle w:val="Normal1"/>
        <w:tabs>
          <w:tab w:val="right" w:pos="9362"/>
        </w:tabs>
        <w:spacing w:before="120"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noProof/>
          <w:sz w:val="19"/>
        </w:rPr>
        <mc:AlternateContent>
          <mc:Choice Requires="wpg">
            <w:drawing>
              <wp:anchor distT="0" distB="0" distL="114300" distR="114300" simplePos="0" relativeHeight="251651072" behindDoc="0" locked="0" layoutInCell="1" allowOverlap="1" wp14:anchorId="30D152C7" wp14:editId="69615A8E">
                <wp:simplePos x="0" y="0"/>
                <wp:positionH relativeFrom="column">
                  <wp:posOffset>8890</wp:posOffset>
                </wp:positionH>
                <wp:positionV relativeFrom="paragraph">
                  <wp:posOffset>84455</wp:posOffset>
                </wp:positionV>
                <wp:extent cx="6645027" cy="582930"/>
                <wp:effectExtent l="0" t="0" r="0" b="0"/>
                <wp:wrapNone/>
                <wp:docPr id="34" name="Group 426"/>
                <wp:cNvGraphicFramePr/>
                <a:graphic xmlns:a="http://schemas.openxmlformats.org/drawingml/2006/main">
                  <a:graphicData uri="http://schemas.microsoft.com/office/word/2010/wordprocessingGroup">
                    <wpg:wgp>
                      <wpg:cNvGrpSpPr/>
                      <wpg:grpSpPr bwMode="auto">
                        <a:xfrm>
                          <a:off x="0" y="0"/>
                          <a:ext cx="6645027" cy="582930"/>
                          <a:chOff x="0" y="0"/>
                          <a:chExt cx="6645027" cy="582930"/>
                        </a:xfrm>
                      </wpg:grpSpPr>
                      <wps:wsp>
                        <wps:cNvPr id="35" name="Forma Livre: Forma 35"/>
                        <wps:cNvSpPr/>
                        <wps:spPr bwMode="auto">
                          <a:xfrm>
                            <a:off x="4659630" y="29845"/>
                            <a:ext cx="1985397" cy="508000"/>
                          </a:xfrm>
                          <a:custGeom>
                            <a:avLst/>
                            <a:gdLst/>
                            <a:ahLst/>
                            <a:cxnLst/>
                            <a:rect l="l" t="t" r="r" b="b"/>
                            <a:pathLst>
                              <a:path w="3129" h="796" extrusionOk="0">
                                <a:moveTo>
                                  <a:pt x="3128" y="0"/>
                                </a:moveTo>
                                <a:lnTo>
                                  <a:pt x="2437" y="0"/>
                                </a:lnTo>
                                <a:lnTo>
                                  <a:pt x="380" y="2"/>
                                </a:lnTo>
                                <a:lnTo>
                                  <a:pt x="0" y="785"/>
                                </a:lnTo>
                                <a:lnTo>
                                  <a:pt x="2329" y="796"/>
                                </a:lnTo>
                                <a:lnTo>
                                  <a:pt x="3128" y="796"/>
                                </a:lnTo>
                                <a:lnTo>
                                  <a:pt x="3128" y="0"/>
                                </a:lnTo>
                                <a:close/>
                              </a:path>
                            </a:pathLst>
                          </a:custGeom>
                          <a:solidFill>
                            <a:srgbClr val="D9D9D9"/>
                          </a:solidFill>
                          <a:ln>
                            <a:noFill/>
                          </a:ln>
                        </wps:spPr>
                        <wps:bodyPr rot="0">
                          <a:prstTxWarp prst="textNoShape">
                            <a:avLst/>
                          </a:prstTxWarp>
                          <a:noAutofit/>
                        </wps:bodyPr>
                      </wps:wsp>
                      <wps:wsp>
                        <wps:cNvPr id="36" name="Forma Livre: Forma 36"/>
                        <wps:cNvSpPr/>
                        <wps:spPr bwMode="auto">
                          <a:xfrm>
                            <a:off x="0" y="29845"/>
                            <a:ext cx="5081830" cy="500980"/>
                          </a:xfrm>
                          <a:custGeom>
                            <a:avLst/>
                            <a:gdLst/>
                            <a:ahLst/>
                            <a:cxnLst/>
                            <a:rect l="l" t="t" r="r" b="b"/>
                            <a:pathLst>
                              <a:path w="7529" h="785" extrusionOk="0">
                                <a:moveTo>
                                  <a:pt x="7528" y="0"/>
                                </a:moveTo>
                                <a:lnTo>
                                  <a:pt x="0" y="0"/>
                                </a:lnTo>
                                <a:lnTo>
                                  <a:pt x="0" y="785"/>
                                </a:lnTo>
                                <a:lnTo>
                                  <a:pt x="6972" y="785"/>
                                </a:lnTo>
                                <a:lnTo>
                                  <a:pt x="7528" y="0"/>
                                </a:lnTo>
                                <a:close/>
                              </a:path>
                            </a:pathLst>
                          </a:custGeom>
                          <a:solidFill>
                            <a:srgbClr val="FD8008"/>
                          </a:solidFill>
                          <a:ln>
                            <a:noFill/>
                          </a:ln>
                        </wps:spPr>
                        <wps:bodyPr rot="0">
                          <a:prstTxWarp prst="textNoShape">
                            <a:avLst/>
                          </a:prstTxWarp>
                          <a:noAutofit/>
                        </wps:bodyPr>
                      </wps:wsp>
                      <wps:wsp>
                        <wps:cNvPr id="37" name="Retângulo 37"/>
                        <wps:cNvSpPr/>
                        <wps:spPr bwMode="auto">
                          <a:xfrm>
                            <a:off x="79374" y="165100"/>
                            <a:ext cx="2935266" cy="232940"/>
                          </a:xfrm>
                          <a:prstGeom prst="rect">
                            <a:avLst/>
                          </a:prstGeom>
                          <a:noFill/>
                          <a:ln>
                            <a:noFill/>
                          </a:ln>
                        </wps:spPr>
                        <wps:txbx>
                          <w:txbxContent>
                            <w:p w14:paraId="3CB35BCB" w14:textId="77777777" w:rsidR="004071BA" w:rsidRPr="0022738E" w:rsidRDefault="004071BA">
                              <w:pPr>
                                <w:pStyle w:val="Normal1"/>
                                <w:spacing w:line="258" w:lineRule="auto"/>
                                <w:rPr>
                                  <w:highlight w:val="none"/>
                                </w:rPr>
                              </w:pPr>
                              <w:r w:rsidRPr="0022738E">
                                <w:rPr>
                                  <w:rFonts w:ascii="Verdana" w:eastAsia="Verdana" w:hAnsi="Verdana" w:cs="Verdana"/>
                                  <w:b/>
                                  <w:color w:val="FFFFFF"/>
                                  <w:sz w:val="30"/>
                                  <w:highlight w:val="none"/>
                                </w:rPr>
                                <w:t>3. PHSM MEASURES</w:t>
                              </w:r>
                            </w:p>
                          </w:txbxContent>
                        </wps:txbx>
                        <wps:bodyPr spcFirstLastPara="1" wrap="square" lIns="0" tIns="0" rIns="0" bIns="0" anchor="t" anchorCtr="0">
                          <a:noAutofit/>
                        </wps:bodyPr>
                      </wps:wsp>
                      <wps:wsp>
                        <wps:cNvPr id="38" name="Forma Livre: Forma 38"/>
                        <wps:cNvSpPr/>
                        <wps:spPr bwMode="auto">
                          <a:xfrm>
                            <a:off x="5643245" y="72390"/>
                            <a:ext cx="427517" cy="426153"/>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FD8008"/>
                          </a:solidFill>
                          <a:ln>
                            <a:noFill/>
                          </a:ln>
                        </wps:spPr>
                        <wps:bodyPr rot="0">
                          <a:prstTxWarp prst="textNoShape">
                            <a:avLst/>
                          </a:prstTxWarp>
                          <a:noAutofit/>
                        </wps:bodyPr>
                      </wps:wsp>
                      <wps:wsp>
                        <wps:cNvPr id="39" name="Conector reto 39"/>
                        <wps:cNvCnPr/>
                        <wps:spPr bwMode="auto">
                          <a:xfrm flipH="1">
                            <a:off x="4672330" y="0"/>
                            <a:ext cx="473075" cy="582930"/>
                          </a:xfrm>
                          <a:prstGeom prst="line">
                            <a:avLst/>
                          </a:prstGeom>
                          <a:ln w="76200" cmpd="sng">
                            <a:solidFill>
                              <a:srgbClr val="FFFFFF"/>
                            </a:solidFill>
                          </a:ln>
                        </wps:spPr>
                        <wps:style>
                          <a:lnRef idx="1">
                            <a:schemeClr val="accent6"/>
                          </a:lnRef>
                          <a:fillRef idx="0">
                            <a:schemeClr val="accent6"/>
                          </a:fillRef>
                          <a:effectRef idx="0">
                            <a:schemeClr val="accent6"/>
                          </a:effectRef>
                          <a:fontRef idx="minor">
                            <a:schemeClr val="tx1"/>
                          </a:fontRef>
                        </wps:style>
                        <wps:bodyPr/>
                      </wps:wsp>
                    </wpg:wgp>
                  </a:graphicData>
                </a:graphic>
              </wp:anchor>
            </w:drawing>
          </mc:Choice>
          <mc:Fallback>
            <w:pict>
              <v:group w14:anchorId="30D152C7" id="Group 426" o:spid="_x0000_s1054" style="position:absolute;left:0;text-align:left;margin-left:.7pt;margin-top:6.65pt;width:523.25pt;height:45.9pt;z-index:251651072" coordsize="66450,58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">
                <v:shape id="Forma Livre: Forma 35" o:spid="_x0000_s1055" style="position:absolute;left:46596;top:298;width:19854;height:5080;visibility:visible;mso-wrap-style:square;v-text-anchor:top" coordsize="3129,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" path="m3128,l2437,,380,2,,785r2329,11l3128,796,3128,xe" fillcolor="#d9d9d9" stroked="f">
                  <v:path arrowok="t" o:extrusionok="f"/>
                </v:shape>
                <v:shape id="Forma Livre: Forma 36" o:spid="_x0000_s1056" style="position:absolute;top:298;width:50818;height:5010;visibility:visible;mso-wrap-style:square;v-text-anchor:top" coordsize="7529,7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" path="m7528,l,,,785r6972,l7528,xe" fillcolor="#fd8008" stroked="f">
                  <v:path arrowok="t" o:extrusionok="f"/>
                </v:shape>
                <v:rect id="Retângulo 37" o:spid="_x0000_s1057" style="position:absolute;left:793;top:1651;width:29353;height:23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" filled="f" stroked="f">
                  <v:textbox inset="0,0,0,0">
                    <w:txbxContent>
                      <w:p w14:paraId="3CB35BCB" w14:textId="77777777" w:rsidR="004071BA" w:rsidRPr="0022738E" w:rsidRDefault="004071BA">
                        <w:pPr>
                          <w:pStyle w:val="Normal1"/>
                          <w:spacing w:line="258" w:lineRule="auto"/>
                          <w:rPr>
                            <w:highlight w:val="none"/>
                          </w:rPr>
                        </w:pPr>
                        <w:r w:rsidRPr="0022738E">
                          <w:rPr>
                            <w:rFonts w:ascii="Verdana" w:eastAsia="Verdana" w:hAnsi="Verdana" w:cs="Verdana"/>
                            <w:b/>
                            <w:color w:val="FFFFFF"/>
                            <w:sz w:val="30"/>
                            <w:highlight w:val="none"/>
                          </w:rPr>
                          <w:t>3. PHSM MEASURES</w:t>
                        </w:r>
                      </w:p>
                    </w:txbxContent>
                  </v:textbox>
                </v:rect>
                <v:shape id="Forma Livre: Forma 38" o:spid="_x0000_s1058" style="position:absolute;left:56432;top:723;width:4275;height:4262;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fd8008" stroked="f">
                  <v:path arrowok="t" o:extrusionok="f"/>
                </v:shape>
                <v:line id="Conector reto 39" o:spid="_x0000_s1059" style="position:absolute;flip:x;visibility:visible;mso-wrap-style:square" from="46723,0" to="51454,58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" strokecolor="white" strokeweight="6pt"/>
              </v:group>
            </w:pict>
          </mc:Fallback>
        </mc:AlternateContent>
      </w:r>
      <w:r w:rsidRPr="00DB058D">
        <w:rPr>
          <w:rFonts w:ascii="Open Sans" w:eastAsia="DejaVu Sans Condensed" w:hAnsi="Open Sans" w:cs="DejaVu Sans Condensed"/>
          <w:noProof/>
          <w:sz w:val="19"/>
        </w:rPr>
        <mc:AlternateContent>
          <mc:Choice Requires="wps">
            <w:drawing>
              <wp:anchor distT="0" distB="0" distL="114300" distR="114300" simplePos="0" relativeHeight="251649024" behindDoc="0" locked="0" layoutInCell="1" allowOverlap="1" wp14:anchorId="56DBF79D" wp14:editId="4FB72FCE">
                <wp:simplePos x="0" y="0"/>
                <wp:positionH relativeFrom="column">
                  <wp:posOffset>8890</wp:posOffset>
                </wp:positionH>
                <wp:positionV relativeFrom="paragraph">
                  <wp:posOffset>114300</wp:posOffset>
                </wp:positionV>
                <wp:extent cx="6630681" cy="494598"/>
                <wp:effectExtent l="0" t="0" r="0" b="0"/>
                <wp:wrapNone/>
                <wp:docPr id="40" name="Rectangle 250"/>
                <wp:cNvGraphicFramePr/>
                <a:graphic xmlns:a="http://schemas.openxmlformats.org/drawingml/2006/main">
                  <a:graphicData uri="http://schemas.microsoft.com/office/word/2010/wordprocessingShape">
                    <wps:wsp>
                      <wps:cNvSpPr/>
                      <wps:spPr bwMode="auto">
                        <a:xfrm>
                          <a:off x="0" y="0"/>
                          <a:ext cx="6630681" cy="494598"/>
                        </a:xfrm>
                        <a:prstGeom prst="rect">
                          <a:avLst/>
                        </a:prstGeom>
                        <a:noFill/>
                        <a:ln>
                          <a:noFill/>
                        </a:ln>
                      </wps:spPr>
                      <wps:txbx>
                        <w:txbxContent>
                          <w:p w14:paraId="6025F8A0" w14:textId="77777777" w:rsidR="004071BA" w:rsidRDefault="004071BA">
                            <w:pPr>
                              <w:pStyle w:val="Normal1"/>
                              <w:spacing w:after="0" w:line="240" w:lineRule="auto"/>
                            </w:pPr>
                          </w:p>
                        </w:txbxContent>
                      </wps:txbx>
                      <wps:bodyPr spcFirstLastPara="1" wrap="square" lIns="91425" tIns="91425" rIns="91425" bIns="91425" anchor="ctr" anchorCtr="0">
                        <a:noAutofit/>
                      </wps:bodyPr>
                    </wps:wsp>
                  </a:graphicData>
                </a:graphic>
              </wp:anchor>
            </w:drawing>
          </mc:Choice>
          <mc:Fallback>
            <w:pict>
              <v:rect w14:anchorId="56DBF79D" id="Rectangle 250" o:spid="_x0000_s1060" style="position:absolute;left:0;text-align:left;margin-left:.7pt;margin-top:9pt;width:522.1pt;height:38.95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" filled="f" stroked="f">
                <v:textbox inset="2.53958mm,2.53958mm,2.53958mm,2.53958mm">
                  <w:txbxContent>
                    <w:p w14:paraId="6025F8A0" w14:textId="77777777" w:rsidR="004071BA" w:rsidRDefault="004071BA">
                      <w:pPr>
                        <w:pStyle w:val="Normal1"/>
                        <w:spacing w:after="0" w:line="240" w:lineRule="auto"/>
                      </w:pPr>
                    </w:p>
                  </w:txbxContent>
                </v:textbox>
              </v:rect>
            </w:pict>
          </mc:Fallback>
        </mc:AlternateContent>
      </w:r>
    </w:p>
    <w:p w14:paraId="69F3DCB7" w14:textId="77777777" w:rsidR="00BE1153" w:rsidRPr="00DB058D" w:rsidRDefault="00930E5E">
      <w:pPr>
        <w:pStyle w:val="Normal1"/>
        <w:tabs>
          <w:tab w:val="right" w:pos="9362"/>
        </w:tabs>
        <w:spacing w:before="120"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noProof/>
          <w:sz w:val="19"/>
          <w:szCs w:val="18"/>
        </w:rPr>
        <mc:AlternateContent>
          <mc:Choice Requires="wps">
            <w:drawing>
              <wp:anchor distT="0" distB="0" distL="114300" distR="114300" simplePos="0" relativeHeight="251650048" behindDoc="0" locked="0" layoutInCell="1" allowOverlap="1" wp14:anchorId="41B1CFA5" wp14:editId="5D77D6AA">
                <wp:simplePos x="0" y="0"/>
                <wp:positionH relativeFrom="column">
                  <wp:posOffset>5799473</wp:posOffset>
                </wp:positionH>
                <wp:positionV relativeFrom="paragraph">
                  <wp:posOffset>22266</wp:posOffset>
                </wp:positionV>
                <wp:extent cx="161801" cy="232940"/>
                <wp:effectExtent l="0" t="0" r="16510" b="21590"/>
                <wp:wrapNone/>
                <wp:docPr id="41" name="Rectangle 255"/>
                <wp:cNvGraphicFramePr/>
                <a:graphic xmlns:a="http://schemas.openxmlformats.org/drawingml/2006/main">
                  <a:graphicData uri="http://schemas.microsoft.com/office/word/2010/wordprocessingShape">
                    <wps:wsp>
                      <wps:cNvSpPr/>
                      <wps:spPr bwMode="auto">
                        <a:xfrm>
                          <a:off x="0" y="0"/>
                          <a:ext cx="161801" cy="232940"/>
                        </a:xfrm>
                        <a:prstGeom prst="rect">
                          <a:avLst/>
                        </a:prstGeom>
                        <a:noFill/>
                        <a:ln>
                          <a:noFill/>
                        </a:ln>
                      </wps:spPr>
                      <wps:txbx>
                        <w:txbxContent>
                          <w:p w14:paraId="7F50176E" w14:textId="77777777" w:rsidR="004071BA" w:rsidRDefault="004071BA">
                            <w:pPr>
                              <w:pStyle w:val="Normal1"/>
                              <w:spacing w:line="258" w:lineRule="auto"/>
                            </w:pPr>
                            <w:r>
                              <w:rPr>
                                <w:rFonts w:ascii="Verdana" w:eastAsia="Verdana" w:hAnsi="Verdana" w:cs="Verdana"/>
                                <w:b/>
                                <w:color w:val="FFFFFF"/>
                                <w:sz w:val="30"/>
                              </w:rPr>
                              <w:t>6</w:t>
                            </w:r>
                          </w:p>
                        </w:txbxContent>
                      </wps:txbx>
                      <wps:bodyPr spcFirstLastPara="1" wrap="square" lIns="0" tIns="0" rIns="0" bIns="0" anchor="t" anchorCtr="0">
                        <a:noAutofit/>
                      </wps:bodyPr>
                    </wps:wsp>
                  </a:graphicData>
                </a:graphic>
              </wp:anchor>
            </w:drawing>
          </mc:Choice>
          <mc:Fallback>
            <w:pict>
              <v:rect w14:anchorId="41B1CFA5" id="Rectangle 255" o:spid="_x0000_s1061" style="position:absolute;left:0;text-align:left;margin-left:456.65pt;margin-top:1.75pt;width:12.75pt;height:18.3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" filled="f" stroked="f">
                <v:textbox inset="0,0,0,0">
                  <w:txbxContent>
                    <w:p w14:paraId="7F50176E" w14:textId="77777777" w:rsidR="004071BA" w:rsidRDefault="004071BA">
                      <w:pPr>
                        <w:pStyle w:val="Normal1"/>
                        <w:spacing w:line="258" w:lineRule="auto"/>
                      </w:pPr>
                      <w:r>
                        <w:rPr>
                          <w:rFonts w:ascii="Verdana" w:eastAsia="Verdana" w:hAnsi="Verdana" w:cs="Verdana"/>
                          <w:b/>
                          <w:color w:val="FFFFFF"/>
                          <w:sz w:val="30"/>
                        </w:rPr>
                        <w:t>6</w:t>
                      </w:r>
                    </w:p>
                  </w:txbxContent>
                </v:textbox>
              </v:rect>
            </w:pict>
          </mc:Fallback>
        </mc:AlternateContent>
      </w:r>
    </w:p>
    <w:p w14:paraId="4B67493F" w14:textId="77777777" w:rsidR="00BE1153" w:rsidRPr="00DB058D" w:rsidRDefault="00BE1153">
      <w:pPr>
        <w:pStyle w:val="Normal1"/>
        <w:tabs>
          <w:tab w:val="right" w:pos="9362"/>
        </w:tabs>
        <w:spacing w:before="120" w:after="0" w:line="276" w:lineRule="auto"/>
        <w:ind w:left="490"/>
        <w:rPr>
          <w:rFonts w:ascii="Open Sans" w:eastAsia="DejaVu Sans Condensed" w:hAnsi="Open Sans" w:cs="DejaVu Sans Condensed"/>
          <w:sz w:val="19"/>
          <w:szCs w:val="18"/>
        </w:rPr>
      </w:pPr>
    </w:p>
    <w:p w14:paraId="5471DDE3" w14:textId="77777777" w:rsidR="00BE1153" w:rsidRPr="00DB058D" w:rsidRDefault="00930E5E">
      <w:pPr>
        <w:pStyle w:val="Normal1"/>
        <w:tabs>
          <w:tab w:val="right" w:pos="9349"/>
        </w:tabs>
        <w:spacing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sz w:val="19"/>
          <w:szCs w:val="18"/>
        </w:rPr>
        <w:t>Overview</w:t>
      </w:r>
      <w:r w:rsidRPr="00DB058D">
        <w:rPr>
          <w:rFonts w:ascii="Open Sans" w:eastAsia="DejaVu Sans Condensed" w:hAnsi="Open Sans" w:cs="DejaVu Sans Condensed"/>
          <w:sz w:val="19"/>
          <w:szCs w:val="18"/>
        </w:rPr>
        <w:tab/>
        <w:t>17</w:t>
      </w:r>
      <w:r w:rsidRPr="00DB058D">
        <w:rPr>
          <w:rFonts w:ascii="Open Sans" w:eastAsia="DejaVu Sans Condensed" w:hAnsi="Open Sans" w:cs="DejaVu Sans Condensed"/>
          <w:sz w:val="19"/>
          <w:szCs w:val="18"/>
        </w:rPr>
        <w:tab/>
      </w:r>
      <w:r w:rsidRPr="00DB058D">
        <w:rPr>
          <w:rFonts w:ascii="Open Sans" w:eastAsia="DejaVu Sans Condensed" w:hAnsi="Open Sans" w:cs="DejaVu Sans Condensed"/>
          <w:sz w:val="19"/>
          <w:szCs w:val="18"/>
        </w:rPr>
        <w:tab/>
      </w:r>
    </w:p>
    <w:p w14:paraId="2F5A2BCD" w14:textId="77777777" w:rsidR="00BE1153" w:rsidRPr="00DB058D" w:rsidRDefault="00930E5E">
      <w:pPr>
        <w:pStyle w:val="Normal1"/>
        <w:tabs>
          <w:tab w:val="right" w:pos="9349"/>
        </w:tabs>
        <w:spacing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sz w:val="19"/>
          <w:szCs w:val="18"/>
        </w:rPr>
        <w:t>Adherence to measures</w:t>
      </w:r>
      <w:r w:rsidRPr="00DB058D">
        <w:rPr>
          <w:rFonts w:ascii="Open Sans" w:eastAsia="DejaVu Sans Condensed" w:hAnsi="Open Sans" w:cs="DejaVu Sans Condensed"/>
          <w:sz w:val="19"/>
          <w:szCs w:val="18"/>
        </w:rPr>
        <w:tab/>
        <w:t>17</w:t>
      </w:r>
    </w:p>
    <w:p w14:paraId="314F2540" w14:textId="77777777" w:rsidR="00BE1153" w:rsidRPr="00DB058D" w:rsidRDefault="00930E5E">
      <w:pPr>
        <w:pStyle w:val="Normal1"/>
        <w:tabs>
          <w:tab w:val="right" w:pos="9349"/>
        </w:tabs>
        <w:spacing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sz w:val="19"/>
          <w:szCs w:val="18"/>
        </w:rPr>
        <w:t>Social impact of measures</w:t>
      </w:r>
      <w:r w:rsidRPr="00DB058D">
        <w:rPr>
          <w:rFonts w:ascii="Open Sans" w:eastAsia="DejaVu Sans Condensed" w:hAnsi="Open Sans" w:cs="DejaVu Sans Condensed"/>
          <w:sz w:val="19"/>
          <w:szCs w:val="18"/>
        </w:rPr>
        <w:tab/>
        <w:t>18</w:t>
      </w:r>
      <w:bookmarkStart w:id="8" w:name="OLE_LINK14"/>
      <w:bookmarkEnd w:id="8"/>
      <w:r w:rsidRPr="00DB058D">
        <w:rPr>
          <w:rFonts w:ascii="Open Sans" w:eastAsia="DejaVu Sans Condensed" w:hAnsi="Open Sans" w:cs="DejaVu Sans Condensed"/>
          <w:noProof/>
          <w:sz w:val="19"/>
          <w:szCs w:val="18"/>
        </w:rPr>
        <mc:AlternateContent>
          <mc:Choice Requires="wpg">
            <w:drawing>
              <wp:anchor distT="0" distB="0" distL="114300" distR="114300" simplePos="0" relativeHeight="251643904" behindDoc="0" locked="0" layoutInCell="1" allowOverlap="1" wp14:anchorId="59731CE9" wp14:editId="3028F8BA">
                <wp:simplePos x="0" y="0"/>
                <wp:positionH relativeFrom="column">
                  <wp:posOffset>0</wp:posOffset>
                </wp:positionH>
                <wp:positionV relativeFrom="paragraph">
                  <wp:posOffset>242570</wp:posOffset>
                </wp:positionV>
                <wp:extent cx="6637655" cy="582930"/>
                <wp:effectExtent l="0" t="0" r="0" b="0"/>
                <wp:wrapThrough wrapText="bothSides">
                  <wp:wrapPolygon edited="1">
                    <wp:start x="16371" y="0"/>
                    <wp:lineTo x="16839" y="0"/>
                    <wp:lineTo x="21597" y="1364"/>
                    <wp:lineTo x="21597" y="6236"/>
                    <wp:lineTo x="21597" y="15151"/>
                    <wp:lineTo x="21597" y="19788"/>
                    <wp:lineTo x="15300" y="21600"/>
                    <wp:lineTo x="14831" y="21600"/>
                    <wp:lineTo x="0" y="19788"/>
                    <wp:lineTo x="0" y="15151"/>
                    <wp:lineTo x="0" y="6236"/>
                    <wp:lineTo x="0" y="1364"/>
                  </wp:wrapPolygon>
                </wp:wrapThrough>
                <wp:docPr id="42" name="Group 439"/>
                <wp:cNvGraphicFramePr/>
                <a:graphic xmlns:a="http://schemas.openxmlformats.org/drawingml/2006/main">
                  <a:graphicData uri="http://schemas.microsoft.com/office/word/2010/wordprocessingGroup">
                    <wpg:wgp>
                      <wpg:cNvGrpSpPr/>
                      <wpg:grpSpPr bwMode="auto">
                        <a:xfrm>
                          <a:off x="0" y="0"/>
                          <a:ext cx="6637655" cy="582930"/>
                          <a:chOff x="0" y="0"/>
                          <a:chExt cx="6637655" cy="582930"/>
                        </a:xfrm>
                      </wpg:grpSpPr>
                      <wpg:grpSp>
                        <wpg:cNvPr id="43" name="Agrupar 43"/>
                        <wpg:cNvGrpSpPr/>
                        <wpg:grpSpPr bwMode="auto">
                          <a:xfrm>
                            <a:off x="0" y="36829"/>
                            <a:ext cx="6637655" cy="504825"/>
                            <a:chOff x="0" y="0"/>
                            <a:chExt cx="6637655" cy="504825"/>
                          </a:xfrm>
                        </wpg:grpSpPr>
                        <wps:wsp>
                          <wps:cNvPr id="44" name="Retângulo 44"/>
                          <wps:cNvSpPr/>
                          <wps:spPr bwMode="auto">
                            <a:xfrm>
                              <a:off x="0" y="0"/>
                              <a:ext cx="6635750" cy="492125"/>
                            </a:xfrm>
                            <a:prstGeom prst="rect">
                              <a:avLst/>
                            </a:prstGeom>
                            <a:noFill/>
                            <a:ln>
                              <a:noFill/>
                            </a:ln>
                          </wps:spPr>
                          <wps:txbx>
                            <w:txbxContent>
                              <w:p w14:paraId="14A0FCEC" w14:textId="77777777" w:rsidR="004071BA" w:rsidRDefault="004071BA">
                                <w:pPr>
                                  <w:pStyle w:val="Normal1"/>
                                  <w:spacing w:after="0" w:line="240" w:lineRule="auto"/>
                                </w:pPr>
                              </w:p>
                            </w:txbxContent>
                          </wps:txbx>
                          <wps:bodyPr spcFirstLastPara="1" wrap="square" lIns="91425" tIns="91425" rIns="91425" bIns="91425" anchor="ctr" anchorCtr="0">
                            <a:noAutofit/>
                          </wps:bodyPr>
                        </wps:wsp>
                        <wps:wsp>
                          <wps:cNvPr id="45" name="Forma Livre: Forma 45"/>
                          <wps:cNvSpPr/>
                          <wps:spPr bwMode="auto">
                            <a:xfrm>
                              <a:off x="4654550" y="0"/>
                              <a:ext cx="1983104" cy="504825"/>
                            </a:xfrm>
                            <a:custGeom>
                              <a:avLst/>
                              <a:gdLst/>
                              <a:ahLst/>
                              <a:cxnLst/>
                              <a:rect l="l" t="t" r="r" b="b"/>
                              <a:pathLst>
                                <a:path w="3123" h="795" extrusionOk="0">
                                  <a:moveTo>
                                    <a:pt x="3122" y="0"/>
                                  </a:moveTo>
                                  <a:lnTo>
                                    <a:pt x="2432" y="0"/>
                                  </a:lnTo>
                                  <a:lnTo>
                                    <a:pt x="378" y="2"/>
                                  </a:lnTo>
                                  <a:lnTo>
                                    <a:pt x="0" y="783"/>
                                  </a:lnTo>
                                  <a:lnTo>
                                    <a:pt x="2324" y="794"/>
                                  </a:lnTo>
                                  <a:lnTo>
                                    <a:pt x="3122" y="794"/>
                                  </a:lnTo>
                                  <a:lnTo>
                                    <a:pt x="3122" y="0"/>
                                  </a:lnTo>
                                  <a:close/>
                                </a:path>
                              </a:pathLst>
                            </a:custGeom>
                            <a:solidFill>
                              <a:srgbClr val="D9D9D9"/>
                            </a:solidFill>
                            <a:ln>
                              <a:noFill/>
                            </a:ln>
                          </wps:spPr>
                          <wps:bodyPr rot="0">
                            <a:prstTxWarp prst="textNoShape">
                              <a:avLst/>
                            </a:prstTxWarp>
                            <a:noAutofit/>
                          </wps:bodyPr>
                        </wps:wsp>
                        <wps:wsp>
                          <wps:cNvPr id="46" name="Forma Livre: Forma 46"/>
                          <wps:cNvSpPr/>
                          <wps:spPr bwMode="auto">
                            <a:xfrm>
                              <a:off x="0" y="0"/>
                              <a:ext cx="5041900" cy="497840"/>
                            </a:xfrm>
                            <a:custGeom>
                              <a:avLst/>
                              <a:gdLst/>
                              <a:ahLst/>
                              <a:cxnLst/>
                              <a:rect l="l" t="t" r="r" b="b"/>
                              <a:pathLst>
                                <a:path w="7515" h="784" extrusionOk="0">
                                  <a:moveTo>
                                    <a:pt x="7514" y="0"/>
                                  </a:moveTo>
                                  <a:lnTo>
                                    <a:pt x="0" y="0"/>
                                  </a:lnTo>
                                  <a:lnTo>
                                    <a:pt x="0" y="783"/>
                                  </a:lnTo>
                                  <a:lnTo>
                                    <a:pt x="6958" y="783"/>
                                  </a:lnTo>
                                  <a:lnTo>
                                    <a:pt x="7514" y="0"/>
                                  </a:lnTo>
                                  <a:close/>
                                </a:path>
                              </a:pathLst>
                            </a:custGeom>
                            <a:solidFill>
                              <a:srgbClr val="56CB90"/>
                            </a:solidFill>
                            <a:ln>
                              <a:noFill/>
                            </a:ln>
                          </wps:spPr>
                          <wps:bodyPr rot="0">
                            <a:prstTxWarp prst="textNoShape">
                              <a:avLst/>
                            </a:prstTxWarp>
                            <a:noAutofit/>
                          </wps:bodyPr>
                        </wps:wsp>
                        <pic:pic xmlns:pic="http://schemas.openxmlformats.org/drawingml/2006/picture">
                          <pic:nvPicPr>
                            <pic:cNvPr id="47" name="Shape 62"/>
                            <pic:cNvPicPr/>
                          </pic:nvPicPr>
                          <pic:blipFill>
                            <a:blip r:embed="rId23">
                              <a:alphaModFix/>
                            </a:blip>
                            <a:stretch/>
                          </pic:blipFill>
                          <pic:spPr bwMode="auto">
                            <a:xfrm>
                              <a:off x="5610224" y="34289"/>
                              <a:ext cx="429260" cy="443230"/>
                            </a:xfrm>
                            <a:prstGeom prst="rect">
                              <a:avLst/>
                            </a:prstGeom>
                            <a:noFill/>
                            <a:ln>
                              <a:noFill/>
                            </a:ln>
                          </pic:spPr>
                        </pic:pic>
                        <wps:wsp>
                          <wps:cNvPr id="48" name="Retângulo 48"/>
                          <wps:cNvSpPr/>
                          <wps:spPr bwMode="auto">
                            <a:xfrm>
                              <a:off x="69426" y="131474"/>
                              <a:ext cx="4596790" cy="240635"/>
                            </a:xfrm>
                            <a:prstGeom prst="rect">
                              <a:avLst/>
                            </a:prstGeom>
                            <a:noFill/>
                            <a:ln>
                              <a:noFill/>
                            </a:ln>
                          </wps:spPr>
                          <wps:txbx>
                            <w:txbxContent>
                              <w:p w14:paraId="2FF5C19B" w14:textId="77777777" w:rsidR="004071BA" w:rsidRPr="0022738E" w:rsidRDefault="004071BA">
                                <w:pPr>
                                  <w:pStyle w:val="Normal1"/>
                                  <w:spacing w:line="258" w:lineRule="auto"/>
                                  <w:rPr>
                                    <w:highlight w:val="none"/>
                                  </w:rPr>
                                </w:pPr>
                                <w:r w:rsidRPr="0022738E">
                                  <w:rPr>
                                    <w:rFonts w:ascii="Verdana" w:eastAsia="Verdana" w:hAnsi="Verdana" w:cs="Verdana"/>
                                    <w:b/>
                                    <w:color w:val="FFFFFF"/>
                                    <w:sz w:val="30"/>
                                    <w:highlight w:val="none"/>
                                  </w:rPr>
                                  <w:t>4. ISSUES AFFECTING THE RESPONSE</w:t>
                                </w:r>
                              </w:p>
                            </w:txbxContent>
                          </wps:txbx>
                          <wps:bodyPr spcFirstLastPara="1" wrap="square" lIns="0" tIns="0" rIns="0" bIns="0" anchor="t" anchorCtr="0">
                            <a:noAutofit/>
                          </wps:bodyPr>
                        </wps:wsp>
                      </wpg:grpSp>
                      <wps:wsp>
                        <wps:cNvPr id="49" name="Conector reto 49"/>
                        <wps:cNvCnPr/>
                        <wps:spPr bwMode="auto">
                          <a:xfrm flipH="1">
                            <a:off x="4629785" y="0"/>
                            <a:ext cx="473075" cy="582930"/>
                          </a:xfrm>
                          <a:prstGeom prst="line">
                            <a:avLst/>
                          </a:prstGeom>
                          <a:ln w="76200" cmpd="sng">
                            <a:solidFill>
                              <a:srgbClr val="FFFFFF"/>
                            </a:solidFill>
                          </a:ln>
                        </wps:spPr>
                        <wps:style>
                          <a:lnRef idx="1">
                            <a:schemeClr val="accent6"/>
                          </a:lnRef>
                          <a:fillRef idx="0">
                            <a:schemeClr val="accent6"/>
                          </a:fillRef>
                          <a:effectRef idx="0">
                            <a:schemeClr val="accent6"/>
                          </a:effectRef>
                          <a:fontRef idx="minor">
                            <a:schemeClr val="tx1"/>
                          </a:fontRef>
                        </wps:style>
                        <wps:bodyPr/>
                      </wps:wsp>
                    </wpg:wgp>
                  </a:graphicData>
                </a:graphic>
              </wp:anchor>
            </w:drawing>
          </mc:Choice>
          <mc:Fallback>
            <w:pict>
              <v:group w14:anchorId="59731CE9" id="Group 439" o:spid="_x0000_s1062" style="position:absolute;left:0;text-align:left;margin-left:0;margin-top:19.1pt;width:522.65pt;height:45.9pt;z-index:251643904" coordsize="66376,5829" wrapcoords="16371 0 16839 0 21597 1364 21597 6236 21597 15151 21597 19788 15300 21600 14831 21600 0 19788 0 15151 0 6236 0 13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">
                <v:group id="Agrupar 43" o:spid="_x0000_s1063" style="position:absolute;top:368;width:66376;height:5048" coordsize="66376,50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">
                  <v:rect id="Retângulo 44" o:spid="_x0000_s1064" style="position:absolute;width:66357;height:49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" filled="f" stroked="f">
                    <v:textbox inset="2.53958mm,2.53958mm,2.53958mm,2.53958mm">
                      <w:txbxContent>
                        <w:p w14:paraId="14A0FCEC" w14:textId="77777777" w:rsidR="004071BA" w:rsidRDefault="004071BA">
                          <w:pPr>
                            <w:pStyle w:val="Normal1"/>
                            <w:spacing w:after="0" w:line="240" w:lineRule="auto"/>
                          </w:pPr>
                        </w:p>
                      </w:txbxContent>
                    </v:textbox>
                  </v:rect>
                  <v:shape id="Forma Livre: Forma 45" o:spid="_x0000_s1065" style="position:absolute;left:46545;width:19831;height:5048;visibility:visible;mso-wrap-style:square;v-text-anchor:top" coordsize="3123,7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" path="m3122,l2432,,378,2,,783r2324,11l3122,794,3122,xe" fillcolor="#d9d9d9" stroked="f">
                    <v:path arrowok="t" o:extrusionok="f"/>
                  </v:shape>
                  <v:shape id="Forma Livre: Forma 46" o:spid="_x0000_s1066" style="position:absolute;width:50419;height:4978;visibility:visible;mso-wrap-style:square;v-text-anchor:top" coordsize="7515,7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" path="m7514,l,,,783r6958,l7514,xe" fillcolor="#56cb90" stroked="f">
                    <v:path arrowok="t" o:extrusionok="f"/>
                  </v:shape>
                  <v:shape id="Shape 62" o:spid="_x0000_s1067" type="#_x0000_t75" style="position:absolute;left:56102;top:342;width:4292;height:44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">
                    <v:imagedata r:id="rId24" o:title=""/>
                  </v:shape>
                  <v:rect id="Retângulo 48" o:spid="_x0000_s1068" style="position:absolute;left:694;top:1314;width:45968;height:24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" filled="f" stroked="f">
                    <v:textbox inset="0,0,0,0">
                      <w:txbxContent>
                        <w:p w14:paraId="2FF5C19B" w14:textId="77777777" w:rsidR="004071BA" w:rsidRPr="0022738E" w:rsidRDefault="004071BA">
                          <w:pPr>
                            <w:pStyle w:val="Normal1"/>
                            <w:spacing w:line="258" w:lineRule="auto"/>
                            <w:rPr>
                              <w:highlight w:val="none"/>
                            </w:rPr>
                          </w:pPr>
                          <w:r w:rsidRPr="0022738E">
                            <w:rPr>
                              <w:rFonts w:ascii="Verdana" w:eastAsia="Verdana" w:hAnsi="Verdana" w:cs="Verdana"/>
                              <w:b/>
                              <w:color w:val="FFFFFF"/>
                              <w:sz w:val="30"/>
                              <w:highlight w:val="none"/>
                            </w:rPr>
                            <w:t>4. ISSUES AFFECTING THE RESPONSE</w:t>
                          </w:r>
                        </w:p>
                      </w:txbxContent>
                    </v:textbox>
                  </v:rect>
                </v:group>
                <v:line id="Conector reto 49" o:spid="_x0000_s1069" style="position:absolute;flip:x;visibility:visible;mso-wrap-style:square" from="46297,0" to="51028,58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" strokecolor="white" strokeweight="6pt"/>
                <w10:wrap type="through"/>
              </v:group>
            </w:pict>
          </mc:Fallback>
        </mc:AlternateContent>
      </w:r>
      <w:bookmarkStart w:id="9" w:name="OLE_LINK22"/>
      <w:bookmarkStart w:id="10" w:name="OLE_LINK23"/>
      <w:r w:rsidRPr="00DB058D">
        <w:rPr>
          <w:rFonts w:ascii="Open Sans" w:eastAsia="DejaVu Sans Condensed" w:hAnsi="Open Sans" w:cs="DejaVu Sans Condensed"/>
          <w:sz w:val="19"/>
          <w:szCs w:val="18"/>
        </w:rPr>
        <w:tab/>
      </w:r>
    </w:p>
    <w:p w14:paraId="4454D08E" w14:textId="77777777" w:rsidR="00BE1153" w:rsidRPr="00DB058D" w:rsidRDefault="00930E5E">
      <w:pPr>
        <w:pStyle w:val="Normal1"/>
        <w:tabs>
          <w:tab w:val="right" w:pos="9362"/>
        </w:tabs>
        <w:spacing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sz w:val="19"/>
          <w:szCs w:val="18"/>
        </w:rPr>
        <w:t>Economic challenges</w:t>
      </w:r>
      <w:r w:rsidRPr="00DB058D">
        <w:rPr>
          <w:rFonts w:ascii="Open Sans" w:eastAsia="DejaVu Sans Condensed" w:hAnsi="Open Sans" w:cs="DejaVu Sans Condensed"/>
          <w:sz w:val="19"/>
          <w:szCs w:val="18"/>
        </w:rPr>
        <w:tab/>
        <w:t>20</w:t>
      </w:r>
      <w:bookmarkEnd w:id="9"/>
      <w:bookmarkEnd w:id="10"/>
    </w:p>
    <w:p w14:paraId="04D1BC4B" w14:textId="77777777" w:rsidR="00BE1153" w:rsidRPr="00DB058D" w:rsidRDefault="00930E5E">
      <w:pPr>
        <w:pStyle w:val="Normal1"/>
        <w:tabs>
          <w:tab w:val="right" w:pos="9362"/>
        </w:tabs>
        <w:spacing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noProof/>
          <w:sz w:val="19"/>
        </w:rPr>
        <mc:AlternateContent>
          <mc:Choice Requires="wpg">
            <w:drawing>
              <wp:anchor distT="0" distB="0" distL="114300" distR="114300" simplePos="0" relativeHeight="251644928" behindDoc="0" locked="0" layoutInCell="1" allowOverlap="1" wp14:anchorId="2EDAC87F" wp14:editId="1A4A6A35">
                <wp:simplePos x="0" y="0"/>
                <wp:positionH relativeFrom="column">
                  <wp:posOffset>4674870</wp:posOffset>
                </wp:positionH>
                <wp:positionV relativeFrom="paragraph">
                  <wp:posOffset>226695</wp:posOffset>
                </wp:positionV>
                <wp:extent cx="473075" cy="582930"/>
                <wp:effectExtent l="25400" t="25400" r="60325" b="52069"/>
                <wp:wrapNone/>
                <wp:docPr id="50" name="Straight Connector 236"/>
                <wp:cNvGraphicFramePr/>
                <a:graphic xmlns:a="http://schemas.openxmlformats.org/drawingml/2006/main">
                  <a:graphicData uri="http://schemas.microsoft.com/office/word/2010/wordprocessingShape">
                    <wps:wsp>
                      <wps:cNvCnPr/>
                      <wps:spPr bwMode="auto">
                        <a:xfrm flipH="1">
                          <a:off x="0" y="0"/>
                          <a:ext cx="473075" cy="582930"/>
                        </a:xfrm>
                        <a:prstGeom prst="line">
                          <a:avLst/>
                        </a:prstGeom>
                        <a:ln w="76200" cmpd="sng">
                          <a:solidFill>
                            <a:srgbClr val="FFFFFF"/>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a="http://schemas.openxmlformats.org/drawingml/2006/main">
            <w:pict>
              <v:shape id="shape 56" o:spid="_x0000_s56" o:spt="20" style="position:absolute;mso-wrap-distance-left:9.0pt;mso-wrap-distance-top:0.0pt;mso-wrap-distance-right:9.0pt;mso-wrap-distance-bottom:0.0pt;z-index:251701248;o:allowoverlap:true;o:allowincell:true;mso-position-horizontal-relative:text;margin-left:368.1pt;mso-position-horizontal:absolute;mso-position-vertical-relative:text;margin-top:17.8pt;mso-position-vertical:absolute;width:37.2pt;height:45.9pt;flip:x;" coordsize="100000,100000" path="" filled="f" strokecolor="#FFFFFF" strokeweight="6.00pt">
                <v:path textboxrect="0,0,0,0"/>
              </v:shape>
            </w:pict>
          </mc:Fallback>
        </mc:AlternateContent>
      </w:r>
      <w:r w:rsidRPr="00DB058D">
        <w:rPr>
          <w:rFonts w:ascii="Open Sans" w:eastAsia="DejaVu Sans Condensed" w:hAnsi="Open Sans" w:cs="DejaVu Sans Condensed"/>
          <w:sz w:val="19"/>
        </w:rPr>
        <w:t>Infrastructural limitations</w:t>
      </w:r>
      <w:r w:rsidRPr="00DB058D">
        <w:rPr>
          <w:rFonts w:ascii="Open Sans" w:eastAsia="DejaVu Sans Condensed" w:hAnsi="Open Sans" w:cs="DejaVu Sans Condensed"/>
          <w:sz w:val="19"/>
          <w:szCs w:val="18"/>
        </w:rPr>
        <w:tab/>
        <w:t>20</w:t>
      </w:r>
      <w:r w:rsidRPr="00DB058D">
        <w:rPr>
          <w:rFonts w:ascii="Open Sans" w:eastAsia="DejaVu Sans Condensed" w:hAnsi="Open Sans" w:cs="DejaVu Sans Condensed"/>
          <w:noProof/>
          <w:sz w:val="19"/>
          <w:szCs w:val="18"/>
        </w:rPr>
        <mc:AlternateContent>
          <mc:Choice Requires="wpg">
            <w:drawing>
              <wp:anchor distT="0" distB="0" distL="114300" distR="114300" simplePos="0" relativeHeight="251639808" behindDoc="0" locked="0" layoutInCell="1" allowOverlap="1" wp14:anchorId="33D94454" wp14:editId="311F1286">
                <wp:simplePos x="0" y="0"/>
                <wp:positionH relativeFrom="column">
                  <wp:posOffset>-635</wp:posOffset>
                </wp:positionH>
                <wp:positionV relativeFrom="paragraph">
                  <wp:posOffset>279400</wp:posOffset>
                </wp:positionV>
                <wp:extent cx="6637655" cy="504825"/>
                <wp:effectExtent l="0" t="0" r="0" b="0"/>
                <wp:wrapTopAndBottom/>
                <wp:docPr id="51" name="Group 42"/>
                <wp:cNvGraphicFramePr/>
                <a:graphic xmlns:a="http://schemas.openxmlformats.org/drawingml/2006/main">
                  <a:graphicData uri="http://schemas.microsoft.com/office/word/2010/wordprocessingGroup">
                    <wpg:wgp>
                      <wpg:cNvGrpSpPr/>
                      <wpg:grpSpPr bwMode="auto">
                        <a:xfrm>
                          <a:off x="0" y="0"/>
                          <a:ext cx="6637655" cy="504825"/>
                          <a:chOff x="0" y="0"/>
                          <a:chExt cx="6637655" cy="504825"/>
                        </a:xfrm>
                      </wpg:grpSpPr>
                      <wps:wsp>
                        <wps:cNvPr id="52" name="Retângulo 52"/>
                        <wps:cNvSpPr/>
                        <wps:spPr bwMode="auto">
                          <a:xfrm>
                            <a:off x="635" y="635"/>
                            <a:ext cx="6635750" cy="492125"/>
                          </a:xfrm>
                          <a:prstGeom prst="rect">
                            <a:avLst/>
                          </a:prstGeom>
                          <a:noFill/>
                          <a:ln>
                            <a:noFill/>
                          </a:ln>
                        </wps:spPr>
                        <wps:txbx>
                          <w:txbxContent>
                            <w:p w14:paraId="695AC7AE" w14:textId="77777777" w:rsidR="004071BA" w:rsidRDefault="004071BA">
                              <w:pPr>
                                <w:pStyle w:val="Normal1"/>
                                <w:spacing w:after="0" w:line="240" w:lineRule="auto"/>
                              </w:pPr>
                            </w:p>
                          </w:txbxContent>
                        </wps:txbx>
                        <wps:bodyPr spcFirstLastPara="1" wrap="square" lIns="91425" tIns="91425" rIns="91425" bIns="91425" anchor="ctr" anchorCtr="0">
                          <a:noAutofit/>
                        </wps:bodyPr>
                      </wps:wsp>
                      <wps:wsp>
                        <wps:cNvPr id="53" name="Forma Livre: Forma 53"/>
                        <wps:cNvSpPr/>
                        <wps:spPr bwMode="auto">
                          <a:xfrm>
                            <a:off x="4654550" y="0"/>
                            <a:ext cx="1983104" cy="504825"/>
                          </a:xfrm>
                          <a:custGeom>
                            <a:avLst/>
                            <a:gdLst/>
                            <a:ahLst/>
                            <a:cxnLst/>
                            <a:rect l="l" t="t" r="r" b="b"/>
                            <a:pathLst>
                              <a:path w="3123" h="795" extrusionOk="0">
                                <a:moveTo>
                                  <a:pt x="3122" y="0"/>
                                </a:moveTo>
                                <a:lnTo>
                                  <a:pt x="2432" y="0"/>
                                </a:lnTo>
                                <a:lnTo>
                                  <a:pt x="378" y="1"/>
                                </a:lnTo>
                                <a:lnTo>
                                  <a:pt x="0" y="783"/>
                                </a:lnTo>
                                <a:lnTo>
                                  <a:pt x="2324" y="794"/>
                                </a:lnTo>
                                <a:lnTo>
                                  <a:pt x="3122" y="794"/>
                                </a:lnTo>
                                <a:lnTo>
                                  <a:pt x="3122" y="0"/>
                                </a:lnTo>
                                <a:close/>
                              </a:path>
                            </a:pathLst>
                          </a:custGeom>
                          <a:solidFill>
                            <a:srgbClr val="D9D9D9"/>
                          </a:solidFill>
                          <a:ln>
                            <a:noFill/>
                          </a:ln>
                        </wps:spPr>
                        <wps:bodyPr rot="0">
                          <a:prstTxWarp prst="textNoShape">
                            <a:avLst/>
                          </a:prstTxWarp>
                          <a:noAutofit/>
                        </wps:bodyPr>
                      </wps:wsp>
                      <wps:wsp>
                        <wps:cNvPr id="54" name="Forma Livre: Forma 54"/>
                        <wps:cNvSpPr/>
                        <wps:spPr bwMode="auto">
                          <a:xfrm>
                            <a:off x="0" y="0"/>
                            <a:ext cx="5041900" cy="497840"/>
                          </a:xfrm>
                          <a:custGeom>
                            <a:avLst/>
                            <a:gdLst/>
                            <a:ahLst/>
                            <a:cxnLst/>
                            <a:rect l="l" t="t" r="r" b="b"/>
                            <a:pathLst>
                              <a:path w="7515" h="784" extrusionOk="0">
                                <a:moveTo>
                                  <a:pt x="7514" y="0"/>
                                </a:moveTo>
                                <a:lnTo>
                                  <a:pt x="0" y="0"/>
                                </a:lnTo>
                                <a:lnTo>
                                  <a:pt x="0" y="783"/>
                                </a:lnTo>
                                <a:lnTo>
                                  <a:pt x="6958" y="783"/>
                                </a:lnTo>
                                <a:lnTo>
                                  <a:pt x="7514" y="0"/>
                                </a:lnTo>
                                <a:close/>
                              </a:path>
                            </a:pathLst>
                          </a:custGeom>
                          <a:solidFill>
                            <a:srgbClr val="7C557C"/>
                          </a:solidFill>
                          <a:ln>
                            <a:noFill/>
                          </a:ln>
                        </wps:spPr>
                        <wps:bodyPr rot="0">
                          <a:prstTxWarp prst="textNoShape">
                            <a:avLst/>
                          </a:prstTxWarp>
                          <a:noAutofit/>
                        </wps:bodyPr>
                      </wps:wsp>
                      <pic:pic xmlns:pic="http://schemas.openxmlformats.org/drawingml/2006/picture">
                        <pic:nvPicPr>
                          <pic:cNvPr id="55" name="Shape 17"/>
                          <pic:cNvPicPr/>
                        </pic:nvPicPr>
                        <pic:blipFill>
                          <a:blip r:embed="rId25">
                            <a:alphaModFix/>
                          </a:blip>
                          <a:stretch/>
                        </pic:blipFill>
                        <pic:spPr bwMode="auto">
                          <a:xfrm>
                            <a:off x="5610224" y="33655"/>
                            <a:ext cx="429260" cy="443230"/>
                          </a:xfrm>
                          <a:prstGeom prst="rect">
                            <a:avLst/>
                          </a:prstGeom>
                          <a:noFill/>
                          <a:ln>
                            <a:noFill/>
                          </a:ln>
                        </pic:spPr>
                      </pic:pic>
                      <wps:wsp>
                        <wps:cNvPr id="56" name="Retângulo 56"/>
                        <wps:cNvSpPr/>
                        <wps:spPr bwMode="auto">
                          <a:xfrm>
                            <a:off x="70061" y="133985"/>
                            <a:ext cx="4110355" cy="240030"/>
                          </a:xfrm>
                          <a:prstGeom prst="rect">
                            <a:avLst/>
                          </a:prstGeom>
                          <a:noFill/>
                          <a:ln>
                            <a:noFill/>
                          </a:ln>
                        </wps:spPr>
                        <wps:txbx>
                          <w:txbxContent>
                            <w:p w14:paraId="79804621" w14:textId="77777777" w:rsidR="004071BA" w:rsidRPr="0022738E" w:rsidRDefault="004071BA">
                              <w:pPr>
                                <w:pStyle w:val="Normal1"/>
                                <w:spacing w:line="258" w:lineRule="auto"/>
                                <w:rPr>
                                  <w:highlight w:val="none"/>
                                </w:rPr>
                              </w:pPr>
                              <w:r w:rsidRPr="0022738E">
                                <w:rPr>
                                  <w:rFonts w:ascii="Verdana" w:eastAsia="Verdana" w:hAnsi="Verdana" w:cs="Verdana"/>
                                  <w:b/>
                                  <w:color w:val="FFFFFF"/>
                                  <w:sz w:val="30"/>
                                  <w:highlight w:val="none"/>
                                </w:rPr>
                                <w:t>5. SITUATION INTERPRETATION</w:t>
                              </w:r>
                            </w:p>
                          </w:txbxContent>
                        </wps:txbx>
                        <wps:bodyPr spcFirstLastPara="1" wrap="square" lIns="0" tIns="0" rIns="0" bIns="0" anchor="t" anchorCtr="0">
                          <a:noAutofit/>
                        </wps:bodyPr>
                      </wps:wsp>
                    </wpg:wgp>
                  </a:graphicData>
                </a:graphic>
              </wp:anchor>
            </w:drawing>
          </mc:Choice>
          <mc:Fallback>
            <w:pict>
              <v:group w14:anchorId="33D94454" id="Group 42" o:spid="_x0000_s1070" style="position:absolute;left:0;text-align:left;margin-left:-.05pt;margin-top:22pt;width:522.65pt;height:39.75pt;z-index:251639808" coordsize="66376,504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">
                <v:rect id="Retângulo 52" o:spid="_x0000_s1071" style="position:absolute;left:6;top:6;width:66357;height:49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" filled="f" stroked="f">
                  <v:textbox inset="2.53958mm,2.53958mm,2.53958mm,2.53958mm">
                    <w:txbxContent>
                      <w:p w14:paraId="695AC7AE" w14:textId="77777777" w:rsidR="004071BA" w:rsidRDefault="004071BA">
                        <w:pPr>
                          <w:pStyle w:val="Normal1"/>
                          <w:spacing w:after="0" w:line="240" w:lineRule="auto"/>
                        </w:pPr>
                      </w:p>
                    </w:txbxContent>
                  </v:textbox>
                </v:rect>
                <v:shape id="Forma Livre: Forma 53" o:spid="_x0000_s1072" style="position:absolute;left:46545;width:19831;height:5048;visibility:visible;mso-wrap-style:square;v-text-anchor:top" coordsize="3123,7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" path="m3122,l2432,,378,1,,783r2324,11l3122,794,3122,xe" fillcolor="#d9d9d9" stroked="f">
                  <v:path arrowok="t" o:extrusionok="f"/>
                </v:shape>
                <v:shape id="Forma Livre: Forma 54" o:spid="_x0000_s1073" style="position:absolute;width:50419;height:4978;visibility:visible;mso-wrap-style:square;v-text-anchor:top" coordsize="7515,7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" path="m7514,l,,,783r6958,l7514,xe" fillcolor="#7c557c" stroked="f">
                  <v:path arrowok="t" o:extrusionok="f"/>
                </v:shape>
                <v:shape id="Shape 17" o:spid="_x0000_s1074" type="#_x0000_t75" style="position:absolute;left:56102;top:336;width:4292;height:443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">
                  <v:imagedata r:id="rId26" o:title=""/>
                </v:shape>
                <v:rect id="Retângulo 56" o:spid="_x0000_s1075" style="position:absolute;left:700;top:1339;width:41104;height:240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" filled="f" stroked="f">
                  <v:textbox inset="0,0,0,0">
                    <w:txbxContent>
                      <w:p w14:paraId="79804621" w14:textId="77777777" w:rsidR="004071BA" w:rsidRPr="0022738E" w:rsidRDefault="004071BA">
                        <w:pPr>
                          <w:pStyle w:val="Normal1"/>
                          <w:spacing w:line="258" w:lineRule="auto"/>
                          <w:rPr>
                            <w:highlight w:val="none"/>
                          </w:rPr>
                        </w:pPr>
                        <w:r w:rsidRPr="0022738E">
                          <w:rPr>
                            <w:rFonts w:ascii="Verdana" w:eastAsia="Verdana" w:hAnsi="Verdana" w:cs="Verdana"/>
                            <w:b/>
                            <w:color w:val="FFFFFF"/>
                            <w:sz w:val="30"/>
                            <w:highlight w:val="none"/>
                          </w:rPr>
                          <w:t>5. SITUATION INTERPRETATION</w:t>
                        </w:r>
                      </w:p>
                    </w:txbxContent>
                  </v:textbox>
                </v:rect>
                <w10:wrap type="topAndBottom"/>
              </v:group>
            </w:pict>
          </mc:Fallback>
        </mc:AlternateContent>
      </w:r>
      <w:r w:rsidRPr="00DB058D">
        <w:rPr>
          <w:rFonts w:ascii="Open Sans" w:eastAsia="DejaVu Sans Condensed" w:hAnsi="Open Sans" w:cs="DejaVu Sans Condensed"/>
          <w:noProof/>
          <w:sz w:val="19"/>
        </w:rPr>
        <mc:AlternateContent>
          <mc:Choice Requires="wpg">
            <w:drawing>
              <wp:anchor distT="0" distB="0" distL="114300" distR="114300" simplePos="0" relativeHeight="251645952" behindDoc="0" locked="0" layoutInCell="1" allowOverlap="1" wp14:anchorId="10166783" wp14:editId="468DD558">
                <wp:simplePos x="0" y="0"/>
                <wp:positionH relativeFrom="column">
                  <wp:posOffset>4629150</wp:posOffset>
                </wp:positionH>
                <wp:positionV relativeFrom="paragraph">
                  <wp:posOffset>252730</wp:posOffset>
                </wp:positionV>
                <wp:extent cx="473075" cy="582930"/>
                <wp:effectExtent l="25400" t="25400" r="60325" b="52069"/>
                <wp:wrapNone/>
                <wp:docPr id="57" name="Straight Connector 237"/>
                <wp:cNvGraphicFramePr/>
                <a:graphic xmlns:a="http://schemas.openxmlformats.org/drawingml/2006/main">
                  <a:graphicData uri="http://schemas.microsoft.com/office/word/2010/wordprocessingShape">
                    <wps:wsp>
                      <wps:cNvCnPr/>
                      <wps:spPr bwMode="auto">
                        <a:xfrm flipH="1">
                          <a:off x="0" y="0"/>
                          <a:ext cx="473075" cy="582930"/>
                        </a:xfrm>
                        <a:prstGeom prst="line">
                          <a:avLst/>
                        </a:prstGeom>
                        <a:ln w="76200" cmpd="sng">
                          <a:solidFill>
                            <a:srgbClr val="FFFFFF"/>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a="http://schemas.openxmlformats.org/drawingml/2006/main">
            <w:pict>
              <v:shape id="shape 63" o:spid="_x0000_s63" o:spt="20" style="position:absolute;mso-wrap-distance-left:9.0pt;mso-wrap-distance-top:0.0pt;mso-wrap-distance-right:9.0pt;mso-wrap-distance-bottom:0.0pt;z-index:251703296;o:allowoverlap:true;o:allowincell:true;mso-position-horizontal-relative:text;margin-left:364.5pt;mso-position-horizontal:absolute;mso-position-vertical-relative:text;margin-top:19.9pt;mso-position-vertical:absolute;width:37.2pt;height:45.9pt;flip:x;" coordsize="100000,100000" path="" filled="f" strokecolor="#FFFFFF" strokeweight="6.00pt">
                <v:path textboxrect="0,0,0,0"/>
              </v:shape>
            </w:pict>
          </mc:Fallback>
        </mc:AlternateContent>
      </w:r>
    </w:p>
    <w:p w14:paraId="7D314184" w14:textId="77777777" w:rsidR="00BE1153" w:rsidRPr="00DB058D" w:rsidRDefault="00930E5E">
      <w:pPr>
        <w:pStyle w:val="Normal1"/>
        <w:tabs>
          <w:tab w:val="right" w:pos="9362"/>
        </w:tabs>
        <w:spacing w:before="120" w:after="0" w:line="276" w:lineRule="auto"/>
        <w:ind w:left="490"/>
        <w:rPr>
          <w:rFonts w:ascii="Open Sans" w:eastAsia="DejaVu Sans Condensed" w:hAnsi="Open Sans" w:cs="DejaVu Sans Condensed"/>
          <w:sz w:val="19"/>
          <w:szCs w:val="18"/>
        </w:rPr>
      </w:pPr>
      <w:r w:rsidRPr="00DB058D">
        <w:rPr>
          <w:rFonts w:ascii="Open Sans" w:eastAsia="DejaVu Sans Condensed" w:hAnsi="Open Sans" w:cs="DejaVu Sans Condensed"/>
          <w:sz w:val="19"/>
          <w:szCs w:val="18"/>
        </w:rPr>
        <w:t>Situation summary</w:t>
      </w:r>
      <w:r w:rsidRPr="00DB058D">
        <w:rPr>
          <w:rFonts w:ascii="Open Sans" w:eastAsia="DejaVu Sans Condensed" w:hAnsi="Open Sans" w:cs="DejaVu Sans Condensed"/>
          <w:sz w:val="19"/>
          <w:szCs w:val="18"/>
        </w:rPr>
        <w:tab/>
        <w:t>22</w:t>
      </w:r>
    </w:p>
    <w:p w14:paraId="65AB4E9A" w14:textId="77777777" w:rsidR="00BE1153" w:rsidRPr="00DB058D" w:rsidRDefault="00930E5E">
      <w:pPr>
        <w:pStyle w:val="Normal1"/>
        <w:tabs>
          <w:tab w:val="right" w:pos="9362"/>
        </w:tabs>
        <w:spacing w:after="0" w:line="276" w:lineRule="auto"/>
        <w:ind w:left="490"/>
        <w:contextualSpacing/>
        <w:rPr>
          <w:rFonts w:ascii="Open Sans" w:eastAsia="DejaVu Sans Condensed" w:hAnsi="Open Sans" w:cs="DejaVu Sans Condensed"/>
          <w:sz w:val="19"/>
          <w:szCs w:val="18"/>
        </w:rPr>
      </w:pPr>
      <w:r w:rsidRPr="00DB058D">
        <w:rPr>
          <w:rFonts w:ascii="Open Sans" w:eastAsia="DejaVu Sans Condensed" w:hAnsi="Open Sans" w:cs="DejaVu Sans Condensed"/>
          <w:sz w:val="19"/>
          <w:szCs w:val="18"/>
        </w:rPr>
        <w:t>Short-term action areas</w:t>
      </w:r>
      <w:r w:rsidRPr="00DB058D">
        <w:rPr>
          <w:rFonts w:ascii="Open Sans" w:eastAsia="DejaVu Sans Condensed" w:hAnsi="Open Sans" w:cs="DejaVu Sans Condensed"/>
          <w:sz w:val="19"/>
          <w:szCs w:val="18"/>
        </w:rPr>
        <w:tab/>
        <w:t>22</w:t>
      </w:r>
    </w:p>
    <w:p w14:paraId="77F34847" w14:textId="77777777" w:rsidR="00BE1153" w:rsidRPr="00DB058D" w:rsidRDefault="00930E5E">
      <w:pPr>
        <w:pStyle w:val="Normal1"/>
        <w:tabs>
          <w:tab w:val="right" w:pos="9362"/>
        </w:tabs>
        <w:spacing w:after="0" w:line="276" w:lineRule="auto"/>
        <w:ind w:left="490"/>
        <w:contextualSpacing/>
        <w:rPr>
          <w:rFonts w:ascii="Open Sans" w:eastAsia="DejaVu Sans Condensed" w:hAnsi="Open Sans" w:cs="DejaVu Sans Condensed"/>
          <w:sz w:val="19"/>
          <w:szCs w:val="18"/>
        </w:rPr>
      </w:pPr>
      <w:r w:rsidRPr="00DB058D">
        <w:rPr>
          <w:rFonts w:ascii="Open Sans" w:eastAsia="DejaVu Sans Condensed" w:hAnsi="Open Sans" w:cs="DejaVu Sans Condensed"/>
          <w:sz w:val="19"/>
          <w:szCs w:val="18"/>
        </w:rPr>
        <w:t>Long-term action areas</w:t>
      </w:r>
      <w:r w:rsidRPr="00DB058D">
        <w:rPr>
          <w:rFonts w:ascii="Open Sans" w:eastAsia="DejaVu Sans Condensed" w:hAnsi="Open Sans" w:cs="DejaVu Sans Condensed"/>
          <w:sz w:val="19"/>
          <w:szCs w:val="18"/>
        </w:rPr>
        <w:tab/>
        <w:t>22</w:t>
      </w:r>
    </w:p>
    <w:p w14:paraId="4B28BFEE" w14:textId="77777777" w:rsidR="00BE1153" w:rsidRPr="00DB058D" w:rsidRDefault="00BE1153"/>
    <w:p w14:paraId="7557FC47" w14:textId="77777777" w:rsidR="00BE1153" w:rsidRPr="00DB058D" w:rsidRDefault="00BE1153"/>
    <w:p w14:paraId="4B76226F" w14:textId="77777777" w:rsidR="00BE1153" w:rsidRPr="00DB058D" w:rsidRDefault="00930E5E">
      <w:r w:rsidRPr="00DB058D">
        <w:rPr>
          <w:noProof/>
        </w:rPr>
        <mc:AlternateContent>
          <mc:Choice Requires="wpg">
            <w:drawing>
              <wp:anchor distT="0" distB="0" distL="114300" distR="114300" simplePos="0" relativeHeight="251638784" behindDoc="0" locked="0" layoutInCell="1" allowOverlap="1" wp14:anchorId="4A3E791E" wp14:editId="59B9602B">
                <wp:simplePos x="0" y="0"/>
                <wp:positionH relativeFrom="column">
                  <wp:posOffset>-7620</wp:posOffset>
                </wp:positionH>
                <wp:positionV relativeFrom="paragraph">
                  <wp:posOffset>23495</wp:posOffset>
                </wp:positionV>
                <wp:extent cx="6637655" cy="504825"/>
                <wp:effectExtent l="0" t="0" r="0" b="0"/>
                <wp:wrapTopAndBottom/>
                <wp:docPr id="58" name="Group 31"/>
                <wp:cNvGraphicFramePr/>
                <a:graphic xmlns:a="http://schemas.openxmlformats.org/drawingml/2006/main">
                  <a:graphicData uri="http://schemas.microsoft.com/office/word/2010/wordprocessingGroup">
                    <wpg:wgp>
                      <wpg:cNvGrpSpPr/>
                      <wpg:grpSpPr bwMode="auto">
                        <a:xfrm>
                          <a:off x="0" y="0"/>
                          <a:ext cx="6637654" cy="504824"/>
                          <a:chOff x="0" y="0"/>
                          <a:chExt cx="6637654" cy="504824"/>
                        </a:xfrm>
                      </wpg:grpSpPr>
                      <wps:wsp>
                        <wps:cNvPr id="59" name="Retângulo 59"/>
                        <wps:cNvSpPr/>
                        <wps:spPr bwMode="auto">
                          <a:xfrm>
                            <a:off x="0" y="0"/>
                            <a:ext cx="6635749" cy="492124"/>
                          </a:xfrm>
                          <a:prstGeom prst="rect">
                            <a:avLst/>
                          </a:prstGeom>
                          <a:noFill/>
                          <a:ln>
                            <a:noFill/>
                          </a:ln>
                        </wps:spPr>
                        <wps:txbx>
                          <w:txbxContent>
                            <w:p w14:paraId="6ECD1F67" w14:textId="77777777" w:rsidR="004071BA" w:rsidRDefault="004071BA">
                              <w:pPr>
                                <w:pStyle w:val="Normal1"/>
                                <w:spacing w:after="0" w:line="240" w:lineRule="auto"/>
                              </w:pPr>
                            </w:p>
                          </w:txbxContent>
                        </wps:txbx>
                        <wps:bodyPr spcFirstLastPara="1" wrap="square" lIns="91423" tIns="91423" rIns="91423" bIns="91423" anchor="ctr" anchorCtr="0">
                          <a:noAutofit/>
                        </wps:bodyPr>
                      </wps:wsp>
                      <wps:wsp>
                        <wps:cNvPr id="60" name="Forma Livre: Forma 60"/>
                        <wps:cNvSpPr/>
                        <wps:spPr bwMode="auto">
                          <a:xfrm>
                            <a:off x="4654549" y="0"/>
                            <a:ext cx="1983104" cy="504824"/>
                          </a:xfrm>
                          <a:custGeom>
                            <a:avLst/>
                            <a:gdLst/>
                            <a:ahLst/>
                            <a:cxnLst/>
                            <a:rect l="l" t="t" r="r" b="b"/>
                            <a:pathLst>
                              <a:path w="3123" h="795" extrusionOk="0">
                                <a:moveTo>
                                  <a:pt x="3122" y="0"/>
                                </a:moveTo>
                                <a:lnTo>
                                  <a:pt x="2433" y="0"/>
                                </a:lnTo>
                                <a:lnTo>
                                  <a:pt x="379" y="2"/>
                                </a:lnTo>
                                <a:lnTo>
                                  <a:pt x="0" y="784"/>
                                </a:lnTo>
                                <a:lnTo>
                                  <a:pt x="2325" y="795"/>
                                </a:lnTo>
                                <a:lnTo>
                                  <a:pt x="3122" y="795"/>
                                </a:lnTo>
                                <a:lnTo>
                                  <a:pt x="3122" y="0"/>
                                </a:lnTo>
                                <a:close/>
                              </a:path>
                            </a:pathLst>
                          </a:custGeom>
                          <a:solidFill>
                            <a:srgbClr val="D9D9D9"/>
                          </a:solidFill>
                          <a:ln>
                            <a:noFill/>
                          </a:ln>
                        </wps:spPr>
                        <wps:bodyPr rot="0">
                          <a:prstTxWarp prst="textNoShape">
                            <a:avLst/>
                          </a:prstTxWarp>
                          <a:noAutofit/>
                        </wps:bodyPr>
                      </wps:wsp>
                      <wps:wsp>
                        <wps:cNvPr id="61" name="Forma Livre: Forma 61"/>
                        <wps:cNvSpPr/>
                        <wps:spPr bwMode="auto">
                          <a:xfrm>
                            <a:off x="0" y="0"/>
                            <a:ext cx="5048884" cy="497839"/>
                          </a:xfrm>
                          <a:custGeom>
                            <a:avLst/>
                            <a:gdLst/>
                            <a:ahLst/>
                            <a:cxnLst/>
                            <a:rect l="l" t="t" r="r" b="b"/>
                            <a:pathLst>
                              <a:path w="7515" h="784" extrusionOk="0">
                                <a:moveTo>
                                  <a:pt x="7514" y="0"/>
                                </a:moveTo>
                                <a:lnTo>
                                  <a:pt x="0" y="0"/>
                                </a:lnTo>
                                <a:lnTo>
                                  <a:pt x="0" y="783"/>
                                </a:lnTo>
                                <a:lnTo>
                                  <a:pt x="6958" y="783"/>
                                </a:lnTo>
                                <a:lnTo>
                                  <a:pt x="7514" y="0"/>
                                </a:lnTo>
                                <a:close/>
                              </a:path>
                            </a:pathLst>
                          </a:custGeom>
                          <a:solidFill>
                            <a:srgbClr val="3FAEBF"/>
                          </a:solidFill>
                          <a:ln>
                            <a:noFill/>
                          </a:ln>
                        </wps:spPr>
                        <wps:bodyPr rot="0">
                          <a:prstTxWarp prst="textNoShape">
                            <a:avLst/>
                          </a:prstTxWarp>
                          <a:noAutofit/>
                        </wps:bodyPr>
                      </wps:wsp>
                      <pic:pic xmlns:pic="http://schemas.openxmlformats.org/drawingml/2006/picture">
                        <pic:nvPicPr>
                          <pic:cNvPr id="62" name="Shape 7"/>
                          <pic:cNvPicPr/>
                        </pic:nvPicPr>
                        <pic:blipFill>
                          <a:blip r:embed="rId27"/>
                          <a:stretch/>
                        </pic:blipFill>
                        <pic:spPr bwMode="auto">
                          <a:xfrm>
                            <a:off x="5609589" y="33654"/>
                            <a:ext cx="429259" cy="443229"/>
                          </a:xfrm>
                          <a:prstGeom prst="rect">
                            <a:avLst/>
                          </a:prstGeom>
                          <a:noFill/>
                          <a:ln>
                            <a:noFill/>
                          </a:ln>
                        </pic:spPr>
                      </pic:pic>
                      <wps:wsp>
                        <wps:cNvPr id="63" name="Retângulo 63"/>
                        <wps:cNvSpPr/>
                        <wps:spPr bwMode="auto">
                          <a:xfrm>
                            <a:off x="70484" y="133349"/>
                            <a:ext cx="4263390" cy="282574"/>
                          </a:xfrm>
                          <a:prstGeom prst="rect">
                            <a:avLst/>
                          </a:prstGeom>
                          <a:noFill/>
                          <a:ln>
                            <a:noFill/>
                          </a:ln>
                        </wps:spPr>
                        <wps:txbx>
                          <w:txbxContent>
                            <w:p w14:paraId="3C1CF882" w14:textId="77777777" w:rsidR="004071BA" w:rsidRPr="0022738E" w:rsidRDefault="004071BA">
                              <w:pPr>
                                <w:pStyle w:val="Normal1"/>
                                <w:spacing w:line="258" w:lineRule="auto"/>
                                <w:rPr>
                                  <w:highlight w:val="none"/>
                                </w:rPr>
                              </w:pPr>
                              <w:r w:rsidRPr="0022738E">
                                <w:rPr>
                                  <w:rFonts w:ascii="Verdana" w:eastAsia="Verdana" w:hAnsi="Verdana" w:cs="Verdana"/>
                                  <w:b/>
                                  <w:color w:val="FFFFFF"/>
                                  <w:sz w:val="30"/>
                                  <w:highlight w:val="none"/>
                                </w:rPr>
                                <w:t>6. APPENDIX</w:t>
                              </w:r>
                            </w:p>
                          </w:txbxContent>
                        </wps:txbx>
                        <wps:bodyPr spcFirstLastPara="1" wrap="square" lIns="0" tIns="0" rIns="0" bIns="0" anchor="t" anchorCtr="0">
                          <a:noAutofit/>
                        </wps:bodyPr>
                      </wps:wsp>
                    </wpg:wgp>
                  </a:graphicData>
                </a:graphic>
              </wp:anchor>
            </w:drawing>
          </mc:Choice>
          <mc:Fallback>
            <w:pict>
              <v:group w14:anchorId="4A3E791E" id="Group 31" o:spid="_x0000_s1076" style="position:absolute;left:0;text-align:left;margin-left:-.6pt;margin-top:1.85pt;width:522.65pt;height:39.75pt;z-index:251638784" coordsize="66376,504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">
                <v:rect id="Retângulo 59" o:spid="_x0000_s1077" style="position:absolute;width:66357;height:49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" filled="f" stroked="f">
                  <v:textbox inset="2.53953mm,2.53953mm,2.53953mm,2.53953mm">
                    <w:txbxContent>
                      <w:p w14:paraId="6ECD1F67" w14:textId="77777777" w:rsidR="004071BA" w:rsidRDefault="004071BA">
                        <w:pPr>
                          <w:pStyle w:val="Normal1"/>
                          <w:spacing w:after="0" w:line="240" w:lineRule="auto"/>
                        </w:pPr>
                      </w:p>
                    </w:txbxContent>
                  </v:textbox>
                </v:rect>
                <v:shape id="Forma Livre: Forma 60" o:spid="_x0000_s1078" style="position:absolute;left:46545;width:19831;height:5048;visibility:visible;mso-wrap-style:square;v-text-anchor:top" coordsize="3123,7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" path="m3122,l2433,,379,2,,784r2325,11l3122,795,3122,xe" fillcolor="#d9d9d9" stroked="f">
                  <v:path arrowok="t" o:extrusionok="f"/>
                </v:shape>
                <v:shape id="Forma Livre: Forma 61" o:spid="_x0000_s1079" style="position:absolute;width:50488;height:4978;visibility:visible;mso-wrap-style:square;v-text-anchor:top" coordsize="7515,7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" path="m7514,l,,,783r6958,l7514,xe" fillcolor="#3faebf" stroked="f">
                  <v:path arrowok="t" o:extrusionok="f"/>
                </v:shape>
                <v:shape id="Shape 7" o:spid="_x0000_s1080" type="#_x0000_t75" style="position:absolute;left:56095;top:336;width:4293;height:443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">
                  <v:imagedata r:id="rId28" o:title=""/>
                </v:shape>
                <v:rect id="Retângulo 63" o:spid="_x0000_s1081" style="position:absolute;left:704;top:1333;width:42634;height:28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" filled="f" stroked="f">
                  <v:textbox inset="0,0,0,0">
                    <w:txbxContent>
                      <w:p w14:paraId="3C1CF882" w14:textId="77777777" w:rsidR="004071BA" w:rsidRPr="0022738E" w:rsidRDefault="004071BA">
                        <w:pPr>
                          <w:pStyle w:val="Normal1"/>
                          <w:spacing w:line="258" w:lineRule="auto"/>
                          <w:rPr>
                            <w:highlight w:val="none"/>
                          </w:rPr>
                        </w:pPr>
                        <w:r w:rsidRPr="0022738E">
                          <w:rPr>
                            <w:rFonts w:ascii="Verdana" w:eastAsia="Verdana" w:hAnsi="Verdana" w:cs="Verdana"/>
                            <w:b/>
                            <w:color w:val="FFFFFF"/>
                            <w:sz w:val="30"/>
                            <w:highlight w:val="none"/>
                          </w:rPr>
                          <w:t>6. APPENDIX</w:t>
                        </w:r>
                      </w:p>
                    </w:txbxContent>
                  </v:textbox>
                </v:rect>
                <w10:wrap type="topAndBottom"/>
              </v:group>
            </w:pict>
          </mc:Fallback>
        </mc:AlternateContent>
      </w:r>
    </w:p>
    <w:p w14:paraId="0E13D2DF" w14:textId="5275E3BE" w:rsidR="00BE1153" w:rsidRPr="00DB058D" w:rsidRDefault="00930E5E">
      <w:pPr>
        <w:pStyle w:val="Normal1"/>
        <w:tabs>
          <w:tab w:val="right" w:pos="9362"/>
        </w:tabs>
        <w:spacing w:after="0" w:line="276" w:lineRule="auto"/>
        <w:ind w:left="490"/>
        <w:contextualSpacing/>
        <w:rPr>
          <w:rFonts w:ascii="Open Sans" w:eastAsia="DejaVu Sans Condensed" w:hAnsi="Open Sans" w:cs="DejaVu Sans Condensed"/>
          <w:sz w:val="19"/>
          <w:szCs w:val="18"/>
        </w:rPr>
      </w:pPr>
      <w:r w:rsidRPr="00DB058D">
        <w:rPr>
          <w:rFonts w:ascii="Open Sans" w:eastAsia="DejaVu Sans Condensed" w:hAnsi="Open Sans" w:cs="DejaVu Sans Condensed"/>
          <w:sz w:val="19"/>
        </w:rPr>
        <w:t>Symptom onset to report date delay</w:t>
      </w:r>
      <w:r w:rsidRPr="00DB058D">
        <w:rPr>
          <w:rFonts w:ascii="Open Sans" w:eastAsia="DejaVu Sans Condensed" w:hAnsi="Open Sans" w:cs="DejaVu Sans Condensed"/>
          <w:sz w:val="19"/>
          <w:szCs w:val="18"/>
        </w:rPr>
        <w:tab/>
        <w:t>2</w:t>
      </w:r>
      <w:r w:rsidR="00880720" w:rsidRPr="00DB058D">
        <w:rPr>
          <w:rFonts w:ascii="Open Sans" w:eastAsia="DejaVu Sans Condensed" w:hAnsi="Open Sans" w:cs="DejaVu Sans Condensed"/>
          <w:sz w:val="19"/>
          <w:szCs w:val="18"/>
        </w:rPr>
        <w:t>4</w:t>
      </w:r>
    </w:p>
    <w:p w14:paraId="298D609F" w14:textId="5311F7B3" w:rsidR="00BE1153" w:rsidRPr="00DB058D" w:rsidRDefault="00930E5E">
      <w:pPr>
        <w:pStyle w:val="Normal1"/>
        <w:tabs>
          <w:tab w:val="right" w:pos="9362"/>
        </w:tabs>
        <w:spacing w:after="0" w:line="276" w:lineRule="auto"/>
        <w:ind w:left="490"/>
        <w:contextualSpacing/>
        <w:rPr>
          <w:rFonts w:ascii="Open Sans" w:eastAsia="DejaVu Sans Condensed" w:hAnsi="Open Sans" w:cs="DejaVu Sans Condensed"/>
          <w:sz w:val="19"/>
          <w:szCs w:val="18"/>
        </w:rPr>
      </w:pPr>
      <w:r w:rsidRPr="00DB058D">
        <w:rPr>
          <w:rFonts w:ascii="Open Sans" w:eastAsia="DejaVu Sans Condensed" w:hAnsi="Open Sans" w:cs="DejaVu Sans Condensed"/>
          <w:sz w:val="19"/>
          <w:szCs w:val="18"/>
        </w:rPr>
        <w:t>Travel history</w:t>
      </w:r>
      <w:r w:rsidRPr="00DB058D">
        <w:rPr>
          <w:rFonts w:ascii="Open Sans" w:eastAsia="DejaVu Sans Condensed" w:hAnsi="Open Sans" w:cs="DejaVu Sans Condensed"/>
          <w:sz w:val="19"/>
          <w:szCs w:val="18"/>
        </w:rPr>
        <w:tab/>
        <w:t>2</w:t>
      </w:r>
      <w:r w:rsidR="00880720" w:rsidRPr="00DB058D">
        <w:rPr>
          <w:rFonts w:ascii="Open Sans" w:eastAsia="DejaVu Sans Condensed" w:hAnsi="Open Sans" w:cs="DejaVu Sans Condensed"/>
          <w:sz w:val="19"/>
          <w:szCs w:val="18"/>
        </w:rPr>
        <w:t>4</w:t>
      </w:r>
    </w:p>
    <w:p w14:paraId="2FC082AA" w14:textId="77777777" w:rsidR="00BE1153" w:rsidRPr="00DB058D" w:rsidRDefault="00BE1153"/>
    <w:p w14:paraId="07617181" w14:textId="77777777" w:rsidR="00BE1153" w:rsidRPr="00DB058D" w:rsidRDefault="00BE1153">
      <w:pPr>
        <w:ind w:left="0"/>
      </w:pPr>
    </w:p>
    <w:p w14:paraId="404C08C0" w14:textId="1C12F21A" w:rsidR="00BE1153" w:rsidRDefault="00BE1153"/>
    <w:p w14:paraId="1DDE7DD4" w14:textId="479CFF15" w:rsidR="00217B1B" w:rsidRDefault="00217B1B"/>
    <w:p w14:paraId="08051DBF" w14:textId="15CCA4D6" w:rsidR="00217B1B" w:rsidRDefault="00217B1B"/>
    <w:p w14:paraId="500EA75D" w14:textId="6CF29188" w:rsidR="00217B1B" w:rsidRPr="00DB058D" w:rsidRDefault="00217B1B">
      <w:r w:rsidRPr="00DB058D">
        <w:rPr>
          <w:noProof/>
        </w:rPr>
        <w:lastRenderedPageBreak/>
        <mc:AlternateContent>
          <mc:Choice Requires="wpg">
            <w:drawing>
              <wp:anchor distT="0" distB="0" distL="114300" distR="114300" simplePos="0" relativeHeight="251652096" behindDoc="0" locked="0" layoutInCell="1" allowOverlap="1" wp14:anchorId="37AB3D85" wp14:editId="64956D3E">
                <wp:simplePos x="0" y="0"/>
                <wp:positionH relativeFrom="column">
                  <wp:posOffset>-539115</wp:posOffset>
                </wp:positionH>
                <wp:positionV relativeFrom="paragraph">
                  <wp:posOffset>-822325</wp:posOffset>
                </wp:positionV>
                <wp:extent cx="7569200" cy="10699115"/>
                <wp:effectExtent l="0" t="12700" r="0" b="0"/>
                <wp:wrapNone/>
                <wp:docPr id="64" name="Group 59"/>
                <wp:cNvGraphicFramePr/>
                <a:graphic xmlns:a="http://schemas.openxmlformats.org/drawingml/2006/main">
                  <a:graphicData uri="http://schemas.microsoft.com/office/word/2010/wordprocessingGroup">
                    <wpg:wgp>
                      <wpg:cNvGrpSpPr/>
                      <wpg:grpSpPr bwMode="auto">
                        <a:xfrm>
                          <a:off x="0" y="0"/>
                          <a:ext cx="7569200" cy="10699115"/>
                          <a:chOff x="0" y="0"/>
                          <a:chExt cx="7569200" cy="10699115"/>
                        </a:xfrm>
                      </wpg:grpSpPr>
                      <wps:wsp>
                        <wps:cNvPr id="65" name="Forma Livre: Forma 65"/>
                        <wps:cNvSpPr/>
                        <wps:spPr bwMode="auto">
                          <a:xfrm>
                            <a:off x="0" y="0"/>
                            <a:ext cx="5469941" cy="8720667"/>
                          </a:xfrm>
                          <a:custGeom>
                            <a:avLst/>
                            <a:gdLst/>
                            <a:ahLst/>
                            <a:cxnLst/>
                            <a:rect l="l" t="t" r="r" b="b"/>
                            <a:pathLst>
                              <a:path w="5287" h="10246" extrusionOk="0">
                                <a:moveTo>
                                  <a:pt x="5287" y="0"/>
                                </a:moveTo>
                                <a:lnTo>
                                  <a:pt x="0" y="0"/>
                                </a:lnTo>
                                <a:lnTo>
                                  <a:pt x="0" y="10246"/>
                                </a:lnTo>
                                <a:lnTo>
                                  <a:pt x="5287" y="0"/>
                                </a:lnTo>
                                <a:close/>
                              </a:path>
                            </a:pathLst>
                          </a:custGeom>
                          <a:solidFill>
                            <a:srgbClr val="49AD9D"/>
                          </a:solidFill>
                          <a:ln>
                            <a:noFill/>
                          </a:ln>
                        </wps:spPr>
                        <wps:bodyPr rot="0">
                          <a:prstTxWarp prst="textNoShape">
                            <a:avLst/>
                          </a:prstTxWarp>
                          <a:noAutofit/>
                        </wps:bodyPr>
                      </wps:wsp>
                      <wps:wsp>
                        <wps:cNvPr id="66" name="Forma Livre: Forma 66"/>
                        <wps:cNvSpPr/>
                        <wps:spPr bwMode="auto">
                          <a:xfrm>
                            <a:off x="0" y="10160"/>
                            <a:ext cx="7569200" cy="10688955"/>
                          </a:xfrm>
                          <a:custGeom>
                            <a:avLst/>
                            <a:gdLst/>
                            <a:ahLst/>
                            <a:cxnLst/>
                            <a:rect l="l" t="t" r="r" b="b"/>
                            <a:pathLst>
                              <a:path w="11906" h="16818" extrusionOk="0">
                                <a:moveTo>
                                  <a:pt x="11905" y="0"/>
                                </a:moveTo>
                                <a:lnTo>
                                  <a:pt x="5499" y="0"/>
                                </a:lnTo>
                                <a:lnTo>
                                  <a:pt x="0" y="12983"/>
                                </a:lnTo>
                                <a:lnTo>
                                  <a:pt x="0" y="16818"/>
                                </a:lnTo>
                                <a:lnTo>
                                  <a:pt x="11905" y="16818"/>
                                </a:lnTo>
                                <a:lnTo>
                                  <a:pt x="11905" y="0"/>
                                </a:lnTo>
                                <a:close/>
                              </a:path>
                            </a:pathLst>
                          </a:custGeom>
                          <a:solidFill>
                            <a:srgbClr val="D8DAD9"/>
                          </a:solidFill>
                          <a:ln>
                            <a:noFill/>
                          </a:ln>
                        </wps:spPr>
                        <wps:bodyPr rot="0">
                          <a:prstTxWarp prst="textNoShape">
                            <a:avLst/>
                          </a:prstTxWarp>
                          <a:noAutofit/>
                        </wps:bodyPr>
                      </wps:wsp>
                      <pic:pic xmlns:pic="http://schemas.openxmlformats.org/drawingml/2006/picture">
                        <pic:nvPicPr>
                          <pic:cNvPr id="67" name="image4.png"/>
                          <pic:cNvPicPr/>
                        </pic:nvPicPr>
                        <pic:blipFill>
                          <a:blip r:embed="rId29"/>
                          <a:stretch/>
                        </pic:blipFill>
                        <pic:spPr bwMode="auto">
                          <a:xfrm>
                            <a:off x="5660298" y="3546475"/>
                            <a:ext cx="1196874" cy="1217930"/>
                          </a:xfrm>
                          <a:prstGeom prst="rect">
                            <a:avLst/>
                          </a:prstGeom>
                          <a:ln/>
                        </pic:spPr>
                      </pic:pic>
                      <pic:pic xmlns:pic="http://schemas.openxmlformats.org/drawingml/2006/picture">
                        <pic:nvPicPr>
                          <pic:cNvPr id="68" name="image1.png"/>
                          <pic:cNvPicPr/>
                        </pic:nvPicPr>
                        <pic:blipFill>
                          <a:blip r:embed="rId30"/>
                          <a:stretch/>
                        </pic:blipFill>
                        <pic:spPr bwMode="auto">
                          <a:xfrm>
                            <a:off x="1466474" y="1297305"/>
                            <a:ext cx="3463634" cy="3238500"/>
                          </a:xfrm>
                          <a:prstGeom prst="rect">
                            <a:avLst/>
                          </a:prstGeom>
                          <a:ln/>
                        </pic:spPr>
                      </pic:pic>
                      <pic:pic xmlns:pic="http://schemas.openxmlformats.org/drawingml/2006/picture">
                        <pic:nvPicPr>
                          <pic:cNvPr id="69" name="image4.png"/>
                          <pic:cNvPicPr/>
                        </pic:nvPicPr>
                        <pic:blipFill>
                          <a:blip r:embed="rId29"/>
                          <a:stretch/>
                        </pic:blipFill>
                        <pic:spPr bwMode="auto">
                          <a:xfrm>
                            <a:off x="4127536" y="5418455"/>
                            <a:ext cx="852733" cy="877570"/>
                          </a:xfrm>
                          <a:prstGeom prst="rect">
                            <a:avLst/>
                          </a:prstGeom>
                          <a:ln/>
                        </pic:spPr>
                      </pic:pic>
                      <wps:wsp>
                        <wps:cNvPr id="70" name="Retângulo 70"/>
                        <wps:cNvSpPr>
                          <a:spLocks/>
                        </wps:cNvSpPr>
                        <wps:spPr bwMode="auto">
                          <a:xfrm>
                            <a:off x="965723" y="5418454"/>
                            <a:ext cx="5739061" cy="4078605"/>
                          </a:xfrm>
                          <a:prstGeom prst="rect">
                            <a:avLst/>
                          </a:prstGeom>
                          <a:noFill/>
                          <a:ln>
                            <a:noFill/>
                          </a:ln>
                        </wps:spPr>
                        <wps:style>
                          <a:lnRef idx="0">
                            <a:schemeClr val="accent1"/>
                          </a:lnRef>
                          <a:fillRef idx="0">
                            <a:schemeClr val="accent1"/>
                          </a:fillRef>
                          <a:effectRef idx="0">
                            <a:schemeClr val="accent1"/>
                          </a:effectRef>
                          <a:fontRef idx="minor">
                            <a:schemeClr val="dk1"/>
                          </a:fontRef>
                        </wps:style>
                        <wps:txbx>
                          <w:txbxContent>
                            <w:p w14:paraId="5EE7267F" w14:textId="77777777" w:rsidR="004071BA" w:rsidRPr="0022738E" w:rsidRDefault="004071BA">
                              <w:pPr>
                                <w:rPr>
                                  <w:rFonts w:ascii="Adobe Gothic Std B" w:eastAsia="Adobe Gothic Std B" w:hAnsi="Adobe Gothic Std B" w:cs="Gill Sans"/>
                                  <w:b/>
                                  <w:color w:val="FFFFFF"/>
                                  <w:sz w:val="128"/>
                                  <w:szCs w:val="128"/>
                                  <w:highlight w:val="none"/>
                                </w:rPr>
                              </w:pPr>
                              <w:r w:rsidRPr="0022738E">
                                <w:rPr>
                                  <w:rFonts w:ascii="Adobe Gothic Std B" w:eastAsia="Adobe Gothic Std B" w:hAnsi="Adobe Gothic Std B" w:cs="Gill Sans"/>
                                  <w:b/>
                                  <w:color w:val="FFFFFF" w:themeColor="background1"/>
                                  <w:sz w:val="128"/>
                                  <w:szCs w:val="128"/>
                                  <w:highlight w:val="none"/>
                                </w:rPr>
                                <w:t>1.</w:t>
                              </w:r>
                            </w:p>
                            <w:p w14:paraId="64BCAF73" w14:textId="77777777" w:rsidR="004071BA" w:rsidRPr="0022738E" w:rsidRDefault="004071BA">
                              <w:pPr>
                                <w:rPr>
                                  <w:rFonts w:ascii="Adobe Gothic Std B" w:eastAsia="Adobe Gothic Std B" w:hAnsi="Adobe Gothic Std B" w:cs="Gill Sans"/>
                                  <w:b/>
                                  <w:color w:val="49AD9D"/>
                                  <w:sz w:val="128"/>
                                  <w:szCs w:val="128"/>
                                  <w:highlight w:val="none"/>
                                </w:rPr>
                              </w:pPr>
                              <w:r w:rsidRPr="0022738E">
                                <w:rPr>
                                  <w:rFonts w:ascii="Adobe Gothic Std B" w:eastAsia="Adobe Gothic Std B" w:hAnsi="Adobe Gothic Std B" w:cs="Gill Sans"/>
                                  <w:b/>
                                  <w:color w:val="49AD9D"/>
                                  <w:sz w:val="128"/>
                                  <w:szCs w:val="128"/>
                                  <w:highlight w:val="none"/>
                                </w:rPr>
                                <w:t>SITUATION OVERVIEW</w:t>
                              </w:r>
                            </w:p>
                            <w:p w14:paraId="35A3BC66" w14:textId="040592BC" w:rsidR="004071BA" w:rsidRPr="0022738E" w:rsidRDefault="004071BA">
                              <w:pPr>
                                <w:rPr>
                                  <w:rFonts w:ascii="Adobe Gothic Std B" w:eastAsia="Adobe Gothic Std B" w:hAnsi="Adobe Gothic Std B" w:cs="Gill Sans"/>
                                  <w:b/>
                                  <w:color w:val="49AD9D"/>
                                  <w:sz w:val="32"/>
                                  <w:szCs w:val="128"/>
                                  <w:highlight w:val="none"/>
                                </w:rPr>
                              </w:pPr>
                              <w:r w:rsidRPr="0022738E">
                                <w:rPr>
                                  <w:rFonts w:ascii="Adobe Gothic Std B" w:eastAsia="Adobe Gothic Std B" w:hAnsi="Adobe Gothic Std B" w:cs="Gill Sans"/>
                                  <w:b/>
                                  <w:color w:val="FFFFFF" w:themeColor="background1"/>
                                  <w:sz w:val="32"/>
                                  <w:szCs w:val="128"/>
                                  <w:highlight w:val="none"/>
                                </w:rPr>
                                <w:t xml:space="preserve">(Data updated July </w:t>
                              </w:r>
                              <w:r>
                                <w:rPr>
                                  <w:rFonts w:ascii="Adobe Gothic Std B" w:eastAsia="Adobe Gothic Std B" w:hAnsi="Adobe Gothic Std B" w:cs="Gill Sans"/>
                                  <w:b/>
                                  <w:color w:val="FFFFFF" w:themeColor="background1"/>
                                  <w:sz w:val="32"/>
                                  <w:szCs w:val="128"/>
                                  <w:highlight w:val="none"/>
                                </w:rPr>
                                <w:t>22</w:t>
                              </w:r>
                              <w:r w:rsidRPr="0022738E">
                                <w:rPr>
                                  <w:rFonts w:ascii="Adobe Gothic Std B" w:eastAsia="Adobe Gothic Std B" w:hAnsi="Adobe Gothic Std B" w:cs="Gill Sans"/>
                                  <w:b/>
                                  <w:color w:val="FFFFFF" w:themeColor="background1"/>
                                  <w:sz w:val="32"/>
                                  <w:szCs w:val="128"/>
                                  <w:highlight w:val="none"/>
                                </w:rPr>
                                <w:t>,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 name="Conector reto 71"/>
                        <wps:cNvCnPr/>
                        <wps:spPr bwMode="auto">
                          <a:xfrm flipH="1">
                            <a:off x="36574" y="16510"/>
                            <a:ext cx="3486492" cy="8280822"/>
                          </a:xfrm>
                          <a:prstGeom prst="line">
                            <a:avLst/>
                          </a:prstGeom>
                          <a:ln w="76200" cmpd="sng">
                            <a:solidFill>
                              <a:srgbClr val="FFFFFF"/>
                            </a:solidFill>
                          </a:ln>
                        </wps:spPr>
                        <wps:style>
                          <a:lnRef idx="1">
                            <a:schemeClr val="accent6"/>
                          </a:lnRef>
                          <a:fillRef idx="0">
                            <a:schemeClr val="accent6"/>
                          </a:fillRef>
                          <a:effectRef idx="0">
                            <a:schemeClr val="accent6"/>
                          </a:effectRef>
                          <a:fontRef idx="minor">
                            <a:schemeClr val="tx1"/>
                          </a:fontRef>
                        </wps:style>
                        <wps:bodyPr/>
                      </wps:wsp>
                    </wpg:wgp>
                  </a:graphicData>
                </a:graphic>
                <wp14:sizeRelV relativeFrom="margin">
                  <wp14:pctHeight>0</wp14:pctHeight>
                </wp14:sizeRelV>
              </wp:anchor>
            </w:drawing>
          </mc:Choice>
          <mc:Fallback>
            <w:pict>
              <v:group w14:anchorId="37AB3D85" id="Group 59" o:spid="_x0000_s1082" style="position:absolute;left:0;text-align:left;margin-left:-42.45pt;margin-top:-64.75pt;width:596pt;height:842.45pt;z-index:251652096;mso-height-relative:margin" coordsize="75692,10699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">
                <v:shape id="Forma Livre: Forma 65" o:spid="_x0000_s1083" style="position:absolute;width:54699;height:87206;visibility:visible;mso-wrap-style:square;v-text-anchor:top" coordsize="5287,10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" path="m5287,l,,,10246,5287,xe" fillcolor="#49ad9d" stroked="f">
                  <v:path arrowok="t" o:extrusionok="f"/>
                </v:shape>
                <v:shape id="Forma Livre: Forma 66" o:spid="_x0000_s1084" style="position:absolute;top:101;width:75692;height:106890;visibility:visible;mso-wrap-style:square;v-text-anchor:top" coordsize="11906,168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" path="m11905,l5499,,,12983r,3835l11905,16818,11905,xe" fillcolor="#d8dad9" stroked="f">
                  <v:path arrowok="t" o:extrusionok="f"/>
                </v:shape>
                <v:shape id="image4.png" o:spid="_x0000_s1085" type="#_x0000_t75" style="position:absolute;left:56602;top:35464;width:11969;height:121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">
                  <v:imagedata r:id="rId31" o:title=""/>
                </v:shape>
                <v:shape id="image1.png" o:spid="_x0000_s1086" type="#_x0000_t75" style="position:absolute;left:14664;top:12973;width:34637;height:32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">
                  <v:imagedata r:id="rId32" o:title=""/>
                </v:shape>
                <v:shape id="image4.png" o:spid="_x0000_s1087" type="#_x0000_t75" style="position:absolute;left:41275;top:54184;width:8527;height:87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">
                  <v:imagedata r:id="rId31" o:title=""/>
                </v:shape>
                <v:rect id="Retângulo 70" o:spid="_x0000_s1088" style="position:absolute;left:9657;top:54184;width:57390;height:407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" filled="f" stroked="f">
                  <v:textbox>
                    <w:txbxContent>
                      <w:p w14:paraId="5EE7267F" w14:textId="77777777" w:rsidR="004071BA" w:rsidRPr="0022738E" w:rsidRDefault="004071BA">
                        <w:pPr>
                          <w:rPr>
                            <w:rFonts w:ascii="Adobe Gothic Std B" w:eastAsia="Adobe Gothic Std B" w:hAnsi="Adobe Gothic Std B" w:cs="Gill Sans"/>
                            <w:b/>
                            <w:color w:val="FFFFFF"/>
                            <w:sz w:val="128"/>
                            <w:szCs w:val="128"/>
                            <w:highlight w:val="none"/>
                          </w:rPr>
                        </w:pPr>
                        <w:r w:rsidRPr="0022738E">
                          <w:rPr>
                            <w:rFonts w:ascii="Adobe Gothic Std B" w:eastAsia="Adobe Gothic Std B" w:hAnsi="Adobe Gothic Std B" w:cs="Gill Sans"/>
                            <w:b/>
                            <w:color w:val="FFFFFF" w:themeColor="background1"/>
                            <w:sz w:val="128"/>
                            <w:szCs w:val="128"/>
                            <w:highlight w:val="none"/>
                          </w:rPr>
                          <w:t>1.</w:t>
                        </w:r>
                      </w:p>
                      <w:p w14:paraId="64BCAF73" w14:textId="77777777" w:rsidR="004071BA" w:rsidRPr="0022738E" w:rsidRDefault="004071BA">
                        <w:pPr>
                          <w:rPr>
                            <w:rFonts w:ascii="Adobe Gothic Std B" w:eastAsia="Adobe Gothic Std B" w:hAnsi="Adobe Gothic Std B" w:cs="Gill Sans"/>
                            <w:b/>
                            <w:color w:val="49AD9D"/>
                            <w:sz w:val="128"/>
                            <w:szCs w:val="128"/>
                            <w:highlight w:val="none"/>
                          </w:rPr>
                        </w:pPr>
                        <w:r w:rsidRPr="0022738E">
                          <w:rPr>
                            <w:rFonts w:ascii="Adobe Gothic Std B" w:eastAsia="Adobe Gothic Std B" w:hAnsi="Adobe Gothic Std B" w:cs="Gill Sans"/>
                            <w:b/>
                            <w:color w:val="49AD9D"/>
                            <w:sz w:val="128"/>
                            <w:szCs w:val="128"/>
                            <w:highlight w:val="none"/>
                          </w:rPr>
                          <w:t>SITUATION OVERVIEW</w:t>
                        </w:r>
                      </w:p>
                      <w:p w14:paraId="35A3BC66" w14:textId="040592BC" w:rsidR="004071BA" w:rsidRPr="0022738E" w:rsidRDefault="004071BA">
                        <w:pPr>
                          <w:rPr>
                            <w:rFonts w:ascii="Adobe Gothic Std B" w:eastAsia="Adobe Gothic Std B" w:hAnsi="Adobe Gothic Std B" w:cs="Gill Sans"/>
                            <w:b/>
                            <w:color w:val="49AD9D"/>
                            <w:sz w:val="32"/>
                            <w:szCs w:val="128"/>
                            <w:highlight w:val="none"/>
                          </w:rPr>
                        </w:pPr>
                        <w:r w:rsidRPr="0022738E">
                          <w:rPr>
                            <w:rFonts w:ascii="Adobe Gothic Std B" w:eastAsia="Adobe Gothic Std B" w:hAnsi="Adobe Gothic Std B" w:cs="Gill Sans"/>
                            <w:b/>
                            <w:color w:val="FFFFFF" w:themeColor="background1"/>
                            <w:sz w:val="32"/>
                            <w:szCs w:val="128"/>
                            <w:highlight w:val="none"/>
                          </w:rPr>
                          <w:t xml:space="preserve">(Data updated July </w:t>
                        </w:r>
                        <w:r>
                          <w:rPr>
                            <w:rFonts w:ascii="Adobe Gothic Std B" w:eastAsia="Adobe Gothic Std B" w:hAnsi="Adobe Gothic Std B" w:cs="Gill Sans"/>
                            <w:b/>
                            <w:color w:val="FFFFFF" w:themeColor="background1"/>
                            <w:sz w:val="32"/>
                            <w:szCs w:val="128"/>
                            <w:highlight w:val="none"/>
                          </w:rPr>
                          <w:t>22</w:t>
                        </w:r>
                        <w:r w:rsidRPr="0022738E">
                          <w:rPr>
                            <w:rFonts w:ascii="Adobe Gothic Std B" w:eastAsia="Adobe Gothic Std B" w:hAnsi="Adobe Gothic Std B" w:cs="Gill Sans"/>
                            <w:b/>
                            <w:color w:val="FFFFFF" w:themeColor="background1"/>
                            <w:sz w:val="32"/>
                            <w:szCs w:val="128"/>
                            <w:highlight w:val="none"/>
                          </w:rPr>
                          <w:t>, 2020)</w:t>
                        </w:r>
                      </w:p>
                    </w:txbxContent>
                  </v:textbox>
                </v:rect>
                <v:line id="Conector reto 71" o:spid="_x0000_s1089" style="position:absolute;flip:x;visibility:visible;mso-wrap-style:square" from="365,165" to="35230,829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" strokecolor="white" strokeweight="6pt"/>
              </v:group>
            </w:pict>
          </mc:Fallback>
        </mc:AlternateContent>
      </w:r>
    </w:p>
    <w:p w14:paraId="3FF89201" w14:textId="67DB2488" w:rsidR="00BE1153" w:rsidRPr="00DB058D" w:rsidRDefault="00BE1153"/>
    <w:p w14:paraId="3E060B8D" w14:textId="77777777" w:rsidR="00BE1153" w:rsidRPr="00DB058D" w:rsidRDefault="00BE1153"/>
    <w:p w14:paraId="5FDA65BB" w14:textId="1759E0DF" w:rsidR="00BE1153" w:rsidRDefault="00BE1153"/>
    <w:p w14:paraId="6E1476D8" w14:textId="5FFE0E1C" w:rsidR="00217B1B" w:rsidRDefault="00217B1B"/>
    <w:p w14:paraId="30703246" w14:textId="5B4562B2" w:rsidR="00217B1B" w:rsidRDefault="00217B1B"/>
    <w:p w14:paraId="0FE83A82" w14:textId="5B1939A8" w:rsidR="00217B1B" w:rsidRDefault="00217B1B"/>
    <w:p w14:paraId="71C5D737" w14:textId="4DDE5C7B" w:rsidR="00217B1B" w:rsidRDefault="00217B1B"/>
    <w:p w14:paraId="668EAC21" w14:textId="0A6E58D7" w:rsidR="00217B1B" w:rsidRDefault="00217B1B"/>
    <w:p w14:paraId="4652E455" w14:textId="750E5B81" w:rsidR="00217B1B" w:rsidRDefault="00217B1B"/>
    <w:p w14:paraId="42D960C5" w14:textId="2862379D" w:rsidR="00217B1B" w:rsidRDefault="00217B1B"/>
    <w:p w14:paraId="5AFC57E7" w14:textId="1DC518E7" w:rsidR="00217B1B" w:rsidRDefault="00217B1B"/>
    <w:p w14:paraId="2D59238C" w14:textId="4FB56C3A" w:rsidR="00217B1B" w:rsidRDefault="00217B1B"/>
    <w:p w14:paraId="7E05DA03" w14:textId="4189A957" w:rsidR="00217B1B" w:rsidRDefault="00217B1B"/>
    <w:p w14:paraId="59323902" w14:textId="76C1E9B9" w:rsidR="00217B1B" w:rsidRDefault="00217B1B"/>
    <w:p w14:paraId="083062E9" w14:textId="434F2C22" w:rsidR="00217B1B" w:rsidRDefault="00217B1B"/>
    <w:p w14:paraId="4F5CE3A0" w14:textId="399551B5" w:rsidR="00217B1B" w:rsidRDefault="00217B1B"/>
    <w:p w14:paraId="306C6BC4" w14:textId="4A6EFDF7" w:rsidR="00217B1B" w:rsidRDefault="00217B1B"/>
    <w:p w14:paraId="1F11DCAD" w14:textId="0B4B9A90" w:rsidR="00217B1B" w:rsidRDefault="00217B1B"/>
    <w:p w14:paraId="6E754540" w14:textId="23EE9845" w:rsidR="00217B1B" w:rsidRDefault="00217B1B"/>
    <w:p w14:paraId="135457D3" w14:textId="25B9FB71" w:rsidR="00217B1B" w:rsidRDefault="00217B1B"/>
    <w:p w14:paraId="6AEFE3F5" w14:textId="100919E7" w:rsidR="00217B1B" w:rsidRDefault="00217B1B"/>
    <w:p w14:paraId="48337BF9" w14:textId="7A27DD1D" w:rsidR="00217B1B" w:rsidRDefault="00217B1B"/>
    <w:p w14:paraId="665AA3AF" w14:textId="3E465E0B" w:rsidR="00217B1B" w:rsidRDefault="00217B1B"/>
    <w:p w14:paraId="2C92B44C" w14:textId="131B9B75" w:rsidR="00217B1B" w:rsidRDefault="00217B1B"/>
    <w:p w14:paraId="252794CC" w14:textId="7A841FE9" w:rsidR="00217B1B" w:rsidRDefault="00217B1B"/>
    <w:p w14:paraId="39C92AA0" w14:textId="75751510" w:rsidR="00217B1B" w:rsidRDefault="00217B1B"/>
    <w:p w14:paraId="27B5F7F5" w14:textId="0AF63046" w:rsidR="00217B1B" w:rsidRDefault="00217B1B"/>
    <w:p w14:paraId="21A69EBC" w14:textId="102459B5" w:rsidR="00217B1B" w:rsidRDefault="00217B1B"/>
    <w:p w14:paraId="5D922C33" w14:textId="4BB68A40" w:rsidR="00217B1B" w:rsidRDefault="00217B1B"/>
    <w:p w14:paraId="34E29E67" w14:textId="74E3B77F" w:rsidR="00217B1B" w:rsidRDefault="00217B1B"/>
    <w:p w14:paraId="5F037A6C" w14:textId="237C61AB" w:rsidR="00217B1B" w:rsidRDefault="00217B1B"/>
    <w:p w14:paraId="75BBAE31" w14:textId="3C167C2C" w:rsidR="00217B1B" w:rsidRDefault="00217B1B"/>
    <w:p w14:paraId="45A66CE4" w14:textId="1CAC368E" w:rsidR="00217B1B" w:rsidRDefault="00217B1B"/>
    <w:p w14:paraId="15B5A341" w14:textId="7444BAE5" w:rsidR="00217B1B" w:rsidRDefault="00217B1B"/>
    <w:p w14:paraId="0BC2CB92" w14:textId="4B085490" w:rsidR="00217B1B" w:rsidRDefault="00217B1B"/>
    <w:p w14:paraId="19A0FED1" w14:textId="505C5DFC" w:rsidR="00217B1B" w:rsidRDefault="00217B1B"/>
    <w:p w14:paraId="028E6005" w14:textId="2B0660A2" w:rsidR="00217B1B" w:rsidRDefault="00217B1B"/>
    <w:p w14:paraId="2EB5DEE7" w14:textId="1235094E" w:rsidR="00217B1B" w:rsidRDefault="00217B1B"/>
    <w:p w14:paraId="17B2B075" w14:textId="3D28380B" w:rsidR="00217B1B" w:rsidRDefault="00217B1B"/>
    <w:p w14:paraId="4AFAD909" w14:textId="1464FC59" w:rsidR="00217B1B" w:rsidRDefault="00217B1B"/>
    <w:p w14:paraId="0131A027" w14:textId="67D9A606" w:rsidR="00217B1B" w:rsidRDefault="00217B1B"/>
    <w:p w14:paraId="23C31451" w14:textId="0DEF2818" w:rsidR="00217B1B" w:rsidRDefault="00217B1B"/>
    <w:p w14:paraId="2AE1CAD4" w14:textId="77777777" w:rsidR="00217B1B" w:rsidRPr="00DB058D" w:rsidRDefault="00217B1B"/>
    <w:p w14:paraId="587DB244" w14:textId="7C745A91" w:rsidR="00BE1153" w:rsidRPr="00DB058D" w:rsidRDefault="00BE1153"/>
    <w:p w14:paraId="692CB3CA" w14:textId="5115AA03" w:rsidR="00BE1153" w:rsidRPr="00DB058D" w:rsidRDefault="006469BE">
      <w:pPr>
        <w:ind w:left="0"/>
      </w:pPr>
      <w:r w:rsidRPr="00DB058D">
        <w:rPr>
          <w:noProof/>
        </w:rPr>
        <w:lastRenderedPageBreak/>
        <mc:AlternateContent>
          <mc:Choice Requires="wps">
            <w:drawing>
              <wp:anchor distT="0" distB="0" distL="115200" distR="115200" simplePos="0" relativeHeight="251664384" behindDoc="0" locked="0" layoutInCell="1" allowOverlap="1" wp14:anchorId="75A37A2B" wp14:editId="1ED078AA">
                <wp:simplePos x="0" y="0"/>
                <wp:positionH relativeFrom="column">
                  <wp:posOffset>8857</wp:posOffset>
                </wp:positionH>
                <wp:positionV relativeFrom="paragraph">
                  <wp:posOffset>113665</wp:posOffset>
                </wp:positionV>
                <wp:extent cx="1462218" cy="333375"/>
                <wp:effectExtent l="0" t="0" r="0" b="0"/>
                <wp:wrapTight wrapText="bothSides">
                  <wp:wrapPolygon edited="1">
                    <wp:start x="0" y="0"/>
                    <wp:lineTo x="21600" y="0"/>
                    <wp:lineTo x="21600" y="21600"/>
                    <wp:lineTo x="0" y="21600"/>
                  </wp:wrapPolygon>
                </wp:wrapTight>
                <wp:docPr id="72" name="Retângulo 72"/>
                <wp:cNvGraphicFramePr/>
                <a:graphic xmlns:a="http://schemas.openxmlformats.org/drawingml/2006/main">
                  <a:graphicData uri="http://schemas.microsoft.com/office/word/2010/wordprocessingShape">
                    <wps:wsp>
                      <wps:cNvSpPr/>
                      <wps:spPr bwMode="auto">
                        <a:xfrm>
                          <a:off x="0" y="0"/>
                          <a:ext cx="1462218" cy="333375"/>
                        </a:xfrm>
                        <a:prstGeom prst="rect">
                          <a:avLst/>
                        </a:prstGeom>
                        <a:solidFill>
                          <a:srgbClr val="00AC97"/>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634FCA10" w14:textId="77777777" w:rsidR="004071BA" w:rsidRPr="0022738E" w:rsidRDefault="004071BA">
                            <w:pPr>
                              <w:pStyle w:val="Heading1"/>
                              <w:tabs>
                                <w:tab w:val="clear" w:pos="9362"/>
                              </w:tabs>
                              <w:rPr>
                                <w:highlight w:val="none"/>
                              </w:rPr>
                            </w:pPr>
                            <w:r w:rsidRPr="0022738E">
                              <w:rPr>
                                <w:color w:val="FFFFFF" w:themeColor="background1"/>
                                <w:highlight w:val="none"/>
                              </w:rPr>
                              <w:t>1.1 Timeline</w:t>
                            </w:r>
                          </w:p>
                          <w:p w14:paraId="0707AC38"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rect w14:anchorId="75A37A2B" id="Retângulo 72" o:spid="_x0000_s1090" style="position:absolute;margin-left:.7pt;margin-top:8.95pt;width:115.15pt;height:26.25pt;z-index:251664384;visibility:visible;mso-wrap-style:square;mso-wrap-distance-left:3.2mm;mso-wrap-distance-top:0;mso-wrap-distance-right:3.2mm;mso-wrap-distance-bottom:0;mso-position-horizontal:absolute;mso-position-horizontal-relative:text;mso-position-vertical:absolute;mso-position-vertical-relative:text;v-text-anchor:top" wrapcoords="-9 0 21581 0 21581 21600 -9 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" fillcolor="#00ac97" stroked="f" strokeweight=".5pt">
                <v:textbox>
                  <w:txbxContent>
                    <w:p w14:paraId="634FCA10" w14:textId="77777777" w:rsidR="004071BA" w:rsidRPr="0022738E" w:rsidRDefault="004071BA">
                      <w:pPr>
                        <w:pStyle w:val="Heading1"/>
                        <w:tabs>
                          <w:tab w:val="clear" w:pos="9362"/>
                        </w:tabs>
                        <w:rPr>
                          <w:highlight w:val="none"/>
                        </w:rPr>
                      </w:pPr>
                      <w:r w:rsidRPr="0022738E">
                        <w:rPr>
                          <w:color w:val="FFFFFF" w:themeColor="background1"/>
                          <w:highlight w:val="none"/>
                        </w:rPr>
                        <w:t>1.1 Timeline</w:t>
                      </w:r>
                    </w:p>
                    <w:p w14:paraId="0707AC38" w14:textId="77777777" w:rsidR="004071BA" w:rsidRDefault="004071BA"/>
                  </w:txbxContent>
                </v:textbox>
                <w10:wrap type="tight"/>
              </v:rect>
            </w:pict>
          </mc:Fallback>
        </mc:AlternateContent>
      </w:r>
    </w:p>
    <w:p w14:paraId="35D2FCC2" w14:textId="51B2BD51" w:rsidR="006469BE" w:rsidRPr="00DB058D" w:rsidRDefault="006469BE">
      <w:pPr>
        <w:ind w:left="0"/>
      </w:pPr>
    </w:p>
    <w:p w14:paraId="72FA4B75" w14:textId="77777777" w:rsidR="00BE1153" w:rsidRPr="00DB058D" w:rsidRDefault="00930E5E">
      <w:pPr>
        <w:tabs>
          <w:tab w:val="clear" w:pos="9362"/>
          <w:tab w:val="left" w:pos="3668"/>
        </w:tabs>
        <w:ind w:left="0"/>
      </w:pPr>
      <w:r w:rsidRPr="00DB058D">
        <w:tab/>
      </w:r>
    </w:p>
    <w:p w14:paraId="072DCA1C" w14:textId="76A2412D" w:rsidR="00BE1153" w:rsidRPr="00DB058D" w:rsidRDefault="00930E5E">
      <w:pPr>
        <w:tabs>
          <w:tab w:val="clear" w:pos="9362"/>
        </w:tabs>
        <w:ind w:left="0"/>
      </w:pPr>
      <w:r w:rsidRPr="00DB058D">
        <w:t>On March 12, 2020, the first two cases of COVID-19 were confirmed. They were imported cases from Turkey and Norway. Policies to trace and quarantine contacts were initiated</w:t>
      </w:r>
      <w:r w:rsidRPr="00DB058D">
        <w:rPr>
          <w:vertAlign w:val="superscript"/>
        </w:rPr>
        <w:t>1</w:t>
      </w:r>
      <w:r w:rsidRPr="00DB058D">
        <w:t xml:space="preserve">. On May 25, 2020, the first case was reported in </w:t>
      </w:r>
      <w:proofErr w:type="spellStart"/>
      <w:r w:rsidRPr="00DB058D">
        <w:t>Ahafa</w:t>
      </w:r>
      <w:proofErr w:type="spellEnd"/>
      <w:r w:rsidRPr="00DB058D">
        <w:t>,</w:t>
      </w:r>
      <w:r w:rsidR="00880720" w:rsidRPr="00DB058D">
        <w:t xml:space="preserve"> </w:t>
      </w:r>
      <w:r w:rsidRPr="00DB058D">
        <w:t>and on June 1</w:t>
      </w:r>
      <w:r w:rsidRPr="00DB058D">
        <w:rPr>
          <w:vertAlign w:val="superscript"/>
        </w:rPr>
        <w:t>st</w:t>
      </w:r>
      <w:r w:rsidRPr="00DB058D">
        <w:t>, 2020, with the first case in Savanah, all districts in Ghana had reported COVID-19 cases</w:t>
      </w:r>
      <w:r w:rsidRPr="00DB058D">
        <w:rPr>
          <w:vertAlign w:val="superscript"/>
        </w:rPr>
        <w:t>1</w:t>
      </w:r>
      <w:r w:rsidRPr="00DB058D">
        <w:t xml:space="preserve">.   </w:t>
      </w:r>
    </w:p>
    <w:p w14:paraId="02AF385E" w14:textId="1630DF56" w:rsidR="00BE1153" w:rsidRPr="00DB058D" w:rsidRDefault="0022738E">
      <w:r w:rsidRPr="00DB058D">
        <w:rPr>
          <w:noProof/>
        </w:rPr>
        <mc:AlternateContent>
          <mc:Choice Requires="wps">
            <w:drawing>
              <wp:anchor distT="0" distB="0" distL="115200" distR="115200" simplePos="0" relativeHeight="251665408" behindDoc="0" locked="0" layoutInCell="1" allowOverlap="1" wp14:anchorId="68BA0409" wp14:editId="1123BABF">
                <wp:simplePos x="0" y="0"/>
                <wp:positionH relativeFrom="column">
                  <wp:posOffset>-2540</wp:posOffset>
                </wp:positionH>
                <wp:positionV relativeFrom="paragraph">
                  <wp:posOffset>164465</wp:posOffset>
                </wp:positionV>
                <wp:extent cx="1882775" cy="332740"/>
                <wp:effectExtent l="0" t="0" r="3175" b="0"/>
                <wp:wrapTight wrapText="bothSides">
                  <wp:wrapPolygon edited="1">
                    <wp:start x="0" y="0"/>
                    <wp:lineTo x="21600" y="0"/>
                    <wp:lineTo x="21600" y="21600"/>
                    <wp:lineTo x="0" y="21600"/>
                  </wp:wrapPolygon>
                </wp:wrapTight>
                <wp:docPr id="73" name="Retângulo 73"/>
                <wp:cNvGraphicFramePr/>
                <a:graphic xmlns:a="http://schemas.openxmlformats.org/drawingml/2006/main">
                  <a:graphicData uri="http://schemas.microsoft.com/office/word/2010/wordprocessingShape">
                    <wps:wsp>
                      <wps:cNvSpPr/>
                      <wps:spPr bwMode="auto">
                        <a:xfrm>
                          <a:off x="0" y="0"/>
                          <a:ext cx="1882775" cy="332740"/>
                        </a:xfrm>
                        <a:prstGeom prst="rect">
                          <a:avLst/>
                        </a:prstGeom>
                        <a:solidFill>
                          <a:srgbClr val="00AC97"/>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188C1695" w14:textId="6BF4B211" w:rsidR="004071BA" w:rsidRPr="0022738E" w:rsidRDefault="004071BA">
                            <w:pPr>
                              <w:pStyle w:val="Heading1"/>
                              <w:tabs>
                                <w:tab w:val="clear" w:pos="9362"/>
                              </w:tabs>
                              <w:rPr>
                                <w:highlight w:val="none"/>
                              </w:rPr>
                            </w:pPr>
                            <w:r w:rsidRPr="0022738E">
                              <w:rPr>
                                <w:color w:val="FFFFFF" w:themeColor="background1"/>
                                <w:highlight w:val="none"/>
                              </w:rPr>
                              <w:t>1.2</w:t>
                            </w:r>
                            <w:r>
                              <w:rPr>
                                <w:color w:val="FFFFFF" w:themeColor="background1"/>
                                <w:highlight w:val="none"/>
                              </w:rPr>
                              <w:t xml:space="preserve"> </w:t>
                            </w:r>
                            <w:r w:rsidRPr="0022738E">
                              <w:rPr>
                                <w:color w:val="FFFFFF" w:themeColor="background1"/>
                                <w:highlight w:val="none"/>
                              </w:rPr>
                              <w:t>Response</w:t>
                            </w:r>
                          </w:p>
                          <w:p w14:paraId="514B0874" w14:textId="77777777" w:rsidR="004071BA" w:rsidRDefault="004071BA"/>
                        </w:txbxContent>
                      </wps:txbx>
                      <wps:bodyPr vertOverflow="overflow" horzOverflow="clip" vert="horz" wrap="square" lIns="91440" tIns="45720" rIns="91440" bIns="45720" numCol="1" spcCol="0" rtlCol="0" fromWordArt="0" anchor="t" anchorCtr="0" forceAA="0" compatLnSpc="0">
                        <a:noAutofit/>
                      </wps:bodyPr>
                    </wps:wsp>
                  </a:graphicData>
                </a:graphic>
                <wp14:sizeRelH relativeFrom="margin">
                  <wp14:pctWidth>0</wp14:pctWidth>
                </wp14:sizeRelH>
              </wp:anchor>
            </w:drawing>
          </mc:Choice>
          <mc:Fallback>
            <w:pict>
              <v:rect w14:anchorId="68BA0409" id="Retângulo 73" o:spid="_x0000_s1091" style="position:absolute;left:0;text-align:left;margin-left:-.2pt;margin-top:12.95pt;width:148.25pt;height:26.2pt;z-index:251665408;visibility:visible;mso-wrap-style:square;mso-width-percent:0;mso-wrap-distance-left:3.2mm;mso-wrap-distance-top:0;mso-wrap-distance-right:3.2mm;mso-wrap-distance-bottom:0;mso-position-horizontal:absolute;mso-position-horizontal-relative:text;mso-position-vertical:absolute;mso-position-vertical-relative:text;mso-width-percent:0;mso-width-relative:margin;v-text-anchor:top" wrapcoords="0 0 21600 0 21600 21600 0 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" fillcolor="#00ac97" stroked="f" strokeweight=".5pt">
                <v:textbox>
                  <w:txbxContent>
                    <w:p w14:paraId="188C1695" w14:textId="6BF4B211" w:rsidR="004071BA" w:rsidRPr="0022738E" w:rsidRDefault="004071BA">
                      <w:pPr>
                        <w:pStyle w:val="Heading1"/>
                        <w:tabs>
                          <w:tab w:val="clear" w:pos="9362"/>
                        </w:tabs>
                        <w:rPr>
                          <w:highlight w:val="none"/>
                        </w:rPr>
                      </w:pPr>
                      <w:r w:rsidRPr="0022738E">
                        <w:rPr>
                          <w:color w:val="FFFFFF" w:themeColor="background1"/>
                          <w:highlight w:val="none"/>
                        </w:rPr>
                        <w:t>1.2</w:t>
                      </w:r>
                      <w:r>
                        <w:rPr>
                          <w:color w:val="FFFFFF" w:themeColor="background1"/>
                          <w:highlight w:val="none"/>
                        </w:rPr>
                        <w:t xml:space="preserve"> </w:t>
                      </w:r>
                      <w:r w:rsidRPr="0022738E">
                        <w:rPr>
                          <w:color w:val="FFFFFF" w:themeColor="background1"/>
                          <w:highlight w:val="none"/>
                        </w:rPr>
                        <w:t>Response</w:t>
                      </w:r>
                    </w:p>
                    <w:p w14:paraId="514B0874" w14:textId="77777777" w:rsidR="004071BA" w:rsidRDefault="004071BA"/>
                  </w:txbxContent>
                </v:textbox>
                <w10:wrap type="tight"/>
              </v:rect>
            </w:pict>
          </mc:Fallback>
        </mc:AlternateContent>
      </w:r>
    </w:p>
    <w:p w14:paraId="1712175D" w14:textId="3D0F7CBB" w:rsidR="00BE1153" w:rsidRPr="00DB058D" w:rsidRDefault="00BE1153"/>
    <w:p w14:paraId="08957F7C" w14:textId="4FE4A8A5" w:rsidR="00BE1153" w:rsidRDefault="00BE1153">
      <w:pPr>
        <w:tabs>
          <w:tab w:val="clear" w:pos="9362"/>
        </w:tabs>
        <w:ind w:left="0"/>
        <w:rPr>
          <w:rFonts w:eastAsia="Calibri" w:cs="Calibri"/>
          <w:color w:val="000000"/>
          <w:sz w:val="22"/>
        </w:rPr>
      </w:pPr>
    </w:p>
    <w:p w14:paraId="1226A3E0" w14:textId="77777777" w:rsidR="00217B1B" w:rsidRPr="00DB058D" w:rsidRDefault="00217B1B">
      <w:pPr>
        <w:tabs>
          <w:tab w:val="clear" w:pos="9362"/>
        </w:tabs>
        <w:ind w:left="0"/>
      </w:pPr>
    </w:p>
    <w:p w14:paraId="3F143119" w14:textId="77777777" w:rsidR="00217B1B" w:rsidRDefault="00930E5E">
      <w:pPr>
        <w:tabs>
          <w:tab w:val="clear" w:pos="9362"/>
        </w:tabs>
        <w:ind w:left="0"/>
      </w:pPr>
      <w:r w:rsidRPr="00DB058D">
        <w:t xml:space="preserve">On January 21, 2020, the government released the first press communication about COVID-19, </w:t>
      </w:r>
      <w:r w:rsidR="00217B1B">
        <w:t xml:space="preserve">outlining </w:t>
      </w:r>
      <w:r w:rsidRPr="00DB058D">
        <w:t xml:space="preserve">the contingency plans, and announcing the formation of </w:t>
      </w:r>
      <w:r w:rsidR="0022738E" w:rsidRPr="00DB058D">
        <w:t>a National</w:t>
      </w:r>
      <w:r w:rsidRPr="00DB058D">
        <w:t xml:space="preserve"> Technical Coordinating Committee</w:t>
      </w:r>
      <w:r w:rsidRPr="00DB058D">
        <w:rPr>
          <w:vertAlign w:val="superscript"/>
        </w:rPr>
        <w:t>1</w:t>
      </w:r>
      <w:r w:rsidRPr="00DB058D">
        <w:t>. </w:t>
      </w:r>
    </w:p>
    <w:p w14:paraId="6364B0B3" w14:textId="77777777" w:rsidR="00217B1B" w:rsidRDefault="00217B1B">
      <w:pPr>
        <w:tabs>
          <w:tab w:val="clear" w:pos="9362"/>
        </w:tabs>
        <w:ind w:left="0"/>
      </w:pPr>
    </w:p>
    <w:p w14:paraId="6A48703E" w14:textId="5952A662" w:rsidR="00BE1153" w:rsidRDefault="00217B1B">
      <w:pPr>
        <w:tabs>
          <w:tab w:val="clear" w:pos="9362"/>
        </w:tabs>
        <w:ind w:left="0"/>
      </w:pPr>
      <w:r>
        <w:t>As regards</w:t>
      </w:r>
      <w:r w:rsidR="00930E5E" w:rsidRPr="00DB058D">
        <w:t xml:space="preserve"> hospital and laboratory capacity, Ghana has laboratories that perform PCR testing </w:t>
      </w:r>
      <w:r w:rsidR="0022738E" w:rsidRPr="00DB058D">
        <w:t>at Noguchi</w:t>
      </w:r>
      <w:r w:rsidR="00930E5E" w:rsidRPr="00DB058D">
        <w:t xml:space="preserve"> Memorial Institute for Medical Research and Kumasi </w:t>
      </w:r>
      <w:proofErr w:type="spellStart"/>
      <w:r w:rsidR="00930E5E" w:rsidRPr="00DB058D">
        <w:t>Center</w:t>
      </w:r>
      <w:proofErr w:type="spellEnd"/>
      <w:r w:rsidR="00930E5E" w:rsidRPr="00DB058D">
        <w:t xml:space="preserve"> for Collaborative Research, and they have developed their own rapid serological test</w:t>
      </w:r>
      <w:r w:rsidR="00930E5E" w:rsidRPr="00DB058D">
        <w:rPr>
          <w:vertAlign w:val="superscript"/>
        </w:rPr>
        <w:t>2</w:t>
      </w:r>
      <w:r w:rsidR="00930E5E" w:rsidRPr="00DB058D">
        <w:t>. In 2020, the country had 545 ICU beds and 200 ventilators</w:t>
      </w:r>
      <w:r w:rsidR="00930E5E" w:rsidRPr="00DB058D">
        <w:rPr>
          <w:vertAlign w:val="superscript"/>
        </w:rPr>
        <w:t>3</w:t>
      </w:r>
      <w:r w:rsidR="00930E5E" w:rsidRPr="00DB058D">
        <w:t>.</w:t>
      </w:r>
      <w:r>
        <w:t xml:space="preserve"> </w:t>
      </w:r>
      <w:r w:rsidR="00930E5E" w:rsidRPr="00DB058D">
        <w:t>In addition to receiving PPE supplies from WHO</w:t>
      </w:r>
      <w:r w:rsidR="00930E5E" w:rsidRPr="00DB058D">
        <w:rPr>
          <w:vertAlign w:val="superscript"/>
        </w:rPr>
        <w:t xml:space="preserve">5   </w:t>
      </w:r>
      <w:r w:rsidR="00930E5E" w:rsidRPr="00DB058D">
        <w:t>there were media reports of donations of equipment from humanitarian missions</w:t>
      </w:r>
      <w:r w:rsidR="00930E5E" w:rsidRPr="00DB058D">
        <w:rPr>
          <w:vertAlign w:val="superscript"/>
        </w:rPr>
        <w:t>4 5</w:t>
      </w:r>
      <w:r w:rsidR="00930E5E" w:rsidRPr="00DB058D">
        <w:t>.</w:t>
      </w:r>
    </w:p>
    <w:p w14:paraId="52C5E261" w14:textId="77777777" w:rsidR="00217B1B" w:rsidRPr="00DB058D" w:rsidRDefault="00217B1B">
      <w:pPr>
        <w:tabs>
          <w:tab w:val="clear" w:pos="9362"/>
        </w:tabs>
        <w:ind w:left="0"/>
      </w:pPr>
    </w:p>
    <w:p w14:paraId="7806DD33" w14:textId="0C8A88D8" w:rsidR="00BE1153" w:rsidRDefault="00930E5E">
      <w:pPr>
        <w:tabs>
          <w:tab w:val="clear" w:pos="9362"/>
        </w:tabs>
        <w:ind w:left="0"/>
      </w:pPr>
      <w:r w:rsidRPr="00DB058D">
        <w:t xml:space="preserve">On March 13, 2020, the Public Services Commission initiated workplace contingency measures, </w:t>
      </w:r>
      <w:r w:rsidR="0022738E" w:rsidRPr="00DB058D">
        <w:t>including banning</w:t>
      </w:r>
      <w:r w:rsidRPr="00DB058D">
        <w:t xml:space="preserve"> all travelling, face-to-face meetings, initiating education programs and guaranteeing the provision of hygiene items to the workers</w:t>
      </w:r>
      <w:r w:rsidRPr="00DB058D">
        <w:rPr>
          <w:vertAlign w:val="superscript"/>
        </w:rPr>
        <w:t>1</w:t>
      </w:r>
      <w:r w:rsidRPr="00DB058D">
        <w:t xml:space="preserve">. On March 18, 2020, a quarantine guideline was released by the Ministry of Health (MOH). All individuals who arrived from abroad were </w:t>
      </w:r>
      <w:r w:rsidR="0022738E" w:rsidRPr="00DB058D">
        <w:t>quarantined and</w:t>
      </w:r>
      <w:r w:rsidRPr="00DB058D">
        <w:t xml:space="preserve"> tested if symptomatic. This approach was also used in districts with a lower number of infected individuals</w:t>
      </w:r>
      <w:r w:rsidRPr="00DB058D">
        <w:rPr>
          <w:vertAlign w:val="superscript"/>
        </w:rPr>
        <w:t>1</w:t>
      </w:r>
      <w:r w:rsidRPr="00DB058D">
        <w:t>.</w:t>
      </w:r>
    </w:p>
    <w:p w14:paraId="39B085A2" w14:textId="77777777" w:rsidR="00217B1B" w:rsidRPr="00DB058D" w:rsidRDefault="00217B1B">
      <w:pPr>
        <w:tabs>
          <w:tab w:val="clear" w:pos="9362"/>
        </w:tabs>
        <w:ind w:left="0"/>
      </w:pPr>
    </w:p>
    <w:p w14:paraId="3A60F632" w14:textId="21EA8636" w:rsidR="00BE1153" w:rsidRDefault="00930E5E">
      <w:pPr>
        <w:tabs>
          <w:tab w:val="clear" w:pos="9362"/>
        </w:tabs>
        <w:ind w:left="0"/>
      </w:pPr>
      <w:r w:rsidRPr="00DB058D">
        <w:t xml:space="preserve">On April 20, 2020, a partial lock-down was </w:t>
      </w:r>
      <w:r w:rsidR="00217B1B">
        <w:t>enacted</w:t>
      </w:r>
      <w:r w:rsidRPr="00DB058D">
        <w:t xml:space="preserve"> in</w:t>
      </w:r>
      <w:r w:rsidR="00217B1B">
        <w:t xml:space="preserve"> the</w:t>
      </w:r>
      <w:r w:rsidRPr="00DB058D">
        <w:t xml:space="preserve"> Greater Accra and Ashanti regions</w:t>
      </w:r>
      <w:r w:rsidRPr="00DB058D">
        <w:rPr>
          <w:vertAlign w:val="superscript"/>
        </w:rPr>
        <w:t>1</w:t>
      </w:r>
      <w:r w:rsidRPr="00DB058D">
        <w:t>. On April 25, the government declared a public health emergency, with mandatory use of masks in public places</w:t>
      </w:r>
      <w:r w:rsidRPr="00DB058D">
        <w:rPr>
          <w:vertAlign w:val="superscript"/>
        </w:rPr>
        <w:t>1</w:t>
      </w:r>
      <w:r w:rsidRPr="00DB058D">
        <w:t xml:space="preserve">. By the middle of May, the number of cases began to decrease. </w:t>
      </w:r>
    </w:p>
    <w:p w14:paraId="3D2B986A" w14:textId="77777777" w:rsidR="00217B1B" w:rsidRPr="00DB058D" w:rsidRDefault="00217B1B">
      <w:pPr>
        <w:tabs>
          <w:tab w:val="clear" w:pos="9362"/>
        </w:tabs>
        <w:ind w:left="0"/>
      </w:pPr>
    </w:p>
    <w:p w14:paraId="34D1C1FE" w14:textId="4C82E955" w:rsidR="00BE1153" w:rsidRDefault="00930E5E">
      <w:pPr>
        <w:tabs>
          <w:tab w:val="clear" w:pos="9362"/>
        </w:tabs>
        <w:ind w:left="0"/>
      </w:pPr>
      <w:r w:rsidRPr="00DB058D">
        <w:t xml:space="preserve">On May 25, 2020, the first case was reported in </w:t>
      </w:r>
      <w:proofErr w:type="spellStart"/>
      <w:r w:rsidRPr="00DB058D">
        <w:t>Ahafa</w:t>
      </w:r>
      <w:proofErr w:type="spellEnd"/>
      <w:r w:rsidRPr="00DB058D">
        <w:t>,</w:t>
      </w:r>
      <w:r w:rsidR="0022738E" w:rsidRPr="00DB058D">
        <w:t xml:space="preserve"> </w:t>
      </w:r>
      <w:r w:rsidRPr="00DB058D">
        <w:t>and on June 1</w:t>
      </w:r>
      <w:r w:rsidRPr="00DB058D">
        <w:rPr>
          <w:vertAlign w:val="superscript"/>
        </w:rPr>
        <w:t>st</w:t>
      </w:r>
      <w:r w:rsidRPr="00DB058D">
        <w:t>, 2020, with the first case in Savanah, all districts in Ghana had reported COVID-19 cases</w:t>
      </w:r>
      <w:r w:rsidRPr="00DB058D">
        <w:rPr>
          <w:vertAlign w:val="superscript"/>
        </w:rPr>
        <w:t>1</w:t>
      </w:r>
      <w:r w:rsidRPr="00DB058D">
        <w:t>.</w:t>
      </w:r>
    </w:p>
    <w:p w14:paraId="553E3F04" w14:textId="77777777" w:rsidR="00217B1B" w:rsidRPr="00DB058D" w:rsidRDefault="00217B1B">
      <w:pPr>
        <w:tabs>
          <w:tab w:val="clear" w:pos="9362"/>
        </w:tabs>
        <w:ind w:left="0"/>
      </w:pPr>
    </w:p>
    <w:p w14:paraId="6E0C0157" w14:textId="538CC30E" w:rsidR="00BE1153" w:rsidRDefault="00930E5E">
      <w:pPr>
        <w:tabs>
          <w:tab w:val="clear" w:pos="9362"/>
        </w:tabs>
        <w:ind w:left="0"/>
      </w:pPr>
      <w:r w:rsidRPr="00DB058D">
        <w:t>On June 5, 2020, the easing of the lock-down began with re-opening of churches, mosques, other religious institutions, and restaurants. Conferences and weddings were allowed and on June 15, 2020, the schools restarted</w:t>
      </w:r>
      <w:r w:rsidRPr="00DB058D">
        <w:rPr>
          <w:vertAlign w:val="superscript"/>
        </w:rPr>
        <w:t>1</w:t>
      </w:r>
      <w:r w:rsidRPr="00DB058D">
        <w:t>. The borders remain closed. During June, the number of cases increased.</w:t>
      </w:r>
    </w:p>
    <w:p w14:paraId="5A23E0A1" w14:textId="77777777" w:rsidR="00217B1B" w:rsidRPr="00DB058D" w:rsidRDefault="00217B1B">
      <w:pPr>
        <w:tabs>
          <w:tab w:val="clear" w:pos="9362"/>
        </w:tabs>
        <w:ind w:left="0"/>
      </w:pPr>
    </w:p>
    <w:p w14:paraId="5D9C5F2A" w14:textId="77777777" w:rsidR="00BE1153" w:rsidRPr="00DB058D" w:rsidRDefault="00BE1153">
      <w:pPr>
        <w:tabs>
          <w:tab w:val="clear" w:pos="9362"/>
        </w:tabs>
        <w:ind w:left="0"/>
      </w:pPr>
    </w:p>
    <w:p w14:paraId="52FBB223" w14:textId="77777777" w:rsidR="00BE1153" w:rsidRPr="00DB058D" w:rsidRDefault="00930E5E">
      <w:r w:rsidRPr="00DB058D">
        <w:rPr>
          <w:noProof/>
        </w:rPr>
        <mc:AlternateContent>
          <mc:Choice Requires="wps">
            <w:drawing>
              <wp:anchor distT="0" distB="0" distL="115200" distR="115200" simplePos="0" relativeHeight="251666432" behindDoc="0" locked="0" layoutInCell="1" allowOverlap="1" wp14:anchorId="17F775E3" wp14:editId="0B7242C2">
                <wp:simplePos x="0" y="0"/>
                <wp:positionH relativeFrom="column">
                  <wp:posOffset>0</wp:posOffset>
                </wp:positionH>
                <wp:positionV relativeFrom="paragraph">
                  <wp:posOffset>0</wp:posOffset>
                </wp:positionV>
                <wp:extent cx="2157435" cy="333375"/>
                <wp:effectExtent l="3175" t="3175" r="3175" b="3175"/>
                <wp:wrapTight wrapText="bothSides">
                  <wp:wrapPolygon edited="1">
                    <wp:start x="0" y="0"/>
                    <wp:lineTo x="21600" y="0"/>
                    <wp:lineTo x="21600" y="21600"/>
                    <wp:lineTo x="0" y="21600"/>
                  </wp:wrapPolygon>
                </wp:wrapTight>
                <wp:docPr id="74" name="Retângulo 74"/>
                <wp:cNvGraphicFramePr/>
                <a:graphic xmlns:a="http://schemas.openxmlformats.org/drawingml/2006/main">
                  <a:graphicData uri="http://schemas.microsoft.com/office/word/2010/wordprocessingShape">
                    <wps:wsp>
                      <wps:cNvSpPr/>
                      <wps:spPr bwMode="auto">
                        <a:xfrm>
                          <a:off x="0" y="0"/>
                          <a:ext cx="2157435" cy="333374"/>
                        </a:xfrm>
                        <a:prstGeom prst="rect">
                          <a:avLst/>
                        </a:prstGeom>
                        <a:solidFill>
                          <a:srgbClr val="00AC97"/>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20F81A6C" w14:textId="77777777" w:rsidR="004071BA" w:rsidRPr="0022738E" w:rsidRDefault="004071BA">
                            <w:pPr>
                              <w:pStyle w:val="Heading1"/>
                              <w:tabs>
                                <w:tab w:val="clear" w:pos="9362"/>
                              </w:tabs>
                              <w:rPr>
                                <w:highlight w:val="none"/>
                              </w:rPr>
                            </w:pPr>
                            <w:r w:rsidRPr="0022738E">
                              <w:rPr>
                                <w:color w:val="FFFFFF" w:themeColor="background1"/>
                                <w:highlight w:val="none"/>
                              </w:rPr>
                              <w:t>1.3 Situation update</w:t>
                            </w:r>
                          </w:p>
                          <w:p w14:paraId="691A5755"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rect w14:anchorId="17F775E3" id="Retângulo 74" o:spid="_x0000_s1092" style="position:absolute;left:0;text-align:left;margin-left:0;margin-top:0;width:169.9pt;height:26.25pt;z-index:251666432;visibility:visible;mso-wrap-style:square;mso-wrap-distance-left:3.2mm;mso-wrap-distance-top:0;mso-wrap-distance-right:3.2mm;mso-wrap-distance-bottom:0;mso-position-horizontal:absolute;mso-position-horizontal-relative:text;mso-position-vertical:absolute;mso-position-vertical-relative:text;v-text-anchor:top" wrapcoords="0 0 21594 0 21594 21600 0 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" fillcolor="#00ac97" stroked="f" strokeweight=".5pt">
                <v:textbox>
                  <w:txbxContent>
                    <w:p w14:paraId="20F81A6C" w14:textId="77777777" w:rsidR="004071BA" w:rsidRPr="0022738E" w:rsidRDefault="004071BA">
                      <w:pPr>
                        <w:pStyle w:val="Heading1"/>
                        <w:tabs>
                          <w:tab w:val="clear" w:pos="9362"/>
                        </w:tabs>
                        <w:rPr>
                          <w:highlight w:val="none"/>
                        </w:rPr>
                      </w:pPr>
                      <w:r w:rsidRPr="0022738E">
                        <w:rPr>
                          <w:color w:val="FFFFFF" w:themeColor="background1"/>
                          <w:highlight w:val="none"/>
                        </w:rPr>
                        <w:t>1.3 Situation update</w:t>
                      </w:r>
                    </w:p>
                    <w:p w14:paraId="691A5755" w14:textId="77777777" w:rsidR="004071BA" w:rsidRDefault="004071BA"/>
                  </w:txbxContent>
                </v:textbox>
                <w10:wrap type="tight"/>
              </v:rect>
            </w:pict>
          </mc:Fallback>
        </mc:AlternateContent>
      </w:r>
    </w:p>
    <w:p w14:paraId="1CEDC76D" w14:textId="77777777" w:rsidR="00BE1153" w:rsidRPr="00DB058D" w:rsidRDefault="00BE1153"/>
    <w:p w14:paraId="69086AD9" w14:textId="77777777" w:rsidR="00BE1153" w:rsidRPr="00DB058D" w:rsidRDefault="00BE1153"/>
    <w:p w14:paraId="02F80743" w14:textId="168379E0" w:rsidR="00BE1153" w:rsidRPr="00DB058D" w:rsidRDefault="00930E5E">
      <w:pPr>
        <w:pStyle w:val="Heading2"/>
        <w:rPr>
          <w:color w:val="00AC96"/>
        </w:rPr>
      </w:pPr>
      <w:bookmarkStart w:id="11" w:name="_weibpviezdwa"/>
      <w:bookmarkStart w:id="12" w:name="_Toc2"/>
      <w:bookmarkEnd w:id="11"/>
      <w:r w:rsidRPr="00DB058D">
        <w:rPr>
          <w:color w:val="00AC96"/>
        </w:rPr>
        <w:t>National overview (latest data from July 16, 2020)</w:t>
      </w:r>
      <w:bookmarkEnd w:id="12"/>
    </w:p>
    <w:p w14:paraId="7F4DF59C" w14:textId="77777777" w:rsidR="00BE1153" w:rsidRPr="00DB058D" w:rsidRDefault="00BE1153">
      <w:pPr>
        <w:tabs>
          <w:tab w:val="clear" w:pos="9362"/>
        </w:tabs>
        <w:ind w:left="0"/>
      </w:pPr>
      <w:bookmarkStart w:id="13" w:name="_82xw2moldaxd"/>
      <w:bookmarkStart w:id="14" w:name="_Toc3"/>
      <w:bookmarkEnd w:id="13"/>
      <w:bookmarkEnd w:id="14"/>
    </w:p>
    <w:p w14:paraId="28B75635" w14:textId="5D956429" w:rsidR="00852B4C" w:rsidRPr="00DB058D" w:rsidRDefault="00930E5E" w:rsidP="00217B1B">
      <w:pPr>
        <w:tabs>
          <w:tab w:val="clear" w:pos="9362"/>
        </w:tabs>
        <w:ind w:left="0"/>
      </w:pPr>
      <w:r w:rsidRPr="00DB058D">
        <w:t xml:space="preserve">Case </w:t>
      </w:r>
      <w:r w:rsidR="0022738E" w:rsidRPr="00DB058D">
        <w:t>numbers increased</w:t>
      </w:r>
      <w:r w:rsidRPr="00DB058D">
        <w:t xml:space="preserve"> steadily until the begin</w:t>
      </w:r>
      <w:r w:rsidR="00217B1B">
        <w:t>ning</w:t>
      </w:r>
      <w:r w:rsidRPr="00DB058D">
        <w:t xml:space="preserve"> of May, when they appeared to decrease. This was followed by </w:t>
      </w:r>
      <w:r w:rsidR="0022738E" w:rsidRPr="00DB058D">
        <w:t xml:space="preserve">a </w:t>
      </w:r>
      <w:r w:rsidRPr="00DB058D">
        <w:t>second significant increase until the end of June, with a subsequent decrease thereafter. Although testing laboratories and kits are limited, the testing capacity in Ghana is very high. As per a report on July 1</w:t>
      </w:r>
      <w:r w:rsidRPr="00DB058D">
        <w:rPr>
          <w:vertAlign w:val="superscript"/>
        </w:rPr>
        <w:t>st</w:t>
      </w:r>
      <w:r w:rsidRPr="00DB058D">
        <w:t xml:space="preserve">, a gap up to 15 days between sample collection and results occurred and this  </w:t>
      </w:r>
      <w:r w:rsidR="0022738E" w:rsidRPr="00DB058D">
        <w:t>increased the</w:t>
      </w:r>
      <w:r w:rsidRPr="00DB058D">
        <w:t xml:space="preserve"> number of cases rapidly</w:t>
      </w:r>
      <w:r w:rsidRPr="00DB058D">
        <w:rPr>
          <w:vertAlign w:val="superscript"/>
        </w:rPr>
        <w:t>2.</w:t>
      </w:r>
      <w:r w:rsidRPr="00DB058D">
        <w:t xml:space="preserve"> </w:t>
      </w:r>
    </w:p>
    <w:p w14:paraId="0261E437" w14:textId="18FB6385" w:rsidR="00852B4C" w:rsidRDefault="00C33080" w:rsidP="00C33080">
      <w:pPr>
        <w:jc w:val="center"/>
      </w:pPr>
      <w:r w:rsidRPr="00DB058D">
        <w:rPr>
          <w:noProof/>
        </w:rPr>
        <w:lastRenderedPageBreak/>
        <w:drawing>
          <wp:inline distT="0" distB="0" distL="0" distR="0" wp14:anchorId="2F8B3DCF" wp14:editId="0BCEED84">
            <wp:extent cx="5610860" cy="2804795"/>
            <wp:effectExtent l="0" t="0" r="2540" b="190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ncidence.pdf"/>
                    <pic:cNvPicPr/>
                  </pic:nvPicPr>
                  <pic:blipFill>
                    <a:blip r:embed="rId33">
                      <a:extLst>
                        <a:ext uri="{28A0092B-C50C-407E-A947-70E740481C1C}">
                          <a14:useLocalDpi xmlns:a14="http://schemas.microsoft.com/office/drawing/2010/main" val="0"/>
                        </a:ext>
                      </a:extLst>
                    </a:blip>
                    <a:stretch>
                      <a:fillRect/>
                    </a:stretch>
                  </pic:blipFill>
                  <pic:spPr>
                    <a:xfrm>
                      <a:off x="0" y="0"/>
                      <a:ext cx="5610860" cy="2804795"/>
                    </a:xfrm>
                    <a:prstGeom prst="rect">
                      <a:avLst/>
                    </a:prstGeom>
                  </pic:spPr>
                </pic:pic>
              </a:graphicData>
            </a:graphic>
          </wp:inline>
        </w:drawing>
      </w:r>
    </w:p>
    <w:p w14:paraId="7F2591BF" w14:textId="77777777" w:rsidR="00217B1B" w:rsidRPr="00DB058D" w:rsidRDefault="00217B1B" w:rsidP="00C33080">
      <w:pPr>
        <w:jc w:val="center"/>
      </w:pPr>
    </w:p>
    <w:p w14:paraId="63A8B326" w14:textId="58C23E3F" w:rsidR="00852B4C" w:rsidRPr="00DB058D" w:rsidRDefault="00852B4C" w:rsidP="00C33080">
      <w:pPr>
        <w:ind w:left="0"/>
      </w:pPr>
    </w:p>
    <w:p w14:paraId="32CB55C1" w14:textId="77777777" w:rsidR="00217B1B" w:rsidRDefault="00C33080" w:rsidP="00C33080">
      <w:pPr>
        <w:jc w:val="center"/>
      </w:pPr>
      <w:r w:rsidRPr="00DB058D">
        <w:rPr>
          <w:noProof/>
        </w:rPr>
        <w:drawing>
          <wp:inline distT="0" distB="0" distL="0" distR="0" wp14:anchorId="46FD43E0" wp14:editId="7D21B672">
            <wp:extent cx="5619115" cy="261747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owthrate.pdf"/>
                    <pic:cNvPicPr/>
                  </pic:nvPicPr>
                  <pic:blipFill>
                    <a:blip r:embed="rId34">
                      <a:extLst>
                        <a:ext uri="{28A0092B-C50C-407E-A947-70E740481C1C}">
                          <a14:useLocalDpi xmlns:a14="http://schemas.microsoft.com/office/drawing/2010/main" val="0"/>
                        </a:ext>
                      </a:extLst>
                    </a:blip>
                    <a:stretch>
                      <a:fillRect/>
                    </a:stretch>
                  </pic:blipFill>
                  <pic:spPr>
                    <a:xfrm>
                      <a:off x="0" y="0"/>
                      <a:ext cx="5619115" cy="2617470"/>
                    </a:xfrm>
                    <a:prstGeom prst="rect">
                      <a:avLst/>
                    </a:prstGeom>
                  </pic:spPr>
                </pic:pic>
              </a:graphicData>
            </a:graphic>
          </wp:inline>
        </w:drawing>
      </w:r>
    </w:p>
    <w:p w14:paraId="16B233F0" w14:textId="3DA5A4DB" w:rsidR="00217B1B" w:rsidRDefault="00217B1B" w:rsidP="00C33080">
      <w:pPr>
        <w:jc w:val="center"/>
      </w:pPr>
    </w:p>
    <w:p w14:paraId="0D3D929C" w14:textId="6E0AE3A0" w:rsidR="00C33080" w:rsidRDefault="00C33080" w:rsidP="00C33080">
      <w:pPr>
        <w:jc w:val="center"/>
      </w:pPr>
      <w:r w:rsidRPr="00DB058D">
        <w:rPr>
          <w:noProof/>
        </w:rPr>
        <w:drawing>
          <wp:inline distT="0" distB="0" distL="0" distR="0" wp14:anchorId="42764CB8" wp14:editId="0CD78875">
            <wp:extent cx="5431536" cy="2641513"/>
            <wp:effectExtent l="0" t="0" r="4445"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mobility.pdf"/>
                    <pic:cNvPicPr/>
                  </pic:nvPicPr>
                  <pic:blipFill>
                    <a:blip r:embed="rId35">
                      <a:extLst>
                        <a:ext uri="{28A0092B-C50C-407E-A947-70E740481C1C}">
                          <a14:useLocalDpi xmlns:a14="http://schemas.microsoft.com/office/drawing/2010/main" val="0"/>
                        </a:ext>
                      </a:extLst>
                    </a:blip>
                    <a:stretch>
                      <a:fillRect/>
                    </a:stretch>
                  </pic:blipFill>
                  <pic:spPr>
                    <a:xfrm>
                      <a:off x="0" y="0"/>
                      <a:ext cx="5440731" cy="2645985"/>
                    </a:xfrm>
                    <a:prstGeom prst="rect">
                      <a:avLst/>
                    </a:prstGeom>
                  </pic:spPr>
                </pic:pic>
              </a:graphicData>
            </a:graphic>
          </wp:inline>
        </w:drawing>
      </w:r>
    </w:p>
    <w:p w14:paraId="5A535A4D" w14:textId="77777777" w:rsidR="001F5033" w:rsidRPr="00DB058D" w:rsidRDefault="001F5033">
      <w:pPr>
        <w:pStyle w:val="Heading3"/>
        <w:ind w:left="0"/>
        <w:rPr>
          <w:color w:val="00AC96"/>
        </w:rPr>
      </w:pPr>
    </w:p>
    <w:p w14:paraId="62BA37B6" w14:textId="050A4BD0" w:rsidR="00BE1153" w:rsidRPr="00DB058D" w:rsidRDefault="00930E5E">
      <w:pPr>
        <w:pStyle w:val="Heading3"/>
        <w:ind w:left="0"/>
        <w:rPr>
          <w:color w:val="00AC96"/>
        </w:rPr>
      </w:pPr>
      <w:r w:rsidRPr="00DB058D">
        <w:rPr>
          <w:color w:val="00AC96"/>
        </w:rPr>
        <w:t xml:space="preserve">Deaths </w:t>
      </w:r>
      <w:r w:rsidR="00217B1B">
        <w:rPr>
          <w:color w:val="00AC96"/>
        </w:rPr>
        <w:t xml:space="preserve">from </w:t>
      </w:r>
      <w:r w:rsidRPr="00DB058D">
        <w:rPr>
          <w:color w:val="00AC96"/>
        </w:rPr>
        <w:t>COVID-19</w:t>
      </w:r>
    </w:p>
    <w:p w14:paraId="1CF8364F" w14:textId="31D7233B" w:rsidR="00BE1153" w:rsidRPr="00DB058D" w:rsidRDefault="00BE1153">
      <w:pPr>
        <w:tabs>
          <w:tab w:val="clear" w:pos="9362"/>
        </w:tabs>
        <w:ind w:left="0"/>
      </w:pPr>
    </w:p>
    <w:p w14:paraId="79482B78" w14:textId="7F718F20" w:rsidR="00BE1153" w:rsidRPr="00DB058D" w:rsidRDefault="001F5033">
      <w:pPr>
        <w:tabs>
          <w:tab w:val="clear" w:pos="9362"/>
        </w:tabs>
        <w:ind w:left="0"/>
      </w:pPr>
      <w:r w:rsidRPr="00DB058D">
        <w:rPr>
          <w:noProof/>
        </w:rPr>
        <w:drawing>
          <wp:anchor distT="0" distB="0" distL="114300" distR="114300" simplePos="0" relativeHeight="251693056" behindDoc="0" locked="0" layoutInCell="1" allowOverlap="1" wp14:anchorId="632B85EA" wp14:editId="47B2ACD0">
            <wp:simplePos x="0" y="0"/>
            <wp:positionH relativeFrom="column">
              <wp:posOffset>204343</wp:posOffset>
            </wp:positionH>
            <wp:positionV relativeFrom="paragraph">
              <wp:posOffset>638048</wp:posOffset>
            </wp:positionV>
            <wp:extent cx="6059170" cy="3029585"/>
            <wp:effectExtent l="0" t="0" r="0" b="5715"/>
            <wp:wrapSquare wrapText="bothSides"/>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Rplot.pdf"/>
                    <pic:cNvPicPr/>
                  </pic:nvPicPr>
                  <pic:blipFill>
                    <a:blip r:embed="rId36">
                      <a:extLst>
                        <a:ext uri="{28A0092B-C50C-407E-A947-70E740481C1C}">
                          <a14:useLocalDpi xmlns:a14="http://schemas.microsoft.com/office/drawing/2010/main" val="0"/>
                        </a:ext>
                      </a:extLst>
                    </a:blip>
                    <a:stretch>
                      <a:fillRect/>
                    </a:stretch>
                  </pic:blipFill>
                  <pic:spPr>
                    <a:xfrm>
                      <a:off x="0" y="0"/>
                      <a:ext cx="6059170" cy="3029585"/>
                    </a:xfrm>
                    <a:prstGeom prst="rect">
                      <a:avLst/>
                    </a:prstGeom>
                  </pic:spPr>
                </pic:pic>
              </a:graphicData>
            </a:graphic>
            <wp14:sizeRelH relativeFrom="margin">
              <wp14:pctWidth>0</wp14:pctWidth>
            </wp14:sizeRelH>
            <wp14:sizeRelV relativeFrom="margin">
              <wp14:pctHeight>0</wp14:pctHeight>
            </wp14:sizeRelV>
          </wp:anchor>
        </w:drawing>
      </w:r>
      <w:r w:rsidR="00930E5E" w:rsidRPr="00DB058D">
        <w:t>On March 21, 2020, the first death due to SARS-COV-2 in Ghana was reported. The patient had a chronic pulmonary condition</w:t>
      </w:r>
      <w:r w:rsidR="00930E5E" w:rsidRPr="00DB058D">
        <w:rPr>
          <w:vertAlign w:val="superscript"/>
        </w:rPr>
        <w:t>1</w:t>
      </w:r>
      <w:r w:rsidR="00930E5E" w:rsidRPr="00DB058D">
        <w:t xml:space="preserve">.The number of deaths was stable </w:t>
      </w:r>
      <w:r w:rsidR="0022738E" w:rsidRPr="00DB058D">
        <w:t>through April</w:t>
      </w:r>
      <w:r w:rsidR="00930E5E" w:rsidRPr="00DB058D">
        <w:t xml:space="preserve"> and May and increased in June but the curve appears to be decreasing in July. </w:t>
      </w:r>
    </w:p>
    <w:p w14:paraId="60B89254" w14:textId="1DB68DFB" w:rsidR="00BE1153" w:rsidRPr="00DB058D" w:rsidRDefault="00BE1153"/>
    <w:p w14:paraId="271E8641" w14:textId="591135B7" w:rsidR="00BE3888" w:rsidRPr="00DB058D" w:rsidRDefault="00BE3888" w:rsidP="00E771DE">
      <w:pPr>
        <w:ind w:left="0"/>
      </w:pPr>
    </w:p>
    <w:p w14:paraId="04469FFA" w14:textId="77777777" w:rsidR="00BE3888" w:rsidRPr="00DB058D" w:rsidRDefault="00BE3888" w:rsidP="00E771DE">
      <w:pPr>
        <w:ind w:left="0"/>
      </w:pPr>
    </w:p>
    <w:p w14:paraId="406B742E" w14:textId="77777777" w:rsidR="00FE6241" w:rsidRPr="00DB058D" w:rsidRDefault="00FE6241">
      <w:pPr>
        <w:pStyle w:val="Heading2"/>
        <w:ind w:left="0"/>
        <w:rPr>
          <w:color w:val="00AC96"/>
        </w:rPr>
      </w:pPr>
    </w:p>
    <w:p w14:paraId="14B73A2E" w14:textId="1BC71B35" w:rsidR="00BE1153" w:rsidRPr="00DB058D" w:rsidRDefault="00930E5E">
      <w:pPr>
        <w:pStyle w:val="Heading2"/>
        <w:ind w:left="0"/>
        <w:rPr>
          <w:color w:val="00AC96"/>
        </w:rPr>
      </w:pPr>
      <w:r w:rsidRPr="00DB058D">
        <w:rPr>
          <w:color w:val="00AC96"/>
        </w:rPr>
        <w:t xml:space="preserve">1.3.2. Cumulative cases and deaths per million (compared to </w:t>
      </w:r>
      <w:r w:rsidR="00D75020" w:rsidRPr="00DB058D">
        <w:rPr>
          <w:color w:val="00AC96"/>
        </w:rPr>
        <w:t xml:space="preserve">countries in the same </w:t>
      </w:r>
      <w:r w:rsidR="006C4BF6" w:rsidRPr="00DB058D">
        <w:rPr>
          <w:color w:val="00AC96"/>
        </w:rPr>
        <w:t>region</w:t>
      </w:r>
      <w:r w:rsidRPr="00DB058D">
        <w:rPr>
          <w:color w:val="00AC96"/>
        </w:rPr>
        <w:t>)</w:t>
      </w:r>
    </w:p>
    <w:p w14:paraId="1D994D15" w14:textId="01A3EB15" w:rsidR="0064094B" w:rsidRPr="00DB058D" w:rsidRDefault="00BE3888" w:rsidP="0064094B">
      <w:r w:rsidRPr="00DB058D">
        <w:rPr>
          <w:noProof/>
        </w:rPr>
        <w:drawing>
          <wp:anchor distT="0" distB="0" distL="114300" distR="114300" simplePos="0" relativeHeight="251695104" behindDoc="0" locked="0" layoutInCell="1" allowOverlap="1" wp14:anchorId="0428B2A9" wp14:editId="218A09B7">
            <wp:simplePos x="0" y="0"/>
            <wp:positionH relativeFrom="column">
              <wp:posOffset>137795</wp:posOffset>
            </wp:positionH>
            <wp:positionV relativeFrom="paragraph">
              <wp:posOffset>3597910</wp:posOffset>
            </wp:positionV>
            <wp:extent cx="6400800" cy="3200400"/>
            <wp:effectExtent l="0" t="0" r="0" b="0"/>
            <wp:wrapSquare wrapText="bothSides"/>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cumdeathsregional.pdf"/>
                    <pic:cNvPicPr/>
                  </pic:nvPicPr>
                  <pic:blipFill>
                    <a:blip r:embed="rId37">
                      <a:extLst>
                        <a:ext uri="{28A0092B-C50C-407E-A947-70E740481C1C}">
                          <a14:useLocalDpi xmlns:a14="http://schemas.microsoft.com/office/drawing/2010/main" val="0"/>
                        </a:ext>
                      </a:extLst>
                    </a:blip>
                    <a:stretch>
                      <a:fillRect/>
                    </a:stretch>
                  </pic:blipFill>
                  <pic:spPr>
                    <a:xfrm>
                      <a:off x="0" y="0"/>
                      <a:ext cx="6400800" cy="3200400"/>
                    </a:xfrm>
                    <a:prstGeom prst="rect">
                      <a:avLst/>
                    </a:prstGeom>
                  </pic:spPr>
                </pic:pic>
              </a:graphicData>
            </a:graphic>
          </wp:anchor>
        </w:drawing>
      </w:r>
      <w:r w:rsidR="0064094B" w:rsidRPr="00DB058D">
        <w:rPr>
          <w:noProof/>
        </w:rPr>
        <w:drawing>
          <wp:anchor distT="0" distB="0" distL="114300" distR="114300" simplePos="0" relativeHeight="251694080" behindDoc="0" locked="0" layoutInCell="1" allowOverlap="1" wp14:anchorId="54857493" wp14:editId="33EBA71C">
            <wp:simplePos x="0" y="0"/>
            <wp:positionH relativeFrom="column">
              <wp:posOffset>142621</wp:posOffset>
            </wp:positionH>
            <wp:positionV relativeFrom="paragraph">
              <wp:posOffset>205105</wp:posOffset>
            </wp:positionV>
            <wp:extent cx="6400800" cy="3200400"/>
            <wp:effectExtent l="0" t="0" r="0" b="0"/>
            <wp:wrapSquare wrapText="bothSides"/>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cumcaseregional.pdf"/>
                    <pic:cNvPicPr/>
                  </pic:nvPicPr>
                  <pic:blipFill>
                    <a:blip r:embed="rId38">
                      <a:extLst>
                        <a:ext uri="{28A0092B-C50C-407E-A947-70E740481C1C}">
                          <a14:useLocalDpi xmlns:a14="http://schemas.microsoft.com/office/drawing/2010/main" val="0"/>
                        </a:ext>
                      </a:extLst>
                    </a:blip>
                    <a:stretch>
                      <a:fillRect/>
                    </a:stretch>
                  </pic:blipFill>
                  <pic:spPr>
                    <a:xfrm>
                      <a:off x="0" y="0"/>
                      <a:ext cx="6400800" cy="3200400"/>
                    </a:xfrm>
                    <a:prstGeom prst="rect">
                      <a:avLst/>
                    </a:prstGeom>
                  </pic:spPr>
                </pic:pic>
              </a:graphicData>
            </a:graphic>
          </wp:anchor>
        </w:drawing>
      </w:r>
    </w:p>
    <w:p w14:paraId="0847C7A4" w14:textId="47A36EFF" w:rsidR="00BE3888" w:rsidRPr="00DB058D" w:rsidRDefault="00BE3888">
      <w:pPr>
        <w:tabs>
          <w:tab w:val="clear" w:pos="9362"/>
        </w:tabs>
        <w:ind w:left="0"/>
      </w:pPr>
    </w:p>
    <w:p w14:paraId="63E60B58" w14:textId="77777777" w:rsidR="00BE3888" w:rsidRPr="00DB058D" w:rsidRDefault="00BE3888">
      <w:pPr>
        <w:tabs>
          <w:tab w:val="clear" w:pos="9362"/>
        </w:tabs>
        <w:ind w:left="0"/>
      </w:pPr>
    </w:p>
    <w:p w14:paraId="78CE64B8" w14:textId="77777777" w:rsidR="00BE3888" w:rsidRPr="00DB058D" w:rsidRDefault="00BE3888">
      <w:pPr>
        <w:tabs>
          <w:tab w:val="clear" w:pos="9362"/>
        </w:tabs>
        <w:ind w:left="0"/>
      </w:pPr>
    </w:p>
    <w:p w14:paraId="70987338" w14:textId="4DAAEB09" w:rsidR="00BE1153" w:rsidRPr="00DA155F" w:rsidRDefault="00930E5E" w:rsidP="00DA155F">
      <w:bookmarkStart w:id="15" w:name="OLE_LINK75"/>
      <w:bookmarkStart w:id="16" w:name="OLE_LINK76"/>
      <w:r w:rsidRPr="00DA155F">
        <w:t xml:space="preserve">Ghana </w:t>
      </w:r>
      <w:bookmarkEnd w:id="15"/>
      <w:bookmarkEnd w:id="16"/>
      <w:r w:rsidRPr="00DA155F">
        <w:t xml:space="preserve">presented the third highest number of cumulative cases per million of COVID-19 in Western Africa. </w:t>
      </w:r>
      <w:r w:rsidR="0022738E" w:rsidRPr="00DA155F">
        <w:t>However, when</w:t>
      </w:r>
      <w:r w:rsidRPr="00DA155F">
        <w:t xml:space="preserve"> considering the number of deaths, Ghana appears to have </w:t>
      </w:r>
      <w:r w:rsidR="00C02CE4" w:rsidRPr="00DA155F">
        <w:t>a lower number</w:t>
      </w:r>
      <w:r w:rsidRPr="00DA155F">
        <w:t xml:space="preserve">. This could possibly be a result of good healthcare </w:t>
      </w:r>
      <w:r w:rsidR="0022738E" w:rsidRPr="00DA155F">
        <w:t>provided to</w:t>
      </w:r>
      <w:r w:rsidRPr="00DA155F">
        <w:t xml:space="preserve"> symptomatic patients, and/or a</w:t>
      </w:r>
      <w:r w:rsidR="0064395F">
        <w:t xml:space="preserve"> lower burden of pre-existing disease relative to other countries. </w:t>
      </w:r>
    </w:p>
    <w:p w14:paraId="238920AF" w14:textId="7DDB20B8" w:rsidR="00BE1153" w:rsidRDefault="00BE1153">
      <w:pPr>
        <w:rPr>
          <w:b/>
          <w:sz w:val="25"/>
        </w:rPr>
      </w:pPr>
    </w:p>
    <w:p w14:paraId="5A832DCD" w14:textId="7BC0152E" w:rsidR="0064395F" w:rsidRPr="00DB058D" w:rsidRDefault="0064395F">
      <w:pPr>
        <w:rPr>
          <w:b/>
          <w:sz w:val="25"/>
        </w:rPr>
      </w:pPr>
      <w:r>
        <w:t xml:space="preserve">The chart below </w:t>
      </w:r>
      <w:r w:rsidR="003B7728">
        <w:t xml:space="preserve">shows the total number of cases, deaths and the case-fatality ratio for countries in </w:t>
      </w:r>
      <w:r w:rsidR="00AA0EE0">
        <w:t>Western Africa. Ghana has reported the second highest number of cases, but presents a lower CFR than other countries.</w:t>
      </w:r>
    </w:p>
    <w:p w14:paraId="5EB79E6F" w14:textId="77777777" w:rsidR="00BE1153" w:rsidRPr="00DB058D" w:rsidRDefault="00BE1153">
      <w:pPr>
        <w:rPr>
          <w:b/>
          <w:sz w:val="25"/>
        </w:rPr>
      </w:pPr>
    </w:p>
    <w:p w14:paraId="0544D7A7" w14:textId="6CCAD26F" w:rsidR="00387EC9" w:rsidRPr="00DB058D" w:rsidRDefault="00387EC9" w:rsidP="00387EC9">
      <w:pPr>
        <w:ind w:left="0"/>
        <w:rPr>
          <w:b/>
          <w:sz w:val="25"/>
        </w:rPr>
      </w:pPr>
      <w:r w:rsidRPr="00DB058D">
        <w:rPr>
          <w:b/>
          <w:noProof/>
          <w:sz w:val="25"/>
        </w:rPr>
        <w:drawing>
          <wp:anchor distT="0" distB="0" distL="114300" distR="114300" simplePos="0" relativeHeight="251696128" behindDoc="0" locked="0" layoutInCell="1" allowOverlap="1" wp14:anchorId="08F488DF" wp14:editId="00FFB4E1">
            <wp:simplePos x="0" y="0"/>
            <wp:positionH relativeFrom="column">
              <wp:posOffset>135694</wp:posOffset>
            </wp:positionH>
            <wp:positionV relativeFrom="paragraph">
              <wp:posOffset>172961</wp:posOffset>
            </wp:positionV>
            <wp:extent cx="6400800" cy="4114800"/>
            <wp:effectExtent l="0" t="0" r="0" b="0"/>
            <wp:wrapSquare wrapText="bothSides"/>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casesdeathsregional.pdf"/>
                    <pic:cNvPicPr/>
                  </pic:nvPicPr>
                  <pic:blipFill>
                    <a:blip r:embed="rId39">
                      <a:extLst>
                        <a:ext uri="{28A0092B-C50C-407E-A947-70E740481C1C}">
                          <a14:useLocalDpi xmlns:a14="http://schemas.microsoft.com/office/drawing/2010/main" val="0"/>
                        </a:ext>
                      </a:extLst>
                    </a:blip>
                    <a:stretch>
                      <a:fillRect/>
                    </a:stretch>
                  </pic:blipFill>
                  <pic:spPr>
                    <a:xfrm>
                      <a:off x="0" y="0"/>
                      <a:ext cx="6400800" cy="4114800"/>
                    </a:xfrm>
                    <a:prstGeom prst="rect">
                      <a:avLst/>
                    </a:prstGeom>
                  </pic:spPr>
                </pic:pic>
              </a:graphicData>
            </a:graphic>
          </wp:anchor>
        </w:drawing>
      </w:r>
    </w:p>
    <w:p w14:paraId="5380E286" w14:textId="7554DDD4" w:rsidR="00FE6241" w:rsidRPr="00DB058D" w:rsidRDefault="00FE6241">
      <w:pPr>
        <w:widowControl/>
        <w:tabs>
          <w:tab w:val="clear" w:pos="9362"/>
        </w:tabs>
        <w:ind w:left="0"/>
        <w:rPr>
          <w:b/>
          <w:sz w:val="25"/>
        </w:rPr>
      </w:pPr>
      <w:r w:rsidRPr="00DB058D">
        <w:rPr>
          <w:b/>
          <w:sz w:val="25"/>
        </w:rPr>
        <w:br w:type="page"/>
      </w:r>
    </w:p>
    <w:p w14:paraId="53CEF50B" w14:textId="02D3845F" w:rsidR="00BE1153" w:rsidRPr="00DB058D" w:rsidRDefault="00BE1153">
      <w:pPr>
        <w:rPr>
          <w:b/>
          <w:sz w:val="25"/>
        </w:rPr>
      </w:pPr>
    </w:p>
    <w:p w14:paraId="127F02E7" w14:textId="37FD8F75" w:rsidR="00BE1153" w:rsidRPr="00DB058D" w:rsidRDefault="00930E5E">
      <w:r w:rsidRPr="00DB058D">
        <w:rPr>
          <w:b/>
          <w:color w:val="00AC96"/>
          <w:sz w:val="25"/>
        </w:rPr>
        <w:t>1.3.2. Cumulative cases and deaths per million (Africa continent)</w:t>
      </w:r>
    </w:p>
    <w:p w14:paraId="7CE20CF1" w14:textId="15754097" w:rsidR="00DB058D" w:rsidRPr="00DB058D" w:rsidRDefault="00DB058D">
      <w:pPr>
        <w:ind w:left="0"/>
        <w:jc w:val="center"/>
      </w:pPr>
      <w:r w:rsidRPr="00DB058D">
        <w:rPr>
          <w:noProof/>
        </w:rPr>
        <w:drawing>
          <wp:anchor distT="0" distB="0" distL="114300" distR="114300" simplePos="0" relativeHeight="251698176" behindDoc="0" locked="0" layoutInCell="1" allowOverlap="1" wp14:anchorId="14FAF420" wp14:editId="2FF354DF">
            <wp:simplePos x="0" y="0"/>
            <wp:positionH relativeFrom="column">
              <wp:posOffset>2192655</wp:posOffset>
            </wp:positionH>
            <wp:positionV relativeFrom="paragraph">
              <wp:posOffset>164465</wp:posOffset>
            </wp:positionV>
            <wp:extent cx="4288155" cy="3634740"/>
            <wp:effectExtent l="0" t="0" r="4445" b="0"/>
            <wp:wrapSquare wrapText="bothSides"/>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africacases.pdf"/>
                    <pic:cNvPicPr/>
                  </pic:nvPicPr>
                  <pic:blipFill rotWithShape="1">
                    <a:blip r:embed="rId40">
                      <a:extLst>
                        <a:ext uri="{28A0092B-C50C-407E-A947-70E740481C1C}">
                          <a14:useLocalDpi xmlns:a14="http://schemas.microsoft.com/office/drawing/2010/main" val="0"/>
                        </a:ext>
                      </a:extLst>
                    </a:blip>
                    <a:srcRect t="4226" b="21731"/>
                    <a:stretch/>
                  </pic:blipFill>
                  <pic:spPr bwMode="auto">
                    <a:xfrm>
                      <a:off x="0" y="0"/>
                      <a:ext cx="4288155" cy="3634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3F0FC5" w14:textId="77777777" w:rsidR="007B53FE" w:rsidRDefault="008A0BC7" w:rsidP="00DB058D">
      <w:pPr>
        <w:ind w:left="0"/>
      </w:pPr>
      <w:r>
        <w:t>Southern Africa</w:t>
      </w:r>
      <w:r w:rsidR="00454811">
        <w:t xml:space="preserve"> </w:t>
      </w:r>
      <w:r w:rsidR="00237896">
        <w:t xml:space="preserve">appears to be </w:t>
      </w:r>
      <w:r w:rsidR="0029109F">
        <w:t xml:space="preserve">the most affected region </w:t>
      </w:r>
      <w:r w:rsidR="00237896">
        <w:t>on the continent</w:t>
      </w:r>
      <w:r w:rsidR="00BC06B6">
        <w:t xml:space="preserve"> (mostly driven by </w:t>
      </w:r>
      <w:r w:rsidR="007E5063">
        <w:t>South Africa</w:t>
      </w:r>
      <w:r w:rsidR="00BC06B6">
        <w:t>). West Africa is the second most affected region, with Ghana</w:t>
      </w:r>
      <w:r w:rsidR="007B53FE">
        <w:t xml:space="preserve"> being one of the more affected countries. </w:t>
      </w:r>
      <w:r w:rsidR="007E5063">
        <w:t xml:space="preserve"> </w:t>
      </w:r>
    </w:p>
    <w:p w14:paraId="2A9BBAB6" w14:textId="77777777" w:rsidR="007B53FE" w:rsidRDefault="007B53FE" w:rsidP="00DB058D">
      <w:pPr>
        <w:ind w:left="0"/>
      </w:pPr>
    </w:p>
    <w:p w14:paraId="1BAEA6F4" w14:textId="77777777" w:rsidR="007B53FE" w:rsidRDefault="007B53FE" w:rsidP="00DB058D">
      <w:pPr>
        <w:ind w:left="0"/>
      </w:pPr>
    </w:p>
    <w:p w14:paraId="20A8EA27" w14:textId="00B50849" w:rsidR="00BE1153" w:rsidRPr="00DB058D" w:rsidRDefault="007B53FE" w:rsidP="00DB058D">
      <w:pPr>
        <w:ind w:left="0"/>
      </w:pPr>
      <w:r>
        <w:t xml:space="preserve">For the distribution of deaths per capita, Ghana is not </w:t>
      </w:r>
      <w:r w:rsidR="00BC47F0">
        <w:t>as severely affected.</w:t>
      </w:r>
    </w:p>
    <w:p w14:paraId="079BADED" w14:textId="7A6C15AA" w:rsidR="00DB058D" w:rsidRPr="00DB058D" w:rsidRDefault="00DB058D" w:rsidP="00DB058D">
      <w:pPr>
        <w:ind w:left="0"/>
      </w:pPr>
    </w:p>
    <w:p w14:paraId="4BD276A8" w14:textId="77777777" w:rsidR="00DB058D" w:rsidRPr="00DB058D" w:rsidRDefault="00DB058D" w:rsidP="00DB058D">
      <w:pPr>
        <w:ind w:left="0"/>
      </w:pPr>
    </w:p>
    <w:p w14:paraId="1F882048" w14:textId="2BF9571E" w:rsidR="00DB058D" w:rsidRPr="00DB058D" w:rsidRDefault="00DB058D" w:rsidP="00DB058D">
      <w:pPr>
        <w:ind w:left="0"/>
      </w:pPr>
      <w:r w:rsidRPr="00DB058D">
        <w:rPr>
          <w:noProof/>
        </w:rPr>
        <w:drawing>
          <wp:anchor distT="0" distB="0" distL="114300" distR="114300" simplePos="0" relativeHeight="251699200" behindDoc="0" locked="0" layoutInCell="1" allowOverlap="1" wp14:anchorId="5A201151" wp14:editId="23993B40">
            <wp:simplePos x="0" y="0"/>
            <wp:positionH relativeFrom="column">
              <wp:posOffset>2361565</wp:posOffset>
            </wp:positionH>
            <wp:positionV relativeFrom="paragraph">
              <wp:posOffset>1758245</wp:posOffset>
            </wp:positionV>
            <wp:extent cx="4249420" cy="4428490"/>
            <wp:effectExtent l="0" t="0" r="5080" b="3810"/>
            <wp:wrapSquare wrapText="bothSides"/>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Rplot01.pdf"/>
                    <pic:cNvPicPr/>
                  </pic:nvPicPr>
                  <pic:blipFill rotWithShape="1">
                    <a:blip r:embed="rId41">
                      <a:extLst>
                        <a:ext uri="{28A0092B-C50C-407E-A947-70E740481C1C}">
                          <a14:useLocalDpi xmlns:a14="http://schemas.microsoft.com/office/drawing/2010/main" val="0"/>
                        </a:ext>
                      </a:extLst>
                    </a:blip>
                    <a:srcRect t="3991" b="9155"/>
                    <a:stretch/>
                  </pic:blipFill>
                  <pic:spPr bwMode="auto">
                    <a:xfrm>
                      <a:off x="0" y="0"/>
                      <a:ext cx="4249420" cy="4428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8FEEA5" w14:textId="135221E9" w:rsidR="00DB058D" w:rsidRPr="00DB058D" w:rsidRDefault="00DB058D" w:rsidP="00DB058D"/>
    <w:p w14:paraId="50EBA157" w14:textId="7A995B32" w:rsidR="00DB058D" w:rsidRPr="00DB058D" w:rsidRDefault="00DB058D" w:rsidP="00DB058D"/>
    <w:p w14:paraId="684C9023" w14:textId="5C427C09" w:rsidR="00DB058D" w:rsidRPr="00DB058D" w:rsidRDefault="00DB058D" w:rsidP="00DB058D"/>
    <w:p w14:paraId="7D9D3FA1" w14:textId="149F05F1" w:rsidR="00DB058D" w:rsidRPr="00DB058D" w:rsidRDefault="00DB058D" w:rsidP="00DB058D"/>
    <w:p w14:paraId="33B3AB2B" w14:textId="0EBA6871" w:rsidR="00DB058D" w:rsidRPr="00DB058D" w:rsidRDefault="00DB058D" w:rsidP="00DB058D"/>
    <w:p w14:paraId="20456608" w14:textId="2168167A" w:rsidR="00DB058D" w:rsidRPr="00DB058D" w:rsidRDefault="00DB058D" w:rsidP="00DB058D"/>
    <w:p w14:paraId="31330A6E" w14:textId="0E23FC13" w:rsidR="00DB058D" w:rsidRPr="00DB058D" w:rsidRDefault="00DB058D" w:rsidP="00DB058D"/>
    <w:p w14:paraId="158A1DC7" w14:textId="6EA50999" w:rsidR="00DB058D" w:rsidRPr="00DB058D" w:rsidRDefault="00DB058D" w:rsidP="00DB058D"/>
    <w:p w14:paraId="4C6E1629" w14:textId="36550C2B" w:rsidR="00DB058D" w:rsidRPr="00DB058D" w:rsidRDefault="00DB058D" w:rsidP="00DB058D"/>
    <w:p w14:paraId="77C0AF53" w14:textId="3612FDF6" w:rsidR="00DB058D" w:rsidRPr="00DB058D" w:rsidRDefault="00DB058D" w:rsidP="00DB058D"/>
    <w:p w14:paraId="11A5951F" w14:textId="18567612" w:rsidR="00DB058D" w:rsidRPr="00DB058D" w:rsidRDefault="00DB058D" w:rsidP="00DB058D"/>
    <w:p w14:paraId="47FC3FAB" w14:textId="332366A1" w:rsidR="00DB058D" w:rsidRPr="00DB058D" w:rsidRDefault="00DB058D" w:rsidP="00DB058D"/>
    <w:p w14:paraId="7024EA5A" w14:textId="533F83EB" w:rsidR="00DB058D" w:rsidRPr="00DB058D" w:rsidRDefault="00DB058D" w:rsidP="00DB058D"/>
    <w:p w14:paraId="46B4A6B6" w14:textId="1B6C73E1" w:rsidR="00DB058D" w:rsidRPr="00DB058D" w:rsidRDefault="00DB058D" w:rsidP="00DB058D"/>
    <w:p w14:paraId="2AA63776" w14:textId="45AA7099" w:rsidR="00DB058D" w:rsidRPr="00DB058D" w:rsidRDefault="00DB058D" w:rsidP="00DB058D"/>
    <w:p w14:paraId="36AE8968" w14:textId="60DA1CDE" w:rsidR="00DB058D" w:rsidRPr="00DB058D" w:rsidRDefault="00DB058D" w:rsidP="00DB058D"/>
    <w:p w14:paraId="2A92526E" w14:textId="4A712160" w:rsidR="00DB058D" w:rsidRPr="00DB058D" w:rsidRDefault="00DB058D" w:rsidP="00DB058D"/>
    <w:p w14:paraId="711A2A6D" w14:textId="13DA8D8A" w:rsidR="00DB058D" w:rsidRPr="00DB058D" w:rsidRDefault="00DB058D" w:rsidP="00DB058D"/>
    <w:p w14:paraId="42749703" w14:textId="0DD22A8E" w:rsidR="00DB058D" w:rsidRPr="00DB058D" w:rsidRDefault="00DB058D" w:rsidP="00DB058D"/>
    <w:p w14:paraId="52B7429B" w14:textId="5B8316EA" w:rsidR="00DB058D" w:rsidRPr="00DB058D" w:rsidRDefault="00DB058D" w:rsidP="00DB058D"/>
    <w:p w14:paraId="4F12EA58" w14:textId="23B51BEB" w:rsidR="00DB058D" w:rsidRPr="00DB058D" w:rsidRDefault="00DB058D" w:rsidP="00DB058D"/>
    <w:p w14:paraId="75FCDA10" w14:textId="004693E6" w:rsidR="00DB058D" w:rsidRPr="00DB058D" w:rsidRDefault="00DB058D" w:rsidP="00DB058D"/>
    <w:p w14:paraId="2EA48A3D" w14:textId="79581C07" w:rsidR="00DB058D" w:rsidRPr="00DB058D" w:rsidRDefault="00DB058D" w:rsidP="00DB058D"/>
    <w:p w14:paraId="443826EA" w14:textId="3939A7EA" w:rsidR="00DB058D" w:rsidRPr="00DB058D" w:rsidRDefault="00DB058D" w:rsidP="00DB058D"/>
    <w:p w14:paraId="73EB8BBB" w14:textId="2E5C68F7" w:rsidR="00DB058D" w:rsidRPr="00DB058D" w:rsidRDefault="00DB058D" w:rsidP="00DB058D"/>
    <w:p w14:paraId="2A339217" w14:textId="17784557" w:rsidR="00DB058D" w:rsidRPr="00DB058D" w:rsidRDefault="00DB058D" w:rsidP="00DB058D"/>
    <w:p w14:paraId="7C08CAEE" w14:textId="785E12BB" w:rsidR="00DB058D" w:rsidRPr="00DB058D" w:rsidRDefault="00DB058D" w:rsidP="00DB058D"/>
    <w:p w14:paraId="4C017CF4" w14:textId="70238191" w:rsidR="00DB058D" w:rsidRPr="00DB058D" w:rsidRDefault="00DB058D" w:rsidP="00DB058D"/>
    <w:p w14:paraId="5114B9F7" w14:textId="77777777" w:rsidR="00DB058D" w:rsidRDefault="00DB058D" w:rsidP="00DB058D">
      <w:pPr>
        <w:ind w:left="0"/>
        <w:rPr>
          <w:b/>
          <w:bCs/>
        </w:rPr>
      </w:pPr>
    </w:p>
    <w:p w14:paraId="56CFD4C9" w14:textId="565F25F1" w:rsidR="00DB058D" w:rsidRPr="00DB058D" w:rsidRDefault="00DB058D" w:rsidP="00DB058D">
      <w:pPr>
        <w:ind w:left="0"/>
        <w:jc w:val="center"/>
        <w:rPr>
          <w:b/>
          <w:bCs/>
        </w:rPr>
      </w:pPr>
      <w:r>
        <w:rPr>
          <w:b/>
          <w:bCs/>
        </w:rPr>
        <w:t xml:space="preserve">Table: </w:t>
      </w:r>
      <w:r w:rsidRPr="00DB058D">
        <w:rPr>
          <w:b/>
          <w:bCs/>
        </w:rPr>
        <w:t xml:space="preserve">Case counts, </w:t>
      </w:r>
      <w:r>
        <w:rPr>
          <w:b/>
          <w:bCs/>
        </w:rPr>
        <w:t>d</w:t>
      </w:r>
      <w:r w:rsidRPr="00DB058D">
        <w:rPr>
          <w:b/>
          <w:bCs/>
        </w:rPr>
        <w:t xml:space="preserve">eaths counts and per-capita adjusted values </w:t>
      </w:r>
      <w:r>
        <w:rPr>
          <w:b/>
          <w:bCs/>
        </w:rPr>
        <w:t>for WHO Africa countries</w:t>
      </w:r>
    </w:p>
    <w:tbl>
      <w:tblPr>
        <w:tblStyle w:val="GridTable4-Accent11"/>
        <w:tblW w:w="5000" w:type="pct"/>
        <w:tblLook w:val="07E0" w:firstRow="1" w:lastRow="1" w:firstColumn="1" w:lastColumn="1" w:noHBand="1" w:noVBand="1"/>
      </w:tblPr>
      <w:tblGrid>
        <w:gridCol w:w="1465"/>
        <w:gridCol w:w="887"/>
        <w:gridCol w:w="993"/>
        <w:gridCol w:w="1309"/>
        <w:gridCol w:w="1387"/>
        <w:gridCol w:w="2007"/>
        <w:gridCol w:w="2148"/>
      </w:tblGrid>
      <w:tr w:rsidR="00DB058D" w:rsidRPr="00DB058D" w14:paraId="613D189B" w14:textId="77777777" w:rsidTr="00DB05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4D192A" w14:textId="77777777" w:rsidR="00DB058D" w:rsidRPr="00DB058D" w:rsidRDefault="00DB058D" w:rsidP="008E6352">
            <w:pPr>
              <w:pStyle w:val="Compact"/>
              <w:jc w:val="center"/>
              <w:rPr>
                <w:rFonts w:ascii="Open Sans" w:hAnsi="Open Sans"/>
                <w:sz w:val="16"/>
                <w:szCs w:val="16"/>
              </w:rPr>
            </w:pPr>
            <w:bookmarkStart w:id="17" w:name="_Hlk46306860"/>
            <w:r w:rsidRPr="00DB058D">
              <w:rPr>
                <w:rFonts w:ascii="Open Sans" w:hAnsi="Open Sans"/>
                <w:sz w:val="16"/>
                <w:szCs w:val="16"/>
              </w:rPr>
              <w:t>Country</w:t>
            </w:r>
          </w:p>
        </w:tc>
        <w:tc>
          <w:tcPr>
            <w:tcW w:w="0" w:type="auto"/>
          </w:tcPr>
          <w:p w14:paraId="65CB43B0" w14:textId="77777777" w:rsidR="00DB058D" w:rsidRPr="00DB058D" w:rsidRDefault="00DB058D" w:rsidP="008E6352">
            <w:pPr>
              <w:pStyle w:val="Compact"/>
              <w:jc w:val="center"/>
              <w:cnfStyle w:val="100000000000" w:firstRow="1" w:lastRow="0" w:firstColumn="0" w:lastColumn="0" w:oddVBand="0" w:evenVBand="0" w:oddHBand="0" w:evenHBand="0" w:firstRowFirstColumn="0" w:firstRowLastColumn="0" w:lastRowFirstColumn="0" w:lastRowLastColumn="0"/>
              <w:rPr>
                <w:rFonts w:ascii="Open Sans" w:hAnsi="Open Sans"/>
                <w:sz w:val="16"/>
                <w:szCs w:val="16"/>
              </w:rPr>
            </w:pPr>
            <w:r w:rsidRPr="00DB058D">
              <w:rPr>
                <w:rFonts w:ascii="Open Sans" w:hAnsi="Open Sans"/>
                <w:sz w:val="16"/>
                <w:szCs w:val="16"/>
              </w:rPr>
              <w:t>Cases</w:t>
            </w:r>
          </w:p>
        </w:tc>
        <w:tc>
          <w:tcPr>
            <w:tcW w:w="0" w:type="auto"/>
          </w:tcPr>
          <w:p w14:paraId="41F09233" w14:textId="77777777" w:rsidR="00DB058D" w:rsidRPr="00DB058D" w:rsidRDefault="00DB058D" w:rsidP="008E6352">
            <w:pPr>
              <w:pStyle w:val="Compact"/>
              <w:jc w:val="center"/>
              <w:cnfStyle w:val="100000000000" w:firstRow="1" w:lastRow="0" w:firstColumn="0" w:lastColumn="0" w:oddVBand="0" w:evenVBand="0" w:oddHBand="0" w:evenHBand="0" w:firstRowFirstColumn="0" w:firstRowLastColumn="0" w:lastRowFirstColumn="0" w:lastRowLastColumn="0"/>
              <w:rPr>
                <w:rFonts w:ascii="Open Sans" w:hAnsi="Open Sans"/>
                <w:sz w:val="16"/>
                <w:szCs w:val="16"/>
              </w:rPr>
            </w:pPr>
            <w:r w:rsidRPr="00DB058D">
              <w:rPr>
                <w:rFonts w:ascii="Open Sans" w:hAnsi="Open Sans"/>
                <w:sz w:val="16"/>
                <w:szCs w:val="16"/>
              </w:rPr>
              <w:t>Deaths</w:t>
            </w:r>
          </w:p>
        </w:tc>
        <w:tc>
          <w:tcPr>
            <w:tcW w:w="0" w:type="auto"/>
          </w:tcPr>
          <w:p w14:paraId="45259182" w14:textId="77777777" w:rsidR="00DB058D" w:rsidRPr="00DB058D" w:rsidRDefault="00DB058D" w:rsidP="008E6352">
            <w:pPr>
              <w:pStyle w:val="Compact"/>
              <w:jc w:val="center"/>
              <w:cnfStyle w:val="100000000000" w:firstRow="1" w:lastRow="0" w:firstColumn="0" w:lastColumn="0" w:oddVBand="0" w:evenVBand="0" w:oddHBand="0" w:evenHBand="0" w:firstRowFirstColumn="0" w:firstRowLastColumn="0" w:lastRowFirstColumn="0" w:lastRowLastColumn="0"/>
              <w:rPr>
                <w:rFonts w:ascii="Open Sans" w:hAnsi="Open Sans"/>
                <w:sz w:val="16"/>
                <w:szCs w:val="16"/>
              </w:rPr>
            </w:pPr>
            <w:r w:rsidRPr="00DB058D">
              <w:rPr>
                <w:rFonts w:ascii="Open Sans" w:hAnsi="Open Sans"/>
                <w:sz w:val="16"/>
                <w:szCs w:val="16"/>
              </w:rPr>
              <w:t>Crude CFR</w:t>
            </w:r>
          </w:p>
        </w:tc>
        <w:tc>
          <w:tcPr>
            <w:tcW w:w="0" w:type="auto"/>
          </w:tcPr>
          <w:p w14:paraId="4D4C000B" w14:textId="77777777" w:rsidR="00DB058D" w:rsidRPr="00DB058D" w:rsidRDefault="00DB058D" w:rsidP="008E6352">
            <w:pPr>
              <w:pStyle w:val="Compact"/>
              <w:jc w:val="center"/>
              <w:cnfStyle w:val="100000000000" w:firstRow="1" w:lastRow="0" w:firstColumn="0" w:lastColumn="0" w:oddVBand="0" w:evenVBand="0" w:oddHBand="0" w:evenHBand="0" w:firstRowFirstColumn="0" w:firstRowLastColumn="0" w:lastRowFirstColumn="0" w:lastRowLastColumn="0"/>
              <w:rPr>
                <w:rFonts w:ascii="Open Sans" w:hAnsi="Open Sans"/>
                <w:sz w:val="16"/>
                <w:szCs w:val="16"/>
              </w:rPr>
            </w:pPr>
            <w:r w:rsidRPr="00DB058D">
              <w:rPr>
                <w:rFonts w:ascii="Open Sans" w:hAnsi="Open Sans"/>
                <w:sz w:val="16"/>
                <w:szCs w:val="16"/>
              </w:rPr>
              <w:t>Population</w:t>
            </w:r>
          </w:p>
        </w:tc>
        <w:tc>
          <w:tcPr>
            <w:tcW w:w="0" w:type="auto"/>
          </w:tcPr>
          <w:p w14:paraId="77AA7B56" w14:textId="77777777" w:rsidR="00DB058D" w:rsidRPr="00DB058D" w:rsidRDefault="00DB058D" w:rsidP="008E6352">
            <w:pPr>
              <w:pStyle w:val="Compact"/>
              <w:jc w:val="center"/>
              <w:cnfStyle w:val="100000000000" w:firstRow="1" w:lastRow="0" w:firstColumn="0" w:lastColumn="0" w:oddVBand="0" w:evenVBand="0" w:oddHBand="0" w:evenHBand="0" w:firstRowFirstColumn="0" w:firstRowLastColumn="0" w:lastRowFirstColumn="0" w:lastRowLastColumn="0"/>
              <w:rPr>
                <w:rFonts w:ascii="Open Sans" w:hAnsi="Open Sans"/>
                <w:sz w:val="16"/>
                <w:szCs w:val="16"/>
              </w:rPr>
            </w:pPr>
            <w:r w:rsidRPr="00DB058D">
              <w:rPr>
                <w:rFonts w:ascii="Open Sans" w:hAnsi="Open Sans"/>
                <w:sz w:val="16"/>
                <w:szCs w:val="16"/>
              </w:rPr>
              <w:t>Cases per million</w:t>
            </w:r>
          </w:p>
        </w:tc>
        <w:tc>
          <w:tcPr>
            <w:cnfStyle w:val="000100000000" w:firstRow="0" w:lastRow="0" w:firstColumn="0" w:lastColumn="1" w:oddVBand="0" w:evenVBand="0" w:oddHBand="0" w:evenHBand="0" w:firstRowFirstColumn="0" w:firstRowLastColumn="0" w:lastRowFirstColumn="0" w:lastRowLastColumn="0"/>
            <w:tcW w:w="0" w:type="auto"/>
          </w:tcPr>
          <w:p w14:paraId="624A8E2C" w14:textId="77777777" w:rsidR="00DB058D" w:rsidRPr="00DB058D" w:rsidRDefault="00DB058D" w:rsidP="008E6352">
            <w:pPr>
              <w:pStyle w:val="Compact"/>
              <w:jc w:val="center"/>
              <w:rPr>
                <w:rFonts w:ascii="Open Sans" w:hAnsi="Open Sans"/>
                <w:sz w:val="16"/>
                <w:szCs w:val="16"/>
              </w:rPr>
            </w:pPr>
            <w:r w:rsidRPr="00DB058D">
              <w:rPr>
                <w:rFonts w:ascii="Open Sans" w:hAnsi="Open Sans"/>
                <w:sz w:val="16"/>
                <w:szCs w:val="16"/>
              </w:rPr>
              <w:t>Deaths per million</w:t>
            </w:r>
          </w:p>
        </w:tc>
      </w:tr>
      <w:tr w:rsidR="00DB058D" w:rsidRPr="00DB058D" w14:paraId="73110DBE"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7FE5DE5A"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South Africa</w:t>
            </w:r>
          </w:p>
        </w:tc>
        <w:tc>
          <w:tcPr>
            <w:tcW w:w="0" w:type="auto"/>
          </w:tcPr>
          <w:p w14:paraId="3090200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73628</w:t>
            </w:r>
          </w:p>
        </w:tc>
        <w:tc>
          <w:tcPr>
            <w:tcW w:w="0" w:type="auto"/>
          </w:tcPr>
          <w:p w14:paraId="242A683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226</w:t>
            </w:r>
          </w:p>
        </w:tc>
        <w:tc>
          <w:tcPr>
            <w:tcW w:w="0" w:type="auto"/>
          </w:tcPr>
          <w:p w14:paraId="09ECE97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4</w:t>
            </w:r>
          </w:p>
        </w:tc>
        <w:tc>
          <w:tcPr>
            <w:tcW w:w="0" w:type="auto"/>
          </w:tcPr>
          <w:p w14:paraId="60C61C4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6697608</w:t>
            </w:r>
          </w:p>
        </w:tc>
        <w:tc>
          <w:tcPr>
            <w:tcW w:w="0" w:type="auto"/>
          </w:tcPr>
          <w:p w14:paraId="2B37AEA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6590</w:t>
            </w:r>
          </w:p>
        </w:tc>
        <w:tc>
          <w:tcPr>
            <w:cnfStyle w:val="000100000000" w:firstRow="0" w:lastRow="0" w:firstColumn="0" w:lastColumn="1" w:oddVBand="0" w:evenVBand="0" w:oddHBand="0" w:evenHBand="0" w:firstRowFirstColumn="0" w:firstRowLastColumn="0" w:lastRowFirstColumn="0" w:lastRowLastColumn="0"/>
            <w:tcW w:w="0" w:type="auto"/>
          </w:tcPr>
          <w:p w14:paraId="123414DD"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92.2</w:t>
            </w:r>
          </w:p>
        </w:tc>
      </w:tr>
      <w:tr w:rsidR="00DB058D" w:rsidRPr="00DB058D" w14:paraId="66E13C83"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70491959"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Nigeria</w:t>
            </w:r>
          </w:p>
        </w:tc>
        <w:tc>
          <w:tcPr>
            <w:tcW w:w="0" w:type="auto"/>
          </w:tcPr>
          <w:p w14:paraId="3F5E57C1"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7225</w:t>
            </w:r>
          </w:p>
        </w:tc>
        <w:tc>
          <w:tcPr>
            <w:tcW w:w="0" w:type="auto"/>
          </w:tcPr>
          <w:p w14:paraId="21595AA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801</w:t>
            </w:r>
          </w:p>
        </w:tc>
        <w:tc>
          <w:tcPr>
            <w:tcW w:w="0" w:type="auto"/>
          </w:tcPr>
          <w:p w14:paraId="7BF7CD2C"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2</w:t>
            </w:r>
          </w:p>
        </w:tc>
        <w:tc>
          <w:tcPr>
            <w:tcW w:w="0" w:type="auto"/>
          </w:tcPr>
          <w:p w14:paraId="6C8711A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07185471</w:t>
            </w:r>
          </w:p>
        </w:tc>
        <w:tc>
          <w:tcPr>
            <w:tcW w:w="0" w:type="auto"/>
          </w:tcPr>
          <w:p w14:paraId="14BC6F6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79.7</w:t>
            </w:r>
          </w:p>
        </w:tc>
        <w:tc>
          <w:tcPr>
            <w:cnfStyle w:val="000100000000" w:firstRow="0" w:lastRow="0" w:firstColumn="0" w:lastColumn="1" w:oddVBand="0" w:evenVBand="0" w:oddHBand="0" w:evenHBand="0" w:firstRowFirstColumn="0" w:firstRowLastColumn="0" w:lastRowFirstColumn="0" w:lastRowLastColumn="0"/>
            <w:tcW w:w="0" w:type="auto"/>
          </w:tcPr>
          <w:p w14:paraId="1C0AD6DA"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3.9</w:t>
            </w:r>
          </w:p>
        </w:tc>
      </w:tr>
      <w:tr w:rsidR="00DB058D" w:rsidRPr="00DB058D" w14:paraId="4FD46CAC"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69DB6D31" w14:textId="77777777" w:rsidR="00DB058D" w:rsidRPr="00DB058D" w:rsidRDefault="00DB058D" w:rsidP="008E6352">
            <w:pPr>
              <w:pStyle w:val="Compact"/>
              <w:jc w:val="center"/>
              <w:rPr>
                <w:rFonts w:ascii="Open Sans" w:hAnsi="Open Sans"/>
                <w:sz w:val="14"/>
                <w:szCs w:val="14"/>
              </w:rPr>
            </w:pPr>
            <w:r w:rsidRPr="00DB058D">
              <w:rPr>
                <w:rFonts w:ascii="Open Sans" w:hAnsi="Open Sans"/>
                <w:sz w:val="14"/>
                <w:szCs w:val="14"/>
              </w:rPr>
              <w:t>Ghana</w:t>
            </w:r>
          </w:p>
        </w:tc>
        <w:tc>
          <w:tcPr>
            <w:tcW w:w="0" w:type="auto"/>
          </w:tcPr>
          <w:p w14:paraId="21F8D77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b/>
                <w:sz w:val="14"/>
                <w:szCs w:val="14"/>
              </w:rPr>
              <w:t>28430</w:t>
            </w:r>
          </w:p>
        </w:tc>
        <w:tc>
          <w:tcPr>
            <w:tcW w:w="0" w:type="auto"/>
          </w:tcPr>
          <w:p w14:paraId="626E512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b/>
                <w:sz w:val="14"/>
                <w:szCs w:val="14"/>
              </w:rPr>
              <w:t>153</w:t>
            </w:r>
          </w:p>
        </w:tc>
        <w:tc>
          <w:tcPr>
            <w:tcW w:w="0" w:type="auto"/>
          </w:tcPr>
          <w:p w14:paraId="3D2B76F1"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b/>
                <w:sz w:val="14"/>
                <w:szCs w:val="14"/>
              </w:rPr>
              <w:t>0.5</w:t>
            </w:r>
          </w:p>
        </w:tc>
        <w:tc>
          <w:tcPr>
            <w:tcW w:w="0" w:type="auto"/>
          </w:tcPr>
          <w:p w14:paraId="477EE37A"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b/>
                <w:sz w:val="14"/>
                <w:szCs w:val="14"/>
              </w:rPr>
              <w:t>30536428</w:t>
            </w:r>
          </w:p>
        </w:tc>
        <w:tc>
          <w:tcPr>
            <w:tcW w:w="0" w:type="auto"/>
          </w:tcPr>
          <w:p w14:paraId="69E996AF"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b/>
                <w:sz w:val="14"/>
                <w:szCs w:val="14"/>
              </w:rPr>
              <w:t>931</w:t>
            </w:r>
          </w:p>
        </w:tc>
        <w:tc>
          <w:tcPr>
            <w:cnfStyle w:val="000100000000" w:firstRow="0" w:lastRow="0" w:firstColumn="0" w:lastColumn="1" w:oddVBand="0" w:evenVBand="0" w:oddHBand="0" w:evenHBand="0" w:firstRowFirstColumn="0" w:firstRowLastColumn="0" w:lastRowFirstColumn="0" w:lastRowLastColumn="0"/>
            <w:tcW w:w="0" w:type="auto"/>
          </w:tcPr>
          <w:p w14:paraId="4146AFD6" w14:textId="77777777" w:rsidR="00DB058D" w:rsidRPr="00DB058D" w:rsidRDefault="00DB058D" w:rsidP="008E6352">
            <w:pPr>
              <w:pStyle w:val="Compact"/>
              <w:jc w:val="center"/>
              <w:rPr>
                <w:rFonts w:ascii="Open Sans" w:hAnsi="Open Sans"/>
                <w:sz w:val="14"/>
                <w:szCs w:val="14"/>
              </w:rPr>
            </w:pPr>
            <w:r w:rsidRPr="00DB058D">
              <w:rPr>
                <w:rFonts w:ascii="Open Sans" w:hAnsi="Open Sans"/>
                <w:sz w:val="14"/>
                <w:szCs w:val="14"/>
              </w:rPr>
              <w:t>5</w:t>
            </w:r>
          </w:p>
        </w:tc>
      </w:tr>
      <w:tr w:rsidR="00DB058D" w:rsidRPr="00DB058D" w14:paraId="3B8E8E73"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2359EAB6"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Algeria</w:t>
            </w:r>
          </w:p>
        </w:tc>
        <w:tc>
          <w:tcPr>
            <w:tcW w:w="0" w:type="auto"/>
          </w:tcPr>
          <w:p w14:paraId="4B8E14F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3691</w:t>
            </w:r>
          </w:p>
        </w:tc>
        <w:tc>
          <w:tcPr>
            <w:tcW w:w="0" w:type="auto"/>
          </w:tcPr>
          <w:p w14:paraId="24C83C0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087</w:t>
            </w:r>
          </w:p>
        </w:tc>
        <w:tc>
          <w:tcPr>
            <w:tcW w:w="0" w:type="auto"/>
          </w:tcPr>
          <w:p w14:paraId="30B4882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6</w:t>
            </w:r>
          </w:p>
        </w:tc>
        <w:tc>
          <w:tcPr>
            <w:tcW w:w="0" w:type="auto"/>
          </w:tcPr>
          <w:p w14:paraId="18D81A4F"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3012658</w:t>
            </w:r>
          </w:p>
        </w:tc>
        <w:tc>
          <w:tcPr>
            <w:tcW w:w="0" w:type="auto"/>
          </w:tcPr>
          <w:p w14:paraId="35760FE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50.8</w:t>
            </w:r>
          </w:p>
        </w:tc>
        <w:tc>
          <w:tcPr>
            <w:cnfStyle w:val="000100000000" w:firstRow="0" w:lastRow="0" w:firstColumn="0" w:lastColumn="1" w:oddVBand="0" w:evenVBand="0" w:oddHBand="0" w:evenHBand="0" w:firstRowFirstColumn="0" w:firstRowLastColumn="0" w:lastRowFirstColumn="0" w:lastRowLastColumn="0"/>
            <w:tcW w:w="0" w:type="auto"/>
          </w:tcPr>
          <w:p w14:paraId="0D4C1A03"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25.3</w:t>
            </w:r>
          </w:p>
        </w:tc>
      </w:tr>
      <w:tr w:rsidR="00DB058D" w:rsidRPr="00DB058D" w14:paraId="73DEE0E8"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66FBB5CE"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Cameroon</w:t>
            </w:r>
          </w:p>
        </w:tc>
        <w:tc>
          <w:tcPr>
            <w:tcW w:w="0" w:type="auto"/>
          </w:tcPr>
          <w:p w14:paraId="617A8C7B"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6522</w:t>
            </w:r>
          </w:p>
        </w:tc>
        <w:tc>
          <w:tcPr>
            <w:tcW w:w="0" w:type="auto"/>
          </w:tcPr>
          <w:p w14:paraId="356C330F"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83</w:t>
            </w:r>
          </w:p>
        </w:tc>
        <w:tc>
          <w:tcPr>
            <w:tcW w:w="0" w:type="auto"/>
          </w:tcPr>
          <w:p w14:paraId="12EFA14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3</w:t>
            </w:r>
          </w:p>
        </w:tc>
        <w:tc>
          <w:tcPr>
            <w:tcW w:w="0" w:type="auto"/>
          </w:tcPr>
          <w:p w14:paraId="0E0A66E0"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7884774</w:t>
            </w:r>
          </w:p>
        </w:tc>
        <w:tc>
          <w:tcPr>
            <w:tcW w:w="0" w:type="auto"/>
          </w:tcPr>
          <w:p w14:paraId="4019698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92.5</w:t>
            </w:r>
          </w:p>
        </w:tc>
        <w:tc>
          <w:tcPr>
            <w:cnfStyle w:val="000100000000" w:firstRow="0" w:lastRow="0" w:firstColumn="0" w:lastColumn="1" w:oddVBand="0" w:evenVBand="0" w:oddHBand="0" w:evenHBand="0" w:firstRowFirstColumn="0" w:firstRowLastColumn="0" w:lastRowFirstColumn="0" w:lastRowLastColumn="0"/>
            <w:tcW w:w="0" w:type="auto"/>
          </w:tcPr>
          <w:p w14:paraId="29F33FAF"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13.7</w:t>
            </w:r>
          </w:p>
        </w:tc>
      </w:tr>
      <w:tr w:rsidR="00DB058D" w:rsidRPr="00DB058D" w14:paraId="18F64D45"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4867174C"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Cote d’Ivoire</w:t>
            </w:r>
          </w:p>
        </w:tc>
        <w:tc>
          <w:tcPr>
            <w:tcW w:w="0" w:type="auto"/>
          </w:tcPr>
          <w:p w14:paraId="35F5918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4312</w:t>
            </w:r>
          </w:p>
        </w:tc>
        <w:tc>
          <w:tcPr>
            <w:tcW w:w="0" w:type="auto"/>
          </w:tcPr>
          <w:p w14:paraId="28DDD15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92</w:t>
            </w:r>
          </w:p>
        </w:tc>
        <w:tc>
          <w:tcPr>
            <w:tcW w:w="0" w:type="auto"/>
          </w:tcPr>
          <w:p w14:paraId="60B5183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0.6</w:t>
            </w:r>
          </w:p>
        </w:tc>
        <w:tc>
          <w:tcPr>
            <w:tcW w:w="0" w:type="auto"/>
          </w:tcPr>
          <w:p w14:paraId="1E6F3B3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5599373</w:t>
            </w:r>
          </w:p>
        </w:tc>
        <w:tc>
          <w:tcPr>
            <w:tcW w:w="0" w:type="auto"/>
          </w:tcPr>
          <w:p w14:paraId="2C3EA3A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59.1</w:t>
            </w:r>
          </w:p>
        </w:tc>
        <w:tc>
          <w:tcPr>
            <w:cnfStyle w:val="000100000000" w:firstRow="0" w:lastRow="0" w:firstColumn="0" w:lastColumn="1" w:oddVBand="0" w:evenVBand="0" w:oddHBand="0" w:evenHBand="0" w:firstRowFirstColumn="0" w:firstRowLastColumn="0" w:lastRowFirstColumn="0" w:lastRowLastColumn="0"/>
            <w:tcW w:w="0" w:type="auto"/>
          </w:tcPr>
          <w:p w14:paraId="7A188013"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3.6</w:t>
            </w:r>
          </w:p>
        </w:tc>
      </w:tr>
      <w:tr w:rsidR="00DB058D" w:rsidRPr="00DB058D" w14:paraId="7D446F44"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3BFF06FD"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Kenya</w:t>
            </w:r>
          </w:p>
        </w:tc>
        <w:tc>
          <w:tcPr>
            <w:tcW w:w="0" w:type="auto"/>
          </w:tcPr>
          <w:p w14:paraId="41BBF73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3771</w:t>
            </w:r>
          </w:p>
        </w:tc>
        <w:tc>
          <w:tcPr>
            <w:tcW w:w="0" w:type="auto"/>
          </w:tcPr>
          <w:p w14:paraId="6307FAFB"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38</w:t>
            </w:r>
          </w:p>
        </w:tc>
        <w:tc>
          <w:tcPr>
            <w:tcW w:w="0" w:type="auto"/>
          </w:tcPr>
          <w:p w14:paraId="44344EA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7</w:t>
            </w:r>
          </w:p>
        </w:tc>
        <w:tc>
          <w:tcPr>
            <w:tcW w:w="0" w:type="auto"/>
          </w:tcPr>
          <w:p w14:paraId="25B9D32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2314849</w:t>
            </w:r>
          </w:p>
        </w:tc>
        <w:tc>
          <w:tcPr>
            <w:tcW w:w="0" w:type="auto"/>
          </w:tcPr>
          <w:p w14:paraId="64E6566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63.2</w:t>
            </w:r>
          </w:p>
        </w:tc>
        <w:tc>
          <w:tcPr>
            <w:cnfStyle w:val="000100000000" w:firstRow="0" w:lastRow="0" w:firstColumn="0" w:lastColumn="1" w:oddVBand="0" w:evenVBand="0" w:oddHBand="0" w:evenHBand="0" w:firstRowFirstColumn="0" w:firstRowLastColumn="0" w:lastRowFirstColumn="0" w:lastRowLastColumn="0"/>
            <w:tcW w:w="0" w:type="auto"/>
          </w:tcPr>
          <w:p w14:paraId="738CD7EC"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4.5</w:t>
            </w:r>
          </w:p>
        </w:tc>
      </w:tr>
      <w:tr w:rsidR="00DB058D" w:rsidRPr="00DB058D" w14:paraId="61F9A171"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456D91B1"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Ethiopia</w:t>
            </w:r>
          </w:p>
        </w:tc>
        <w:tc>
          <w:tcPr>
            <w:tcW w:w="0" w:type="auto"/>
          </w:tcPr>
          <w:p w14:paraId="177B153C"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0511</w:t>
            </w:r>
          </w:p>
        </w:tc>
        <w:tc>
          <w:tcPr>
            <w:tcW w:w="0" w:type="auto"/>
          </w:tcPr>
          <w:p w14:paraId="67EA61C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73</w:t>
            </w:r>
          </w:p>
        </w:tc>
        <w:tc>
          <w:tcPr>
            <w:tcW w:w="0" w:type="auto"/>
          </w:tcPr>
          <w:p w14:paraId="25B61E55"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6</w:t>
            </w:r>
          </w:p>
        </w:tc>
        <w:tc>
          <w:tcPr>
            <w:tcW w:w="0" w:type="auto"/>
          </w:tcPr>
          <w:p w14:paraId="56B6733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12833693</w:t>
            </w:r>
          </w:p>
        </w:tc>
        <w:tc>
          <w:tcPr>
            <w:tcW w:w="0" w:type="auto"/>
          </w:tcPr>
          <w:p w14:paraId="306E60F1"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93.2</w:t>
            </w:r>
          </w:p>
        </w:tc>
        <w:tc>
          <w:tcPr>
            <w:cnfStyle w:val="000100000000" w:firstRow="0" w:lastRow="0" w:firstColumn="0" w:lastColumn="1" w:oddVBand="0" w:evenVBand="0" w:oddHBand="0" w:evenHBand="0" w:firstRowFirstColumn="0" w:firstRowLastColumn="0" w:lastRowFirstColumn="0" w:lastRowLastColumn="0"/>
            <w:tcW w:w="0" w:type="auto"/>
          </w:tcPr>
          <w:p w14:paraId="1589C93B"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1.5</w:t>
            </w:r>
          </w:p>
        </w:tc>
      </w:tr>
      <w:tr w:rsidR="00DB058D" w:rsidRPr="00DB058D" w14:paraId="2158CA99"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40B3510E"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Senegal</w:t>
            </w:r>
          </w:p>
        </w:tc>
        <w:tc>
          <w:tcPr>
            <w:tcW w:w="0" w:type="auto"/>
          </w:tcPr>
          <w:p w14:paraId="3A395A3B"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8948</w:t>
            </w:r>
          </w:p>
        </w:tc>
        <w:tc>
          <w:tcPr>
            <w:tcW w:w="0" w:type="auto"/>
          </w:tcPr>
          <w:p w14:paraId="4547629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70</w:t>
            </w:r>
          </w:p>
        </w:tc>
        <w:tc>
          <w:tcPr>
            <w:tcW w:w="0" w:type="auto"/>
          </w:tcPr>
          <w:p w14:paraId="5E9E674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9</w:t>
            </w:r>
          </w:p>
        </w:tc>
        <w:tc>
          <w:tcPr>
            <w:tcW w:w="0" w:type="auto"/>
          </w:tcPr>
          <w:p w14:paraId="7DEC73D1"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7452400</w:t>
            </w:r>
          </w:p>
        </w:tc>
        <w:tc>
          <w:tcPr>
            <w:tcW w:w="0" w:type="auto"/>
          </w:tcPr>
          <w:p w14:paraId="73240A2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12.7</w:t>
            </w:r>
          </w:p>
        </w:tc>
        <w:tc>
          <w:tcPr>
            <w:cnfStyle w:val="000100000000" w:firstRow="0" w:lastRow="0" w:firstColumn="0" w:lastColumn="1" w:oddVBand="0" w:evenVBand="0" w:oddHBand="0" w:evenHBand="0" w:firstRowFirstColumn="0" w:firstRowLastColumn="0" w:lastRowFirstColumn="0" w:lastRowLastColumn="0"/>
            <w:tcW w:w="0" w:type="auto"/>
          </w:tcPr>
          <w:p w14:paraId="48A5F29A"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9.7</w:t>
            </w:r>
          </w:p>
        </w:tc>
      </w:tr>
      <w:tr w:rsidR="00DB058D" w:rsidRPr="00DB058D" w14:paraId="78FF156A"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66612273"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DRC</w:t>
            </w:r>
          </w:p>
        </w:tc>
        <w:tc>
          <w:tcPr>
            <w:tcW w:w="0" w:type="auto"/>
          </w:tcPr>
          <w:p w14:paraId="377391EF"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8443</w:t>
            </w:r>
          </w:p>
        </w:tc>
        <w:tc>
          <w:tcPr>
            <w:tcW w:w="0" w:type="auto"/>
          </w:tcPr>
          <w:p w14:paraId="67B256D6"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93</w:t>
            </w:r>
          </w:p>
        </w:tc>
        <w:tc>
          <w:tcPr>
            <w:tcW w:w="0" w:type="auto"/>
          </w:tcPr>
          <w:p w14:paraId="3FBA47DA"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3</w:t>
            </w:r>
          </w:p>
        </w:tc>
        <w:tc>
          <w:tcPr>
            <w:tcW w:w="0" w:type="auto"/>
          </w:tcPr>
          <w:p w14:paraId="6863568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94058574</w:t>
            </w:r>
          </w:p>
        </w:tc>
        <w:tc>
          <w:tcPr>
            <w:tcW w:w="0" w:type="auto"/>
          </w:tcPr>
          <w:p w14:paraId="45FC4FB1"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89.8</w:t>
            </w:r>
          </w:p>
        </w:tc>
        <w:tc>
          <w:tcPr>
            <w:cnfStyle w:val="000100000000" w:firstRow="0" w:lastRow="0" w:firstColumn="0" w:lastColumn="1" w:oddVBand="0" w:evenVBand="0" w:oddHBand="0" w:evenHBand="0" w:firstRowFirstColumn="0" w:firstRowLastColumn="0" w:lastRowFirstColumn="0" w:lastRowLastColumn="0"/>
            <w:tcW w:w="0" w:type="auto"/>
          </w:tcPr>
          <w:p w14:paraId="7B8A056D"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2.1</w:t>
            </w:r>
          </w:p>
        </w:tc>
      </w:tr>
      <w:tr w:rsidR="00DB058D" w:rsidRPr="00DB058D" w14:paraId="0824FC22"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6CE57638"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Madagascar</w:t>
            </w:r>
          </w:p>
        </w:tc>
        <w:tc>
          <w:tcPr>
            <w:tcW w:w="0" w:type="auto"/>
          </w:tcPr>
          <w:p w14:paraId="39F54625"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7153</w:t>
            </w:r>
          </w:p>
        </w:tc>
        <w:tc>
          <w:tcPr>
            <w:tcW w:w="0" w:type="auto"/>
          </w:tcPr>
          <w:p w14:paraId="1190C06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62</w:t>
            </w:r>
          </w:p>
        </w:tc>
        <w:tc>
          <w:tcPr>
            <w:tcW w:w="0" w:type="auto"/>
          </w:tcPr>
          <w:p w14:paraId="7931E36A"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0.9</w:t>
            </w:r>
          </w:p>
        </w:tc>
        <w:tc>
          <w:tcPr>
            <w:tcW w:w="0" w:type="auto"/>
          </w:tcPr>
          <w:p w14:paraId="09EE5BF6"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7797000</w:t>
            </w:r>
          </w:p>
        </w:tc>
        <w:tc>
          <w:tcPr>
            <w:tcW w:w="0" w:type="auto"/>
          </w:tcPr>
          <w:p w14:paraId="184AA8F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57.3</w:t>
            </w:r>
          </w:p>
        </w:tc>
        <w:tc>
          <w:tcPr>
            <w:cnfStyle w:val="000100000000" w:firstRow="0" w:lastRow="0" w:firstColumn="0" w:lastColumn="1" w:oddVBand="0" w:evenVBand="0" w:oddHBand="0" w:evenHBand="0" w:firstRowFirstColumn="0" w:firstRowLastColumn="0" w:lastRowFirstColumn="0" w:lastRowLastColumn="0"/>
            <w:tcW w:w="0" w:type="auto"/>
          </w:tcPr>
          <w:p w14:paraId="0341A35E"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2.2</w:t>
            </w:r>
          </w:p>
        </w:tc>
      </w:tr>
      <w:tr w:rsidR="00DB058D" w:rsidRPr="00DB058D" w14:paraId="17ED8143"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0DE95390"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Guinea</w:t>
            </w:r>
          </w:p>
        </w:tc>
        <w:tc>
          <w:tcPr>
            <w:tcW w:w="0" w:type="auto"/>
          </w:tcPr>
          <w:p w14:paraId="4B37700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6590</w:t>
            </w:r>
          </w:p>
        </w:tc>
        <w:tc>
          <w:tcPr>
            <w:tcW w:w="0" w:type="auto"/>
          </w:tcPr>
          <w:p w14:paraId="28D28EE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0</w:t>
            </w:r>
          </w:p>
        </w:tc>
        <w:tc>
          <w:tcPr>
            <w:tcW w:w="0" w:type="auto"/>
          </w:tcPr>
          <w:p w14:paraId="30C0425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0.6</w:t>
            </w:r>
          </w:p>
        </w:tc>
        <w:tc>
          <w:tcPr>
            <w:tcW w:w="0" w:type="auto"/>
          </w:tcPr>
          <w:p w14:paraId="5ABD5C4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4352102</w:t>
            </w:r>
          </w:p>
        </w:tc>
        <w:tc>
          <w:tcPr>
            <w:tcW w:w="0" w:type="auto"/>
          </w:tcPr>
          <w:p w14:paraId="2D898F0C"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59.2</w:t>
            </w:r>
          </w:p>
        </w:tc>
        <w:tc>
          <w:tcPr>
            <w:cnfStyle w:val="000100000000" w:firstRow="0" w:lastRow="0" w:firstColumn="0" w:lastColumn="1" w:oddVBand="0" w:evenVBand="0" w:oddHBand="0" w:evenHBand="0" w:firstRowFirstColumn="0" w:firstRowLastColumn="0" w:lastRowFirstColumn="0" w:lastRowLastColumn="0"/>
            <w:tcW w:w="0" w:type="auto"/>
          </w:tcPr>
          <w:p w14:paraId="114179E2"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2.8</w:t>
            </w:r>
          </w:p>
        </w:tc>
      </w:tr>
      <w:tr w:rsidR="00DB058D" w:rsidRPr="00DB058D" w14:paraId="57AF4B99"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0D84969F"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Gabon</w:t>
            </w:r>
          </w:p>
        </w:tc>
        <w:tc>
          <w:tcPr>
            <w:tcW w:w="0" w:type="auto"/>
          </w:tcPr>
          <w:p w14:paraId="32931CD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6121</w:t>
            </w:r>
          </w:p>
        </w:tc>
        <w:tc>
          <w:tcPr>
            <w:tcW w:w="0" w:type="auto"/>
          </w:tcPr>
          <w:p w14:paraId="50C63E1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6</w:t>
            </w:r>
          </w:p>
        </w:tc>
        <w:tc>
          <w:tcPr>
            <w:tcW w:w="0" w:type="auto"/>
          </w:tcPr>
          <w:p w14:paraId="6048FE5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0.8</w:t>
            </w:r>
          </w:p>
        </w:tc>
        <w:tc>
          <w:tcPr>
            <w:tcW w:w="0" w:type="auto"/>
          </w:tcPr>
          <w:p w14:paraId="6B51ADA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915836</w:t>
            </w:r>
          </w:p>
        </w:tc>
        <w:tc>
          <w:tcPr>
            <w:tcW w:w="0" w:type="auto"/>
          </w:tcPr>
          <w:p w14:paraId="378021BC"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195</w:t>
            </w:r>
          </w:p>
        </w:tc>
        <w:tc>
          <w:tcPr>
            <w:cnfStyle w:val="000100000000" w:firstRow="0" w:lastRow="0" w:firstColumn="0" w:lastColumn="1" w:oddVBand="0" w:evenVBand="0" w:oddHBand="0" w:evenHBand="0" w:firstRowFirstColumn="0" w:firstRowLastColumn="0" w:lastRowFirstColumn="0" w:lastRowLastColumn="0"/>
            <w:tcW w:w="0" w:type="auto"/>
          </w:tcPr>
          <w:p w14:paraId="499AEE28"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24</w:t>
            </w:r>
          </w:p>
        </w:tc>
      </w:tr>
      <w:tr w:rsidR="00DB058D" w:rsidRPr="00DB058D" w14:paraId="3EA5D705"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7AF408F7"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Mauritania</w:t>
            </w:r>
          </w:p>
        </w:tc>
        <w:tc>
          <w:tcPr>
            <w:tcW w:w="0" w:type="auto"/>
          </w:tcPr>
          <w:p w14:paraId="7F08EA81"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923</w:t>
            </w:r>
          </w:p>
        </w:tc>
        <w:tc>
          <w:tcPr>
            <w:tcW w:w="0" w:type="auto"/>
          </w:tcPr>
          <w:p w14:paraId="141963F5"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55</w:t>
            </w:r>
          </w:p>
        </w:tc>
        <w:tc>
          <w:tcPr>
            <w:tcW w:w="0" w:type="auto"/>
          </w:tcPr>
          <w:p w14:paraId="2D1C62A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6</w:t>
            </w:r>
          </w:p>
        </w:tc>
        <w:tc>
          <w:tcPr>
            <w:tcW w:w="0" w:type="auto"/>
          </w:tcPr>
          <w:p w14:paraId="35027B4A"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546376</w:t>
            </w:r>
          </w:p>
        </w:tc>
        <w:tc>
          <w:tcPr>
            <w:tcW w:w="0" w:type="auto"/>
          </w:tcPr>
          <w:p w14:paraId="3B4083B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303</w:t>
            </w:r>
          </w:p>
        </w:tc>
        <w:tc>
          <w:tcPr>
            <w:cnfStyle w:val="000100000000" w:firstRow="0" w:lastRow="0" w:firstColumn="0" w:lastColumn="1" w:oddVBand="0" w:evenVBand="0" w:oddHBand="0" w:evenHBand="0" w:firstRowFirstColumn="0" w:firstRowLastColumn="0" w:lastRowFirstColumn="0" w:lastRowLastColumn="0"/>
            <w:tcW w:w="0" w:type="auto"/>
          </w:tcPr>
          <w:p w14:paraId="35093E3F"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34.1</w:t>
            </w:r>
          </w:p>
        </w:tc>
      </w:tr>
      <w:tr w:rsidR="00DB058D" w:rsidRPr="00DB058D" w14:paraId="23E8CAE6"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7B36B660"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CAF</w:t>
            </w:r>
          </w:p>
        </w:tc>
        <w:tc>
          <w:tcPr>
            <w:tcW w:w="0" w:type="auto"/>
          </w:tcPr>
          <w:p w14:paraId="7CFF7FBA"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485</w:t>
            </w:r>
          </w:p>
        </w:tc>
        <w:tc>
          <w:tcPr>
            <w:tcW w:w="0" w:type="auto"/>
          </w:tcPr>
          <w:p w14:paraId="70D3F056"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5</w:t>
            </w:r>
          </w:p>
        </w:tc>
        <w:tc>
          <w:tcPr>
            <w:tcW w:w="0" w:type="auto"/>
          </w:tcPr>
          <w:p w14:paraId="0DB8177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2</w:t>
            </w:r>
          </w:p>
        </w:tc>
        <w:tc>
          <w:tcPr>
            <w:tcW w:w="0" w:type="auto"/>
          </w:tcPr>
          <w:p w14:paraId="6A6A072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0735261</w:t>
            </w:r>
          </w:p>
        </w:tc>
        <w:tc>
          <w:tcPr>
            <w:tcW w:w="0" w:type="auto"/>
          </w:tcPr>
          <w:p w14:paraId="00A2315A"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16.3</w:t>
            </w:r>
          </w:p>
        </w:tc>
        <w:tc>
          <w:tcPr>
            <w:cnfStyle w:val="000100000000" w:firstRow="0" w:lastRow="0" w:firstColumn="0" w:lastColumn="1" w:oddVBand="0" w:evenVBand="0" w:oddHBand="0" w:evenHBand="0" w:firstRowFirstColumn="0" w:firstRowLastColumn="0" w:lastRowFirstColumn="0" w:lastRowLastColumn="0"/>
            <w:tcW w:w="0" w:type="auto"/>
          </w:tcPr>
          <w:p w14:paraId="694C01AA"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2.7</w:t>
            </w:r>
          </w:p>
        </w:tc>
      </w:tr>
      <w:tr w:rsidR="00DB058D" w:rsidRPr="00DB058D" w14:paraId="0B9DA933"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34BCAD53"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Zambia</w:t>
            </w:r>
          </w:p>
        </w:tc>
        <w:tc>
          <w:tcPr>
            <w:tcW w:w="0" w:type="auto"/>
          </w:tcPr>
          <w:p w14:paraId="455225D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326</w:t>
            </w:r>
          </w:p>
        </w:tc>
        <w:tc>
          <w:tcPr>
            <w:tcW w:w="0" w:type="auto"/>
          </w:tcPr>
          <w:p w14:paraId="7B82770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28</w:t>
            </w:r>
          </w:p>
        </w:tc>
        <w:tc>
          <w:tcPr>
            <w:tcW w:w="0" w:type="auto"/>
          </w:tcPr>
          <w:p w14:paraId="571D4426"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8</w:t>
            </w:r>
          </w:p>
        </w:tc>
        <w:tc>
          <w:tcPr>
            <w:tcW w:w="0" w:type="auto"/>
          </w:tcPr>
          <w:p w14:paraId="18CC425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8918307</w:t>
            </w:r>
          </w:p>
        </w:tc>
        <w:tc>
          <w:tcPr>
            <w:tcW w:w="0" w:type="auto"/>
          </w:tcPr>
          <w:p w14:paraId="6F19E9F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75.8</w:t>
            </w:r>
          </w:p>
        </w:tc>
        <w:tc>
          <w:tcPr>
            <w:cnfStyle w:val="000100000000" w:firstRow="0" w:lastRow="0" w:firstColumn="0" w:lastColumn="1" w:oddVBand="0" w:evenVBand="0" w:oddHBand="0" w:evenHBand="0" w:firstRowFirstColumn="0" w:firstRowLastColumn="0" w:lastRowFirstColumn="0" w:lastRowLastColumn="0"/>
            <w:tcW w:w="0" w:type="auto"/>
          </w:tcPr>
          <w:p w14:paraId="50313A7D"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6.8</w:t>
            </w:r>
          </w:p>
        </w:tc>
      </w:tr>
      <w:tr w:rsidR="00DB058D" w:rsidRPr="00DB058D" w14:paraId="1FFE4A6C"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3A70D08F"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Malawi</w:t>
            </w:r>
          </w:p>
        </w:tc>
        <w:tc>
          <w:tcPr>
            <w:tcW w:w="0" w:type="auto"/>
          </w:tcPr>
          <w:p w14:paraId="14FDDF4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045</w:t>
            </w:r>
          </w:p>
        </w:tc>
        <w:tc>
          <w:tcPr>
            <w:tcW w:w="0" w:type="auto"/>
          </w:tcPr>
          <w:p w14:paraId="6A6BA51F"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64</w:t>
            </w:r>
          </w:p>
        </w:tc>
        <w:tc>
          <w:tcPr>
            <w:tcW w:w="0" w:type="auto"/>
          </w:tcPr>
          <w:p w14:paraId="3EAA798B"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1</w:t>
            </w:r>
          </w:p>
        </w:tc>
        <w:tc>
          <w:tcPr>
            <w:tcW w:w="0" w:type="auto"/>
          </w:tcPr>
          <w:p w14:paraId="2D0596D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9998214</w:t>
            </w:r>
          </w:p>
        </w:tc>
        <w:tc>
          <w:tcPr>
            <w:tcW w:w="0" w:type="auto"/>
          </w:tcPr>
          <w:p w14:paraId="4A77E18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52.3</w:t>
            </w:r>
          </w:p>
        </w:tc>
        <w:tc>
          <w:tcPr>
            <w:cnfStyle w:val="000100000000" w:firstRow="0" w:lastRow="0" w:firstColumn="0" w:lastColumn="1" w:oddVBand="0" w:evenVBand="0" w:oddHBand="0" w:evenHBand="0" w:firstRowFirstColumn="0" w:firstRowLastColumn="0" w:lastRowFirstColumn="0" w:lastRowLastColumn="0"/>
            <w:tcW w:w="0" w:type="auto"/>
          </w:tcPr>
          <w:p w14:paraId="741335A7"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3.2</w:t>
            </w:r>
          </w:p>
        </w:tc>
      </w:tr>
      <w:tr w:rsidR="00DB058D" w:rsidRPr="00DB058D" w14:paraId="1E8751B9"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7979C35C"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Congo (Rep)</w:t>
            </w:r>
          </w:p>
        </w:tc>
        <w:tc>
          <w:tcPr>
            <w:tcW w:w="0" w:type="auto"/>
          </w:tcPr>
          <w:p w14:paraId="4F488E1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851</w:t>
            </w:r>
          </w:p>
        </w:tc>
        <w:tc>
          <w:tcPr>
            <w:tcW w:w="0" w:type="auto"/>
          </w:tcPr>
          <w:p w14:paraId="2D80EBB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0</w:t>
            </w:r>
          </w:p>
        </w:tc>
        <w:tc>
          <w:tcPr>
            <w:tcW w:w="0" w:type="auto"/>
          </w:tcPr>
          <w:p w14:paraId="45E09F81"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8</w:t>
            </w:r>
          </w:p>
        </w:tc>
        <w:tc>
          <w:tcPr>
            <w:tcW w:w="0" w:type="auto"/>
          </w:tcPr>
          <w:p w14:paraId="5553FCA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950251</w:t>
            </w:r>
          </w:p>
        </w:tc>
        <w:tc>
          <w:tcPr>
            <w:tcW w:w="0" w:type="auto"/>
          </w:tcPr>
          <w:p w14:paraId="1210052F"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79.1</w:t>
            </w:r>
          </w:p>
        </w:tc>
        <w:tc>
          <w:tcPr>
            <w:cnfStyle w:val="000100000000" w:firstRow="0" w:lastRow="0" w:firstColumn="0" w:lastColumn="1" w:oddVBand="0" w:evenVBand="0" w:oddHBand="0" w:evenHBand="0" w:firstRowFirstColumn="0" w:firstRowLastColumn="0" w:lastRowFirstColumn="0" w:lastRowLastColumn="0"/>
            <w:tcW w:w="0" w:type="auto"/>
          </w:tcPr>
          <w:p w14:paraId="0BA39B3E"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8.4</w:t>
            </w:r>
          </w:p>
        </w:tc>
      </w:tr>
      <w:tr w:rsidR="00DB058D" w:rsidRPr="00DB058D" w14:paraId="0DF6BEB1"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4856E286"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Mali</w:t>
            </w:r>
          </w:p>
        </w:tc>
        <w:tc>
          <w:tcPr>
            <w:tcW w:w="0" w:type="auto"/>
          </w:tcPr>
          <w:p w14:paraId="483D10FC"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475</w:t>
            </w:r>
          </w:p>
        </w:tc>
        <w:tc>
          <w:tcPr>
            <w:tcW w:w="0" w:type="auto"/>
          </w:tcPr>
          <w:p w14:paraId="69C1795F"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21</w:t>
            </w:r>
          </w:p>
        </w:tc>
        <w:tc>
          <w:tcPr>
            <w:tcW w:w="0" w:type="auto"/>
          </w:tcPr>
          <w:p w14:paraId="3E5A2BF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9</w:t>
            </w:r>
          </w:p>
        </w:tc>
        <w:tc>
          <w:tcPr>
            <w:tcW w:w="0" w:type="auto"/>
          </w:tcPr>
          <w:p w14:paraId="2454B51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0525117</w:t>
            </w:r>
          </w:p>
        </w:tc>
        <w:tc>
          <w:tcPr>
            <w:tcW w:w="0" w:type="auto"/>
          </w:tcPr>
          <w:p w14:paraId="60B4D6FA"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20.6</w:t>
            </w:r>
          </w:p>
        </w:tc>
        <w:tc>
          <w:tcPr>
            <w:cnfStyle w:val="000100000000" w:firstRow="0" w:lastRow="0" w:firstColumn="0" w:lastColumn="1" w:oddVBand="0" w:evenVBand="0" w:oddHBand="0" w:evenHBand="0" w:firstRowFirstColumn="0" w:firstRowLastColumn="0" w:lastRowFirstColumn="0" w:lastRowLastColumn="0"/>
            <w:tcW w:w="0" w:type="auto"/>
          </w:tcPr>
          <w:p w14:paraId="14A80C90"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5.9</w:t>
            </w:r>
          </w:p>
        </w:tc>
      </w:tr>
      <w:tr w:rsidR="00DB058D" w:rsidRPr="00DB058D" w14:paraId="61DA77E2"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4DFE3FA0"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Eq. Guinea</w:t>
            </w:r>
          </w:p>
        </w:tc>
        <w:tc>
          <w:tcPr>
            <w:tcW w:w="0" w:type="auto"/>
          </w:tcPr>
          <w:p w14:paraId="2DDBC73A"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350</w:t>
            </w:r>
          </w:p>
        </w:tc>
        <w:tc>
          <w:tcPr>
            <w:tcW w:w="0" w:type="auto"/>
          </w:tcPr>
          <w:p w14:paraId="6376B756"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1</w:t>
            </w:r>
          </w:p>
        </w:tc>
        <w:tc>
          <w:tcPr>
            <w:tcW w:w="0" w:type="auto"/>
          </w:tcPr>
          <w:p w14:paraId="5C64521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7</w:t>
            </w:r>
          </w:p>
        </w:tc>
        <w:tc>
          <w:tcPr>
            <w:tcW w:w="0" w:type="auto"/>
          </w:tcPr>
          <w:p w14:paraId="0FADC26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967760</w:t>
            </w:r>
          </w:p>
        </w:tc>
        <w:tc>
          <w:tcPr>
            <w:tcW w:w="0" w:type="auto"/>
          </w:tcPr>
          <w:p w14:paraId="18089E6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428</w:t>
            </w:r>
          </w:p>
        </w:tc>
        <w:tc>
          <w:tcPr>
            <w:cnfStyle w:val="000100000000" w:firstRow="0" w:lastRow="0" w:firstColumn="0" w:lastColumn="1" w:oddVBand="0" w:evenVBand="0" w:oddHBand="0" w:evenHBand="0" w:firstRowFirstColumn="0" w:firstRowLastColumn="0" w:lastRowFirstColumn="0" w:lastRowLastColumn="0"/>
            <w:tcW w:w="0" w:type="auto"/>
          </w:tcPr>
          <w:p w14:paraId="1DB2725F"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42.4</w:t>
            </w:r>
          </w:p>
        </w:tc>
      </w:tr>
      <w:tr w:rsidR="00DB058D" w:rsidRPr="00DB058D" w14:paraId="38427C20"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1535FCFC"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South Sudan</w:t>
            </w:r>
          </w:p>
        </w:tc>
        <w:tc>
          <w:tcPr>
            <w:tcW w:w="0" w:type="auto"/>
          </w:tcPr>
          <w:p w14:paraId="533707E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211</w:t>
            </w:r>
          </w:p>
        </w:tc>
        <w:tc>
          <w:tcPr>
            <w:tcW w:w="0" w:type="auto"/>
          </w:tcPr>
          <w:p w14:paraId="0136A67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5</w:t>
            </w:r>
          </w:p>
        </w:tc>
        <w:tc>
          <w:tcPr>
            <w:tcW w:w="0" w:type="auto"/>
          </w:tcPr>
          <w:p w14:paraId="289C3D7B"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w:t>
            </w:r>
          </w:p>
        </w:tc>
        <w:tc>
          <w:tcPr>
            <w:tcW w:w="0" w:type="auto"/>
          </w:tcPr>
          <w:p w14:paraId="0CEF57E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4839454</w:t>
            </w:r>
          </w:p>
        </w:tc>
        <w:tc>
          <w:tcPr>
            <w:tcW w:w="0" w:type="auto"/>
          </w:tcPr>
          <w:p w14:paraId="550BEB15"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49</w:t>
            </w:r>
          </w:p>
        </w:tc>
        <w:tc>
          <w:tcPr>
            <w:cnfStyle w:val="000100000000" w:firstRow="0" w:lastRow="0" w:firstColumn="0" w:lastColumn="1" w:oddVBand="0" w:evenVBand="0" w:oddHBand="0" w:evenHBand="0" w:firstRowFirstColumn="0" w:firstRowLastColumn="0" w:lastRowFirstColumn="0" w:lastRowLastColumn="0"/>
            <w:tcW w:w="0" w:type="auto"/>
          </w:tcPr>
          <w:p w14:paraId="454662A0"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3</w:t>
            </w:r>
          </w:p>
        </w:tc>
      </w:tr>
      <w:tr w:rsidR="00DB058D" w:rsidRPr="00DB058D" w14:paraId="7D0EFCA0"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69A0B5F5"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Cabo Verde</w:t>
            </w:r>
          </w:p>
        </w:tc>
        <w:tc>
          <w:tcPr>
            <w:tcW w:w="0" w:type="auto"/>
          </w:tcPr>
          <w:p w14:paraId="55716C2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071</w:t>
            </w:r>
          </w:p>
        </w:tc>
        <w:tc>
          <w:tcPr>
            <w:tcW w:w="0" w:type="auto"/>
          </w:tcPr>
          <w:p w14:paraId="7B4E8FB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1</w:t>
            </w:r>
          </w:p>
        </w:tc>
        <w:tc>
          <w:tcPr>
            <w:tcW w:w="0" w:type="auto"/>
          </w:tcPr>
          <w:p w14:paraId="0FED771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w:t>
            </w:r>
          </w:p>
        </w:tc>
        <w:tc>
          <w:tcPr>
            <w:tcW w:w="0" w:type="auto"/>
          </w:tcPr>
          <w:p w14:paraId="23FE8BF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52351</w:t>
            </w:r>
          </w:p>
        </w:tc>
        <w:tc>
          <w:tcPr>
            <w:tcW w:w="0" w:type="auto"/>
          </w:tcPr>
          <w:p w14:paraId="774D528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749</w:t>
            </w:r>
          </w:p>
        </w:tc>
        <w:tc>
          <w:tcPr>
            <w:cnfStyle w:val="000100000000" w:firstRow="0" w:lastRow="0" w:firstColumn="0" w:lastColumn="1" w:oddVBand="0" w:evenVBand="0" w:oddHBand="0" w:evenHBand="0" w:firstRowFirstColumn="0" w:firstRowLastColumn="0" w:lastRowFirstColumn="0" w:lastRowLastColumn="0"/>
            <w:tcW w:w="0" w:type="auto"/>
          </w:tcPr>
          <w:p w14:paraId="6C651622"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38</w:t>
            </w:r>
          </w:p>
        </w:tc>
      </w:tr>
      <w:tr w:rsidR="00DB058D" w:rsidRPr="00DB058D" w14:paraId="31839AC2"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42FE8414"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Guinea-Bissau</w:t>
            </w:r>
          </w:p>
        </w:tc>
        <w:tc>
          <w:tcPr>
            <w:tcW w:w="0" w:type="auto"/>
          </w:tcPr>
          <w:p w14:paraId="391DDA25"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954</w:t>
            </w:r>
          </w:p>
        </w:tc>
        <w:tc>
          <w:tcPr>
            <w:tcW w:w="0" w:type="auto"/>
          </w:tcPr>
          <w:p w14:paraId="49467FFA"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6</w:t>
            </w:r>
          </w:p>
        </w:tc>
        <w:tc>
          <w:tcPr>
            <w:tcW w:w="0" w:type="auto"/>
          </w:tcPr>
          <w:p w14:paraId="30A87F0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3</w:t>
            </w:r>
          </w:p>
        </w:tc>
        <w:tc>
          <w:tcPr>
            <w:tcW w:w="0" w:type="auto"/>
          </w:tcPr>
          <w:p w14:paraId="4B1ED86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118558</w:t>
            </w:r>
          </w:p>
        </w:tc>
        <w:tc>
          <w:tcPr>
            <w:tcW w:w="0" w:type="auto"/>
          </w:tcPr>
          <w:p w14:paraId="796100F1"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922.3</w:t>
            </w:r>
          </w:p>
        </w:tc>
        <w:tc>
          <w:tcPr>
            <w:cnfStyle w:val="000100000000" w:firstRow="0" w:lastRow="0" w:firstColumn="0" w:lastColumn="1" w:oddVBand="0" w:evenVBand="0" w:oddHBand="0" w:evenHBand="0" w:firstRowFirstColumn="0" w:firstRowLastColumn="0" w:lastRowFirstColumn="0" w:lastRowLastColumn="0"/>
            <w:tcW w:w="0" w:type="auto"/>
          </w:tcPr>
          <w:p w14:paraId="196E24B9"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12.3</w:t>
            </w:r>
          </w:p>
        </w:tc>
      </w:tr>
      <w:tr w:rsidR="00DB058D" w:rsidRPr="00DB058D" w14:paraId="1271BC21"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20D4DE3E"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Eswatini</w:t>
            </w:r>
          </w:p>
        </w:tc>
        <w:tc>
          <w:tcPr>
            <w:tcW w:w="0" w:type="auto"/>
          </w:tcPr>
          <w:p w14:paraId="215EBB3B"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826</w:t>
            </w:r>
          </w:p>
        </w:tc>
        <w:tc>
          <w:tcPr>
            <w:tcW w:w="0" w:type="auto"/>
          </w:tcPr>
          <w:p w14:paraId="4A417D95"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3</w:t>
            </w:r>
          </w:p>
        </w:tc>
        <w:tc>
          <w:tcPr>
            <w:tcW w:w="0" w:type="auto"/>
          </w:tcPr>
          <w:p w14:paraId="4D7B8AFB"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3</w:t>
            </w:r>
          </w:p>
        </w:tc>
        <w:tc>
          <w:tcPr>
            <w:tcW w:w="0" w:type="auto"/>
          </w:tcPr>
          <w:p w14:paraId="178F8E76"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359068</w:t>
            </w:r>
          </w:p>
        </w:tc>
        <w:tc>
          <w:tcPr>
            <w:tcW w:w="0" w:type="auto"/>
          </w:tcPr>
          <w:p w14:paraId="7958FF15"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344</w:t>
            </w:r>
          </w:p>
        </w:tc>
        <w:tc>
          <w:tcPr>
            <w:cnfStyle w:val="000100000000" w:firstRow="0" w:lastRow="0" w:firstColumn="0" w:lastColumn="1" w:oddVBand="0" w:evenVBand="0" w:oddHBand="0" w:evenHBand="0" w:firstRowFirstColumn="0" w:firstRowLastColumn="0" w:lastRowFirstColumn="0" w:lastRowLastColumn="0"/>
            <w:tcW w:w="0" w:type="auto"/>
          </w:tcPr>
          <w:p w14:paraId="663ECE00"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16.9</w:t>
            </w:r>
          </w:p>
        </w:tc>
      </w:tr>
      <w:tr w:rsidR="00DB058D" w:rsidRPr="00DB058D" w14:paraId="3A29F97C"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304B0792"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Zimbabwe</w:t>
            </w:r>
          </w:p>
        </w:tc>
        <w:tc>
          <w:tcPr>
            <w:tcW w:w="0" w:type="auto"/>
          </w:tcPr>
          <w:p w14:paraId="496E2DC0"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713</w:t>
            </w:r>
          </w:p>
        </w:tc>
        <w:tc>
          <w:tcPr>
            <w:tcW w:w="0" w:type="auto"/>
          </w:tcPr>
          <w:p w14:paraId="22DE040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6</w:t>
            </w:r>
          </w:p>
        </w:tc>
        <w:tc>
          <w:tcPr>
            <w:tcW w:w="0" w:type="auto"/>
          </w:tcPr>
          <w:p w14:paraId="3A4E56B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5</w:t>
            </w:r>
          </w:p>
        </w:tc>
        <w:tc>
          <w:tcPr>
            <w:tcW w:w="0" w:type="auto"/>
          </w:tcPr>
          <w:p w14:paraId="6A627FB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7449538</w:t>
            </w:r>
          </w:p>
        </w:tc>
        <w:tc>
          <w:tcPr>
            <w:tcW w:w="0" w:type="auto"/>
          </w:tcPr>
          <w:p w14:paraId="5FC9FD9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98.2</w:t>
            </w:r>
          </w:p>
        </w:tc>
        <w:tc>
          <w:tcPr>
            <w:cnfStyle w:val="000100000000" w:firstRow="0" w:lastRow="0" w:firstColumn="0" w:lastColumn="1" w:oddVBand="0" w:evenVBand="0" w:oddHBand="0" w:evenHBand="0" w:firstRowFirstColumn="0" w:firstRowLastColumn="0" w:lastRowFirstColumn="0" w:lastRowLastColumn="0"/>
            <w:tcW w:w="0" w:type="auto"/>
          </w:tcPr>
          <w:p w14:paraId="6311BA6E"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1.5</w:t>
            </w:r>
          </w:p>
        </w:tc>
      </w:tr>
      <w:tr w:rsidR="00DB058D" w:rsidRPr="00DB058D" w14:paraId="05499F8C"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7754D69F"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Sierra Leone</w:t>
            </w:r>
          </w:p>
        </w:tc>
        <w:tc>
          <w:tcPr>
            <w:tcW w:w="0" w:type="auto"/>
          </w:tcPr>
          <w:p w14:paraId="0CBA840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711</w:t>
            </w:r>
          </w:p>
        </w:tc>
        <w:tc>
          <w:tcPr>
            <w:tcW w:w="0" w:type="auto"/>
          </w:tcPr>
          <w:p w14:paraId="6A67DA8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66</w:t>
            </w:r>
          </w:p>
        </w:tc>
        <w:tc>
          <w:tcPr>
            <w:tcW w:w="0" w:type="auto"/>
          </w:tcPr>
          <w:p w14:paraId="2D37730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9</w:t>
            </w:r>
          </w:p>
        </w:tc>
        <w:tc>
          <w:tcPr>
            <w:tcW w:w="0" w:type="auto"/>
          </w:tcPr>
          <w:p w14:paraId="4344319A"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7119979</w:t>
            </w:r>
          </w:p>
        </w:tc>
        <w:tc>
          <w:tcPr>
            <w:tcW w:w="0" w:type="auto"/>
          </w:tcPr>
          <w:p w14:paraId="2A2FAFEC"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40.3</w:t>
            </w:r>
          </w:p>
        </w:tc>
        <w:tc>
          <w:tcPr>
            <w:cnfStyle w:val="000100000000" w:firstRow="0" w:lastRow="0" w:firstColumn="0" w:lastColumn="1" w:oddVBand="0" w:evenVBand="0" w:oddHBand="0" w:evenHBand="0" w:firstRowFirstColumn="0" w:firstRowLastColumn="0" w:lastRowFirstColumn="0" w:lastRowLastColumn="0"/>
            <w:tcW w:w="0" w:type="auto"/>
          </w:tcPr>
          <w:p w14:paraId="027CB573"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9.3</w:t>
            </w:r>
          </w:p>
        </w:tc>
      </w:tr>
      <w:tr w:rsidR="00DB058D" w:rsidRPr="00DB058D" w14:paraId="7286099A"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747A7C20"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Rwanda</w:t>
            </w:r>
          </w:p>
        </w:tc>
        <w:tc>
          <w:tcPr>
            <w:tcW w:w="0" w:type="auto"/>
          </w:tcPr>
          <w:p w14:paraId="19F8C64A"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629</w:t>
            </w:r>
          </w:p>
        </w:tc>
        <w:tc>
          <w:tcPr>
            <w:tcW w:w="0" w:type="auto"/>
          </w:tcPr>
          <w:p w14:paraId="77DBB40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w:t>
            </w:r>
          </w:p>
        </w:tc>
        <w:tc>
          <w:tcPr>
            <w:tcW w:w="0" w:type="auto"/>
          </w:tcPr>
          <w:p w14:paraId="4295BA9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0.3</w:t>
            </w:r>
          </w:p>
        </w:tc>
        <w:tc>
          <w:tcPr>
            <w:tcW w:w="0" w:type="auto"/>
          </w:tcPr>
          <w:p w14:paraId="05243B7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3117385</w:t>
            </w:r>
          </w:p>
        </w:tc>
        <w:tc>
          <w:tcPr>
            <w:tcW w:w="0" w:type="auto"/>
          </w:tcPr>
          <w:p w14:paraId="5A0989A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24.2</w:t>
            </w:r>
          </w:p>
        </w:tc>
        <w:tc>
          <w:tcPr>
            <w:cnfStyle w:val="000100000000" w:firstRow="0" w:lastRow="0" w:firstColumn="0" w:lastColumn="1" w:oddVBand="0" w:evenVBand="0" w:oddHBand="0" w:evenHBand="0" w:firstRowFirstColumn="0" w:firstRowLastColumn="0" w:lastRowFirstColumn="0" w:lastRowLastColumn="0"/>
            <w:tcW w:w="0" w:type="auto"/>
          </w:tcPr>
          <w:p w14:paraId="3AF20A68"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0.4</w:t>
            </w:r>
          </w:p>
        </w:tc>
      </w:tr>
      <w:tr w:rsidR="00DB058D" w:rsidRPr="00DB058D" w14:paraId="40C49514"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1B2B4046"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Benin</w:t>
            </w:r>
          </w:p>
        </w:tc>
        <w:tc>
          <w:tcPr>
            <w:tcW w:w="0" w:type="auto"/>
          </w:tcPr>
          <w:p w14:paraId="654D837C"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602</w:t>
            </w:r>
          </w:p>
        </w:tc>
        <w:tc>
          <w:tcPr>
            <w:tcW w:w="0" w:type="auto"/>
          </w:tcPr>
          <w:p w14:paraId="69BA25E1"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1</w:t>
            </w:r>
          </w:p>
        </w:tc>
        <w:tc>
          <w:tcPr>
            <w:tcW w:w="0" w:type="auto"/>
          </w:tcPr>
          <w:p w14:paraId="254C0FEB"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9</w:t>
            </w:r>
          </w:p>
        </w:tc>
        <w:tc>
          <w:tcPr>
            <w:tcW w:w="0" w:type="auto"/>
          </w:tcPr>
          <w:p w14:paraId="720B626A"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2488112</w:t>
            </w:r>
          </w:p>
        </w:tc>
        <w:tc>
          <w:tcPr>
            <w:tcW w:w="0" w:type="auto"/>
          </w:tcPr>
          <w:p w14:paraId="39CB779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28.3</w:t>
            </w:r>
          </w:p>
        </w:tc>
        <w:tc>
          <w:tcPr>
            <w:cnfStyle w:val="000100000000" w:firstRow="0" w:lastRow="0" w:firstColumn="0" w:lastColumn="1" w:oddVBand="0" w:evenVBand="0" w:oddHBand="0" w:evenHBand="0" w:firstRowFirstColumn="0" w:firstRowLastColumn="0" w:lastRowFirstColumn="0" w:lastRowLastColumn="0"/>
            <w:tcW w:w="0" w:type="auto"/>
          </w:tcPr>
          <w:p w14:paraId="4DB8ACA8"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2.5</w:t>
            </w:r>
          </w:p>
        </w:tc>
      </w:tr>
      <w:tr w:rsidR="00DB058D" w:rsidRPr="00DB058D" w14:paraId="1F6612C9"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5097F742"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Mozambique</w:t>
            </w:r>
          </w:p>
        </w:tc>
        <w:tc>
          <w:tcPr>
            <w:tcW w:w="0" w:type="auto"/>
          </w:tcPr>
          <w:p w14:paraId="70F5746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507</w:t>
            </w:r>
          </w:p>
        </w:tc>
        <w:tc>
          <w:tcPr>
            <w:tcW w:w="0" w:type="auto"/>
          </w:tcPr>
          <w:p w14:paraId="137F233B"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1</w:t>
            </w:r>
          </w:p>
        </w:tc>
        <w:tc>
          <w:tcPr>
            <w:tcW w:w="0" w:type="auto"/>
          </w:tcPr>
          <w:p w14:paraId="0F774E80"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0.7</w:t>
            </w:r>
          </w:p>
        </w:tc>
        <w:tc>
          <w:tcPr>
            <w:tcW w:w="0" w:type="auto"/>
          </w:tcPr>
          <w:p w14:paraId="6F0B4396"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1995850</w:t>
            </w:r>
          </w:p>
        </w:tc>
        <w:tc>
          <w:tcPr>
            <w:tcW w:w="0" w:type="auto"/>
          </w:tcPr>
          <w:p w14:paraId="1E2CCF7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7.1</w:t>
            </w:r>
          </w:p>
        </w:tc>
        <w:tc>
          <w:tcPr>
            <w:cnfStyle w:val="000100000000" w:firstRow="0" w:lastRow="0" w:firstColumn="0" w:lastColumn="1" w:oddVBand="0" w:evenVBand="0" w:oddHBand="0" w:evenHBand="0" w:firstRowFirstColumn="0" w:firstRowLastColumn="0" w:lastRowFirstColumn="0" w:lastRowLastColumn="0"/>
            <w:tcW w:w="0" w:type="auto"/>
          </w:tcPr>
          <w:p w14:paraId="381F2F4B"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0.3</w:t>
            </w:r>
          </w:p>
        </w:tc>
      </w:tr>
      <w:tr w:rsidR="00DB058D" w:rsidRPr="00DB058D" w14:paraId="1398A123"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29EB67E3"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Namibia</w:t>
            </w:r>
          </w:p>
        </w:tc>
        <w:tc>
          <w:tcPr>
            <w:tcW w:w="0" w:type="auto"/>
          </w:tcPr>
          <w:p w14:paraId="46FD322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344</w:t>
            </w:r>
          </w:p>
        </w:tc>
        <w:tc>
          <w:tcPr>
            <w:tcW w:w="0" w:type="auto"/>
          </w:tcPr>
          <w:p w14:paraId="7A79CEF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w:t>
            </w:r>
          </w:p>
        </w:tc>
        <w:tc>
          <w:tcPr>
            <w:tcW w:w="0" w:type="auto"/>
          </w:tcPr>
          <w:p w14:paraId="2E05E0E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0.3</w:t>
            </w:r>
          </w:p>
        </w:tc>
        <w:tc>
          <w:tcPr>
            <w:tcW w:w="0" w:type="auto"/>
          </w:tcPr>
          <w:p w14:paraId="3291CB7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743745</w:t>
            </w:r>
          </w:p>
        </w:tc>
        <w:tc>
          <w:tcPr>
            <w:tcW w:w="0" w:type="auto"/>
          </w:tcPr>
          <w:p w14:paraId="1E37945C"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89.8</w:t>
            </w:r>
          </w:p>
        </w:tc>
        <w:tc>
          <w:tcPr>
            <w:cnfStyle w:val="000100000000" w:firstRow="0" w:lastRow="0" w:firstColumn="0" w:lastColumn="1" w:oddVBand="0" w:evenVBand="0" w:oddHBand="0" w:evenHBand="0" w:firstRowFirstColumn="0" w:firstRowLastColumn="0" w:lastRowFirstColumn="0" w:lastRowLastColumn="0"/>
            <w:tcW w:w="0" w:type="auto"/>
          </w:tcPr>
          <w:p w14:paraId="55435820"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1.5</w:t>
            </w:r>
          </w:p>
        </w:tc>
      </w:tr>
      <w:tr w:rsidR="00DB058D" w:rsidRPr="00DB058D" w14:paraId="5709305B"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616A8990"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Liberia</w:t>
            </w:r>
          </w:p>
        </w:tc>
        <w:tc>
          <w:tcPr>
            <w:tcW w:w="0" w:type="auto"/>
          </w:tcPr>
          <w:p w14:paraId="4F2C4EF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107</w:t>
            </w:r>
          </w:p>
        </w:tc>
        <w:tc>
          <w:tcPr>
            <w:tcW w:w="0" w:type="auto"/>
          </w:tcPr>
          <w:p w14:paraId="71DDA0DB"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70</w:t>
            </w:r>
          </w:p>
        </w:tc>
        <w:tc>
          <w:tcPr>
            <w:tcW w:w="0" w:type="auto"/>
          </w:tcPr>
          <w:p w14:paraId="5E70F6E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6.3</w:t>
            </w:r>
          </w:p>
        </w:tc>
        <w:tc>
          <w:tcPr>
            <w:tcW w:w="0" w:type="auto"/>
          </w:tcPr>
          <w:p w14:paraId="2EBDEE9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095339</w:t>
            </w:r>
          </w:p>
        </w:tc>
        <w:tc>
          <w:tcPr>
            <w:tcW w:w="0" w:type="auto"/>
          </w:tcPr>
          <w:p w14:paraId="4776E06F"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17.3</w:t>
            </w:r>
          </w:p>
        </w:tc>
        <w:tc>
          <w:tcPr>
            <w:cnfStyle w:val="000100000000" w:firstRow="0" w:lastRow="0" w:firstColumn="0" w:lastColumn="1" w:oddVBand="0" w:evenVBand="0" w:oddHBand="0" w:evenHBand="0" w:firstRowFirstColumn="0" w:firstRowLastColumn="0" w:lastRowFirstColumn="0" w:lastRowLastColumn="0"/>
            <w:tcW w:w="0" w:type="auto"/>
          </w:tcPr>
          <w:p w14:paraId="368CEA67"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13.7</w:t>
            </w:r>
          </w:p>
        </w:tc>
      </w:tr>
      <w:tr w:rsidR="00DB058D" w:rsidRPr="00DB058D" w14:paraId="000E8784"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16910314"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Niger</w:t>
            </w:r>
          </w:p>
        </w:tc>
        <w:tc>
          <w:tcPr>
            <w:tcW w:w="0" w:type="auto"/>
          </w:tcPr>
          <w:p w14:paraId="542FDEF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105</w:t>
            </w:r>
          </w:p>
        </w:tc>
        <w:tc>
          <w:tcPr>
            <w:tcW w:w="0" w:type="auto"/>
          </w:tcPr>
          <w:p w14:paraId="4B88CB1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69</w:t>
            </w:r>
          </w:p>
        </w:tc>
        <w:tc>
          <w:tcPr>
            <w:tcW w:w="0" w:type="auto"/>
          </w:tcPr>
          <w:p w14:paraId="59E4481C"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6.2</w:t>
            </w:r>
          </w:p>
        </w:tc>
        <w:tc>
          <w:tcPr>
            <w:tcW w:w="0" w:type="auto"/>
          </w:tcPr>
          <w:p w14:paraId="25AF45B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6399415</w:t>
            </w:r>
          </w:p>
        </w:tc>
        <w:tc>
          <w:tcPr>
            <w:tcW w:w="0" w:type="auto"/>
          </w:tcPr>
          <w:p w14:paraId="50118A3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0.4</w:t>
            </w:r>
          </w:p>
        </w:tc>
        <w:tc>
          <w:tcPr>
            <w:cnfStyle w:val="000100000000" w:firstRow="0" w:lastRow="0" w:firstColumn="0" w:lastColumn="1" w:oddVBand="0" w:evenVBand="0" w:oddHBand="0" w:evenHBand="0" w:firstRowFirstColumn="0" w:firstRowLastColumn="0" w:lastRowFirstColumn="0" w:lastRowLastColumn="0"/>
            <w:tcW w:w="0" w:type="auto"/>
          </w:tcPr>
          <w:p w14:paraId="4BF1386D"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1.9</w:t>
            </w:r>
          </w:p>
        </w:tc>
      </w:tr>
      <w:tr w:rsidR="00DB058D" w:rsidRPr="00DB058D" w14:paraId="7074E8B4"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4871853B"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Uganda</w:t>
            </w:r>
          </w:p>
        </w:tc>
        <w:tc>
          <w:tcPr>
            <w:tcW w:w="0" w:type="auto"/>
          </w:tcPr>
          <w:p w14:paraId="4610FDB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069</w:t>
            </w:r>
          </w:p>
        </w:tc>
        <w:tc>
          <w:tcPr>
            <w:tcW w:w="0" w:type="auto"/>
          </w:tcPr>
          <w:p w14:paraId="14E1BEA1"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0</w:t>
            </w:r>
          </w:p>
        </w:tc>
        <w:tc>
          <w:tcPr>
            <w:tcW w:w="0" w:type="auto"/>
          </w:tcPr>
          <w:p w14:paraId="335AF0F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0</w:t>
            </w:r>
          </w:p>
        </w:tc>
        <w:tc>
          <w:tcPr>
            <w:tcW w:w="0" w:type="auto"/>
          </w:tcPr>
          <w:p w14:paraId="42DB22B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9051105</w:t>
            </w:r>
          </w:p>
        </w:tc>
        <w:tc>
          <w:tcPr>
            <w:tcW w:w="0" w:type="auto"/>
          </w:tcPr>
          <w:p w14:paraId="6BCF073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1.8</w:t>
            </w:r>
          </w:p>
        </w:tc>
        <w:tc>
          <w:tcPr>
            <w:cnfStyle w:val="000100000000" w:firstRow="0" w:lastRow="0" w:firstColumn="0" w:lastColumn="1" w:oddVBand="0" w:evenVBand="0" w:oddHBand="0" w:evenHBand="0" w:firstRowFirstColumn="0" w:firstRowLastColumn="0" w:lastRowFirstColumn="0" w:lastRowLastColumn="0"/>
            <w:tcW w:w="0" w:type="auto"/>
          </w:tcPr>
          <w:p w14:paraId="0055A3AE"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0</w:t>
            </w:r>
          </w:p>
        </w:tc>
      </w:tr>
      <w:tr w:rsidR="00DB058D" w:rsidRPr="00DB058D" w14:paraId="09CF9661"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50103ED2"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Burkina Faso</w:t>
            </w:r>
          </w:p>
        </w:tc>
        <w:tc>
          <w:tcPr>
            <w:tcW w:w="0" w:type="auto"/>
          </w:tcPr>
          <w:p w14:paraId="1A46E911"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065</w:t>
            </w:r>
          </w:p>
        </w:tc>
        <w:tc>
          <w:tcPr>
            <w:tcW w:w="0" w:type="auto"/>
          </w:tcPr>
          <w:p w14:paraId="2D67DE6F"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3</w:t>
            </w:r>
          </w:p>
        </w:tc>
        <w:tc>
          <w:tcPr>
            <w:tcW w:w="0" w:type="auto"/>
          </w:tcPr>
          <w:p w14:paraId="04CD171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w:t>
            </w:r>
          </w:p>
        </w:tc>
        <w:tc>
          <w:tcPr>
            <w:tcW w:w="0" w:type="auto"/>
          </w:tcPr>
          <w:p w14:paraId="4AFB0A1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0653498</w:t>
            </w:r>
          </w:p>
        </w:tc>
        <w:tc>
          <w:tcPr>
            <w:tcW w:w="0" w:type="auto"/>
          </w:tcPr>
          <w:p w14:paraId="1BBE2A0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1.6</w:t>
            </w:r>
          </w:p>
        </w:tc>
        <w:tc>
          <w:tcPr>
            <w:cnfStyle w:val="000100000000" w:firstRow="0" w:lastRow="0" w:firstColumn="0" w:lastColumn="1" w:oddVBand="0" w:evenVBand="0" w:oddHBand="0" w:evenHBand="0" w:firstRowFirstColumn="0" w:firstRowLastColumn="0" w:lastRowFirstColumn="0" w:lastRowLastColumn="0"/>
            <w:tcW w:w="0" w:type="auto"/>
          </w:tcPr>
          <w:p w14:paraId="695F5869"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2.6</w:t>
            </w:r>
          </w:p>
        </w:tc>
      </w:tr>
      <w:tr w:rsidR="00DB058D" w:rsidRPr="00DB058D" w14:paraId="0B0C3BEB"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7BC8BFBB"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Chad</w:t>
            </w:r>
          </w:p>
        </w:tc>
        <w:tc>
          <w:tcPr>
            <w:tcW w:w="0" w:type="auto"/>
          </w:tcPr>
          <w:p w14:paraId="5F70677C"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889</w:t>
            </w:r>
          </w:p>
        </w:tc>
        <w:tc>
          <w:tcPr>
            <w:tcW w:w="0" w:type="auto"/>
          </w:tcPr>
          <w:p w14:paraId="763EF84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76</w:t>
            </w:r>
          </w:p>
        </w:tc>
        <w:tc>
          <w:tcPr>
            <w:tcW w:w="0" w:type="auto"/>
          </w:tcPr>
          <w:p w14:paraId="68C8B6A1"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8.5</w:t>
            </w:r>
          </w:p>
        </w:tc>
        <w:tc>
          <w:tcPr>
            <w:tcW w:w="0" w:type="auto"/>
          </w:tcPr>
          <w:p w14:paraId="771326B6"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2545704</w:t>
            </w:r>
          </w:p>
        </w:tc>
        <w:tc>
          <w:tcPr>
            <w:tcW w:w="0" w:type="auto"/>
          </w:tcPr>
          <w:p w14:paraId="34C1075C"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9.4</w:t>
            </w:r>
          </w:p>
        </w:tc>
        <w:tc>
          <w:tcPr>
            <w:cnfStyle w:val="000100000000" w:firstRow="0" w:lastRow="0" w:firstColumn="0" w:lastColumn="1" w:oddVBand="0" w:evenVBand="0" w:oddHBand="0" w:evenHBand="0" w:firstRowFirstColumn="0" w:firstRowLastColumn="0" w:lastRowFirstColumn="0" w:lastRowLastColumn="0"/>
            <w:tcW w:w="0" w:type="auto"/>
          </w:tcPr>
          <w:p w14:paraId="6C4415FB"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3.4</w:t>
            </w:r>
          </w:p>
        </w:tc>
      </w:tr>
      <w:tr w:rsidR="00DB058D" w:rsidRPr="00DB058D" w14:paraId="65BEC904"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6F63520D"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Togo</w:t>
            </w:r>
          </w:p>
        </w:tc>
        <w:tc>
          <w:tcPr>
            <w:tcW w:w="0" w:type="auto"/>
          </w:tcPr>
          <w:p w14:paraId="504FB8F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783</w:t>
            </w:r>
          </w:p>
        </w:tc>
        <w:tc>
          <w:tcPr>
            <w:tcW w:w="0" w:type="auto"/>
          </w:tcPr>
          <w:p w14:paraId="1D7748C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5</w:t>
            </w:r>
          </w:p>
        </w:tc>
        <w:tc>
          <w:tcPr>
            <w:tcW w:w="0" w:type="auto"/>
          </w:tcPr>
          <w:p w14:paraId="042FAF7F"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9</w:t>
            </w:r>
          </w:p>
        </w:tc>
        <w:tc>
          <w:tcPr>
            <w:tcW w:w="0" w:type="auto"/>
          </w:tcPr>
          <w:p w14:paraId="346C4D4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8262867</w:t>
            </w:r>
          </w:p>
        </w:tc>
        <w:tc>
          <w:tcPr>
            <w:tcW w:w="0" w:type="auto"/>
          </w:tcPr>
          <w:p w14:paraId="39DCF10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94.8</w:t>
            </w:r>
          </w:p>
        </w:tc>
        <w:tc>
          <w:tcPr>
            <w:cnfStyle w:val="000100000000" w:firstRow="0" w:lastRow="0" w:firstColumn="0" w:lastColumn="1" w:oddVBand="0" w:evenVBand="0" w:oddHBand="0" w:evenHBand="0" w:firstRowFirstColumn="0" w:firstRowLastColumn="0" w:lastRowFirstColumn="0" w:lastRowLastColumn="0"/>
            <w:tcW w:w="0" w:type="auto"/>
          </w:tcPr>
          <w:p w14:paraId="6C17BD1C"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1.8</w:t>
            </w:r>
          </w:p>
        </w:tc>
      </w:tr>
      <w:tr w:rsidR="00DB058D" w:rsidRPr="00DB058D" w14:paraId="1DC8E8FF"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63328361"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Angola</w:t>
            </w:r>
          </w:p>
        </w:tc>
        <w:tc>
          <w:tcPr>
            <w:tcW w:w="0" w:type="auto"/>
          </w:tcPr>
          <w:p w14:paraId="23E713C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749</w:t>
            </w:r>
          </w:p>
        </w:tc>
        <w:tc>
          <w:tcPr>
            <w:tcW w:w="0" w:type="auto"/>
          </w:tcPr>
          <w:p w14:paraId="72EE969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9</w:t>
            </w:r>
          </w:p>
        </w:tc>
        <w:tc>
          <w:tcPr>
            <w:tcW w:w="0" w:type="auto"/>
          </w:tcPr>
          <w:p w14:paraId="46138B1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9</w:t>
            </w:r>
          </w:p>
        </w:tc>
        <w:tc>
          <w:tcPr>
            <w:tcW w:w="0" w:type="auto"/>
          </w:tcPr>
          <w:p w14:paraId="76CB338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9240847</w:t>
            </w:r>
          </w:p>
        </w:tc>
        <w:tc>
          <w:tcPr>
            <w:tcW w:w="0" w:type="auto"/>
          </w:tcPr>
          <w:p w14:paraId="6C85149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5.6</w:t>
            </w:r>
          </w:p>
        </w:tc>
        <w:tc>
          <w:tcPr>
            <w:cnfStyle w:val="000100000000" w:firstRow="0" w:lastRow="0" w:firstColumn="0" w:lastColumn="1" w:oddVBand="0" w:evenVBand="0" w:oddHBand="0" w:evenHBand="0" w:firstRowFirstColumn="0" w:firstRowLastColumn="0" w:lastRowFirstColumn="0" w:lastRowLastColumn="0"/>
            <w:tcW w:w="0" w:type="auto"/>
          </w:tcPr>
          <w:p w14:paraId="4873CE94"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1</w:t>
            </w:r>
          </w:p>
        </w:tc>
      </w:tr>
      <w:tr w:rsidR="00DB058D" w:rsidRPr="00DB058D" w14:paraId="6B645C2D"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3F9F4153"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Sao Tome e P</w:t>
            </w:r>
          </w:p>
        </w:tc>
        <w:tc>
          <w:tcPr>
            <w:tcW w:w="0" w:type="auto"/>
          </w:tcPr>
          <w:p w14:paraId="5B99D9F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746</w:t>
            </w:r>
          </w:p>
        </w:tc>
        <w:tc>
          <w:tcPr>
            <w:tcW w:w="0" w:type="auto"/>
          </w:tcPr>
          <w:p w14:paraId="384B467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4</w:t>
            </w:r>
          </w:p>
        </w:tc>
        <w:tc>
          <w:tcPr>
            <w:tcW w:w="0" w:type="auto"/>
          </w:tcPr>
          <w:p w14:paraId="3ADA775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9</w:t>
            </w:r>
          </w:p>
        </w:tc>
        <w:tc>
          <w:tcPr>
            <w:tcW w:w="0" w:type="auto"/>
          </w:tcPr>
          <w:p w14:paraId="6A20AB4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10613</w:t>
            </w:r>
          </w:p>
        </w:tc>
        <w:tc>
          <w:tcPr>
            <w:tcW w:w="0" w:type="auto"/>
          </w:tcPr>
          <w:p w14:paraId="0257B3D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542</w:t>
            </w:r>
          </w:p>
        </w:tc>
        <w:tc>
          <w:tcPr>
            <w:cnfStyle w:val="000100000000" w:firstRow="0" w:lastRow="0" w:firstColumn="0" w:lastColumn="1" w:oddVBand="0" w:evenVBand="0" w:oddHBand="0" w:evenHBand="0" w:firstRowFirstColumn="0" w:firstRowLastColumn="0" w:lastRowFirstColumn="0" w:lastRowLastColumn="0"/>
            <w:tcW w:w="0" w:type="auto"/>
          </w:tcPr>
          <w:p w14:paraId="799BDC6E"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66.5</w:t>
            </w:r>
          </w:p>
        </w:tc>
      </w:tr>
      <w:tr w:rsidR="00DB058D" w:rsidRPr="00DB058D" w14:paraId="1E0C0A84"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043110A1"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Botswana</w:t>
            </w:r>
          </w:p>
        </w:tc>
        <w:tc>
          <w:tcPr>
            <w:tcW w:w="0" w:type="auto"/>
          </w:tcPr>
          <w:p w14:paraId="6957A1B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22</w:t>
            </w:r>
          </w:p>
        </w:tc>
        <w:tc>
          <w:tcPr>
            <w:tcW w:w="0" w:type="auto"/>
          </w:tcPr>
          <w:p w14:paraId="61E3D04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w:t>
            </w:r>
          </w:p>
        </w:tc>
        <w:tc>
          <w:tcPr>
            <w:tcW w:w="0" w:type="auto"/>
          </w:tcPr>
          <w:p w14:paraId="7BBA3C16"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0.2</w:t>
            </w:r>
          </w:p>
        </w:tc>
        <w:tc>
          <w:tcPr>
            <w:tcW w:w="0" w:type="auto"/>
          </w:tcPr>
          <w:p w14:paraId="32A0015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449622</w:t>
            </w:r>
          </w:p>
        </w:tc>
        <w:tc>
          <w:tcPr>
            <w:tcW w:w="0" w:type="auto"/>
          </w:tcPr>
          <w:p w14:paraId="3F604F6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13.1</w:t>
            </w:r>
          </w:p>
        </w:tc>
        <w:tc>
          <w:tcPr>
            <w:cnfStyle w:val="000100000000" w:firstRow="0" w:lastRow="0" w:firstColumn="0" w:lastColumn="1" w:oddVBand="0" w:evenVBand="0" w:oddHBand="0" w:evenHBand="0" w:firstRowFirstColumn="0" w:firstRowLastColumn="0" w:lastRowFirstColumn="0" w:lastRowLastColumn="0"/>
            <w:tcW w:w="0" w:type="auto"/>
          </w:tcPr>
          <w:p w14:paraId="6CD40D38"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0.4</w:t>
            </w:r>
          </w:p>
        </w:tc>
      </w:tr>
      <w:tr w:rsidR="00DB058D" w:rsidRPr="00DB058D" w14:paraId="6BBFC626"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4EFC3674"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Tanzania</w:t>
            </w:r>
          </w:p>
        </w:tc>
        <w:tc>
          <w:tcPr>
            <w:tcW w:w="0" w:type="auto"/>
          </w:tcPr>
          <w:p w14:paraId="3CC1EB70"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09</w:t>
            </w:r>
          </w:p>
        </w:tc>
        <w:tc>
          <w:tcPr>
            <w:tcW w:w="0" w:type="auto"/>
          </w:tcPr>
          <w:p w14:paraId="767205B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1</w:t>
            </w:r>
          </w:p>
        </w:tc>
        <w:tc>
          <w:tcPr>
            <w:tcW w:w="0" w:type="auto"/>
          </w:tcPr>
          <w:p w14:paraId="0F52627A"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1</w:t>
            </w:r>
          </w:p>
        </w:tc>
        <w:tc>
          <w:tcPr>
            <w:tcW w:w="0" w:type="auto"/>
          </w:tcPr>
          <w:p w14:paraId="669894E5"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64577992</w:t>
            </w:r>
          </w:p>
        </w:tc>
        <w:tc>
          <w:tcPr>
            <w:tcW w:w="0" w:type="auto"/>
          </w:tcPr>
          <w:p w14:paraId="06950656"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7.9</w:t>
            </w:r>
          </w:p>
        </w:tc>
        <w:tc>
          <w:tcPr>
            <w:cnfStyle w:val="000100000000" w:firstRow="0" w:lastRow="0" w:firstColumn="0" w:lastColumn="1" w:oddVBand="0" w:evenVBand="0" w:oddHBand="0" w:evenHBand="0" w:firstRowFirstColumn="0" w:firstRowLastColumn="0" w:lastRowFirstColumn="0" w:lastRowLastColumn="0"/>
            <w:tcW w:w="0" w:type="auto"/>
          </w:tcPr>
          <w:p w14:paraId="1E20CF5C"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0.3</w:t>
            </w:r>
          </w:p>
        </w:tc>
      </w:tr>
      <w:tr w:rsidR="00DB058D" w:rsidRPr="00DB058D" w14:paraId="2DD3CE55"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372195D1"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Lesotho</w:t>
            </w:r>
          </w:p>
        </w:tc>
        <w:tc>
          <w:tcPr>
            <w:tcW w:w="0" w:type="auto"/>
          </w:tcPr>
          <w:p w14:paraId="1E7D5010"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59</w:t>
            </w:r>
          </w:p>
        </w:tc>
        <w:tc>
          <w:tcPr>
            <w:tcW w:w="0" w:type="auto"/>
          </w:tcPr>
          <w:p w14:paraId="4875472F"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6</w:t>
            </w:r>
          </w:p>
        </w:tc>
        <w:tc>
          <w:tcPr>
            <w:tcW w:w="0" w:type="auto"/>
          </w:tcPr>
          <w:p w14:paraId="5638B9F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7</w:t>
            </w:r>
          </w:p>
        </w:tc>
        <w:tc>
          <w:tcPr>
            <w:tcW w:w="0" w:type="auto"/>
          </w:tcPr>
          <w:p w14:paraId="5942A45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251094</w:t>
            </w:r>
          </w:p>
        </w:tc>
        <w:tc>
          <w:tcPr>
            <w:tcW w:w="0" w:type="auto"/>
          </w:tcPr>
          <w:p w14:paraId="6CA7DAF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59.5</w:t>
            </w:r>
          </w:p>
        </w:tc>
        <w:tc>
          <w:tcPr>
            <w:cnfStyle w:val="000100000000" w:firstRow="0" w:lastRow="0" w:firstColumn="0" w:lastColumn="1" w:oddVBand="0" w:evenVBand="0" w:oddHBand="0" w:evenHBand="0" w:firstRowFirstColumn="0" w:firstRowLastColumn="0" w:lastRowFirstColumn="0" w:lastRowLastColumn="0"/>
            <w:tcW w:w="0" w:type="auto"/>
          </w:tcPr>
          <w:p w14:paraId="7E877656"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2.7</w:t>
            </w:r>
          </w:p>
        </w:tc>
      </w:tr>
      <w:tr w:rsidR="00DB058D" w:rsidRPr="00DB058D" w14:paraId="238BAF45"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319F6DEB"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Mauritius</w:t>
            </w:r>
          </w:p>
        </w:tc>
        <w:tc>
          <w:tcPr>
            <w:tcW w:w="0" w:type="auto"/>
          </w:tcPr>
          <w:p w14:paraId="4C489E7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43</w:t>
            </w:r>
          </w:p>
        </w:tc>
        <w:tc>
          <w:tcPr>
            <w:tcW w:w="0" w:type="auto"/>
          </w:tcPr>
          <w:p w14:paraId="18F35F9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0</w:t>
            </w:r>
          </w:p>
        </w:tc>
        <w:tc>
          <w:tcPr>
            <w:tcW w:w="0" w:type="auto"/>
          </w:tcPr>
          <w:p w14:paraId="4BA71E70"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9</w:t>
            </w:r>
          </w:p>
        </w:tc>
        <w:tc>
          <w:tcPr>
            <w:tcW w:w="0" w:type="auto"/>
          </w:tcPr>
          <w:p w14:paraId="65478ED2"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291483</w:t>
            </w:r>
          </w:p>
        </w:tc>
        <w:tc>
          <w:tcPr>
            <w:tcW w:w="0" w:type="auto"/>
          </w:tcPr>
          <w:p w14:paraId="053EE9DB"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65.6</w:t>
            </w:r>
          </w:p>
        </w:tc>
        <w:tc>
          <w:tcPr>
            <w:cnfStyle w:val="000100000000" w:firstRow="0" w:lastRow="0" w:firstColumn="0" w:lastColumn="1" w:oddVBand="0" w:evenVBand="0" w:oddHBand="0" w:evenHBand="0" w:firstRowFirstColumn="0" w:firstRowLastColumn="0" w:lastRowFirstColumn="0" w:lastRowLastColumn="0"/>
            <w:tcW w:w="0" w:type="auto"/>
          </w:tcPr>
          <w:p w14:paraId="599E28AF"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7.7</w:t>
            </w:r>
          </w:p>
        </w:tc>
      </w:tr>
      <w:tr w:rsidR="00DB058D" w:rsidRPr="00DB058D" w14:paraId="309DA9E2"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40CFC0E9"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Comoros</w:t>
            </w:r>
          </w:p>
        </w:tc>
        <w:tc>
          <w:tcPr>
            <w:tcW w:w="0" w:type="auto"/>
          </w:tcPr>
          <w:p w14:paraId="7D28721F"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34</w:t>
            </w:r>
          </w:p>
        </w:tc>
        <w:tc>
          <w:tcPr>
            <w:tcW w:w="0" w:type="auto"/>
          </w:tcPr>
          <w:p w14:paraId="13AF1A68"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7</w:t>
            </w:r>
          </w:p>
        </w:tc>
        <w:tc>
          <w:tcPr>
            <w:tcW w:w="0" w:type="auto"/>
          </w:tcPr>
          <w:p w14:paraId="3F94C71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1</w:t>
            </w:r>
          </w:p>
        </w:tc>
        <w:tc>
          <w:tcPr>
            <w:tcW w:w="0" w:type="auto"/>
          </w:tcPr>
          <w:p w14:paraId="49A6D03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883162</w:t>
            </w:r>
          </w:p>
        </w:tc>
        <w:tc>
          <w:tcPr>
            <w:tcW w:w="0" w:type="auto"/>
          </w:tcPr>
          <w:p w14:paraId="1F8EA86C"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78.2</w:t>
            </w:r>
          </w:p>
        </w:tc>
        <w:tc>
          <w:tcPr>
            <w:cnfStyle w:val="000100000000" w:firstRow="0" w:lastRow="0" w:firstColumn="0" w:lastColumn="1" w:oddVBand="0" w:evenVBand="0" w:oddHBand="0" w:evenHBand="0" w:firstRowFirstColumn="0" w:firstRowLastColumn="0" w:lastRowFirstColumn="0" w:lastRowLastColumn="0"/>
            <w:tcW w:w="0" w:type="auto"/>
          </w:tcPr>
          <w:p w14:paraId="3EDFF3ED"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7.9</w:t>
            </w:r>
          </w:p>
        </w:tc>
      </w:tr>
      <w:tr w:rsidR="00DB058D" w:rsidRPr="00DB058D" w14:paraId="37098E39"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2B8B1453"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Burundi</w:t>
            </w:r>
          </w:p>
        </w:tc>
        <w:tc>
          <w:tcPr>
            <w:tcW w:w="0" w:type="auto"/>
          </w:tcPr>
          <w:p w14:paraId="11978A1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28</w:t>
            </w:r>
          </w:p>
        </w:tc>
        <w:tc>
          <w:tcPr>
            <w:tcW w:w="0" w:type="auto"/>
          </w:tcPr>
          <w:p w14:paraId="7D99A1AB"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w:t>
            </w:r>
          </w:p>
        </w:tc>
        <w:tc>
          <w:tcPr>
            <w:tcW w:w="0" w:type="auto"/>
          </w:tcPr>
          <w:p w14:paraId="09DC0CFE"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0.3</w:t>
            </w:r>
          </w:p>
        </w:tc>
        <w:tc>
          <w:tcPr>
            <w:tcW w:w="0" w:type="auto"/>
          </w:tcPr>
          <w:p w14:paraId="59EB2717"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3179830</w:t>
            </w:r>
          </w:p>
        </w:tc>
        <w:tc>
          <w:tcPr>
            <w:tcW w:w="0" w:type="auto"/>
          </w:tcPr>
          <w:p w14:paraId="2D478DC0"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4.9</w:t>
            </w:r>
          </w:p>
        </w:tc>
        <w:tc>
          <w:tcPr>
            <w:cnfStyle w:val="000100000000" w:firstRow="0" w:lastRow="0" w:firstColumn="0" w:lastColumn="1" w:oddVBand="0" w:evenVBand="0" w:oddHBand="0" w:evenHBand="0" w:firstRowFirstColumn="0" w:firstRowLastColumn="0" w:lastRowFirstColumn="0" w:lastRowLastColumn="0"/>
            <w:tcW w:w="0" w:type="auto"/>
          </w:tcPr>
          <w:p w14:paraId="2D15C3E9"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0.1</w:t>
            </w:r>
          </w:p>
        </w:tc>
      </w:tr>
      <w:tr w:rsidR="00DB058D" w:rsidRPr="00DB058D" w14:paraId="60274B31"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04A1EC9D"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Eritrea</w:t>
            </w:r>
          </w:p>
        </w:tc>
        <w:tc>
          <w:tcPr>
            <w:tcW w:w="0" w:type="auto"/>
          </w:tcPr>
          <w:p w14:paraId="52FEF696"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51</w:t>
            </w:r>
          </w:p>
        </w:tc>
        <w:tc>
          <w:tcPr>
            <w:tcW w:w="0" w:type="auto"/>
          </w:tcPr>
          <w:p w14:paraId="1A46B12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0</w:t>
            </w:r>
          </w:p>
        </w:tc>
        <w:tc>
          <w:tcPr>
            <w:tcW w:w="0" w:type="auto"/>
          </w:tcPr>
          <w:p w14:paraId="25063A9F"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0</w:t>
            </w:r>
          </w:p>
        </w:tc>
        <w:tc>
          <w:tcPr>
            <w:tcW w:w="0" w:type="auto"/>
          </w:tcPr>
          <w:p w14:paraId="7B03B45C"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5930313</w:t>
            </w:r>
          </w:p>
        </w:tc>
        <w:tc>
          <w:tcPr>
            <w:tcW w:w="0" w:type="auto"/>
          </w:tcPr>
          <w:p w14:paraId="582B1C04"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2.3</w:t>
            </w:r>
          </w:p>
        </w:tc>
        <w:tc>
          <w:tcPr>
            <w:cnfStyle w:val="000100000000" w:firstRow="0" w:lastRow="0" w:firstColumn="0" w:lastColumn="1" w:oddVBand="0" w:evenVBand="0" w:oddHBand="0" w:evenHBand="0" w:firstRowFirstColumn="0" w:firstRowLastColumn="0" w:lastRowFirstColumn="0" w:lastRowLastColumn="0"/>
            <w:tcW w:w="0" w:type="auto"/>
          </w:tcPr>
          <w:p w14:paraId="08DEA331"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0</w:t>
            </w:r>
          </w:p>
        </w:tc>
      </w:tr>
      <w:tr w:rsidR="00DB058D" w:rsidRPr="00DB058D" w14:paraId="7D852D04" w14:textId="77777777" w:rsidTr="00DB058D">
        <w:tc>
          <w:tcPr>
            <w:cnfStyle w:val="001000000000" w:firstRow="0" w:lastRow="0" w:firstColumn="1" w:lastColumn="0" w:oddVBand="0" w:evenVBand="0" w:oddHBand="0" w:evenHBand="0" w:firstRowFirstColumn="0" w:firstRowLastColumn="0" w:lastRowFirstColumn="0" w:lastRowLastColumn="0"/>
            <w:tcW w:w="0" w:type="auto"/>
          </w:tcPr>
          <w:p w14:paraId="5E7C8013"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Gambia</w:t>
            </w:r>
          </w:p>
        </w:tc>
        <w:tc>
          <w:tcPr>
            <w:tcW w:w="0" w:type="auto"/>
          </w:tcPr>
          <w:p w14:paraId="694A3A9B"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112</w:t>
            </w:r>
          </w:p>
        </w:tc>
        <w:tc>
          <w:tcPr>
            <w:tcW w:w="0" w:type="auto"/>
          </w:tcPr>
          <w:p w14:paraId="5FB7471D"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w:t>
            </w:r>
          </w:p>
        </w:tc>
        <w:tc>
          <w:tcPr>
            <w:tcW w:w="0" w:type="auto"/>
          </w:tcPr>
          <w:p w14:paraId="15301893"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3.6</w:t>
            </w:r>
          </w:p>
        </w:tc>
        <w:tc>
          <w:tcPr>
            <w:tcW w:w="0" w:type="auto"/>
          </w:tcPr>
          <w:p w14:paraId="712B8E99"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2335718</w:t>
            </w:r>
          </w:p>
        </w:tc>
        <w:tc>
          <w:tcPr>
            <w:tcW w:w="0" w:type="auto"/>
          </w:tcPr>
          <w:p w14:paraId="2F0A8390" w14:textId="77777777" w:rsidR="00DB058D" w:rsidRPr="00DB058D" w:rsidRDefault="00DB058D" w:rsidP="008E6352">
            <w:pPr>
              <w:pStyle w:val="Compact"/>
              <w:jc w:val="center"/>
              <w:cnfStyle w:val="000000000000" w:firstRow="0" w:lastRow="0" w:firstColumn="0" w:lastColumn="0" w:oddVBand="0" w:evenVBand="0" w:oddHBand="0" w:evenHBand="0" w:firstRowFirstColumn="0" w:firstRowLastColumn="0" w:lastRowFirstColumn="0" w:lastRowLastColumn="0"/>
              <w:rPr>
                <w:rFonts w:ascii="Open Sans" w:hAnsi="Open Sans"/>
                <w:sz w:val="14"/>
                <w:szCs w:val="14"/>
              </w:rPr>
            </w:pPr>
            <w:r w:rsidRPr="00DB058D">
              <w:rPr>
                <w:rFonts w:ascii="Open Sans" w:hAnsi="Open Sans"/>
                <w:sz w:val="14"/>
                <w:szCs w:val="14"/>
              </w:rPr>
              <w:t>48</w:t>
            </w:r>
          </w:p>
        </w:tc>
        <w:tc>
          <w:tcPr>
            <w:cnfStyle w:val="000100000000" w:firstRow="0" w:lastRow="0" w:firstColumn="0" w:lastColumn="1" w:oddVBand="0" w:evenVBand="0" w:oddHBand="0" w:evenHBand="0" w:firstRowFirstColumn="0" w:firstRowLastColumn="0" w:lastRowFirstColumn="0" w:lastRowLastColumn="0"/>
            <w:tcW w:w="0" w:type="auto"/>
          </w:tcPr>
          <w:p w14:paraId="4165E814" w14:textId="77777777" w:rsidR="00DB058D" w:rsidRPr="00DB058D" w:rsidRDefault="00DB058D" w:rsidP="008E6352">
            <w:pPr>
              <w:pStyle w:val="Compact"/>
              <w:jc w:val="center"/>
              <w:rPr>
                <w:rFonts w:ascii="Open Sans" w:hAnsi="Open Sans"/>
                <w:b w:val="0"/>
                <w:bCs/>
                <w:sz w:val="14"/>
                <w:szCs w:val="14"/>
              </w:rPr>
            </w:pPr>
            <w:r w:rsidRPr="00DB058D">
              <w:rPr>
                <w:rFonts w:ascii="Open Sans" w:hAnsi="Open Sans"/>
                <w:b w:val="0"/>
                <w:bCs/>
                <w:sz w:val="14"/>
                <w:szCs w:val="14"/>
              </w:rPr>
              <w:t>1.7</w:t>
            </w:r>
          </w:p>
        </w:tc>
      </w:tr>
      <w:tr w:rsidR="00DB058D" w:rsidRPr="00DB058D" w14:paraId="67F787EF" w14:textId="77777777" w:rsidTr="00DB058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045EE8" w14:textId="6B3BCC25" w:rsidR="00DB058D" w:rsidRPr="00DB058D" w:rsidRDefault="00DB058D" w:rsidP="00DB058D">
            <w:pPr>
              <w:pStyle w:val="Compact"/>
              <w:jc w:val="center"/>
              <w:rPr>
                <w:rFonts w:ascii="Open Sans" w:hAnsi="Open Sans"/>
                <w:b w:val="0"/>
                <w:bCs/>
                <w:sz w:val="14"/>
                <w:szCs w:val="14"/>
              </w:rPr>
            </w:pPr>
            <w:r w:rsidRPr="00DB058D">
              <w:rPr>
                <w:rFonts w:ascii="Open Sans" w:hAnsi="Open Sans"/>
                <w:b w:val="0"/>
                <w:bCs/>
                <w:sz w:val="14"/>
                <w:szCs w:val="14"/>
              </w:rPr>
              <w:t>Seychelles</w:t>
            </w:r>
          </w:p>
        </w:tc>
        <w:tc>
          <w:tcPr>
            <w:tcW w:w="0" w:type="auto"/>
          </w:tcPr>
          <w:p w14:paraId="54B9B0F0" w14:textId="70139249" w:rsidR="00DB058D" w:rsidRPr="00DB058D" w:rsidRDefault="00DB058D" w:rsidP="00DB058D">
            <w:pPr>
              <w:pStyle w:val="Compact"/>
              <w:jc w:val="center"/>
              <w:cnfStyle w:val="010000000000" w:firstRow="0" w:lastRow="1" w:firstColumn="0" w:lastColumn="0" w:oddVBand="0" w:evenVBand="0" w:oddHBand="0" w:evenHBand="0" w:firstRowFirstColumn="0" w:firstRowLastColumn="0" w:lastRowFirstColumn="0" w:lastRowLastColumn="0"/>
              <w:rPr>
                <w:rFonts w:ascii="Open Sans" w:hAnsi="Open Sans"/>
                <w:b w:val="0"/>
                <w:bCs/>
                <w:sz w:val="14"/>
                <w:szCs w:val="14"/>
              </w:rPr>
            </w:pPr>
            <w:r w:rsidRPr="00DB058D">
              <w:rPr>
                <w:rFonts w:ascii="Open Sans" w:hAnsi="Open Sans"/>
                <w:b w:val="0"/>
                <w:bCs/>
                <w:sz w:val="14"/>
                <w:szCs w:val="14"/>
              </w:rPr>
              <w:t>108</w:t>
            </w:r>
          </w:p>
        </w:tc>
        <w:tc>
          <w:tcPr>
            <w:tcW w:w="0" w:type="auto"/>
          </w:tcPr>
          <w:p w14:paraId="72C5CC0A" w14:textId="39DFFB9F" w:rsidR="00DB058D" w:rsidRPr="00DB058D" w:rsidRDefault="00DB058D" w:rsidP="00DB058D">
            <w:pPr>
              <w:pStyle w:val="Compact"/>
              <w:jc w:val="center"/>
              <w:cnfStyle w:val="010000000000" w:firstRow="0" w:lastRow="1" w:firstColumn="0" w:lastColumn="0" w:oddVBand="0" w:evenVBand="0" w:oddHBand="0" w:evenHBand="0" w:firstRowFirstColumn="0" w:firstRowLastColumn="0" w:lastRowFirstColumn="0" w:lastRowLastColumn="0"/>
              <w:rPr>
                <w:rFonts w:ascii="Open Sans" w:hAnsi="Open Sans"/>
                <w:b w:val="0"/>
                <w:bCs/>
                <w:sz w:val="14"/>
                <w:szCs w:val="14"/>
              </w:rPr>
            </w:pPr>
            <w:r w:rsidRPr="00DB058D">
              <w:rPr>
                <w:rFonts w:ascii="Open Sans" w:hAnsi="Open Sans"/>
                <w:b w:val="0"/>
                <w:bCs/>
                <w:sz w:val="14"/>
                <w:szCs w:val="14"/>
              </w:rPr>
              <w:t>0</w:t>
            </w:r>
          </w:p>
        </w:tc>
        <w:tc>
          <w:tcPr>
            <w:tcW w:w="0" w:type="auto"/>
          </w:tcPr>
          <w:p w14:paraId="29318835" w14:textId="60C4DB66" w:rsidR="00DB058D" w:rsidRPr="00DB058D" w:rsidRDefault="00DB058D" w:rsidP="00DB058D">
            <w:pPr>
              <w:pStyle w:val="Compact"/>
              <w:jc w:val="center"/>
              <w:cnfStyle w:val="010000000000" w:firstRow="0" w:lastRow="1" w:firstColumn="0" w:lastColumn="0" w:oddVBand="0" w:evenVBand="0" w:oddHBand="0" w:evenHBand="0" w:firstRowFirstColumn="0" w:firstRowLastColumn="0" w:lastRowFirstColumn="0" w:lastRowLastColumn="0"/>
              <w:rPr>
                <w:rFonts w:ascii="Open Sans" w:hAnsi="Open Sans"/>
                <w:b w:val="0"/>
                <w:bCs/>
                <w:sz w:val="14"/>
                <w:szCs w:val="14"/>
              </w:rPr>
            </w:pPr>
            <w:r w:rsidRPr="00DB058D">
              <w:rPr>
                <w:rFonts w:ascii="Open Sans" w:hAnsi="Open Sans"/>
                <w:b w:val="0"/>
                <w:bCs/>
                <w:sz w:val="14"/>
                <w:szCs w:val="14"/>
              </w:rPr>
              <w:t>0</w:t>
            </w:r>
          </w:p>
        </w:tc>
        <w:tc>
          <w:tcPr>
            <w:tcW w:w="0" w:type="auto"/>
          </w:tcPr>
          <w:p w14:paraId="6C43145F" w14:textId="7B21D3AF" w:rsidR="00DB058D" w:rsidRPr="00DB058D" w:rsidRDefault="00DB058D" w:rsidP="00DB058D">
            <w:pPr>
              <w:pStyle w:val="Compact"/>
              <w:jc w:val="center"/>
              <w:cnfStyle w:val="010000000000" w:firstRow="0" w:lastRow="1" w:firstColumn="0" w:lastColumn="0" w:oddVBand="0" w:evenVBand="0" w:oddHBand="0" w:evenHBand="0" w:firstRowFirstColumn="0" w:firstRowLastColumn="0" w:lastRowFirstColumn="0" w:lastRowLastColumn="0"/>
              <w:rPr>
                <w:rFonts w:ascii="Open Sans" w:hAnsi="Open Sans"/>
                <w:b w:val="0"/>
                <w:bCs/>
                <w:sz w:val="14"/>
                <w:szCs w:val="14"/>
              </w:rPr>
            </w:pPr>
            <w:r w:rsidRPr="00DB058D">
              <w:rPr>
                <w:rFonts w:ascii="Open Sans" w:hAnsi="Open Sans"/>
                <w:b w:val="0"/>
                <w:bCs/>
                <w:sz w:val="14"/>
                <w:szCs w:val="14"/>
              </w:rPr>
              <w:t>98885</w:t>
            </w:r>
          </w:p>
        </w:tc>
        <w:tc>
          <w:tcPr>
            <w:tcW w:w="0" w:type="auto"/>
          </w:tcPr>
          <w:p w14:paraId="6471666A" w14:textId="5BC2D589" w:rsidR="00DB058D" w:rsidRPr="00DB058D" w:rsidRDefault="00DB058D" w:rsidP="00DB058D">
            <w:pPr>
              <w:pStyle w:val="Compact"/>
              <w:jc w:val="center"/>
              <w:cnfStyle w:val="010000000000" w:firstRow="0" w:lastRow="1" w:firstColumn="0" w:lastColumn="0" w:oddVBand="0" w:evenVBand="0" w:oddHBand="0" w:evenHBand="0" w:firstRowFirstColumn="0" w:firstRowLastColumn="0" w:lastRowFirstColumn="0" w:lastRowLastColumn="0"/>
              <w:rPr>
                <w:rFonts w:ascii="Open Sans" w:hAnsi="Open Sans"/>
                <w:b w:val="0"/>
                <w:bCs/>
                <w:sz w:val="14"/>
                <w:szCs w:val="14"/>
              </w:rPr>
            </w:pPr>
            <w:r w:rsidRPr="00DB058D">
              <w:rPr>
                <w:rFonts w:ascii="Open Sans" w:hAnsi="Open Sans"/>
                <w:b w:val="0"/>
                <w:bCs/>
                <w:sz w:val="14"/>
                <w:szCs w:val="14"/>
              </w:rPr>
              <w:t>1092</w:t>
            </w:r>
          </w:p>
        </w:tc>
        <w:tc>
          <w:tcPr>
            <w:cnfStyle w:val="000100000000" w:firstRow="0" w:lastRow="0" w:firstColumn="0" w:lastColumn="1" w:oddVBand="0" w:evenVBand="0" w:oddHBand="0" w:evenHBand="0" w:firstRowFirstColumn="0" w:firstRowLastColumn="0" w:lastRowFirstColumn="0" w:lastRowLastColumn="0"/>
            <w:tcW w:w="0" w:type="auto"/>
          </w:tcPr>
          <w:p w14:paraId="6D72CB8B" w14:textId="5C86D770" w:rsidR="00DB058D" w:rsidRPr="00DB058D" w:rsidRDefault="00DB058D" w:rsidP="00DB058D">
            <w:pPr>
              <w:pStyle w:val="Compact"/>
              <w:jc w:val="center"/>
              <w:rPr>
                <w:rFonts w:ascii="Open Sans" w:hAnsi="Open Sans"/>
                <w:b w:val="0"/>
                <w:bCs/>
                <w:sz w:val="14"/>
                <w:szCs w:val="14"/>
              </w:rPr>
            </w:pPr>
            <w:r w:rsidRPr="00DB058D">
              <w:rPr>
                <w:rFonts w:ascii="Open Sans" w:hAnsi="Open Sans"/>
                <w:b w:val="0"/>
                <w:bCs/>
                <w:sz w:val="14"/>
                <w:szCs w:val="14"/>
              </w:rPr>
              <w:t>0</w:t>
            </w:r>
          </w:p>
        </w:tc>
      </w:tr>
    </w:tbl>
    <w:bookmarkEnd w:id="17"/>
    <w:p w14:paraId="0B2BA1A7" w14:textId="41A743C6" w:rsidR="00BE1153" w:rsidRPr="00DB058D" w:rsidRDefault="00930E5E">
      <w:r w:rsidRPr="00DB058D">
        <w:rPr>
          <w:noProof/>
        </w:rPr>
        <w:lastRenderedPageBreak/>
        <mc:AlternateContent>
          <mc:Choice Requires="wpg">
            <w:drawing>
              <wp:anchor distT="0" distB="0" distL="0" distR="0" simplePos="0" relativeHeight="251660288" behindDoc="0" locked="0" layoutInCell="1" allowOverlap="1" wp14:anchorId="6E390999" wp14:editId="2760B7BE">
                <wp:simplePos x="0" y="0"/>
                <wp:positionH relativeFrom="page">
                  <wp:posOffset>0</wp:posOffset>
                </wp:positionH>
                <wp:positionV relativeFrom="page">
                  <wp:posOffset>0</wp:posOffset>
                </wp:positionV>
                <wp:extent cx="7569835" cy="10688956"/>
                <wp:effectExtent l="38100" t="12700" r="0" b="4445"/>
                <wp:wrapTopAndBottom/>
                <wp:docPr id="75" name="Agrupar 75"/>
                <wp:cNvGraphicFramePr/>
                <a:graphic xmlns:a="http://schemas.openxmlformats.org/drawingml/2006/main">
                  <a:graphicData uri="http://schemas.microsoft.com/office/word/2010/wordprocessingGroup">
                    <wpg:wgp>
                      <wpg:cNvGrpSpPr/>
                      <wpg:grpSpPr bwMode="auto">
                        <a:xfrm>
                          <a:off x="0" y="0"/>
                          <a:ext cx="7569835" cy="10688956"/>
                          <a:chOff x="0" y="0"/>
                          <a:chExt cx="7569835" cy="10688956"/>
                        </a:xfrm>
                      </wpg:grpSpPr>
                      <wps:wsp>
                        <wps:cNvPr id="76" name="Forma Livre: Forma 76"/>
                        <wps:cNvSpPr/>
                        <wps:spPr bwMode="auto">
                          <a:xfrm>
                            <a:off x="289" y="0"/>
                            <a:ext cx="5452110" cy="8720667"/>
                          </a:xfrm>
                          <a:custGeom>
                            <a:avLst/>
                            <a:gdLst/>
                            <a:ahLst/>
                            <a:cxnLst/>
                            <a:rect l="l" t="t" r="r" b="b"/>
                            <a:pathLst>
                              <a:path w="5287" h="10246" extrusionOk="0">
                                <a:moveTo>
                                  <a:pt x="5287" y="0"/>
                                </a:moveTo>
                                <a:lnTo>
                                  <a:pt x="0" y="0"/>
                                </a:lnTo>
                                <a:lnTo>
                                  <a:pt x="0" y="10246"/>
                                </a:lnTo>
                                <a:lnTo>
                                  <a:pt x="5287" y="0"/>
                                </a:lnTo>
                                <a:close/>
                              </a:path>
                            </a:pathLst>
                          </a:custGeom>
                          <a:solidFill>
                            <a:srgbClr val="3583BB"/>
                          </a:solidFill>
                          <a:ln>
                            <a:noFill/>
                          </a:ln>
                        </wps:spPr>
                        <wps:bodyPr rot="0">
                          <a:prstTxWarp prst="textNoShape">
                            <a:avLst/>
                          </a:prstTxWarp>
                          <a:noAutofit/>
                        </wps:bodyPr>
                      </wps:wsp>
                      <wps:wsp>
                        <wps:cNvPr id="77" name="Forma Livre: Forma 77"/>
                        <wps:cNvSpPr/>
                        <wps:spPr bwMode="auto">
                          <a:xfrm>
                            <a:off x="0" y="1"/>
                            <a:ext cx="7569835" cy="10688955"/>
                          </a:xfrm>
                          <a:custGeom>
                            <a:avLst/>
                            <a:gdLst/>
                            <a:ahLst/>
                            <a:cxnLst/>
                            <a:rect l="l" t="t" r="r" b="b"/>
                            <a:pathLst>
                              <a:path w="11906" h="16818" extrusionOk="0">
                                <a:moveTo>
                                  <a:pt x="11905" y="0"/>
                                </a:moveTo>
                                <a:lnTo>
                                  <a:pt x="5499" y="0"/>
                                </a:lnTo>
                                <a:lnTo>
                                  <a:pt x="0" y="12983"/>
                                </a:lnTo>
                                <a:lnTo>
                                  <a:pt x="0" y="16818"/>
                                </a:lnTo>
                                <a:lnTo>
                                  <a:pt x="11905" y="16818"/>
                                </a:lnTo>
                                <a:lnTo>
                                  <a:pt x="11905" y="0"/>
                                </a:lnTo>
                                <a:close/>
                              </a:path>
                            </a:pathLst>
                          </a:custGeom>
                          <a:solidFill>
                            <a:srgbClr val="D8DAD9"/>
                          </a:solidFill>
                          <a:ln>
                            <a:noFill/>
                          </a:ln>
                        </wps:spPr>
                        <wps:bodyPr rot="0">
                          <a:prstTxWarp prst="textNoShape">
                            <a:avLst/>
                          </a:prstTxWarp>
                          <a:noAutofit/>
                        </wps:bodyPr>
                      </wps:wsp>
                      <wps:wsp>
                        <wps:cNvPr id="79" name="Conector reto 79"/>
                        <wps:cNvCnPr/>
                        <wps:spPr bwMode="auto">
                          <a:xfrm flipH="1">
                            <a:off x="289" y="16511"/>
                            <a:ext cx="3486785" cy="8280822"/>
                          </a:xfrm>
                          <a:prstGeom prst="line">
                            <a:avLst/>
                          </a:prstGeom>
                          <a:ln w="76200" cmpd="sng">
                            <a:solidFill>
                              <a:srgbClr val="FFFFFF"/>
                            </a:solidFill>
                          </a:ln>
                        </wps:spPr>
                        <wps:style>
                          <a:lnRef idx="1">
                            <a:schemeClr val="accent6"/>
                          </a:lnRef>
                          <a:fillRef idx="0">
                            <a:schemeClr val="accent6"/>
                          </a:fillRef>
                          <a:effectRef idx="0">
                            <a:schemeClr val="accent6"/>
                          </a:effectRef>
                          <a:fontRef idx="minor">
                            <a:schemeClr val="tx1"/>
                          </a:fontRef>
                        </wps:style>
                        <wps:bodyPr/>
                      </wps:wsp>
                      <wps:wsp>
                        <wps:cNvPr id="80" name="Forma Livre: Forma 80"/>
                        <wps:cNvSpPr/>
                        <wps:spPr bwMode="auto">
                          <a:xfrm>
                            <a:off x="4448675" y="4215342"/>
                            <a:ext cx="972748" cy="969857"/>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3583BB"/>
                          </a:solidFill>
                          <a:ln>
                            <a:noFill/>
                          </a:ln>
                        </wps:spPr>
                        <wps:bodyPr rot="0">
                          <a:prstTxWarp prst="textNoShape">
                            <a:avLst/>
                          </a:prstTxWarp>
                          <a:noAutofit/>
                        </wps:bodyPr>
                      </wps:wsp>
                      <wps:wsp>
                        <wps:cNvPr id="81" name="Forma Livre: Forma 81"/>
                        <wps:cNvSpPr/>
                        <wps:spPr bwMode="auto">
                          <a:xfrm>
                            <a:off x="5169651" y="1445700"/>
                            <a:ext cx="1341332" cy="1337346"/>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3583BB"/>
                          </a:solidFill>
                          <a:ln>
                            <a:noFill/>
                          </a:ln>
                        </wps:spPr>
                        <wps:bodyPr rot="0">
                          <a:prstTxWarp prst="textNoShape">
                            <a:avLst/>
                          </a:prstTxWarp>
                          <a:noAutofit/>
                        </wps:bodyPr>
                      </wps:wsp>
                      <wps:wsp>
                        <wps:cNvPr id="82" name="Forma Livre: Forma 82"/>
                        <wps:cNvSpPr/>
                        <wps:spPr bwMode="auto">
                          <a:xfrm>
                            <a:off x="5794664" y="3073613"/>
                            <a:ext cx="972185" cy="969645"/>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3583BB"/>
                          </a:solidFill>
                          <a:ln>
                            <a:noFill/>
                          </a:ln>
                        </wps:spPr>
                        <wps:bodyPr rot="0">
                          <a:prstTxWarp prst="textNoShape">
                            <a:avLst/>
                          </a:prstTxWarp>
                          <a:noAutofit/>
                        </wps:bodyPr>
                      </wps:wsp>
                      <wps:wsp>
                        <wps:cNvPr id="83" name="Retângulo 83"/>
                        <wps:cNvSpPr>
                          <a:spLocks/>
                        </wps:cNvSpPr>
                        <wps:spPr bwMode="auto">
                          <a:xfrm>
                            <a:off x="703976" y="6840657"/>
                            <a:ext cx="6730892" cy="3345656"/>
                          </a:xfrm>
                          <a:prstGeom prst="rect">
                            <a:avLst/>
                          </a:prstGeom>
                          <a:noFill/>
                          <a:ln>
                            <a:noFill/>
                          </a:ln>
                        </wps:spPr>
                        <wps:style>
                          <a:lnRef idx="0">
                            <a:schemeClr val="accent1"/>
                          </a:lnRef>
                          <a:fillRef idx="0">
                            <a:schemeClr val="accent1"/>
                          </a:fillRef>
                          <a:effectRef idx="0">
                            <a:schemeClr val="accent1"/>
                          </a:effectRef>
                          <a:fontRef idx="minor">
                            <a:schemeClr val="dk1"/>
                          </a:fontRef>
                        </wps:style>
                        <wps:txbx>
                          <w:txbxContent>
                            <w:p w14:paraId="2175E7F3" w14:textId="77777777" w:rsidR="004071BA" w:rsidRPr="0022738E" w:rsidRDefault="004071BA">
                              <w:pPr>
                                <w:rPr>
                                  <w:rFonts w:ascii="Adobe Gothic Std B" w:eastAsia="Adobe Gothic Std B" w:hAnsi="Adobe Gothic Std B" w:cs="Gill Sans"/>
                                  <w:b/>
                                  <w:color w:val="FFFFFF"/>
                                  <w:sz w:val="128"/>
                                  <w:szCs w:val="128"/>
                                  <w:highlight w:val="none"/>
                                </w:rPr>
                              </w:pPr>
                              <w:r w:rsidRPr="0022738E">
                                <w:rPr>
                                  <w:rFonts w:ascii="Adobe Gothic Std B" w:eastAsia="Adobe Gothic Std B" w:hAnsi="Adobe Gothic Std B" w:cs="Gill Sans"/>
                                  <w:b/>
                                  <w:color w:val="FFFFFF" w:themeColor="background1"/>
                                  <w:sz w:val="128"/>
                                  <w:szCs w:val="128"/>
                                  <w:highlight w:val="none"/>
                                </w:rPr>
                                <w:t>2.</w:t>
                              </w:r>
                            </w:p>
                            <w:p w14:paraId="43500A40" w14:textId="77777777" w:rsidR="004071BA" w:rsidRPr="0022738E" w:rsidRDefault="004071BA">
                              <w:pPr>
                                <w:rPr>
                                  <w:rFonts w:ascii="Adobe Gothic Std B" w:eastAsia="Adobe Gothic Std B" w:hAnsi="Adobe Gothic Std B" w:cs="Gill Sans"/>
                                  <w:b/>
                                  <w:color w:val="3583BB"/>
                                  <w:sz w:val="128"/>
                                  <w:szCs w:val="128"/>
                                  <w:highlight w:val="none"/>
                                </w:rPr>
                              </w:pPr>
                              <w:r w:rsidRPr="0022738E">
                                <w:rPr>
                                  <w:rFonts w:ascii="Adobe Gothic Std B" w:eastAsia="Adobe Gothic Std B" w:hAnsi="Adobe Gothic Std B" w:cs="Gill Sans"/>
                                  <w:b/>
                                  <w:color w:val="3583BB"/>
                                  <w:sz w:val="128"/>
                                  <w:szCs w:val="128"/>
                                  <w:highlight w:val="none"/>
                                </w:rPr>
                                <w:t>DETAIL</w:t>
                              </w:r>
                            </w:p>
                            <w:p w14:paraId="70A62332" w14:textId="77777777" w:rsidR="004071BA" w:rsidRPr="0022738E" w:rsidRDefault="004071BA">
                              <w:pPr>
                                <w:rPr>
                                  <w:rFonts w:ascii="Adobe Gothic Std B" w:eastAsia="Adobe Gothic Std B" w:hAnsi="Adobe Gothic Std B" w:cs="Gill Sans"/>
                                  <w:b/>
                                  <w:color w:val="49AD9D"/>
                                  <w:sz w:val="32"/>
                                  <w:szCs w:val="128"/>
                                  <w:highlight w:val="none"/>
                                </w:rPr>
                              </w:pPr>
                              <w:r w:rsidRPr="0022738E">
                                <w:rPr>
                                  <w:rFonts w:ascii="Adobe Gothic Std B" w:eastAsia="Adobe Gothic Std B" w:hAnsi="Adobe Gothic Std B" w:cs="Gill Sans"/>
                                  <w:b/>
                                  <w:color w:val="FFFFFF" w:themeColor="background1"/>
                                  <w:sz w:val="32"/>
                                  <w:szCs w:val="128"/>
                                  <w:highlight w:val="none"/>
                                </w:rPr>
                                <w:t>(Data updated May 24, 2020)</w:t>
                              </w:r>
                              <w:r w:rsidRPr="0022738E">
                                <w:rPr>
                                  <w:rFonts w:ascii="Adobe Gothic Std B" w:eastAsia="Adobe Gothic Std B" w:hAnsi="Adobe Gothic Std B" w:cs="Gill Sans"/>
                                  <w:b/>
                                  <w:color w:val="3583BB"/>
                                  <w:sz w:val="128"/>
                                  <w:szCs w:val="128"/>
                                  <w:highlight w:val="no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E390999" id="Agrupar 75" o:spid="_x0000_s1093" style="position:absolute;left:0;text-align:left;margin-left:0;margin-top:0;width:596.05pt;height:841.65pt;z-index:251660288;mso-wrap-distance-left:0;mso-wrap-distance-right:0;mso-position-horizontal-relative:page;mso-position-vertical-relative:page" coordsize="75698,1068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">
                <v:shape id="Forma Livre: Forma 76" o:spid="_x0000_s1094" style="position:absolute;left:2;width:54521;height:87206;visibility:visible;mso-wrap-style:square;v-text-anchor:top" coordsize="5287,10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" path="m5287,l,,,10246,5287,xe" fillcolor="#3583bb" stroked="f">
                  <v:path arrowok="t" o:extrusionok="f"/>
                </v:shape>
                <v:shape id="Forma Livre: Forma 77" o:spid="_x0000_s1095" style="position:absolute;width:75698;height:106889;visibility:visible;mso-wrap-style:square;v-text-anchor:top" coordsize="11906,168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" path="m11905,l5499,,,12983r,3835l11905,16818,11905,xe" fillcolor="#d8dad9" stroked="f">
                  <v:path arrowok="t" o:extrusionok="f"/>
                </v:shape>
                <v:line id="Conector reto 79" o:spid="_x0000_s1096" style="position:absolute;flip:x;visibility:visible;mso-wrap-style:square" from="2,165" to="34870,829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" strokecolor="white" strokeweight="6pt"/>
                <v:shape id="Forma Livre: Forma 80" o:spid="_x0000_s1097" style="position:absolute;left:44486;top:42153;width:9728;height:9698;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3583bb" stroked="f">
                  <v:path arrowok="t" o:extrusionok="f"/>
                </v:shape>
                <v:shape id="Forma Livre: Forma 81" o:spid="_x0000_s1098" style="position:absolute;left:51696;top:14457;width:13413;height:13373;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3583bb" stroked="f">
                  <v:path arrowok="t" o:extrusionok="f"/>
                </v:shape>
                <v:shape id="Forma Livre: Forma 82" o:spid="_x0000_s1099" style="position:absolute;left:57946;top:30736;width:9722;height:9696;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3583bb" stroked="f">
                  <v:path arrowok="t" o:extrusionok="f"/>
                </v:shape>
                <v:rect id="Retângulo 83" o:spid="_x0000_s1100" style="position:absolute;left:7039;top:68406;width:67309;height:33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" filled="f" stroked="f">
                  <v:textbox>
                    <w:txbxContent>
                      <w:p w14:paraId="2175E7F3" w14:textId="77777777" w:rsidR="004071BA" w:rsidRPr="0022738E" w:rsidRDefault="004071BA">
                        <w:pPr>
                          <w:rPr>
                            <w:rFonts w:ascii="Adobe Gothic Std B" w:eastAsia="Adobe Gothic Std B" w:hAnsi="Adobe Gothic Std B" w:cs="Gill Sans"/>
                            <w:b/>
                            <w:color w:val="FFFFFF"/>
                            <w:sz w:val="128"/>
                            <w:szCs w:val="128"/>
                            <w:highlight w:val="none"/>
                          </w:rPr>
                        </w:pPr>
                        <w:r w:rsidRPr="0022738E">
                          <w:rPr>
                            <w:rFonts w:ascii="Adobe Gothic Std B" w:eastAsia="Adobe Gothic Std B" w:hAnsi="Adobe Gothic Std B" w:cs="Gill Sans"/>
                            <w:b/>
                            <w:color w:val="FFFFFF" w:themeColor="background1"/>
                            <w:sz w:val="128"/>
                            <w:szCs w:val="128"/>
                            <w:highlight w:val="none"/>
                          </w:rPr>
                          <w:t>2.</w:t>
                        </w:r>
                      </w:p>
                      <w:p w14:paraId="43500A40" w14:textId="77777777" w:rsidR="004071BA" w:rsidRPr="0022738E" w:rsidRDefault="004071BA">
                        <w:pPr>
                          <w:rPr>
                            <w:rFonts w:ascii="Adobe Gothic Std B" w:eastAsia="Adobe Gothic Std B" w:hAnsi="Adobe Gothic Std B" w:cs="Gill Sans"/>
                            <w:b/>
                            <w:color w:val="3583BB"/>
                            <w:sz w:val="128"/>
                            <w:szCs w:val="128"/>
                            <w:highlight w:val="none"/>
                          </w:rPr>
                        </w:pPr>
                        <w:r w:rsidRPr="0022738E">
                          <w:rPr>
                            <w:rFonts w:ascii="Adobe Gothic Std B" w:eastAsia="Adobe Gothic Std B" w:hAnsi="Adobe Gothic Std B" w:cs="Gill Sans"/>
                            <w:b/>
                            <w:color w:val="3583BB"/>
                            <w:sz w:val="128"/>
                            <w:szCs w:val="128"/>
                            <w:highlight w:val="none"/>
                          </w:rPr>
                          <w:t>DETAIL</w:t>
                        </w:r>
                      </w:p>
                      <w:p w14:paraId="70A62332" w14:textId="77777777" w:rsidR="004071BA" w:rsidRPr="0022738E" w:rsidRDefault="004071BA">
                        <w:pPr>
                          <w:rPr>
                            <w:rFonts w:ascii="Adobe Gothic Std B" w:eastAsia="Adobe Gothic Std B" w:hAnsi="Adobe Gothic Std B" w:cs="Gill Sans"/>
                            <w:b/>
                            <w:color w:val="49AD9D"/>
                            <w:sz w:val="32"/>
                            <w:szCs w:val="128"/>
                            <w:highlight w:val="none"/>
                          </w:rPr>
                        </w:pPr>
                        <w:r w:rsidRPr="0022738E">
                          <w:rPr>
                            <w:rFonts w:ascii="Adobe Gothic Std B" w:eastAsia="Adobe Gothic Std B" w:hAnsi="Adobe Gothic Std B" w:cs="Gill Sans"/>
                            <w:b/>
                            <w:color w:val="FFFFFF" w:themeColor="background1"/>
                            <w:sz w:val="32"/>
                            <w:szCs w:val="128"/>
                            <w:highlight w:val="none"/>
                          </w:rPr>
                          <w:t>(Data updated May 24, 2020)</w:t>
                        </w:r>
                        <w:r w:rsidRPr="0022738E">
                          <w:rPr>
                            <w:rFonts w:ascii="Adobe Gothic Std B" w:eastAsia="Adobe Gothic Std B" w:hAnsi="Adobe Gothic Std B" w:cs="Gill Sans"/>
                            <w:b/>
                            <w:color w:val="3583BB"/>
                            <w:sz w:val="128"/>
                            <w:szCs w:val="128"/>
                            <w:highlight w:val="none"/>
                          </w:rPr>
                          <w:t xml:space="preserve"> </w:t>
                        </w:r>
                      </w:p>
                    </w:txbxContent>
                  </v:textbox>
                </v:rect>
                <w10:wrap type="topAndBottom" anchorx="page" anchory="page"/>
              </v:group>
            </w:pict>
          </mc:Fallback>
        </mc:AlternateContent>
      </w:r>
    </w:p>
    <w:p w14:paraId="23E54216" w14:textId="77777777" w:rsidR="00BE1153" w:rsidRPr="00DB058D" w:rsidRDefault="00930E5E">
      <w:r w:rsidRPr="00DB058D">
        <w:rPr>
          <w:noProof/>
        </w:rPr>
        <w:lastRenderedPageBreak/>
        <mc:AlternateContent>
          <mc:Choice Requires="wps">
            <w:drawing>
              <wp:anchor distT="0" distB="0" distL="115200" distR="115200" simplePos="0" relativeHeight="251667456" behindDoc="0" locked="0" layoutInCell="1" allowOverlap="1" wp14:anchorId="291B230B" wp14:editId="3BA8DD0F">
                <wp:simplePos x="0" y="0"/>
                <wp:positionH relativeFrom="column">
                  <wp:posOffset>19050</wp:posOffset>
                </wp:positionH>
                <wp:positionV relativeFrom="paragraph">
                  <wp:posOffset>0</wp:posOffset>
                </wp:positionV>
                <wp:extent cx="2581135" cy="333375"/>
                <wp:effectExtent l="0" t="0" r="0" b="9525"/>
                <wp:wrapTight wrapText="bothSides">
                  <wp:wrapPolygon edited="1">
                    <wp:start x="0" y="0"/>
                    <wp:lineTo x="21600" y="0"/>
                    <wp:lineTo x="21600" y="21600"/>
                    <wp:lineTo x="0" y="21600"/>
                  </wp:wrapPolygon>
                </wp:wrapTight>
                <wp:docPr id="84" name="Retângulo 84"/>
                <wp:cNvGraphicFramePr/>
                <a:graphic xmlns:a="http://schemas.openxmlformats.org/drawingml/2006/main">
                  <a:graphicData uri="http://schemas.microsoft.com/office/word/2010/wordprocessingShape">
                    <wps:wsp>
                      <wps:cNvSpPr/>
                      <wps:spPr bwMode="auto">
                        <a:xfrm>
                          <a:off x="0" y="0"/>
                          <a:ext cx="2581135" cy="333375"/>
                        </a:xfrm>
                        <a:prstGeom prst="rect">
                          <a:avLst/>
                        </a:prstGeom>
                        <a:solidFill>
                          <a:srgbClr val="2683B0"/>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329D7380" w14:textId="206D0C1E" w:rsidR="004071BA" w:rsidRPr="001B00A3" w:rsidRDefault="004071BA">
                            <w:pPr>
                              <w:pStyle w:val="Heading1"/>
                              <w:tabs>
                                <w:tab w:val="clear" w:pos="9362"/>
                              </w:tabs>
                              <w:rPr>
                                <w:highlight w:val="none"/>
                              </w:rPr>
                            </w:pPr>
                            <w:r w:rsidRPr="001B00A3">
                              <w:rPr>
                                <w:highlight w:val="none"/>
                              </w:rPr>
                              <w:t>1 Regional breakdown</w:t>
                            </w:r>
                          </w:p>
                          <w:p w14:paraId="5D64CE83"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rect w14:anchorId="291B230B" id="Retângulo 84" o:spid="_x0000_s1101" style="position:absolute;left:0;text-align:left;margin-left:1.5pt;margin-top:0;width:203.25pt;height:26.25pt;z-index:251667456;visibility:visible;mso-wrap-style:square;mso-wrap-distance-left:3.2mm;mso-wrap-distance-top:0;mso-wrap-distance-right:3.2mm;mso-wrap-distance-bottom:0;mso-position-horizontal:absolute;mso-position-horizontal-relative:text;mso-position-vertical:absolute;mso-position-vertical-relative:text;v-text-anchor:top" wrapcoords="0 0 21595 0 21595 21600 0 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" fillcolor="#2683b0" stroked="f" strokeweight=".5pt">
                <v:textbox>
                  <w:txbxContent>
                    <w:p w14:paraId="329D7380" w14:textId="206D0C1E" w:rsidR="004071BA" w:rsidRPr="001B00A3" w:rsidRDefault="004071BA">
                      <w:pPr>
                        <w:pStyle w:val="Heading1"/>
                        <w:tabs>
                          <w:tab w:val="clear" w:pos="9362"/>
                        </w:tabs>
                        <w:rPr>
                          <w:highlight w:val="none"/>
                        </w:rPr>
                      </w:pPr>
                      <w:r w:rsidRPr="001B00A3">
                        <w:rPr>
                          <w:highlight w:val="none"/>
                        </w:rPr>
                        <w:t>1 Regional breakdown</w:t>
                      </w:r>
                    </w:p>
                    <w:p w14:paraId="5D64CE83" w14:textId="77777777" w:rsidR="004071BA" w:rsidRDefault="004071BA"/>
                  </w:txbxContent>
                </v:textbox>
                <w10:wrap type="tight"/>
              </v:rect>
            </w:pict>
          </mc:Fallback>
        </mc:AlternateContent>
      </w:r>
    </w:p>
    <w:p w14:paraId="00468DF7" w14:textId="77777777" w:rsidR="00BE1153" w:rsidRPr="00DB058D" w:rsidRDefault="00BE1153" w:rsidP="00DA155F">
      <w:pPr>
        <w:ind w:left="0"/>
      </w:pPr>
    </w:p>
    <w:p w14:paraId="2DC0F4EE" w14:textId="7E2C327E" w:rsidR="00BE1153" w:rsidRPr="00DB058D" w:rsidRDefault="00930E5E" w:rsidP="00DA155F">
      <w:r w:rsidRPr="00DB058D">
        <w:t xml:space="preserve">On March 12, 2020, the first two cases of COVID-19 were confirmed. They were imported cases from Turkey and Norway. Policies to trace and </w:t>
      </w:r>
      <w:r w:rsidR="001B00A3" w:rsidRPr="00DB058D">
        <w:t>quarantine contacts</w:t>
      </w:r>
      <w:r w:rsidRPr="00DB058D">
        <w:t xml:space="preserve"> were initiated</w:t>
      </w:r>
      <w:r w:rsidRPr="00DB058D">
        <w:rPr>
          <w:sz w:val="18"/>
          <w:vertAlign w:val="superscript"/>
        </w:rPr>
        <w:t>1</w:t>
      </w:r>
      <w:r w:rsidRPr="00DB058D">
        <w:t xml:space="preserve">. On May 25, 2020, the first case was reported in </w:t>
      </w:r>
      <w:proofErr w:type="spellStart"/>
      <w:r w:rsidRPr="00DB058D">
        <w:t>Ahafa</w:t>
      </w:r>
      <w:proofErr w:type="spellEnd"/>
      <w:r w:rsidRPr="00DB058D">
        <w:t>,</w:t>
      </w:r>
      <w:r w:rsidR="001B00A3" w:rsidRPr="00DB058D">
        <w:t xml:space="preserve"> </w:t>
      </w:r>
      <w:r w:rsidRPr="00DB058D">
        <w:t>and on June 1</w:t>
      </w:r>
      <w:r w:rsidRPr="00DB058D">
        <w:rPr>
          <w:vertAlign w:val="superscript"/>
        </w:rPr>
        <w:t>st</w:t>
      </w:r>
      <w:r w:rsidRPr="00DB058D">
        <w:t>, 2020, with the first case in Savanah, all districts in Ghana had reported COVID-19 cases</w:t>
      </w:r>
      <w:r w:rsidRPr="00DB058D">
        <w:rPr>
          <w:sz w:val="18"/>
          <w:vertAlign w:val="superscript"/>
        </w:rPr>
        <w:t>1</w:t>
      </w:r>
      <w:r w:rsidRPr="00DB058D">
        <w:t>.</w:t>
      </w:r>
    </w:p>
    <w:p w14:paraId="5E810AC7" w14:textId="10A844AF" w:rsidR="00BE1153" w:rsidRPr="00DB058D" w:rsidRDefault="00BE1153">
      <w:pPr>
        <w:spacing w:before="76"/>
        <w:ind w:left="0" w:right="1586"/>
        <w:jc w:val="center"/>
      </w:pPr>
    </w:p>
    <w:p w14:paraId="178764FD" w14:textId="3E9F2E61" w:rsidR="00BE1153" w:rsidRPr="00DA155F" w:rsidRDefault="004E0F9B">
      <w:pPr>
        <w:pStyle w:val="Heading2"/>
        <w:rPr>
          <w:color w:val="2F84B7"/>
        </w:rPr>
      </w:pPr>
      <w:bookmarkStart w:id="18" w:name="_Toc8"/>
      <w:bookmarkStart w:id="19" w:name="OLE_LINK68"/>
      <w:bookmarkStart w:id="20" w:name="OLE_LINK69"/>
      <w:bookmarkStart w:id="21" w:name="OLE_LINK70"/>
      <w:r w:rsidRPr="00DA155F">
        <w:rPr>
          <w:noProof/>
        </w:rPr>
        <w:drawing>
          <wp:anchor distT="0" distB="0" distL="114300" distR="114300" simplePos="0" relativeHeight="251700224" behindDoc="0" locked="0" layoutInCell="1" allowOverlap="1" wp14:anchorId="528157C4" wp14:editId="59859EBC">
            <wp:simplePos x="0" y="0"/>
            <wp:positionH relativeFrom="column">
              <wp:posOffset>-144568</wp:posOffset>
            </wp:positionH>
            <wp:positionV relativeFrom="paragraph">
              <wp:posOffset>384810</wp:posOffset>
            </wp:positionV>
            <wp:extent cx="6727825" cy="3363595"/>
            <wp:effectExtent l="0" t="0" r="3175" b="1905"/>
            <wp:wrapSquare wrapText="bothSides"/>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regionbreakdown.pdf"/>
                    <pic:cNvPicPr/>
                  </pic:nvPicPr>
                  <pic:blipFill>
                    <a:blip r:embed="rId42">
                      <a:extLst>
                        <a:ext uri="{28A0092B-C50C-407E-A947-70E740481C1C}">
                          <a14:useLocalDpi xmlns:a14="http://schemas.microsoft.com/office/drawing/2010/main" val="0"/>
                        </a:ext>
                      </a:extLst>
                    </a:blip>
                    <a:stretch>
                      <a:fillRect/>
                    </a:stretch>
                  </pic:blipFill>
                  <pic:spPr>
                    <a:xfrm>
                      <a:off x="0" y="0"/>
                      <a:ext cx="6727825" cy="3363595"/>
                    </a:xfrm>
                    <a:prstGeom prst="rect">
                      <a:avLst/>
                    </a:prstGeom>
                  </pic:spPr>
                </pic:pic>
              </a:graphicData>
            </a:graphic>
            <wp14:sizeRelH relativeFrom="margin">
              <wp14:pctWidth>0</wp14:pctWidth>
            </wp14:sizeRelH>
            <wp14:sizeRelV relativeFrom="margin">
              <wp14:pctHeight>0</wp14:pctHeight>
            </wp14:sizeRelV>
          </wp:anchor>
        </w:drawing>
      </w:r>
      <w:r w:rsidR="00930E5E" w:rsidRPr="00DA155F">
        <w:rPr>
          <w:color w:val="2F84B7"/>
        </w:rPr>
        <w:t>2</w:t>
      </w:r>
      <w:bookmarkStart w:id="22" w:name="OLE_LINK71"/>
      <w:bookmarkStart w:id="23" w:name="OLE_LINK72"/>
      <w:r w:rsidR="00930E5E" w:rsidRPr="00DA155F">
        <w:rPr>
          <w:color w:val="2F84B7"/>
        </w:rPr>
        <w:t>.1.</w:t>
      </w:r>
      <w:r w:rsidR="001B00A3" w:rsidRPr="00DA155F">
        <w:rPr>
          <w:color w:val="2F84B7"/>
        </w:rPr>
        <w:t>1. Daily</w:t>
      </w:r>
      <w:r w:rsidR="00930E5E" w:rsidRPr="00DA155F">
        <w:rPr>
          <w:color w:val="2F84B7"/>
        </w:rPr>
        <w:t xml:space="preserve"> incidence by region </w:t>
      </w:r>
      <w:bookmarkEnd w:id="18"/>
    </w:p>
    <w:bookmarkEnd w:id="19"/>
    <w:bookmarkEnd w:id="20"/>
    <w:bookmarkEnd w:id="21"/>
    <w:bookmarkEnd w:id="22"/>
    <w:bookmarkEnd w:id="23"/>
    <w:p w14:paraId="0B02283A" w14:textId="14B305CC" w:rsidR="00BE1153" w:rsidRDefault="00BE1153" w:rsidP="00DA155F">
      <w:pPr>
        <w:pBdr>
          <w:bottom w:val="single" w:sz="6" w:space="0" w:color="auto"/>
        </w:pBdr>
        <w:jc w:val="center"/>
      </w:pPr>
    </w:p>
    <w:p w14:paraId="61EFCC3B" w14:textId="60C58603" w:rsidR="00DA155F" w:rsidRDefault="00DA155F">
      <w:pPr>
        <w:pBdr>
          <w:top w:val="none" w:sz="0" w:space="0" w:color="auto"/>
        </w:pBdr>
        <w:jc w:val="center"/>
      </w:pPr>
      <w:r>
        <w:rPr>
          <w:noProof/>
        </w:rPr>
        <w:drawing>
          <wp:anchor distT="0" distB="0" distL="114300" distR="114300" simplePos="0" relativeHeight="251701248" behindDoc="0" locked="0" layoutInCell="1" allowOverlap="1" wp14:anchorId="34EDA21B" wp14:editId="0455C095">
            <wp:simplePos x="0" y="0"/>
            <wp:positionH relativeFrom="column">
              <wp:posOffset>6068</wp:posOffset>
            </wp:positionH>
            <wp:positionV relativeFrom="paragraph">
              <wp:posOffset>233610</wp:posOffset>
            </wp:positionV>
            <wp:extent cx="6400800" cy="3200400"/>
            <wp:effectExtent l="0" t="0" r="0" b="0"/>
            <wp:wrapSquare wrapText="bothSides"/>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regionalperc.pdf"/>
                    <pic:cNvPicPr/>
                  </pic:nvPicPr>
                  <pic:blipFill>
                    <a:blip r:embed="rId43">
                      <a:extLst>
                        <a:ext uri="{28A0092B-C50C-407E-A947-70E740481C1C}">
                          <a14:useLocalDpi xmlns:a14="http://schemas.microsoft.com/office/drawing/2010/main" val="0"/>
                        </a:ext>
                      </a:extLst>
                    </a:blip>
                    <a:stretch>
                      <a:fillRect/>
                    </a:stretch>
                  </pic:blipFill>
                  <pic:spPr>
                    <a:xfrm>
                      <a:off x="0" y="0"/>
                      <a:ext cx="6400800" cy="3200400"/>
                    </a:xfrm>
                    <a:prstGeom prst="rect">
                      <a:avLst/>
                    </a:prstGeom>
                  </pic:spPr>
                </pic:pic>
              </a:graphicData>
            </a:graphic>
          </wp:anchor>
        </w:drawing>
      </w:r>
    </w:p>
    <w:p w14:paraId="0A58A7C1" w14:textId="0763B424" w:rsidR="004E0F9B" w:rsidRDefault="004E0F9B" w:rsidP="00DA155F"/>
    <w:p w14:paraId="311B5E00" w14:textId="0D1141E4" w:rsidR="00BE1153" w:rsidRDefault="00930E5E" w:rsidP="00DA155F">
      <w:r w:rsidRPr="00DB058D">
        <w:t xml:space="preserve">The most affected regions in Ghana are Greater Accra and Ashanti, with some isolated cases in other regions. </w:t>
      </w:r>
      <w:r w:rsidR="001B00A3" w:rsidRPr="00DB058D">
        <w:t>Since the</w:t>
      </w:r>
      <w:r w:rsidRPr="00DB058D">
        <w:t xml:space="preserve"> epidemic began in Greater Accra, it is possible that this region had been able </w:t>
      </w:r>
      <w:r w:rsidR="001B00A3" w:rsidRPr="00DB058D">
        <w:t>to control</w:t>
      </w:r>
      <w:r w:rsidRPr="00DB058D">
        <w:t xml:space="preserve"> the number of cases by May, therefore resulting in a decrease in the total number of cases. </w:t>
      </w:r>
      <w:r w:rsidR="001B00A3" w:rsidRPr="00DB058D">
        <w:t>Thereafter, the</w:t>
      </w:r>
      <w:r w:rsidRPr="00DB058D">
        <w:t xml:space="preserve"> increase in cases in Ashanti begun to proportionally count for the majority of the country's cases.</w:t>
      </w:r>
    </w:p>
    <w:p w14:paraId="6A197FA6" w14:textId="77777777" w:rsidR="00DA155F" w:rsidRPr="00DB058D" w:rsidRDefault="00DA155F" w:rsidP="00DA155F"/>
    <w:p w14:paraId="3AE838AD" w14:textId="5509EC5D" w:rsidR="00BE1153" w:rsidRPr="00DB058D" w:rsidRDefault="00930E5E" w:rsidP="00C66876">
      <w:r w:rsidRPr="00DB058D">
        <w:t>Most of the first cases reported in Greater Accra and Ashanti Region were imported through airport borders, while in other regions, the road borders were more significant</w:t>
      </w:r>
      <w:r w:rsidRPr="00DB058D">
        <w:rPr>
          <w:vertAlign w:val="superscript"/>
        </w:rPr>
        <w:t>1</w:t>
      </w:r>
      <w:r w:rsidRPr="00DB058D">
        <w:t>.</w:t>
      </w:r>
      <w:r w:rsidR="00C66876">
        <w:t xml:space="preserve"> </w:t>
      </w:r>
      <w:r w:rsidRPr="00DB058D">
        <w:t>The greatest number of cases occurred in Ghana on week 16 (date?). On April 20, a partial lock-down was decreed in Greater Accra and Ashanti regions</w:t>
      </w:r>
      <w:r w:rsidRPr="00DB058D">
        <w:rPr>
          <w:vertAlign w:val="superscript"/>
        </w:rPr>
        <w:t>1</w:t>
      </w:r>
      <w:r w:rsidRPr="00DB058D">
        <w:t>. This appears to have a role in the control of the epidemic, since the number of cases decreased significantly on week 19.</w:t>
      </w:r>
    </w:p>
    <w:p w14:paraId="400A6536" w14:textId="77777777" w:rsidR="00BE1153" w:rsidRPr="00DB058D" w:rsidRDefault="00BE1153">
      <w:pPr>
        <w:tabs>
          <w:tab w:val="clear" w:pos="9362"/>
        </w:tabs>
        <w:ind w:left="0"/>
      </w:pPr>
    </w:p>
    <w:p w14:paraId="5AEA0ED1" w14:textId="1CB70DA8" w:rsidR="00BE1153" w:rsidRPr="00DB058D" w:rsidRDefault="00930E5E" w:rsidP="00C66876">
      <w:pPr>
        <w:tabs>
          <w:tab w:val="clear" w:pos="9362"/>
        </w:tabs>
        <w:rPr>
          <w:b/>
          <w:color w:val="2F84B7"/>
          <w:sz w:val="25"/>
        </w:rPr>
      </w:pPr>
      <w:r w:rsidRPr="00DB058D">
        <w:rPr>
          <w:b/>
          <w:color w:val="2F84B7"/>
          <w:sz w:val="25"/>
        </w:rPr>
        <w:t>2.1.2. Cumulative cases and deaths by region</w:t>
      </w:r>
    </w:p>
    <w:p w14:paraId="0D617099" w14:textId="107237D3" w:rsidR="00BE1153" w:rsidRPr="00DB058D" w:rsidRDefault="00930E5E" w:rsidP="00C66876">
      <w:pPr>
        <w:jc w:val="center"/>
      </w:pPr>
      <w:r w:rsidRPr="00DB058D">
        <w:rPr>
          <w:noProof/>
        </w:rPr>
        <w:drawing>
          <wp:inline distT="0" distB="0" distL="0" distR="0" wp14:anchorId="3CCEB272" wp14:editId="00B82AF7">
            <wp:extent cx="5266388" cy="3072059"/>
            <wp:effectExtent l="0" t="0" r="4445" b="1905"/>
            <wp:docPr id="1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Ghana_report_July_12_files/figure-docx/unnamed-chunk-9-1.png"/>
                    <pic:cNvPicPr>
                      <a:picLocks noChangeAspect="1"/>
                    </pic:cNvPicPr>
                  </pic:nvPicPr>
                  <pic:blipFill>
                    <a:blip r:embed="rId44"/>
                    <a:stretch/>
                  </pic:blipFill>
                  <pic:spPr bwMode="auto">
                    <a:xfrm>
                      <a:off x="0" y="0"/>
                      <a:ext cx="5281658" cy="3080967"/>
                    </a:xfrm>
                    <a:prstGeom prst="rect">
                      <a:avLst/>
                    </a:prstGeom>
                    <a:noFill/>
                    <a:ln w="9525">
                      <a:noFill/>
                      <a:headEnd/>
                      <a:tailEnd/>
                    </a:ln>
                  </pic:spPr>
                </pic:pic>
              </a:graphicData>
            </a:graphic>
          </wp:inline>
        </w:drawing>
      </w:r>
      <w:r w:rsidRPr="00DB058D">
        <w:rPr>
          <w:noProof/>
        </w:rPr>
        <w:drawing>
          <wp:inline distT="0" distB="0" distL="0" distR="0" wp14:anchorId="0CD65C45" wp14:editId="3D79A7AD">
            <wp:extent cx="5208331" cy="3038193"/>
            <wp:effectExtent l="0" t="0" r="0" b="0"/>
            <wp:docPr id="1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Ghana_report_July_12_files/figure-docx/unnamed-chunk-10-1.png"/>
                    <pic:cNvPicPr>
                      <a:picLocks noChangeAspect="1"/>
                    </pic:cNvPicPr>
                  </pic:nvPicPr>
                  <pic:blipFill>
                    <a:blip r:embed="rId45"/>
                    <a:stretch/>
                  </pic:blipFill>
                  <pic:spPr bwMode="auto">
                    <a:xfrm>
                      <a:off x="0" y="0"/>
                      <a:ext cx="5220468" cy="3045273"/>
                    </a:xfrm>
                    <a:prstGeom prst="rect">
                      <a:avLst/>
                    </a:prstGeom>
                    <a:noFill/>
                    <a:ln w="9525">
                      <a:noFill/>
                      <a:headEnd/>
                      <a:tailEnd/>
                    </a:ln>
                  </pic:spPr>
                </pic:pic>
              </a:graphicData>
            </a:graphic>
          </wp:inline>
        </w:drawing>
      </w:r>
    </w:p>
    <w:p w14:paraId="6E2955DA" w14:textId="77777777" w:rsidR="00BE1153" w:rsidRPr="00DB058D" w:rsidRDefault="00BE1153">
      <w:pPr>
        <w:jc w:val="center"/>
      </w:pPr>
    </w:p>
    <w:p w14:paraId="76EE259B" w14:textId="77777777" w:rsidR="00BE1153" w:rsidRPr="00DB058D" w:rsidRDefault="00BE1153" w:rsidP="00C33080">
      <w:pPr>
        <w:tabs>
          <w:tab w:val="clear" w:pos="9362"/>
        </w:tabs>
        <w:ind w:left="0"/>
        <w:rPr>
          <w:b/>
          <w:sz w:val="25"/>
        </w:rPr>
      </w:pPr>
    </w:p>
    <w:p w14:paraId="292597CE" w14:textId="2F1828C4" w:rsidR="00BE1153" w:rsidRPr="00C33080" w:rsidRDefault="00930E5E">
      <w:pPr>
        <w:tabs>
          <w:tab w:val="clear" w:pos="9362"/>
        </w:tabs>
        <w:rPr>
          <w:b/>
          <w:bCs/>
          <w:color w:val="2F84B7"/>
          <w:sz w:val="22"/>
          <w:szCs w:val="24"/>
        </w:rPr>
      </w:pPr>
      <w:bookmarkStart w:id="24" w:name="OLE_LINK79"/>
      <w:bookmarkStart w:id="25" w:name="OLE_LINK80"/>
      <w:r w:rsidRPr="00C33080">
        <w:rPr>
          <w:b/>
          <w:bCs/>
          <w:color w:val="2F84B7"/>
          <w:sz w:val="22"/>
          <w:szCs w:val="24"/>
        </w:rPr>
        <w:t xml:space="preserve">Cases, </w:t>
      </w:r>
      <w:r w:rsidR="001B00A3" w:rsidRPr="00C33080">
        <w:rPr>
          <w:b/>
          <w:bCs/>
          <w:color w:val="2F84B7"/>
          <w:sz w:val="22"/>
          <w:szCs w:val="24"/>
        </w:rPr>
        <w:t>deaths,</w:t>
      </w:r>
      <w:r w:rsidRPr="00C33080">
        <w:rPr>
          <w:b/>
          <w:bCs/>
          <w:color w:val="2F84B7"/>
          <w:sz w:val="22"/>
          <w:szCs w:val="24"/>
        </w:rPr>
        <w:t xml:space="preserve"> and CFR across regions</w:t>
      </w:r>
      <w:r w:rsidR="00C33080" w:rsidRPr="00C33080">
        <w:rPr>
          <w:b/>
          <w:bCs/>
          <w:color w:val="2F84B7"/>
          <w:sz w:val="22"/>
          <w:szCs w:val="24"/>
        </w:rPr>
        <w:t xml:space="preserve"> in Ghana</w:t>
      </w:r>
    </w:p>
    <w:bookmarkEnd w:id="24"/>
    <w:bookmarkEnd w:id="25"/>
    <w:p w14:paraId="223D9447" w14:textId="36B7338C" w:rsidR="00BE1153" w:rsidRPr="00DB058D" w:rsidRDefault="00BE1153">
      <w:pPr>
        <w:tabs>
          <w:tab w:val="clear" w:pos="9362"/>
        </w:tabs>
        <w:rPr>
          <w:b/>
          <w:sz w:val="25"/>
        </w:rPr>
      </w:pPr>
    </w:p>
    <w:p w14:paraId="2F6E247C" w14:textId="05A47F90" w:rsidR="00BE1153" w:rsidRPr="00DB058D" w:rsidRDefault="00930E5E">
      <w:pPr>
        <w:jc w:val="center"/>
      </w:pPr>
      <w:r w:rsidRPr="00DB058D">
        <w:rPr>
          <w:noProof/>
        </w:rPr>
        <w:drawing>
          <wp:inline distT="0" distB="0" distL="0" distR="0" wp14:anchorId="5A196E71" wp14:editId="75E5EECB">
            <wp:extent cx="4870580" cy="4058817"/>
            <wp:effectExtent l="0" t="0" r="0" b="5715"/>
            <wp:docPr id="1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Ghana_report_July_12_files/figure-docx/unnamed-chunk-12-1.png"/>
                    <pic:cNvPicPr>
                      <a:picLocks noChangeAspect="1"/>
                    </pic:cNvPicPr>
                  </pic:nvPicPr>
                  <pic:blipFill>
                    <a:blip r:embed="rId46"/>
                    <a:stretch/>
                  </pic:blipFill>
                  <pic:spPr bwMode="auto">
                    <a:xfrm>
                      <a:off x="0" y="0"/>
                      <a:ext cx="4877751" cy="4064793"/>
                    </a:xfrm>
                    <a:prstGeom prst="rect">
                      <a:avLst/>
                    </a:prstGeom>
                    <a:noFill/>
                    <a:ln w="9525">
                      <a:noFill/>
                      <a:headEnd/>
                      <a:tailEnd/>
                    </a:ln>
                  </pic:spPr>
                </pic:pic>
              </a:graphicData>
            </a:graphic>
          </wp:inline>
        </w:drawing>
      </w:r>
    </w:p>
    <w:p w14:paraId="2F7A87D5" w14:textId="4816A3F6" w:rsidR="00BE1153" w:rsidRPr="00DB058D" w:rsidRDefault="00930E5E" w:rsidP="00C33080">
      <w:bookmarkStart w:id="26" w:name="OLE_LINK81"/>
      <w:bookmarkStart w:id="27" w:name="OLE_LINK82"/>
      <w:r w:rsidRPr="00DB058D">
        <w:t xml:space="preserve">The </w:t>
      </w:r>
      <w:bookmarkEnd w:id="26"/>
      <w:bookmarkEnd w:id="27"/>
      <w:r w:rsidRPr="00DB058D">
        <w:t>Case Fatality Ratio (CFR) appears to be the same in the two most affected regions. The CFR seen in Upper East is probably higher because the total number of cases is smaller and any deaths in this situation would increase the CFR in a more significant way.</w:t>
      </w:r>
    </w:p>
    <w:p w14:paraId="54077615" w14:textId="0FFDA00C" w:rsidR="00C33080" w:rsidRDefault="00612A10" w:rsidP="00C33080">
      <w:pPr>
        <w:rPr>
          <w:b/>
          <w:color w:val="2F84B7"/>
          <w:sz w:val="25"/>
          <w:highlight w:val="none"/>
        </w:rPr>
      </w:pPr>
      <w:r>
        <w:rPr>
          <w:b/>
          <w:noProof/>
          <w:color w:val="2F84B7"/>
          <w:sz w:val="25"/>
        </w:rPr>
        <w:drawing>
          <wp:anchor distT="0" distB="0" distL="114300" distR="114300" simplePos="0" relativeHeight="251703296" behindDoc="1" locked="0" layoutInCell="1" allowOverlap="1" wp14:anchorId="4D38B851" wp14:editId="5151DFF7">
            <wp:simplePos x="0" y="0"/>
            <wp:positionH relativeFrom="column">
              <wp:posOffset>2372036</wp:posOffset>
            </wp:positionH>
            <wp:positionV relativeFrom="paragraph">
              <wp:posOffset>519858</wp:posOffset>
            </wp:positionV>
            <wp:extent cx="4049395" cy="2961640"/>
            <wp:effectExtent l="0" t="0" r="1905" b="0"/>
            <wp:wrapTight wrapText="bothSides">
              <wp:wrapPolygon edited="0">
                <wp:start x="0" y="0"/>
                <wp:lineTo x="0" y="21489"/>
                <wp:lineTo x="21542" y="21489"/>
                <wp:lineTo x="21542"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Rplot05.pdf"/>
                    <pic:cNvPicPr/>
                  </pic:nvPicPr>
                  <pic:blipFill>
                    <a:blip r:embed="rId47">
                      <a:extLst>
                        <a:ext uri="{28A0092B-C50C-407E-A947-70E740481C1C}">
                          <a14:useLocalDpi xmlns:a14="http://schemas.microsoft.com/office/drawing/2010/main" val="0"/>
                        </a:ext>
                      </a:extLst>
                    </a:blip>
                    <a:stretch>
                      <a:fillRect/>
                    </a:stretch>
                  </pic:blipFill>
                  <pic:spPr>
                    <a:xfrm>
                      <a:off x="0" y="0"/>
                      <a:ext cx="4049395" cy="2961640"/>
                    </a:xfrm>
                    <a:prstGeom prst="rect">
                      <a:avLst/>
                    </a:prstGeom>
                  </pic:spPr>
                </pic:pic>
              </a:graphicData>
            </a:graphic>
            <wp14:sizeRelH relativeFrom="margin">
              <wp14:pctWidth>0</wp14:pctWidth>
            </wp14:sizeRelH>
            <wp14:sizeRelV relativeFrom="margin">
              <wp14:pctHeight>0</wp14:pctHeight>
            </wp14:sizeRelV>
          </wp:anchor>
        </w:drawing>
      </w:r>
    </w:p>
    <w:p w14:paraId="21E6ED69" w14:textId="2F8A2FC7" w:rsidR="00A77717" w:rsidRPr="00C33080" w:rsidRDefault="00A77717" w:rsidP="00A77717">
      <w:pPr>
        <w:tabs>
          <w:tab w:val="clear" w:pos="9362"/>
        </w:tabs>
        <w:rPr>
          <w:b/>
          <w:bCs/>
          <w:color w:val="2F84B7"/>
          <w:sz w:val="22"/>
          <w:szCs w:val="24"/>
        </w:rPr>
      </w:pPr>
      <w:r>
        <w:rPr>
          <w:b/>
          <w:bCs/>
          <w:color w:val="2F84B7"/>
          <w:sz w:val="22"/>
          <w:szCs w:val="24"/>
        </w:rPr>
        <w:t>Possible sources of vulnerability</w:t>
      </w:r>
    </w:p>
    <w:p w14:paraId="482BEA03" w14:textId="77777777" w:rsidR="00BB3418" w:rsidRDefault="00BB3418" w:rsidP="00C33080"/>
    <w:p w14:paraId="3F6A9392" w14:textId="2FC8DF51" w:rsidR="009D240D" w:rsidRDefault="00612A10" w:rsidP="00C33080">
      <w:pPr>
        <w:rPr>
          <w:b/>
          <w:color w:val="2F84B7"/>
          <w:sz w:val="25"/>
          <w:highlight w:val="none"/>
        </w:rPr>
      </w:pPr>
      <w:r>
        <w:t>DHS data</w:t>
      </w:r>
      <w:r w:rsidRPr="00DB058D">
        <w:t xml:space="preserve"> </w:t>
      </w:r>
      <w:r>
        <w:rPr>
          <w:highlight w:val="none"/>
        </w:rPr>
        <w:t xml:space="preserve">does not suggest any particular vulnerability </w:t>
      </w:r>
      <w:r w:rsidR="00AA7D7C">
        <w:rPr>
          <w:highlight w:val="none"/>
        </w:rPr>
        <w:t xml:space="preserve">for Ashanti and Greater Accra relative to </w:t>
      </w:r>
      <w:r w:rsidR="00BA1B64">
        <w:rPr>
          <w:highlight w:val="none"/>
        </w:rPr>
        <w:t xml:space="preserve">other regions in </w:t>
      </w:r>
      <w:r w:rsidR="002405A4">
        <w:rPr>
          <w:highlight w:val="none"/>
        </w:rPr>
        <w:t xml:space="preserve">the country. The </w:t>
      </w:r>
      <w:r w:rsidR="00856029">
        <w:rPr>
          <w:highlight w:val="none"/>
        </w:rPr>
        <w:t>relatively high incidence is more likely attributable to the high population density of these two region</w:t>
      </w:r>
      <w:r w:rsidR="006A0950">
        <w:rPr>
          <w:highlight w:val="none"/>
        </w:rPr>
        <w:t>s</w:t>
      </w:r>
      <w:r w:rsidR="00856029">
        <w:rPr>
          <w:highlight w:val="none"/>
        </w:rPr>
        <w:t xml:space="preserve">, as well as </w:t>
      </w:r>
      <w:r w:rsidR="005140EC">
        <w:rPr>
          <w:highlight w:val="none"/>
        </w:rPr>
        <w:t xml:space="preserve">a </w:t>
      </w:r>
      <w:r w:rsidR="00856029">
        <w:rPr>
          <w:highlight w:val="none"/>
        </w:rPr>
        <w:t xml:space="preserve">higher testing rate per capita. </w:t>
      </w:r>
    </w:p>
    <w:p w14:paraId="349FA2AF" w14:textId="4394DA09" w:rsidR="00851857" w:rsidRDefault="00851857" w:rsidP="00C33080">
      <w:pPr>
        <w:rPr>
          <w:b/>
          <w:color w:val="2F84B7"/>
          <w:sz w:val="25"/>
          <w:highlight w:val="none"/>
        </w:rPr>
      </w:pPr>
    </w:p>
    <w:p w14:paraId="4B173AF6" w14:textId="553DC9CE" w:rsidR="00851857" w:rsidRDefault="00851857" w:rsidP="00C33080">
      <w:pPr>
        <w:rPr>
          <w:b/>
          <w:color w:val="2F84B7"/>
          <w:sz w:val="25"/>
          <w:highlight w:val="none"/>
        </w:rPr>
      </w:pPr>
    </w:p>
    <w:p w14:paraId="3E73C6E4" w14:textId="77777777" w:rsidR="00851857" w:rsidRDefault="00851857" w:rsidP="00C33080">
      <w:pPr>
        <w:rPr>
          <w:b/>
          <w:color w:val="2F84B7"/>
          <w:sz w:val="25"/>
          <w:highlight w:val="none"/>
        </w:rPr>
      </w:pPr>
    </w:p>
    <w:p w14:paraId="3C60DF30" w14:textId="54F6829D" w:rsidR="00C33080" w:rsidRDefault="00C33080" w:rsidP="00C33080">
      <w:pPr>
        <w:rPr>
          <w:b/>
          <w:color w:val="2F84B7"/>
          <w:sz w:val="25"/>
          <w:highlight w:val="none"/>
        </w:rPr>
      </w:pPr>
    </w:p>
    <w:p w14:paraId="3A43197D" w14:textId="3B35AC7F" w:rsidR="00C33080" w:rsidRDefault="00C33080" w:rsidP="00C33080">
      <w:pPr>
        <w:rPr>
          <w:b/>
          <w:color w:val="2F84B7"/>
          <w:sz w:val="25"/>
          <w:highlight w:val="none"/>
        </w:rPr>
      </w:pPr>
    </w:p>
    <w:p w14:paraId="1527670C" w14:textId="0CB533D4" w:rsidR="00C33080" w:rsidRDefault="00C33080" w:rsidP="00C33080">
      <w:pPr>
        <w:rPr>
          <w:b/>
          <w:color w:val="2F84B7"/>
          <w:sz w:val="25"/>
          <w:highlight w:val="none"/>
        </w:rPr>
      </w:pPr>
    </w:p>
    <w:p w14:paraId="20ECF4EF" w14:textId="3D7D4A05" w:rsidR="00C33080" w:rsidRDefault="00C33080" w:rsidP="00C33080">
      <w:pPr>
        <w:rPr>
          <w:b/>
          <w:color w:val="2F84B7"/>
          <w:sz w:val="25"/>
          <w:highlight w:val="none"/>
        </w:rPr>
      </w:pPr>
    </w:p>
    <w:p w14:paraId="0A8D6974" w14:textId="6AD4AEFC" w:rsidR="00C33080" w:rsidRDefault="00C33080" w:rsidP="00C33080">
      <w:pPr>
        <w:rPr>
          <w:b/>
          <w:color w:val="2F84B7"/>
          <w:sz w:val="25"/>
          <w:highlight w:val="none"/>
        </w:rPr>
      </w:pPr>
    </w:p>
    <w:p w14:paraId="70B72859" w14:textId="127D53E6" w:rsidR="00C33080" w:rsidRDefault="00C33080" w:rsidP="00C33080">
      <w:pPr>
        <w:rPr>
          <w:b/>
          <w:color w:val="2F84B7"/>
          <w:sz w:val="25"/>
          <w:highlight w:val="none"/>
        </w:rPr>
      </w:pPr>
    </w:p>
    <w:p w14:paraId="68F02C01" w14:textId="13B64D5C" w:rsidR="00C33080" w:rsidRDefault="00C33080" w:rsidP="00C33080">
      <w:pPr>
        <w:rPr>
          <w:b/>
          <w:color w:val="2F84B7"/>
          <w:sz w:val="25"/>
          <w:highlight w:val="none"/>
        </w:rPr>
      </w:pPr>
    </w:p>
    <w:p w14:paraId="6691406A" w14:textId="677D7AEA" w:rsidR="00C33080" w:rsidRDefault="00C33080" w:rsidP="00C33080">
      <w:pPr>
        <w:rPr>
          <w:b/>
          <w:color w:val="2F84B7"/>
          <w:sz w:val="25"/>
          <w:highlight w:val="none"/>
        </w:rPr>
      </w:pPr>
    </w:p>
    <w:p w14:paraId="698EC7C6" w14:textId="09B2446C" w:rsidR="00BE1153" w:rsidRPr="00DB058D" w:rsidRDefault="00BE1153"/>
    <w:p w14:paraId="10D23407" w14:textId="648F2B30" w:rsidR="00BE1153" w:rsidRPr="00DB058D" w:rsidRDefault="00930E5E">
      <w:r w:rsidRPr="00DB058D">
        <w:rPr>
          <w:noProof/>
        </w:rPr>
        <mc:AlternateContent>
          <mc:Choice Requires="wps">
            <w:drawing>
              <wp:anchor distT="0" distB="0" distL="115200" distR="115200" simplePos="0" relativeHeight="251668480" behindDoc="0" locked="0" layoutInCell="1" allowOverlap="1" wp14:anchorId="58BCC7D4" wp14:editId="5D4B086D">
                <wp:simplePos x="0" y="0"/>
                <wp:positionH relativeFrom="column">
                  <wp:posOffset>0</wp:posOffset>
                </wp:positionH>
                <wp:positionV relativeFrom="paragraph">
                  <wp:posOffset>0</wp:posOffset>
                </wp:positionV>
                <wp:extent cx="2581135" cy="333375"/>
                <wp:effectExtent l="3175" t="3175" r="3175" b="3175"/>
                <wp:wrapTight wrapText="bothSides">
                  <wp:wrapPolygon edited="1">
                    <wp:start x="0" y="0"/>
                    <wp:lineTo x="21600" y="0"/>
                    <wp:lineTo x="21600" y="21600"/>
                    <wp:lineTo x="0" y="21600"/>
                  </wp:wrapPolygon>
                </wp:wrapTight>
                <wp:docPr id="85" name="Retângulo 85"/>
                <wp:cNvGraphicFramePr/>
                <a:graphic xmlns:a="http://schemas.openxmlformats.org/drawingml/2006/main">
                  <a:graphicData uri="http://schemas.microsoft.com/office/word/2010/wordprocessingShape">
                    <wps:wsp>
                      <wps:cNvSpPr/>
                      <wps:spPr bwMode="auto">
                        <a:xfrm>
                          <a:off x="0" y="0"/>
                          <a:ext cx="2581135" cy="333375"/>
                        </a:xfrm>
                        <a:prstGeom prst="rect">
                          <a:avLst/>
                        </a:prstGeom>
                        <a:solidFill>
                          <a:srgbClr val="2683B0"/>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3EF10663" w14:textId="77777777" w:rsidR="004071BA" w:rsidRPr="001B00A3" w:rsidRDefault="004071BA">
                            <w:pPr>
                              <w:pStyle w:val="Heading1"/>
                              <w:tabs>
                                <w:tab w:val="clear" w:pos="9362"/>
                              </w:tabs>
                              <w:rPr>
                                <w:highlight w:val="none"/>
                              </w:rPr>
                            </w:pPr>
                            <w:r w:rsidRPr="001B00A3">
                              <w:rPr>
                                <w:highlight w:val="none"/>
                              </w:rPr>
                              <w:t>2.2 Age-sex distribution</w:t>
                            </w:r>
                          </w:p>
                          <w:p w14:paraId="3F8ECE38"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rect w14:anchorId="58BCC7D4" id="Retângulo 85" o:spid="_x0000_s1102" style="position:absolute;left:0;text-align:left;margin-left:0;margin-top:0;width:203.25pt;height:26.25pt;z-index:251668480;visibility:visible;mso-wrap-style:square;mso-wrap-distance-left:3.2mm;mso-wrap-distance-top:0;mso-wrap-distance-right:3.2mm;mso-wrap-distance-bottom:0;mso-position-horizontal:absolute;mso-position-horizontal-relative:text;mso-position-vertical:absolute;mso-position-vertical-relative:text;v-text-anchor:top" wrapcoords="0 0 21595 0 21595 21600 0 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" fillcolor="#2683b0" stroked="f" strokeweight=".5pt">
                <v:textbox>
                  <w:txbxContent>
                    <w:p w14:paraId="3EF10663" w14:textId="77777777" w:rsidR="004071BA" w:rsidRPr="001B00A3" w:rsidRDefault="004071BA">
                      <w:pPr>
                        <w:pStyle w:val="Heading1"/>
                        <w:tabs>
                          <w:tab w:val="clear" w:pos="9362"/>
                        </w:tabs>
                        <w:rPr>
                          <w:highlight w:val="none"/>
                        </w:rPr>
                      </w:pPr>
                      <w:r w:rsidRPr="001B00A3">
                        <w:rPr>
                          <w:highlight w:val="none"/>
                        </w:rPr>
                        <w:t>2.2 Age-sex distribution</w:t>
                      </w:r>
                    </w:p>
                    <w:p w14:paraId="3F8ECE38" w14:textId="77777777" w:rsidR="004071BA" w:rsidRDefault="004071BA"/>
                  </w:txbxContent>
                </v:textbox>
                <w10:wrap type="tight"/>
              </v:rect>
            </w:pict>
          </mc:Fallback>
        </mc:AlternateContent>
      </w:r>
    </w:p>
    <w:p w14:paraId="6B22B540" w14:textId="77777777" w:rsidR="00BE1153" w:rsidRPr="00DB058D" w:rsidRDefault="00BE1153"/>
    <w:p w14:paraId="2D9047BF" w14:textId="22CF52A9" w:rsidR="00BE1153" w:rsidRPr="00DB058D" w:rsidRDefault="00BE1153"/>
    <w:p w14:paraId="267E9545" w14:textId="77777777" w:rsidR="001B00A3" w:rsidRPr="00DB058D" w:rsidRDefault="00930E5E" w:rsidP="001B00A3">
      <w:pPr>
        <w:tabs>
          <w:tab w:val="clear" w:pos="9362"/>
        </w:tabs>
      </w:pPr>
      <w:r w:rsidRPr="00DB058D">
        <w:rPr>
          <w:szCs w:val="21"/>
        </w:rPr>
        <w:t>In Ghana, the majority of deaths were reported in people above 50 years of age and the CFR was higher in men.</w:t>
      </w:r>
      <w:r w:rsidRPr="00DB058D">
        <w:t xml:space="preserve"> The same pattern was seen in other countries concerning the age of deaths and the gender stratifications.</w:t>
      </w:r>
    </w:p>
    <w:p w14:paraId="3AFDB004" w14:textId="4E884234" w:rsidR="001B00A3" w:rsidRPr="00DB058D" w:rsidRDefault="001B00A3">
      <w:pPr>
        <w:tabs>
          <w:tab w:val="clear" w:pos="9362"/>
        </w:tabs>
        <w:jc w:val="center"/>
      </w:pPr>
    </w:p>
    <w:p w14:paraId="131D28A8" w14:textId="02FE2128" w:rsidR="00BE1153" w:rsidRPr="00DB058D" w:rsidRDefault="00930E5E">
      <w:pPr>
        <w:tabs>
          <w:tab w:val="clear" w:pos="9362"/>
        </w:tabs>
        <w:jc w:val="center"/>
      </w:pPr>
      <w:r w:rsidRPr="00DB058D">
        <w:rPr>
          <w:noProof/>
        </w:rPr>
        <w:drawing>
          <wp:inline distT="0" distB="0" distL="0" distR="0" wp14:anchorId="228F1378" wp14:editId="4B852FCB">
            <wp:extent cx="6036149" cy="4742688"/>
            <wp:effectExtent l="0" t="0" r="0" b="0"/>
            <wp:docPr id="1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Ghana_report_July_12_files/figure-docx/unnamed-chunk-14-1.png"/>
                    <pic:cNvPicPr>
                      <a:picLocks noChangeAspect="1"/>
                    </pic:cNvPicPr>
                  </pic:nvPicPr>
                  <pic:blipFill>
                    <a:blip r:embed="rId48"/>
                    <a:stretch/>
                  </pic:blipFill>
                  <pic:spPr bwMode="auto">
                    <a:xfrm>
                      <a:off x="0" y="0"/>
                      <a:ext cx="6047940" cy="4751952"/>
                    </a:xfrm>
                    <a:prstGeom prst="rect">
                      <a:avLst/>
                    </a:prstGeom>
                    <a:noFill/>
                    <a:ln w="9525">
                      <a:noFill/>
                      <a:headEnd/>
                      <a:tailEnd/>
                    </a:ln>
                  </pic:spPr>
                </pic:pic>
              </a:graphicData>
            </a:graphic>
          </wp:inline>
        </w:drawing>
      </w:r>
    </w:p>
    <w:p w14:paraId="60AD6655" w14:textId="77777777" w:rsidR="00BE1153" w:rsidRPr="00DB058D" w:rsidRDefault="00BE1153">
      <w:pPr>
        <w:jc w:val="center"/>
      </w:pPr>
    </w:p>
    <w:p w14:paraId="4927961D" w14:textId="3A32CA47" w:rsidR="00BE1153" w:rsidRPr="00DB058D" w:rsidRDefault="00930E5E">
      <w:pPr>
        <w:tabs>
          <w:tab w:val="clear" w:pos="9362"/>
        </w:tabs>
        <w:ind w:left="0"/>
      </w:pPr>
      <w:r w:rsidRPr="00DB058D">
        <w:t xml:space="preserve">The number of cases in the population over 60 years was smaller than other age groups.  This can be explained by the age pyramid in Ghana, with lower number of the </w:t>
      </w:r>
      <w:r w:rsidR="001B00A3" w:rsidRPr="00DB058D">
        <w:t>population in</w:t>
      </w:r>
      <w:r w:rsidRPr="00DB058D">
        <w:t xml:space="preserve"> the oldest strata. Also, there was a big drive to protect and isolate the ageing population, and these measures played a role </w:t>
      </w:r>
      <w:r w:rsidR="001B00A3" w:rsidRPr="00DB058D">
        <w:t>in this</w:t>
      </w:r>
      <w:r w:rsidRPr="00DB058D">
        <w:t xml:space="preserve"> distribution, with higher number of cases in individuals of working age, who were likely s more exposed. </w:t>
      </w:r>
    </w:p>
    <w:p w14:paraId="0EB6C043" w14:textId="77777777" w:rsidR="00BE1153" w:rsidRPr="00DB058D" w:rsidRDefault="00BE1153">
      <w:pPr>
        <w:tabs>
          <w:tab w:val="clear" w:pos="9362"/>
        </w:tabs>
        <w:ind w:left="0"/>
      </w:pPr>
    </w:p>
    <w:p w14:paraId="13FA8922" w14:textId="6061B881" w:rsidR="00BE1153" w:rsidRPr="00DB058D" w:rsidRDefault="00930E5E">
      <w:pPr>
        <w:jc w:val="center"/>
      </w:pPr>
      <w:r w:rsidRPr="00DB058D">
        <w:rPr>
          <w:noProof/>
        </w:rPr>
        <w:lastRenderedPageBreak/>
        <w:drawing>
          <wp:inline distT="0" distB="0" distL="0" distR="0" wp14:anchorId="7477B79A" wp14:editId="1FF0249A">
            <wp:extent cx="5914862" cy="3450336"/>
            <wp:effectExtent l="0" t="0" r="3810" b="4445"/>
            <wp:docPr id="1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Ghana_report_July_12_files/figure-docx/unnamed-chunk-16-1.png"/>
                    <pic:cNvPicPr>
                      <a:picLocks noChangeAspect="1"/>
                    </pic:cNvPicPr>
                  </pic:nvPicPr>
                  <pic:blipFill>
                    <a:blip r:embed="rId49"/>
                    <a:stretch/>
                  </pic:blipFill>
                  <pic:spPr bwMode="auto">
                    <a:xfrm>
                      <a:off x="0" y="0"/>
                      <a:ext cx="5924314" cy="3455850"/>
                    </a:xfrm>
                    <a:prstGeom prst="rect">
                      <a:avLst/>
                    </a:prstGeom>
                    <a:noFill/>
                    <a:ln w="9525">
                      <a:noFill/>
                      <a:headEnd/>
                      <a:tailEnd/>
                    </a:ln>
                  </pic:spPr>
                </pic:pic>
              </a:graphicData>
            </a:graphic>
          </wp:inline>
        </w:drawing>
      </w:r>
    </w:p>
    <w:p w14:paraId="0D6B9913" w14:textId="77777777" w:rsidR="00BE1153" w:rsidRPr="00DB058D" w:rsidRDefault="00930E5E">
      <w:pPr>
        <w:ind w:left="0"/>
        <w:rPr>
          <w:szCs w:val="21"/>
        </w:rPr>
      </w:pPr>
      <w:r w:rsidRPr="00DB058D">
        <w:rPr>
          <w:noProof/>
        </w:rPr>
        <mc:AlternateContent>
          <mc:Choice Requires="wps">
            <w:drawing>
              <wp:anchor distT="0" distB="0" distL="115200" distR="115200" simplePos="0" relativeHeight="251669504" behindDoc="0" locked="0" layoutInCell="1" allowOverlap="1" wp14:anchorId="3047EAA8" wp14:editId="5201ED85">
                <wp:simplePos x="0" y="0"/>
                <wp:positionH relativeFrom="column">
                  <wp:posOffset>0</wp:posOffset>
                </wp:positionH>
                <wp:positionV relativeFrom="paragraph">
                  <wp:posOffset>0</wp:posOffset>
                </wp:positionV>
                <wp:extent cx="2366823" cy="333375"/>
                <wp:effectExtent l="0" t="0" r="0" b="0"/>
                <wp:wrapTight wrapText="bothSides">
                  <wp:wrapPolygon edited="1">
                    <wp:start x="0" y="0"/>
                    <wp:lineTo x="21600" y="0"/>
                    <wp:lineTo x="21600" y="21600"/>
                    <wp:lineTo x="0" y="21600"/>
                  </wp:wrapPolygon>
                </wp:wrapTight>
                <wp:docPr id="86" name="Retângulo 86"/>
                <wp:cNvGraphicFramePr/>
                <a:graphic xmlns:a="http://schemas.openxmlformats.org/drawingml/2006/main">
                  <a:graphicData uri="http://schemas.microsoft.com/office/word/2010/wordprocessingShape">
                    <wps:wsp>
                      <wps:cNvSpPr/>
                      <wps:spPr bwMode="auto">
                        <a:xfrm>
                          <a:off x="0" y="0"/>
                          <a:ext cx="2366822" cy="333375"/>
                        </a:xfrm>
                        <a:prstGeom prst="rect">
                          <a:avLst/>
                        </a:prstGeom>
                        <a:solidFill>
                          <a:srgbClr val="2683B0"/>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203DC05C" w14:textId="77777777" w:rsidR="004071BA" w:rsidRPr="001B00A3" w:rsidRDefault="004071BA">
                            <w:pPr>
                              <w:pStyle w:val="Heading1"/>
                              <w:tabs>
                                <w:tab w:val="clear" w:pos="9362"/>
                              </w:tabs>
                              <w:rPr>
                                <w:highlight w:val="none"/>
                              </w:rPr>
                            </w:pPr>
                            <w:r w:rsidRPr="001B00A3">
                              <w:rPr>
                                <w:highlight w:val="none"/>
                              </w:rPr>
                              <w:t>2.3 Healthcare workers</w:t>
                            </w:r>
                          </w:p>
                          <w:p w14:paraId="7C095672"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rect w14:anchorId="3047EAA8" id="Retângulo 86" o:spid="_x0000_s1103" style="position:absolute;margin-left:0;margin-top:0;width:186.35pt;height:26.25pt;z-index:251669504;visibility:visible;mso-wrap-style:square;mso-wrap-distance-left:3.2mm;mso-wrap-distance-top:0;mso-wrap-distance-right:3.2mm;mso-wrap-distance-bottom:0;mso-position-horizontal:absolute;mso-position-horizontal-relative:text;mso-position-vertical:absolute;mso-position-vertical-relative:text;v-text-anchor:top" wrapcoords="0 0 21600 0 21600 21600 0 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" fillcolor="#2683b0" stroked="f" strokeweight=".5pt">
                <v:textbox>
                  <w:txbxContent>
                    <w:p w14:paraId="203DC05C" w14:textId="77777777" w:rsidR="004071BA" w:rsidRPr="001B00A3" w:rsidRDefault="004071BA">
                      <w:pPr>
                        <w:pStyle w:val="Heading1"/>
                        <w:tabs>
                          <w:tab w:val="clear" w:pos="9362"/>
                        </w:tabs>
                        <w:rPr>
                          <w:highlight w:val="none"/>
                        </w:rPr>
                      </w:pPr>
                      <w:r w:rsidRPr="001B00A3">
                        <w:rPr>
                          <w:highlight w:val="none"/>
                        </w:rPr>
                        <w:t>2.3 Healthcare workers</w:t>
                      </w:r>
                    </w:p>
                    <w:p w14:paraId="7C095672" w14:textId="77777777" w:rsidR="004071BA" w:rsidRDefault="004071BA"/>
                  </w:txbxContent>
                </v:textbox>
                <w10:wrap type="tight"/>
              </v:rect>
            </w:pict>
          </mc:Fallback>
        </mc:AlternateContent>
      </w:r>
    </w:p>
    <w:p w14:paraId="73DC1875" w14:textId="77777777" w:rsidR="00BE1153" w:rsidRPr="00DB058D" w:rsidRDefault="00BE1153"/>
    <w:p w14:paraId="5DA3474C" w14:textId="77777777" w:rsidR="00BE1153" w:rsidRPr="00DB058D" w:rsidRDefault="00BE1153">
      <w:pPr>
        <w:tabs>
          <w:tab w:val="clear" w:pos="9362"/>
        </w:tabs>
        <w:ind w:left="0"/>
      </w:pPr>
    </w:p>
    <w:p w14:paraId="5BF3261E" w14:textId="3ED0BECE" w:rsidR="00BE1153" w:rsidRDefault="00930E5E">
      <w:pPr>
        <w:tabs>
          <w:tab w:val="clear" w:pos="9362"/>
        </w:tabs>
      </w:pPr>
      <w:r w:rsidRPr="00DB058D">
        <w:t xml:space="preserve">The healthcare workers (HCW) were more affected in the beginning of the epidemic. As a measure of epidemic control, the government invested in the training of district health staff. This could have helped the HCW to better protect themselves </w:t>
      </w:r>
      <w:r w:rsidR="001B00A3" w:rsidRPr="00DB058D">
        <w:t>while caring for infected</w:t>
      </w:r>
      <w:r w:rsidRPr="00DB058D">
        <w:t xml:space="preserve"> people. Additionally, Ghana received equipment and PPE from humanitarian missions and from WHO</w:t>
      </w:r>
      <w:r w:rsidRPr="00DB058D">
        <w:rPr>
          <w:vertAlign w:val="superscript"/>
        </w:rPr>
        <w:t xml:space="preserve"> 3 5 6</w:t>
      </w:r>
      <w:r w:rsidRPr="00DB058D">
        <w:t xml:space="preserve">. </w:t>
      </w:r>
    </w:p>
    <w:p w14:paraId="6934A832" w14:textId="77777777" w:rsidR="005B493F" w:rsidRPr="00DB058D" w:rsidRDefault="005B493F">
      <w:pPr>
        <w:tabs>
          <w:tab w:val="clear" w:pos="9362"/>
        </w:tabs>
      </w:pPr>
    </w:p>
    <w:p w14:paraId="1A0A423D" w14:textId="77777777" w:rsidR="00BE1153" w:rsidRPr="00DB058D" w:rsidRDefault="00930E5E">
      <w:pPr>
        <w:jc w:val="center"/>
      </w:pPr>
      <w:r w:rsidRPr="00DB058D">
        <w:rPr>
          <w:noProof/>
        </w:rPr>
        <w:drawing>
          <wp:inline distT="0" distB="0" distL="0" distR="0" wp14:anchorId="2F01F3E4" wp14:editId="6CEF9915">
            <wp:extent cx="6024284" cy="3413760"/>
            <wp:effectExtent l="0" t="0" r="0" b="2540"/>
            <wp:docPr id="1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Ghana_report_July_12_files/figure-docx/unnamed-chunk-19-1.png"/>
                    <pic:cNvPicPr>
                      <a:picLocks noChangeAspect="1"/>
                    </pic:cNvPicPr>
                  </pic:nvPicPr>
                  <pic:blipFill>
                    <a:blip r:embed="rId50"/>
                    <a:stretch/>
                  </pic:blipFill>
                  <pic:spPr bwMode="auto">
                    <a:xfrm>
                      <a:off x="0" y="0"/>
                      <a:ext cx="6043919" cy="3424887"/>
                    </a:xfrm>
                    <a:prstGeom prst="rect">
                      <a:avLst/>
                    </a:prstGeom>
                    <a:noFill/>
                    <a:ln w="9525">
                      <a:noFill/>
                      <a:headEnd/>
                      <a:tailEnd/>
                    </a:ln>
                  </pic:spPr>
                </pic:pic>
              </a:graphicData>
            </a:graphic>
          </wp:inline>
        </w:drawing>
      </w:r>
    </w:p>
    <w:p w14:paraId="169BE2DF" w14:textId="77777777" w:rsidR="00BE1153" w:rsidRPr="00DB058D" w:rsidRDefault="00BE1153"/>
    <w:p w14:paraId="755B4E24" w14:textId="77777777" w:rsidR="00BE1153" w:rsidRPr="00DB058D" w:rsidRDefault="00930E5E">
      <w:r w:rsidRPr="00DB058D">
        <w:rPr>
          <w:noProof/>
        </w:rPr>
        <w:lastRenderedPageBreak/>
        <mc:AlternateContent>
          <mc:Choice Requires="wps">
            <w:drawing>
              <wp:anchor distT="0" distB="0" distL="115200" distR="115200" simplePos="0" relativeHeight="251670528" behindDoc="0" locked="0" layoutInCell="1" allowOverlap="1" wp14:anchorId="172445F3" wp14:editId="659C3425">
                <wp:simplePos x="0" y="0"/>
                <wp:positionH relativeFrom="column">
                  <wp:posOffset>0</wp:posOffset>
                </wp:positionH>
                <wp:positionV relativeFrom="paragraph">
                  <wp:posOffset>18605</wp:posOffset>
                </wp:positionV>
                <wp:extent cx="2176323" cy="333375"/>
                <wp:effectExtent l="0" t="0" r="0" b="0"/>
                <wp:wrapTight wrapText="bothSides">
                  <wp:wrapPolygon edited="1">
                    <wp:start x="0" y="0"/>
                    <wp:lineTo x="21600" y="0"/>
                    <wp:lineTo x="21600" y="21600"/>
                    <wp:lineTo x="0" y="21600"/>
                  </wp:wrapPolygon>
                </wp:wrapTight>
                <wp:docPr id="87" name="Retângulo 87"/>
                <wp:cNvGraphicFramePr/>
                <a:graphic xmlns:a="http://schemas.openxmlformats.org/drawingml/2006/main">
                  <a:graphicData uri="http://schemas.microsoft.com/office/word/2010/wordprocessingShape">
                    <wps:wsp>
                      <wps:cNvSpPr/>
                      <wps:spPr bwMode="auto">
                        <a:xfrm>
                          <a:off x="0" y="0"/>
                          <a:ext cx="2176322" cy="333375"/>
                        </a:xfrm>
                        <a:prstGeom prst="rect">
                          <a:avLst/>
                        </a:prstGeom>
                        <a:solidFill>
                          <a:srgbClr val="2683B0"/>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5C703840" w14:textId="77777777" w:rsidR="004071BA" w:rsidRPr="001B00A3" w:rsidRDefault="004071BA">
                            <w:pPr>
                              <w:pStyle w:val="Heading1"/>
                              <w:tabs>
                                <w:tab w:val="clear" w:pos="9362"/>
                              </w:tabs>
                              <w:rPr>
                                <w:highlight w:val="none"/>
                              </w:rPr>
                            </w:pPr>
                            <w:r w:rsidRPr="001B00A3">
                              <w:rPr>
                                <w:highlight w:val="none"/>
                              </w:rPr>
                              <w:t>2.4 Testing statistics</w:t>
                            </w:r>
                          </w:p>
                          <w:p w14:paraId="582AD11B"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rect w14:anchorId="172445F3" id="Retângulo 87" o:spid="_x0000_s1104" style="position:absolute;left:0;text-align:left;margin-left:0;margin-top:1.45pt;width:171.35pt;height:26.25pt;z-index:251670528;visibility:visible;mso-wrap-style:square;mso-wrap-distance-left:3.2mm;mso-wrap-distance-top:0;mso-wrap-distance-right:3.2mm;mso-wrap-distance-bottom:0;mso-position-horizontal:absolute;mso-position-horizontal-relative:text;mso-position-vertical:absolute;mso-position-vertical-relative:text;v-text-anchor:top" wrapcoords="0 0 21600 0 21600 21600 0 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" fillcolor="#2683b0" stroked="f" strokeweight=".5pt">
                <v:textbox>
                  <w:txbxContent>
                    <w:p w14:paraId="5C703840" w14:textId="77777777" w:rsidR="004071BA" w:rsidRPr="001B00A3" w:rsidRDefault="004071BA">
                      <w:pPr>
                        <w:pStyle w:val="Heading1"/>
                        <w:tabs>
                          <w:tab w:val="clear" w:pos="9362"/>
                        </w:tabs>
                        <w:rPr>
                          <w:highlight w:val="none"/>
                        </w:rPr>
                      </w:pPr>
                      <w:r w:rsidRPr="001B00A3">
                        <w:rPr>
                          <w:highlight w:val="none"/>
                        </w:rPr>
                        <w:t>2.4 Testing statistics</w:t>
                      </w:r>
                    </w:p>
                    <w:p w14:paraId="582AD11B" w14:textId="77777777" w:rsidR="004071BA" w:rsidRDefault="004071BA"/>
                  </w:txbxContent>
                </v:textbox>
                <w10:wrap type="tight"/>
              </v:rect>
            </w:pict>
          </mc:Fallback>
        </mc:AlternateContent>
      </w:r>
    </w:p>
    <w:p w14:paraId="66E8BA7E" w14:textId="77777777" w:rsidR="00BE1153" w:rsidRPr="00DB058D" w:rsidRDefault="00BE1153">
      <w:pPr>
        <w:ind w:left="0"/>
      </w:pPr>
    </w:p>
    <w:p w14:paraId="09476884" w14:textId="706D8E15" w:rsidR="00BE1153" w:rsidRPr="00DB058D" w:rsidRDefault="00930E5E">
      <w:pPr>
        <w:tabs>
          <w:tab w:val="clear" w:pos="9362"/>
        </w:tabs>
        <w:ind w:left="0"/>
      </w:pPr>
      <w:r w:rsidRPr="00DB058D">
        <w:t xml:space="preserve">There are laboratories in the country that </w:t>
      </w:r>
      <w:r w:rsidR="001B00A3" w:rsidRPr="00DB058D">
        <w:t>perform PCR</w:t>
      </w:r>
      <w:r w:rsidRPr="00DB058D">
        <w:t xml:space="preserve"> testing at  Noguchi Memorial Institute for Medical Research, in Great Accra, and Kumasi </w:t>
      </w:r>
      <w:proofErr w:type="spellStart"/>
      <w:r w:rsidRPr="00DB058D">
        <w:t>Center</w:t>
      </w:r>
      <w:proofErr w:type="spellEnd"/>
      <w:r w:rsidRPr="00DB058D">
        <w:t xml:space="preserve"> for Collaborative Research, in Ashanti</w:t>
      </w:r>
      <w:r w:rsidRPr="00DB058D">
        <w:rPr>
          <w:vertAlign w:val="superscript"/>
        </w:rPr>
        <w:t>1</w:t>
      </w:r>
      <w:r w:rsidRPr="00DB058D">
        <w:t xml:space="preserve">. The presence of a specialized lab in Accra may be the reason for the time interval between lab collection and lab results of only 4 days in that region, but the same can’t be said of Ashanti region that has an elevated time lapse between lab collection and lab results. </w:t>
      </w:r>
    </w:p>
    <w:p w14:paraId="60FEE4E4" w14:textId="57BD48C9" w:rsidR="00BE1153" w:rsidRDefault="00930E5E" w:rsidP="001B00A3">
      <w:pPr>
        <w:tabs>
          <w:tab w:val="clear" w:pos="9362"/>
        </w:tabs>
        <w:ind w:left="0"/>
      </w:pPr>
      <w:r w:rsidRPr="00DB058D">
        <w:t>The time span between the lab collection and the lab result varies significantly between regions. The region with the quickest results was Western North. Ashanti was the region with the longest time for the results. The number of confirmed cases was 63 versus 1025, respectively. The difference between those region's numbers would explain these differences in time gaps.</w:t>
      </w:r>
    </w:p>
    <w:p w14:paraId="139E1CBE" w14:textId="77777777" w:rsidR="00BB3418" w:rsidRPr="00DB058D" w:rsidRDefault="00BB3418" w:rsidP="001B00A3">
      <w:pPr>
        <w:tabs>
          <w:tab w:val="clear" w:pos="9362"/>
        </w:tabs>
        <w:ind w:left="0"/>
      </w:pPr>
    </w:p>
    <w:p w14:paraId="2D9FE076" w14:textId="3BDB13C0" w:rsidR="00BE1153" w:rsidRPr="00DB058D" w:rsidRDefault="00930E5E">
      <w:pPr>
        <w:jc w:val="center"/>
      </w:pPr>
      <w:r w:rsidRPr="00DB058D">
        <w:rPr>
          <w:noProof/>
        </w:rPr>
        <w:drawing>
          <wp:inline distT="0" distB="0" distL="0" distR="0" wp14:anchorId="34896A7A" wp14:editId="267B9944">
            <wp:extent cx="6056988" cy="3925824"/>
            <wp:effectExtent l="0" t="0" r="1270" b="0"/>
            <wp:docPr id="1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descr="Ghana_report_July_12_files/figure-docx/unnamed-chunk-21-1.png"/>
                    <pic:cNvPicPr>
                      <a:picLocks noChangeAspect="1"/>
                    </pic:cNvPicPr>
                  </pic:nvPicPr>
                  <pic:blipFill>
                    <a:blip r:embed="rId51"/>
                    <a:stretch/>
                  </pic:blipFill>
                  <pic:spPr bwMode="auto">
                    <a:xfrm>
                      <a:off x="0" y="0"/>
                      <a:ext cx="6070171" cy="3934369"/>
                    </a:xfrm>
                    <a:prstGeom prst="rect">
                      <a:avLst/>
                    </a:prstGeom>
                    <a:noFill/>
                    <a:ln w="9525">
                      <a:noFill/>
                      <a:headEnd/>
                      <a:tailEnd/>
                    </a:ln>
                  </pic:spPr>
                </pic:pic>
              </a:graphicData>
            </a:graphic>
          </wp:inline>
        </w:drawing>
      </w:r>
    </w:p>
    <w:p w14:paraId="5E9193ED" w14:textId="148C8762" w:rsidR="00880720" w:rsidRDefault="00880720">
      <w:pPr>
        <w:jc w:val="center"/>
      </w:pPr>
    </w:p>
    <w:p w14:paraId="6E326A41" w14:textId="77777777" w:rsidR="005B493F" w:rsidRPr="00DB058D" w:rsidRDefault="005B493F">
      <w:pPr>
        <w:jc w:val="center"/>
      </w:pPr>
    </w:p>
    <w:p w14:paraId="6972DC57" w14:textId="77777777" w:rsidR="00BE1153" w:rsidRPr="00DB058D" w:rsidRDefault="00930E5E">
      <w:r w:rsidRPr="00DB058D">
        <w:rPr>
          <w:noProof/>
        </w:rPr>
        <mc:AlternateContent>
          <mc:Choice Requires="wps">
            <w:drawing>
              <wp:anchor distT="0" distB="0" distL="115200" distR="115200" simplePos="0" relativeHeight="251671552" behindDoc="0" locked="0" layoutInCell="1" allowOverlap="1" wp14:anchorId="594A7BF8" wp14:editId="3BE1809B">
                <wp:simplePos x="0" y="0"/>
                <wp:positionH relativeFrom="margin">
                  <wp:align>left</wp:align>
                </wp:positionH>
                <wp:positionV relativeFrom="paragraph">
                  <wp:posOffset>17780</wp:posOffset>
                </wp:positionV>
                <wp:extent cx="3876675" cy="333375"/>
                <wp:effectExtent l="0" t="0" r="9525" b="9525"/>
                <wp:wrapTight wrapText="bothSides">
                  <wp:wrapPolygon edited="1">
                    <wp:start x="0" y="0"/>
                    <wp:lineTo x="21600" y="0"/>
                    <wp:lineTo x="21600" y="21600"/>
                    <wp:lineTo x="0" y="21600"/>
                  </wp:wrapPolygon>
                </wp:wrapTight>
                <wp:docPr id="88" name="Retângulo 88"/>
                <wp:cNvGraphicFramePr/>
                <a:graphic xmlns:a="http://schemas.openxmlformats.org/drawingml/2006/main">
                  <a:graphicData uri="http://schemas.microsoft.com/office/word/2010/wordprocessingShape">
                    <wps:wsp>
                      <wps:cNvSpPr/>
                      <wps:spPr bwMode="auto">
                        <a:xfrm>
                          <a:off x="0" y="0"/>
                          <a:ext cx="3876675" cy="333375"/>
                        </a:xfrm>
                        <a:prstGeom prst="rect">
                          <a:avLst/>
                        </a:prstGeom>
                        <a:solidFill>
                          <a:srgbClr val="2683B0"/>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3879AD3C" w14:textId="77777777" w:rsidR="004071BA" w:rsidRPr="005A2163" w:rsidRDefault="004071BA">
                            <w:pPr>
                              <w:pStyle w:val="Heading1"/>
                              <w:tabs>
                                <w:tab w:val="clear" w:pos="9362"/>
                              </w:tabs>
                              <w:rPr>
                                <w:highlight w:val="none"/>
                              </w:rPr>
                            </w:pPr>
                            <w:r w:rsidRPr="005A2163">
                              <w:rPr>
                                <w:highlight w:val="none"/>
                              </w:rPr>
                              <w:t>2.5 Factors associated with death</w:t>
                            </w:r>
                          </w:p>
                          <w:p w14:paraId="2EF7A6BF"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14:sizeRelH relativeFrom="margin">
                  <wp14:pctWidth>0</wp14:pctWidth>
                </wp14:sizeRelH>
              </wp:anchor>
            </w:drawing>
          </mc:Choice>
          <mc:Fallback>
            <w:pict>
              <v:rect w14:anchorId="594A7BF8" id="Retângulo 88" o:spid="_x0000_s1105" style="position:absolute;left:0;text-align:left;margin-left:0;margin-top:1.4pt;width:305.25pt;height:26.25pt;z-index:251671552;visibility:visible;mso-wrap-style:square;mso-width-percent:0;mso-wrap-distance-left:3.2mm;mso-wrap-distance-top:0;mso-wrap-distance-right:3.2mm;mso-wrap-distance-bottom:0;mso-position-horizontal:left;mso-position-horizontal-relative:margin;mso-position-vertical:absolute;mso-position-vertical-relative:text;mso-width-percent:0;mso-width-relative:margin;v-text-anchor:top" wrapcoords="0 0 21600 0 21600 21600 0 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" fillcolor="#2683b0" stroked="f" strokeweight=".5pt">
                <v:textbox>
                  <w:txbxContent>
                    <w:p w14:paraId="3879AD3C" w14:textId="77777777" w:rsidR="004071BA" w:rsidRPr="005A2163" w:rsidRDefault="004071BA">
                      <w:pPr>
                        <w:pStyle w:val="Heading1"/>
                        <w:tabs>
                          <w:tab w:val="clear" w:pos="9362"/>
                        </w:tabs>
                        <w:rPr>
                          <w:highlight w:val="none"/>
                        </w:rPr>
                      </w:pPr>
                      <w:r w:rsidRPr="005A2163">
                        <w:rPr>
                          <w:highlight w:val="none"/>
                        </w:rPr>
                        <w:t>2.5 Factors associated with death</w:t>
                      </w:r>
                    </w:p>
                    <w:p w14:paraId="2EF7A6BF" w14:textId="77777777" w:rsidR="004071BA" w:rsidRDefault="004071BA"/>
                  </w:txbxContent>
                </v:textbox>
                <w10:wrap type="tight" anchorx="margin"/>
              </v:rect>
            </w:pict>
          </mc:Fallback>
        </mc:AlternateContent>
      </w:r>
    </w:p>
    <w:p w14:paraId="767BEEC3" w14:textId="77777777" w:rsidR="00BE1153" w:rsidRPr="00DB058D" w:rsidRDefault="00BE1153"/>
    <w:p w14:paraId="0B83A408" w14:textId="77777777" w:rsidR="00BE1153" w:rsidRPr="00DB058D" w:rsidRDefault="00BE1153"/>
    <w:p w14:paraId="54387DAE" w14:textId="69A9A3AC" w:rsidR="00BE1153" w:rsidRPr="00DB058D" w:rsidRDefault="00930E5E">
      <w:pPr>
        <w:tabs>
          <w:tab w:val="clear" w:pos="9362"/>
        </w:tabs>
      </w:pPr>
      <w:r w:rsidRPr="00DB058D">
        <w:t xml:space="preserve">In Ghana, the factors independently associated with a higher risk of death related to COVID-19 were male sex, age above 50 years and presence of pre-existing conditions. These factors are the same as in many other countries. Although pre-existing conditions was highly significant, the 95% confidence interval was wide, probably due to small number of </w:t>
      </w:r>
      <w:r w:rsidR="005A2163" w:rsidRPr="00DB058D">
        <w:t>cases.</w:t>
      </w:r>
      <w:r w:rsidRPr="00DB058D">
        <w:t xml:space="preserve"> </w:t>
      </w:r>
    </w:p>
    <w:p w14:paraId="163A4D96" w14:textId="77777777" w:rsidR="00BE1153" w:rsidRPr="00DB058D" w:rsidRDefault="00BE1153">
      <w:pPr>
        <w:tabs>
          <w:tab w:val="clear" w:pos="9362"/>
        </w:tabs>
      </w:pPr>
    </w:p>
    <w:p w14:paraId="55BF3102" w14:textId="77777777" w:rsidR="00BE1153" w:rsidRPr="00DB058D" w:rsidRDefault="00930E5E">
      <w:pPr>
        <w:jc w:val="center"/>
      </w:pPr>
      <w:r w:rsidRPr="00DB058D">
        <w:rPr>
          <w:noProof/>
        </w:rPr>
        <w:lastRenderedPageBreak/>
        <w:drawing>
          <wp:inline distT="0" distB="0" distL="0" distR="0" wp14:anchorId="4639CAF2" wp14:editId="3BCBCD37">
            <wp:extent cx="4515566" cy="4013835"/>
            <wp:effectExtent l="0" t="0" r="5715" b="0"/>
            <wp:docPr id="1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Ghana_report_July_12_files/figure-docx/unnamed-chunk-23-1.png"/>
                    <pic:cNvPicPr>
                      <a:picLocks noChangeAspect="1"/>
                    </pic:cNvPicPr>
                  </pic:nvPicPr>
                  <pic:blipFill>
                    <a:blip r:embed="rId52"/>
                    <a:stretch/>
                  </pic:blipFill>
                  <pic:spPr bwMode="auto">
                    <a:xfrm>
                      <a:off x="0" y="0"/>
                      <a:ext cx="4517275" cy="4015354"/>
                    </a:xfrm>
                    <a:prstGeom prst="rect">
                      <a:avLst/>
                    </a:prstGeom>
                    <a:noFill/>
                    <a:ln w="9525">
                      <a:noFill/>
                      <a:headEnd/>
                      <a:tailEnd/>
                    </a:ln>
                  </pic:spPr>
                </pic:pic>
              </a:graphicData>
            </a:graphic>
          </wp:inline>
        </w:drawing>
      </w:r>
    </w:p>
    <w:p w14:paraId="22C7F870" w14:textId="77777777" w:rsidR="00BE1153" w:rsidRPr="00DB058D" w:rsidRDefault="00930E5E">
      <w:r w:rsidRPr="00DB058D">
        <w:rPr>
          <w:noProof/>
        </w:rPr>
        <w:lastRenderedPageBreak/>
        <mc:AlternateContent>
          <mc:Choice Requires="wpg">
            <w:drawing>
              <wp:anchor distT="0" distB="0" distL="0" distR="0" simplePos="0" relativeHeight="251661312" behindDoc="0" locked="0" layoutInCell="1" allowOverlap="1" wp14:anchorId="481634B3" wp14:editId="16F0A540">
                <wp:simplePos x="0" y="0"/>
                <wp:positionH relativeFrom="page">
                  <wp:posOffset>-4445</wp:posOffset>
                </wp:positionH>
                <wp:positionV relativeFrom="page">
                  <wp:posOffset>1270</wp:posOffset>
                </wp:positionV>
                <wp:extent cx="7569835" cy="10688955"/>
                <wp:effectExtent l="0" t="0" r="0" b="0"/>
                <wp:wrapTopAndBottom/>
                <wp:docPr id="89" name="Agrupar 89"/>
                <wp:cNvGraphicFramePr/>
                <a:graphic xmlns:a="http://schemas.openxmlformats.org/drawingml/2006/main">
                  <a:graphicData uri="http://schemas.microsoft.com/office/word/2010/wordprocessingGroup">
                    <wpg:wgp>
                      <wpg:cNvGrpSpPr/>
                      <wpg:grpSpPr bwMode="auto">
                        <a:xfrm>
                          <a:off x="0" y="0"/>
                          <a:ext cx="7569835" cy="10688955"/>
                          <a:chOff x="0" y="0"/>
                          <a:chExt cx="7569835" cy="10688955"/>
                        </a:xfrm>
                      </wpg:grpSpPr>
                      <wps:wsp>
                        <wps:cNvPr id="90" name="Forma Livre: Forma 90"/>
                        <wps:cNvSpPr/>
                        <wps:spPr bwMode="auto">
                          <a:xfrm>
                            <a:off x="0" y="0"/>
                            <a:ext cx="5452110" cy="8720455"/>
                          </a:xfrm>
                          <a:custGeom>
                            <a:avLst/>
                            <a:gdLst/>
                            <a:ahLst/>
                            <a:cxnLst/>
                            <a:rect l="l" t="t" r="r" b="b"/>
                            <a:pathLst>
                              <a:path w="5287" h="10246" extrusionOk="0">
                                <a:moveTo>
                                  <a:pt x="5287" y="0"/>
                                </a:moveTo>
                                <a:lnTo>
                                  <a:pt x="0" y="0"/>
                                </a:lnTo>
                                <a:lnTo>
                                  <a:pt x="0" y="10246"/>
                                </a:lnTo>
                                <a:lnTo>
                                  <a:pt x="5287" y="0"/>
                                </a:lnTo>
                                <a:close/>
                              </a:path>
                            </a:pathLst>
                          </a:custGeom>
                          <a:solidFill>
                            <a:srgbClr val="FD8008"/>
                          </a:solidFill>
                          <a:ln>
                            <a:noFill/>
                          </a:ln>
                        </wps:spPr>
                        <wps:bodyPr rot="0">
                          <a:prstTxWarp prst="textNoShape">
                            <a:avLst/>
                          </a:prstTxWarp>
                          <a:noAutofit/>
                        </wps:bodyPr>
                      </wps:wsp>
                      <wps:wsp>
                        <wps:cNvPr id="91" name="Forma Livre: Forma 91"/>
                        <wps:cNvSpPr/>
                        <wps:spPr bwMode="auto">
                          <a:xfrm>
                            <a:off x="0" y="0"/>
                            <a:ext cx="7569835" cy="10688955"/>
                          </a:xfrm>
                          <a:custGeom>
                            <a:avLst/>
                            <a:gdLst/>
                            <a:ahLst/>
                            <a:cxnLst/>
                            <a:rect l="l" t="t" r="r" b="b"/>
                            <a:pathLst>
                              <a:path w="11906" h="16818" extrusionOk="0">
                                <a:moveTo>
                                  <a:pt x="11905" y="0"/>
                                </a:moveTo>
                                <a:lnTo>
                                  <a:pt x="5499" y="0"/>
                                </a:lnTo>
                                <a:lnTo>
                                  <a:pt x="0" y="12983"/>
                                </a:lnTo>
                                <a:lnTo>
                                  <a:pt x="0" y="16818"/>
                                </a:lnTo>
                                <a:lnTo>
                                  <a:pt x="11905" y="16818"/>
                                </a:lnTo>
                                <a:lnTo>
                                  <a:pt x="11905" y="0"/>
                                </a:lnTo>
                                <a:close/>
                              </a:path>
                            </a:pathLst>
                          </a:custGeom>
                          <a:solidFill>
                            <a:srgbClr val="D8DAD9"/>
                          </a:solidFill>
                          <a:ln>
                            <a:noFill/>
                          </a:ln>
                        </wps:spPr>
                        <wps:bodyPr rot="0">
                          <a:prstTxWarp prst="textNoShape">
                            <a:avLst/>
                          </a:prstTxWarp>
                          <a:noAutofit/>
                        </wps:bodyPr>
                      </wps:wsp>
                      <pic:pic xmlns:pic="http://schemas.openxmlformats.org/drawingml/2006/picture">
                        <pic:nvPicPr>
                          <pic:cNvPr id="92" name="image1.png"/>
                          <pic:cNvPicPr/>
                        </pic:nvPicPr>
                        <pic:blipFill>
                          <a:blip r:embed="rId30"/>
                          <a:stretch/>
                        </pic:blipFill>
                        <pic:spPr bwMode="auto">
                          <a:xfrm>
                            <a:off x="1420495" y="1445726"/>
                            <a:ext cx="3463925" cy="3238500"/>
                          </a:xfrm>
                          <a:prstGeom prst="rect">
                            <a:avLst/>
                          </a:prstGeom>
                          <a:ln/>
                        </pic:spPr>
                      </pic:pic>
                      <wps:wsp>
                        <wps:cNvPr id="93" name="Retângulo 93"/>
                        <wps:cNvSpPr>
                          <a:spLocks/>
                        </wps:cNvSpPr>
                        <wps:spPr bwMode="auto">
                          <a:xfrm>
                            <a:off x="864076" y="6361430"/>
                            <a:ext cx="5485765" cy="3535045"/>
                          </a:xfrm>
                          <a:prstGeom prst="rect">
                            <a:avLst/>
                          </a:prstGeom>
                          <a:noFill/>
                          <a:ln>
                            <a:noFill/>
                          </a:ln>
                        </wps:spPr>
                        <wps:style>
                          <a:lnRef idx="0">
                            <a:schemeClr val="accent1"/>
                          </a:lnRef>
                          <a:fillRef idx="0">
                            <a:schemeClr val="accent1"/>
                          </a:fillRef>
                          <a:effectRef idx="0">
                            <a:schemeClr val="accent1"/>
                          </a:effectRef>
                          <a:fontRef idx="minor">
                            <a:schemeClr val="dk1"/>
                          </a:fontRef>
                        </wps:style>
                        <wps:txbx>
                          <w:txbxContent>
                            <w:p w14:paraId="3004FA4A" w14:textId="77777777" w:rsidR="004071BA" w:rsidRPr="005A2163" w:rsidRDefault="004071BA">
                              <w:pPr>
                                <w:rPr>
                                  <w:rFonts w:ascii="Adobe Gothic Std B" w:eastAsia="Adobe Gothic Std B" w:hAnsi="Adobe Gothic Std B" w:cs="Gill Sans"/>
                                  <w:b/>
                                  <w:color w:val="E36C0A"/>
                                  <w:sz w:val="128"/>
                                  <w:szCs w:val="128"/>
                                  <w:highlight w:val="none"/>
                                </w:rPr>
                              </w:pPr>
                              <w:r w:rsidRPr="005A2163">
                                <w:rPr>
                                  <w:rFonts w:ascii="Adobe Gothic Std B" w:eastAsia="Adobe Gothic Std B" w:hAnsi="Adobe Gothic Std B" w:cs="Gill Sans"/>
                                  <w:b/>
                                  <w:color w:val="FFFFFF" w:themeColor="background1"/>
                                  <w:sz w:val="128"/>
                                  <w:szCs w:val="128"/>
                                  <w:highlight w:val="none"/>
                                </w:rPr>
                                <w:t>3.</w:t>
                              </w:r>
                              <w:r w:rsidRPr="005A2163">
                                <w:rPr>
                                  <w:rFonts w:ascii="Adobe Gothic Std B" w:eastAsia="Adobe Gothic Std B" w:hAnsi="Adobe Gothic Std B" w:cs="Gill Sans"/>
                                  <w:b/>
                                  <w:color w:val="E36C0A" w:themeColor="accent6" w:themeShade="BF"/>
                                  <w:sz w:val="128"/>
                                  <w:szCs w:val="128"/>
                                  <w:highlight w:val="none"/>
                                </w:rPr>
                                <w:t xml:space="preserve"> </w:t>
                              </w:r>
                            </w:p>
                            <w:p w14:paraId="4A02AC18" w14:textId="77777777" w:rsidR="004071BA" w:rsidRPr="005A2163" w:rsidRDefault="004071BA">
                              <w:pPr>
                                <w:rPr>
                                  <w:rFonts w:ascii="Adobe Gothic Std B" w:eastAsia="Adobe Gothic Std B" w:hAnsi="Adobe Gothic Std B" w:cs="Gill Sans"/>
                                  <w:b/>
                                  <w:color w:val="E16A0A"/>
                                  <w:sz w:val="128"/>
                                  <w:szCs w:val="128"/>
                                  <w:highlight w:val="none"/>
                                </w:rPr>
                              </w:pPr>
                              <w:r w:rsidRPr="005A2163">
                                <w:rPr>
                                  <w:rFonts w:ascii="Adobe Gothic Std B" w:eastAsia="Adobe Gothic Std B" w:hAnsi="Adobe Gothic Std B" w:cs="Gill Sans"/>
                                  <w:b/>
                                  <w:color w:val="E36C0A" w:themeColor="accent6" w:themeShade="BF"/>
                                  <w:sz w:val="128"/>
                                  <w:szCs w:val="128"/>
                                  <w:highlight w:val="none"/>
                                </w:rPr>
                                <w:t xml:space="preserve">PHSM </w:t>
                              </w:r>
                            </w:p>
                            <w:p w14:paraId="6390EBEF" w14:textId="77777777" w:rsidR="004071BA" w:rsidRPr="005A2163" w:rsidRDefault="004071BA">
                              <w:pPr>
                                <w:rPr>
                                  <w:rFonts w:ascii="Adobe Gothic Std B" w:eastAsia="Adobe Gothic Std B" w:hAnsi="Adobe Gothic Std B" w:cs="Gill Sans"/>
                                  <w:b/>
                                  <w:color w:val="E16A0A"/>
                                  <w:sz w:val="128"/>
                                  <w:szCs w:val="128"/>
                                  <w:highlight w:val="none"/>
                                </w:rPr>
                              </w:pPr>
                              <w:r w:rsidRPr="005A2163">
                                <w:rPr>
                                  <w:rFonts w:ascii="Adobe Gothic Std B" w:eastAsia="Adobe Gothic Std B" w:hAnsi="Adobe Gothic Std B" w:cs="Gill Sans"/>
                                  <w:b/>
                                  <w:color w:val="E36C0A" w:themeColor="accent6" w:themeShade="BF"/>
                                  <w:sz w:val="128"/>
                                  <w:szCs w:val="128"/>
                                  <w:highlight w:val="none"/>
                                </w:rPr>
                                <w:t xml:space="preserve">MEASUR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Conector reto 94"/>
                        <wps:cNvCnPr/>
                        <wps:spPr bwMode="auto">
                          <a:xfrm flipH="1">
                            <a:off x="0" y="15875"/>
                            <a:ext cx="3486785" cy="8280400"/>
                          </a:xfrm>
                          <a:prstGeom prst="line">
                            <a:avLst/>
                          </a:prstGeom>
                          <a:ln w="76200" cmpd="sng">
                            <a:solidFill>
                              <a:srgbClr val="FFFFFF"/>
                            </a:solidFill>
                          </a:ln>
                        </wps:spPr>
                        <wps:style>
                          <a:lnRef idx="1">
                            <a:schemeClr val="accent6"/>
                          </a:lnRef>
                          <a:fillRef idx="0">
                            <a:schemeClr val="accent6"/>
                          </a:fillRef>
                          <a:effectRef idx="0">
                            <a:schemeClr val="accent6"/>
                          </a:effectRef>
                          <a:fontRef idx="minor">
                            <a:schemeClr val="tx1"/>
                          </a:fontRef>
                        </wps:style>
                        <wps:bodyPr/>
                      </wps:wsp>
                      <wps:wsp>
                        <wps:cNvPr id="95" name="Forma Livre: Forma 95"/>
                        <wps:cNvSpPr/>
                        <wps:spPr bwMode="auto">
                          <a:xfrm>
                            <a:off x="4446905" y="4213860"/>
                            <a:ext cx="972185" cy="969645"/>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FD8008"/>
                          </a:solidFill>
                          <a:ln>
                            <a:noFill/>
                          </a:ln>
                        </wps:spPr>
                        <wps:bodyPr rot="0">
                          <a:prstTxWarp prst="textNoShape">
                            <a:avLst/>
                          </a:prstTxWarp>
                          <a:noAutofit/>
                        </wps:bodyPr>
                      </wps:wsp>
                      <wps:wsp>
                        <wps:cNvPr id="96" name="Forma Livre: Forma 96"/>
                        <wps:cNvSpPr/>
                        <wps:spPr bwMode="auto">
                          <a:xfrm>
                            <a:off x="3398520" y="6022171"/>
                            <a:ext cx="1341120" cy="1337310"/>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FD8008"/>
                          </a:solidFill>
                          <a:ln>
                            <a:noFill/>
                          </a:ln>
                        </wps:spPr>
                        <wps:bodyPr rot="0">
                          <a:prstTxWarp prst="textNoShape">
                            <a:avLst/>
                          </a:prstTxWarp>
                          <a:noAutofit/>
                        </wps:bodyPr>
                      </wps:wsp>
                      <wps:wsp>
                        <wps:cNvPr id="97" name="Forma Livre: Forma 97"/>
                        <wps:cNvSpPr/>
                        <wps:spPr bwMode="auto">
                          <a:xfrm>
                            <a:off x="5756710" y="5484124"/>
                            <a:ext cx="1341120" cy="1337310"/>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FD8008"/>
                          </a:solidFill>
                          <a:ln>
                            <a:noFill/>
                          </a:ln>
                        </wps:spPr>
                        <wps:bodyPr rot="0">
                          <a:prstTxWarp prst="textNoShape">
                            <a:avLst/>
                          </a:prstTxWarp>
                          <a:noAutofit/>
                        </wps:bodyPr>
                      </wps:wsp>
                    </wpg:wgp>
                  </a:graphicData>
                </a:graphic>
              </wp:anchor>
            </w:drawing>
          </mc:Choice>
          <mc:Fallback>
            <w:pict>
              <v:group w14:anchorId="481634B3" id="Agrupar 89" o:spid="_x0000_s1106" style="position:absolute;left:0;text-align:left;margin-left:-.35pt;margin-top:.1pt;width:596.05pt;height:841.65pt;z-index:251661312;mso-wrap-distance-left:0;mso-wrap-distance-right:0;mso-position-horizontal-relative:page;mso-position-vertical-relative:page" coordsize="75698,10688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">
                <v:shape id="Forma Livre: Forma 90" o:spid="_x0000_s1107" style="position:absolute;width:54521;height:87204;visibility:visible;mso-wrap-style:square;v-text-anchor:top" coordsize="5287,10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" path="m5287,l,,,10246,5287,xe" fillcolor="#fd8008" stroked="f">
                  <v:path arrowok="t" o:extrusionok="f"/>
                </v:shape>
                <v:shape id="Forma Livre: Forma 91" o:spid="_x0000_s1108" style="position:absolute;width:75698;height:106889;visibility:visible;mso-wrap-style:square;v-text-anchor:top" coordsize="11906,168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" path="m11905,l5499,,,12983r,3835l11905,16818,11905,xe" fillcolor="#d8dad9" stroked="f">
                  <v:path arrowok="t" o:extrusionok="f"/>
                </v:shape>
                <v:shape id="image1.png" o:spid="_x0000_s1109" type="#_x0000_t75" style="position:absolute;left:14204;top:14457;width:34640;height:32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">
                  <v:imagedata r:id="rId32" o:title=""/>
                </v:shape>
                <v:rect id="Retângulo 93" o:spid="_x0000_s1110" style="position:absolute;left:8640;top:63614;width:54858;height:353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" filled="f" stroked="f">
                  <v:textbox>
                    <w:txbxContent>
                      <w:p w14:paraId="3004FA4A" w14:textId="77777777" w:rsidR="004071BA" w:rsidRPr="005A2163" w:rsidRDefault="004071BA">
                        <w:pPr>
                          <w:rPr>
                            <w:rFonts w:ascii="Adobe Gothic Std B" w:eastAsia="Adobe Gothic Std B" w:hAnsi="Adobe Gothic Std B" w:cs="Gill Sans"/>
                            <w:b/>
                            <w:color w:val="E36C0A"/>
                            <w:sz w:val="128"/>
                            <w:szCs w:val="128"/>
                            <w:highlight w:val="none"/>
                          </w:rPr>
                        </w:pPr>
                        <w:r w:rsidRPr="005A2163">
                          <w:rPr>
                            <w:rFonts w:ascii="Adobe Gothic Std B" w:eastAsia="Adobe Gothic Std B" w:hAnsi="Adobe Gothic Std B" w:cs="Gill Sans"/>
                            <w:b/>
                            <w:color w:val="FFFFFF" w:themeColor="background1"/>
                            <w:sz w:val="128"/>
                            <w:szCs w:val="128"/>
                            <w:highlight w:val="none"/>
                          </w:rPr>
                          <w:t>3.</w:t>
                        </w:r>
                        <w:r w:rsidRPr="005A2163">
                          <w:rPr>
                            <w:rFonts w:ascii="Adobe Gothic Std B" w:eastAsia="Adobe Gothic Std B" w:hAnsi="Adobe Gothic Std B" w:cs="Gill Sans"/>
                            <w:b/>
                            <w:color w:val="E36C0A" w:themeColor="accent6" w:themeShade="BF"/>
                            <w:sz w:val="128"/>
                            <w:szCs w:val="128"/>
                            <w:highlight w:val="none"/>
                          </w:rPr>
                          <w:t xml:space="preserve"> </w:t>
                        </w:r>
                      </w:p>
                      <w:p w14:paraId="4A02AC18" w14:textId="77777777" w:rsidR="004071BA" w:rsidRPr="005A2163" w:rsidRDefault="004071BA">
                        <w:pPr>
                          <w:rPr>
                            <w:rFonts w:ascii="Adobe Gothic Std B" w:eastAsia="Adobe Gothic Std B" w:hAnsi="Adobe Gothic Std B" w:cs="Gill Sans"/>
                            <w:b/>
                            <w:color w:val="E16A0A"/>
                            <w:sz w:val="128"/>
                            <w:szCs w:val="128"/>
                            <w:highlight w:val="none"/>
                          </w:rPr>
                        </w:pPr>
                        <w:r w:rsidRPr="005A2163">
                          <w:rPr>
                            <w:rFonts w:ascii="Adobe Gothic Std B" w:eastAsia="Adobe Gothic Std B" w:hAnsi="Adobe Gothic Std B" w:cs="Gill Sans"/>
                            <w:b/>
                            <w:color w:val="E36C0A" w:themeColor="accent6" w:themeShade="BF"/>
                            <w:sz w:val="128"/>
                            <w:szCs w:val="128"/>
                            <w:highlight w:val="none"/>
                          </w:rPr>
                          <w:t xml:space="preserve">PHSM </w:t>
                        </w:r>
                      </w:p>
                      <w:p w14:paraId="6390EBEF" w14:textId="77777777" w:rsidR="004071BA" w:rsidRPr="005A2163" w:rsidRDefault="004071BA">
                        <w:pPr>
                          <w:rPr>
                            <w:rFonts w:ascii="Adobe Gothic Std B" w:eastAsia="Adobe Gothic Std B" w:hAnsi="Adobe Gothic Std B" w:cs="Gill Sans"/>
                            <w:b/>
                            <w:color w:val="E16A0A"/>
                            <w:sz w:val="128"/>
                            <w:szCs w:val="128"/>
                            <w:highlight w:val="none"/>
                          </w:rPr>
                        </w:pPr>
                        <w:r w:rsidRPr="005A2163">
                          <w:rPr>
                            <w:rFonts w:ascii="Adobe Gothic Std B" w:eastAsia="Adobe Gothic Std B" w:hAnsi="Adobe Gothic Std B" w:cs="Gill Sans"/>
                            <w:b/>
                            <w:color w:val="E36C0A" w:themeColor="accent6" w:themeShade="BF"/>
                            <w:sz w:val="128"/>
                            <w:szCs w:val="128"/>
                            <w:highlight w:val="none"/>
                          </w:rPr>
                          <w:t xml:space="preserve">MEASURES </w:t>
                        </w:r>
                      </w:p>
                    </w:txbxContent>
                  </v:textbox>
                </v:rect>
                <v:line id="Conector reto 94" o:spid="_x0000_s1111" style="position:absolute;flip:x;visibility:visible;mso-wrap-style:square" from="0,158" to="34867,8296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" strokecolor="white" strokeweight="6pt"/>
                <v:shape id="Forma Livre: Forma 95" o:spid="_x0000_s1112" style="position:absolute;left:44469;top:42138;width:9721;height:9697;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fd8008" stroked="f">
                  <v:path arrowok="t" o:extrusionok="f"/>
                </v:shape>
                <v:shape id="Forma Livre: Forma 96" o:spid="_x0000_s1113" style="position:absolute;left:33985;top:60221;width:13411;height:13373;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fd8008" stroked="f">
                  <v:path arrowok="t" o:extrusionok="f"/>
                </v:shape>
                <v:shape id="Forma Livre: Forma 97" o:spid="_x0000_s1114" style="position:absolute;left:57567;top:54841;width:13411;height:13373;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fd8008" stroked="f">
                  <v:path arrowok="t" o:extrusionok="f"/>
                </v:shape>
                <w10:wrap type="topAndBottom" anchorx="page" anchory="page"/>
              </v:group>
            </w:pict>
          </mc:Fallback>
        </mc:AlternateContent>
      </w:r>
    </w:p>
    <w:p w14:paraId="42BA9F13" w14:textId="77777777" w:rsidR="00BE1153" w:rsidRPr="00DB058D" w:rsidRDefault="00BE1153" w:rsidP="00E67890">
      <w:pPr>
        <w:pStyle w:val="Heading2"/>
        <w:ind w:left="0"/>
      </w:pPr>
    </w:p>
    <w:p w14:paraId="0C756E2D" w14:textId="77777777" w:rsidR="00BE1153" w:rsidRPr="00DB058D" w:rsidRDefault="00930E5E">
      <w:r w:rsidRPr="00DB058D">
        <w:rPr>
          <w:noProof/>
        </w:rPr>
        <mc:AlternateContent>
          <mc:Choice Requires="wps">
            <w:drawing>
              <wp:anchor distT="0" distB="0" distL="115200" distR="115200" simplePos="0" relativeHeight="251673600" behindDoc="0" locked="0" layoutInCell="1" allowOverlap="1" wp14:anchorId="0A1CB718" wp14:editId="0AA8BA4F">
                <wp:simplePos x="0" y="0"/>
                <wp:positionH relativeFrom="column">
                  <wp:posOffset>0</wp:posOffset>
                </wp:positionH>
                <wp:positionV relativeFrom="paragraph">
                  <wp:posOffset>18605</wp:posOffset>
                </wp:positionV>
                <wp:extent cx="3508212" cy="333375"/>
                <wp:effectExtent l="0" t="0" r="0" b="0"/>
                <wp:wrapTight wrapText="bothSides">
                  <wp:wrapPolygon edited="1">
                    <wp:start x="0" y="0"/>
                    <wp:lineTo x="21600" y="0"/>
                    <wp:lineTo x="21600" y="21600"/>
                    <wp:lineTo x="0" y="21600"/>
                  </wp:wrapPolygon>
                </wp:wrapTight>
                <wp:docPr id="99" name="Retângulo 99"/>
                <wp:cNvGraphicFramePr/>
                <a:graphic xmlns:a="http://schemas.openxmlformats.org/drawingml/2006/main">
                  <a:graphicData uri="http://schemas.microsoft.com/office/word/2010/wordprocessingShape">
                    <wps:wsp>
                      <wps:cNvSpPr/>
                      <wps:spPr bwMode="auto">
                        <a:xfrm>
                          <a:off x="0" y="0"/>
                          <a:ext cx="3508209" cy="333374"/>
                        </a:xfrm>
                        <a:prstGeom prst="rect">
                          <a:avLst/>
                        </a:prstGeom>
                        <a:solidFill>
                          <a:srgbClr val="FF7C3F"/>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07F0ADAB" w14:textId="563D0F62" w:rsidR="004071BA" w:rsidRPr="005A2163" w:rsidRDefault="004071BA">
                            <w:pPr>
                              <w:pStyle w:val="Heading1"/>
                              <w:tabs>
                                <w:tab w:val="clear" w:pos="9362"/>
                              </w:tabs>
                              <w:rPr>
                                <w:highlight w:val="none"/>
                              </w:rPr>
                            </w:pPr>
                            <w:r w:rsidRPr="005A2163">
                              <w:rPr>
                                <w:highlight w:val="none"/>
                              </w:rPr>
                              <w:t>3.</w:t>
                            </w:r>
                            <w:r>
                              <w:rPr>
                                <w:highlight w:val="none"/>
                              </w:rPr>
                              <w:t>1</w:t>
                            </w:r>
                            <w:r w:rsidRPr="005A2163">
                              <w:rPr>
                                <w:highlight w:val="none"/>
                              </w:rPr>
                              <w:t xml:space="preserve"> </w:t>
                            </w:r>
                            <w:r>
                              <w:rPr>
                                <w:highlight w:val="none"/>
                              </w:rPr>
                              <w:t>Overview</w:t>
                            </w:r>
                          </w:p>
                          <w:p w14:paraId="37433ECE"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rect w14:anchorId="0A1CB718" id="Retângulo 99" o:spid="_x0000_s1115" style="position:absolute;left:0;text-align:left;margin-left:0;margin-top:1.45pt;width:276.25pt;height:26.25pt;z-index:251673600;visibility:visible;mso-wrap-style:square;mso-wrap-distance-left:3.2mm;mso-wrap-distance-top:0;mso-wrap-distance-right:3.2mm;mso-wrap-distance-bottom:0;mso-position-horizontal:absolute;mso-position-horizontal-relative:text;mso-position-vertical:absolute;mso-position-vertical-relative:text;v-text-anchor:top" wrapcoords="0 0 21596 0 21596 21600 0 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" fillcolor="#ff7c3f" stroked="f" strokeweight=".5pt">
                <v:textbox>
                  <w:txbxContent>
                    <w:p w14:paraId="07F0ADAB" w14:textId="563D0F62" w:rsidR="004071BA" w:rsidRPr="005A2163" w:rsidRDefault="004071BA">
                      <w:pPr>
                        <w:pStyle w:val="Heading1"/>
                        <w:tabs>
                          <w:tab w:val="clear" w:pos="9362"/>
                        </w:tabs>
                        <w:rPr>
                          <w:highlight w:val="none"/>
                        </w:rPr>
                      </w:pPr>
                      <w:r w:rsidRPr="005A2163">
                        <w:rPr>
                          <w:highlight w:val="none"/>
                        </w:rPr>
                        <w:t>3.</w:t>
                      </w:r>
                      <w:r>
                        <w:rPr>
                          <w:highlight w:val="none"/>
                        </w:rPr>
                        <w:t>1</w:t>
                      </w:r>
                      <w:r w:rsidRPr="005A2163">
                        <w:rPr>
                          <w:highlight w:val="none"/>
                        </w:rPr>
                        <w:t xml:space="preserve"> </w:t>
                      </w:r>
                      <w:r>
                        <w:rPr>
                          <w:highlight w:val="none"/>
                        </w:rPr>
                        <w:t>Overview</w:t>
                      </w:r>
                    </w:p>
                    <w:p w14:paraId="37433ECE" w14:textId="77777777" w:rsidR="004071BA" w:rsidRDefault="004071BA"/>
                  </w:txbxContent>
                </v:textbox>
                <w10:wrap type="tight"/>
              </v:rect>
            </w:pict>
          </mc:Fallback>
        </mc:AlternateContent>
      </w:r>
    </w:p>
    <w:p w14:paraId="101078C3" w14:textId="77777777" w:rsidR="00BE1153" w:rsidRPr="00DB058D" w:rsidRDefault="00BE1153"/>
    <w:p w14:paraId="62F57E18" w14:textId="77777777" w:rsidR="00BE1153" w:rsidRPr="00DB058D" w:rsidRDefault="00BE1153"/>
    <w:p w14:paraId="7EF353D4" w14:textId="1EC28212" w:rsidR="00BE1153" w:rsidRDefault="00930E5E">
      <w:pPr>
        <w:tabs>
          <w:tab w:val="clear" w:pos="9362"/>
        </w:tabs>
      </w:pPr>
      <w:r w:rsidRPr="00DB058D">
        <w:t xml:space="preserve">On March </w:t>
      </w:r>
      <w:r w:rsidR="005A2163" w:rsidRPr="00DB058D">
        <w:t>13,</w:t>
      </w:r>
      <w:r w:rsidRPr="00DB058D">
        <w:t xml:space="preserve"> 2020, the Public Services Commission initiated workplace contingency measures, including banning all travels and face-to-face meetings, initiating education programs and </w:t>
      </w:r>
      <w:r w:rsidR="005A2163" w:rsidRPr="00DB058D">
        <w:t>guaranteeing the</w:t>
      </w:r>
      <w:r w:rsidRPr="00DB058D">
        <w:t xml:space="preserve"> provision of hygiene items to workers</w:t>
      </w:r>
      <w:r w:rsidRPr="00DB058D">
        <w:rPr>
          <w:vertAlign w:val="superscript"/>
        </w:rPr>
        <w:t>1</w:t>
      </w:r>
      <w:r w:rsidRPr="00DB058D">
        <w:t xml:space="preserve">. On April 20, a partial lock down was decreed in </w:t>
      </w:r>
      <w:r w:rsidR="005A2163" w:rsidRPr="00DB058D">
        <w:t>Greater Accra</w:t>
      </w:r>
      <w:r w:rsidRPr="00DB058D">
        <w:t xml:space="preserve"> and Ashanti regions</w:t>
      </w:r>
      <w:r w:rsidRPr="00DB058D">
        <w:rPr>
          <w:vertAlign w:val="superscript"/>
        </w:rPr>
        <w:t>1</w:t>
      </w:r>
      <w:r w:rsidRPr="00DB058D">
        <w:t>.</w:t>
      </w:r>
    </w:p>
    <w:p w14:paraId="2704A2DD" w14:textId="77777777" w:rsidR="00E67890" w:rsidRPr="00DB058D" w:rsidRDefault="00E67890">
      <w:pPr>
        <w:tabs>
          <w:tab w:val="clear" w:pos="9362"/>
        </w:tabs>
      </w:pPr>
    </w:p>
    <w:p w14:paraId="57E3E88C" w14:textId="3789B64D" w:rsidR="00BE1153" w:rsidRDefault="00930E5E">
      <w:pPr>
        <w:tabs>
          <w:tab w:val="clear" w:pos="9362"/>
        </w:tabs>
      </w:pPr>
      <w:r w:rsidRPr="00DB058D">
        <w:t>Hand hygiene activities among health care workers and the population were promoted</w:t>
      </w:r>
      <w:r w:rsidRPr="00DB058D">
        <w:rPr>
          <w:vertAlign w:val="superscript"/>
        </w:rPr>
        <w:t>1</w:t>
      </w:r>
      <w:r w:rsidRPr="00DB058D">
        <w:t xml:space="preserve">. Guidelines on the standards for IPC in public places (e.g. provision of hand sanitizers) are available </w:t>
      </w:r>
      <w:r w:rsidR="005A2163" w:rsidRPr="00DB058D">
        <w:t>on the</w:t>
      </w:r>
      <w:r w:rsidRPr="00DB058D">
        <w:t xml:space="preserve"> ministry of health website</w:t>
      </w:r>
      <w:r w:rsidRPr="00DB058D">
        <w:rPr>
          <w:vertAlign w:val="superscript"/>
        </w:rPr>
        <w:t>1</w:t>
      </w:r>
      <w:r w:rsidRPr="00DB058D">
        <w:t>. In June, the policy for discharge from hospital or quarantine changed, using clinical parameters instead of 2 negative PCR tests</w:t>
      </w:r>
      <w:r w:rsidRPr="00DB058D">
        <w:rPr>
          <w:vertAlign w:val="superscript"/>
        </w:rPr>
        <w:t>1</w:t>
      </w:r>
      <w:r w:rsidRPr="00DB058D">
        <w:t>. No information on monitoring of PPE (personal protective equipment) stocks was available.</w:t>
      </w:r>
    </w:p>
    <w:p w14:paraId="39236ABC" w14:textId="77777777" w:rsidR="00E67890" w:rsidRPr="00DB058D" w:rsidRDefault="00E67890">
      <w:pPr>
        <w:tabs>
          <w:tab w:val="clear" w:pos="9362"/>
        </w:tabs>
      </w:pPr>
    </w:p>
    <w:p w14:paraId="5D5D1880" w14:textId="0D6384DC" w:rsidR="00BE1153" w:rsidRDefault="00930E5E">
      <w:pPr>
        <w:tabs>
          <w:tab w:val="clear" w:pos="9362"/>
        </w:tabs>
      </w:pPr>
      <w:r w:rsidRPr="00DB058D">
        <w:t xml:space="preserve">Training of 100 District health staff, engagement of traditional leaders, sensitization of fishermen and dissemination of key messages was undertaken in the Central region. A </w:t>
      </w:r>
      <w:r w:rsidR="005A2163" w:rsidRPr="00DB058D">
        <w:t>two-day</w:t>
      </w:r>
      <w:r w:rsidRPr="00DB058D">
        <w:t xml:space="preserve"> stakeholder engagement and material development workshop was organized by USAID Breakthrough Action and focused on communication needs assessment for stakeholders to generate knowledge and information for print and audio materials for COVID-19. 50 blind students were sensitized on prevention and control measures. Engagement of the public using mass media was intensified throughout the country</w:t>
      </w:r>
      <w:r w:rsidRPr="00DB058D">
        <w:rPr>
          <w:vertAlign w:val="superscript"/>
        </w:rPr>
        <w:t>6</w:t>
      </w:r>
      <w:r w:rsidRPr="00DB058D">
        <w:t>.</w:t>
      </w:r>
    </w:p>
    <w:p w14:paraId="3DEC9129" w14:textId="77777777" w:rsidR="00E67890" w:rsidRPr="00DB058D" w:rsidRDefault="00E67890">
      <w:pPr>
        <w:tabs>
          <w:tab w:val="clear" w:pos="9362"/>
        </w:tabs>
      </w:pPr>
    </w:p>
    <w:p w14:paraId="5781D7F1" w14:textId="77777777" w:rsidR="00BE1153" w:rsidRPr="00DB058D" w:rsidRDefault="00930E5E">
      <w:pPr>
        <w:tabs>
          <w:tab w:val="clear" w:pos="9362"/>
        </w:tabs>
      </w:pPr>
      <w:r w:rsidRPr="00DB058D">
        <w:t>On June 5, the country began to re-open starting with the churches, mosques and other religious institutions, restaurants, conferences, and weddings. On June 15, the schools reopened. </w:t>
      </w:r>
    </w:p>
    <w:p w14:paraId="761E80E8" w14:textId="77777777" w:rsidR="00BE1153" w:rsidRPr="00DB058D" w:rsidRDefault="00BE1153" w:rsidP="005A2163">
      <w:pPr>
        <w:pStyle w:val="Heading3"/>
        <w:ind w:left="0"/>
      </w:pPr>
      <w:bookmarkStart w:id="28" w:name="_kul2kdjc3w91"/>
      <w:bookmarkEnd w:id="28"/>
    </w:p>
    <w:p w14:paraId="0B444875" w14:textId="77777777" w:rsidR="00BE1153" w:rsidRPr="00DB058D" w:rsidRDefault="00BE1153"/>
    <w:p w14:paraId="559C73DD" w14:textId="77777777" w:rsidR="00BE1153" w:rsidRPr="00DB058D" w:rsidRDefault="00930E5E">
      <w:r w:rsidRPr="00DB058D">
        <w:rPr>
          <w:noProof/>
        </w:rPr>
        <mc:AlternateContent>
          <mc:Choice Requires="wps">
            <w:drawing>
              <wp:anchor distT="0" distB="0" distL="115200" distR="115200" simplePos="0" relativeHeight="251674624" behindDoc="0" locked="0" layoutInCell="1" allowOverlap="1" wp14:anchorId="06003115" wp14:editId="5067B7F0">
                <wp:simplePos x="0" y="0"/>
                <wp:positionH relativeFrom="column">
                  <wp:posOffset>0</wp:posOffset>
                </wp:positionH>
                <wp:positionV relativeFrom="paragraph">
                  <wp:posOffset>18605</wp:posOffset>
                </wp:positionV>
                <wp:extent cx="3508212" cy="333375"/>
                <wp:effectExtent l="0" t="0" r="0" b="0"/>
                <wp:wrapTight wrapText="bothSides">
                  <wp:wrapPolygon edited="1">
                    <wp:start x="0" y="0"/>
                    <wp:lineTo x="21600" y="0"/>
                    <wp:lineTo x="21600" y="21600"/>
                    <wp:lineTo x="0" y="21600"/>
                  </wp:wrapPolygon>
                </wp:wrapTight>
                <wp:docPr id="100" name="Retângulo 100"/>
                <wp:cNvGraphicFramePr/>
                <a:graphic xmlns:a="http://schemas.openxmlformats.org/drawingml/2006/main">
                  <a:graphicData uri="http://schemas.microsoft.com/office/word/2010/wordprocessingShape">
                    <wps:wsp>
                      <wps:cNvSpPr/>
                      <wps:spPr bwMode="auto">
                        <a:xfrm>
                          <a:off x="0" y="0"/>
                          <a:ext cx="3508211" cy="333375"/>
                        </a:xfrm>
                        <a:prstGeom prst="rect">
                          <a:avLst/>
                        </a:prstGeom>
                        <a:solidFill>
                          <a:srgbClr val="FF7C3F"/>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417D096F" w14:textId="38D2E337" w:rsidR="004071BA" w:rsidRPr="005A2163" w:rsidRDefault="004071BA">
                            <w:pPr>
                              <w:pStyle w:val="Heading1"/>
                              <w:tabs>
                                <w:tab w:val="clear" w:pos="9362"/>
                              </w:tabs>
                              <w:rPr>
                                <w:highlight w:val="none"/>
                              </w:rPr>
                            </w:pPr>
                            <w:r w:rsidRPr="005A2163">
                              <w:rPr>
                                <w:highlight w:val="none"/>
                              </w:rPr>
                              <w:t>3.</w:t>
                            </w:r>
                            <w:r>
                              <w:rPr>
                                <w:highlight w:val="none"/>
                              </w:rPr>
                              <w:t>2</w:t>
                            </w:r>
                            <w:r w:rsidRPr="005A2163">
                              <w:rPr>
                                <w:highlight w:val="none"/>
                              </w:rPr>
                              <w:t xml:space="preserve"> Social impacts of measures</w:t>
                            </w:r>
                          </w:p>
                          <w:p w14:paraId="74DFC3DC"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rect w14:anchorId="06003115" id="Retângulo 100" o:spid="_x0000_s1116" style="position:absolute;left:0;text-align:left;margin-left:0;margin-top:1.45pt;width:276.25pt;height:26.25pt;z-index:251674624;visibility:visible;mso-wrap-style:square;mso-wrap-distance-left:3.2mm;mso-wrap-distance-top:0;mso-wrap-distance-right:3.2mm;mso-wrap-distance-bottom:0;mso-position-horizontal:absolute;mso-position-horizontal-relative:text;mso-position-vertical:absolute;mso-position-vertical-relative:text;v-text-anchor:top" wrapcoords="0 0 21596 0 21596 21600 0 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" fillcolor="#ff7c3f" stroked="f" strokeweight=".5pt">
                <v:textbox>
                  <w:txbxContent>
                    <w:p w14:paraId="417D096F" w14:textId="38D2E337" w:rsidR="004071BA" w:rsidRPr="005A2163" w:rsidRDefault="004071BA">
                      <w:pPr>
                        <w:pStyle w:val="Heading1"/>
                        <w:tabs>
                          <w:tab w:val="clear" w:pos="9362"/>
                        </w:tabs>
                        <w:rPr>
                          <w:highlight w:val="none"/>
                        </w:rPr>
                      </w:pPr>
                      <w:r w:rsidRPr="005A2163">
                        <w:rPr>
                          <w:highlight w:val="none"/>
                        </w:rPr>
                        <w:t>3.</w:t>
                      </w:r>
                      <w:r>
                        <w:rPr>
                          <w:highlight w:val="none"/>
                        </w:rPr>
                        <w:t>2</w:t>
                      </w:r>
                      <w:r w:rsidRPr="005A2163">
                        <w:rPr>
                          <w:highlight w:val="none"/>
                        </w:rPr>
                        <w:t xml:space="preserve"> Social impacts of measures</w:t>
                      </w:r>
                    </w:p>
                    <w:p w14:paraId="74DFC3DC" w14:textId="77777777" w:rsidR="004071BA" w:rsidRDefault="004071BA"/>
                  </w:txbxContent>
                </v:textbox>
                <w10:wrap type="tight"/>
              </v:rect>
            </w:pict>
          </mc:Fallback>
        </mc:AlternateContent>
      </w:r>
    </w:p>
    <w:p w14:paraId="6E15CA70" w14:textId="77777777" w:rsidR="00BE1153" w:rsidRPr="00DB058D" w:rsidRDefault="00BE1153"/>
    <w:p w14:paraId="55040CC5" w14:textId="77777777" w:rsidR="00BE1153" w:rsidRPr="00DB058D" w:rsidRDefault="00BE1153"/>
    <w:p w14:paraId="176AB291" w14:textId="1E6ED19C" w:rsidR="00BE1153" w:rsidRPr="00DB058D" w:rsidRDefault="00930E5E">
      <w:pPr>
        <w:tabs>
          <w:tab w:val="clear" w:pos="9362"/>
        </w:tabs>
      </w:pPr>
      <w:r w:rsidRPr="00DB058D">
        <w:t xml:space="preserve">It is difficult to </w:t>
      </w:r>
      <w:proofErr w:type="spellStart"/>
      <w:r w:rsidRPr="00DB058D">
        <w:t>analyze</w:t>
      </w:r>
      <w:proofErr w:type="spellEnd"/>
      <w:r w:rsidRPr="00DB058D">
        <w:t xml:space="preserve"> whether social distancing measures have had a direct effect on the control of the epidemic, because although the measures were initiated in the beginning of the epidemic, the number of cases continues to increase. However, it is important to note that around 15 days after more strict measures were implemented the number of cases decreased, and </w:t>
      </w:r>
      <w:r w:rsidR="005A2163" w:rsidRPr="00DB058D">
        <w:t>conversely,</w:t>
      </w:r>
      <w:r w:rsidRPr="00DB058D">
        <w:t xml:space="preserve"> the number of cases increased after these measures were decreased. </w:t>
      </w:r>
    </w:p>
    <w:p w14:paraId="735125B6" w14:textId="77777777" w:rsidR="00BE1153" w:rsidRPr="00DB058D" w:rsidRDefault="00BE1153">
      <w:pPr>
        <w:tabs>
          <w:tab w:val="clear" w:pos="9362"/>
        </w:tabs>
      </w:pPr>
    </w:p>
    <w:p w14:paraId="0B20AA6F" w14:textId="77777777" w:rsidR="00BE1153" w:rsidRPr="00DB058D" w:rsidRDefault="00930E5E">
      <w:pPr>
        <w:tabs>
          <w:tab w:val="clear" w:pos="9362"/>
        </w:tabs>
      </w:pPr>
      <w:r w:rsidRPr="00DB058D">
        <w:t>The Ministry of Food and Agriculture has commenced the process of developing a post COVID-19 strategy which is to be aligned with the government's COVID-19 response program. This is to improve food supply chain systems and build resilience in the context of the COVID-19 pandemic. </w:t>
      </w:r>
    </w:p>
    <w:p w14:paraId="7F372CC7" w14:textId="77777777" w:rsidR="00BE1153" w:rsidRPr="00DB058D" w:rsidRDefault="00BE1153"/>
    <w:p w14:paraId="02BDC0F0" w14:textId="77777777" w:rsidR="00BE1153" w:rsidRPr="00DB058D" w:rsidRDefault="00BE1153"/>
    <w:p w14:paraId="1A293A2C" w14:textId="77777777" w:rsidR="00326747" w:rsidRDefault="00326747"/>
    <w:p w14:paraId="0F002335" w14:textId="77777777" w:rsidR="00326747" w:rsidRDefault="00326747"/>
    <w:p w14:paraId="7E5D98D6" w14:textId="77777777" w:rsidR="00326747" w:rsidRDefault="00326747"/>
    <w:p w14:paraId="6490F1A9" w14:textId="77777777" w:rsidR="00326747" w:rsidRDefault="00326747"/>
    <w:p w14:paraId="449F675E" w14:textId="67BD4F1D" w:rsidR="00BE1153" w:rsidRPr="00DB058D" w:rsidRDefault="00930E5E">
      <w:r w:rsidRPr="00DB058D">
        <w:rPr>
          <w:noProof/>
        </w:rPr>
        <w:lastRenderedPageBreak/>
        <mc:AlternateContent>
          <mc:Choice Requires="wpg">
            <w:drawing>
              <wp:anchor distT="0" distB="0" distL="0" distR="0" simplePos="0" relativeHeight="251662336" behindDoc="0" locked="0" layoutInCell="1" allowOverlap="1" wp14:anchorId="36084CB4" wp14:editId="0A1297B2">
                <wp:simplePos x="0" y="0"/>
                <wp:positionH relativeFrom="page">
                  <wp:posOffset>-36576</wp:posOffset>
                </wp:positionH>
                <wp:positionV relativeFrom="page">
                  <wp:posOffset>-24384</wp:posOffset>
                </wp:positionV>
                <wp:extent cx="7584695" cy="10719751"/>
                <wp:effectExtent l="38100" t="0" r="0" b="0"/>
                <wp:wrapTopAndBottom/>
                <wp:docPr id="101" name="Agrupar 101"/>
                <wp:cNvGraphicFramePr/>
                <a:graphic xmlns:a="http://schemas.openxmlformats.org/drawingml/2006/main">
                  <a:graphicData uri="http://schemas.microsoft.com/office/word/2010/wordprocessingGroup">
                    <wpg:wgp>
                      <wpg:cNvGrpSpPr/>
                      <wpg:grpSpPr bwMode="auto">
                        <a:xfrm>
                          <a:off x="0" y="0"/>
                          <a:ext cx="7584695" cy="10719751"/>
                          <a:chOff x="0" y="0"/>
                          <a:chExt cx="7584695" cy="10719751"/>
                        </a:xfrm>
                      </wpg:grpSpPr>
                      <wps:wsp>
                        <wps:cNvPr id="102" name="Forma Livre: Forma 102"/>
                        <wps:cNvSpPr/>
                        <wps:spPr bwMode="auto">
                          <a:xfrm>
                            <a:off x="0" y="13577"/>
                            <a:ext cx="5452110" cy="8720455"/>
                          </a:xfrm>
                          <a:custGeom>
                            <a:avLst/>
                            <a:gdLst/>
                            <a:ahLst/>
                            <a:cxnLst/>
                            <a:rect l="l" t="t" r="r" b="b"/>
                            <a:pathLst>
                              <a:path w="5287" h="10246" extrusionOk="0">
                                <a:moveTo>
                                  <a:pt x="5287" y="0"/>
                                </a:moveTo>
                                <a:lnTo>
                                  <a:pt x="0" y="0"/>
                                </a:lnTo>
                                <a:lnTo>
                                  <a:pt x="0" y="10246"/>
                                </a:lnTo>
                                <a:lnTo>
                                  <a:pt x="5287" y="0"/>
                                </a:lnTo>
                                <a:close/>
                              </a:path>
                            </a:pathLst>
                          </a:custGeom>
                          <a:solidFill>
                            <a:srgbClr val="57CB90"/>
                          </a:solidFill>
                          <a:ln>
                            <a:noFill/>
                          </a:ln>
                        </wps:spPr>
                        <wps:bodyPr rot="0">
                          <a:prstTxWarp prst="textNoShape">
                            <a:avLst/>
                          </a:prstTxWarp>
                          <a:noAutofit/>
                        </wps:bodyPr>
                      </wps:wsp>
                      <wps:wsp>
                        <wps:cNvPr id="103" name="Forma Livre: Forma 103"/>
                        <wps:cNvSpPr/>
                        <wps:spPr bwMode="auto">
                          <a:xfrm>
                            <a:off x="3308" y="0"/>
                            <a:ext cx="7581387" cy="10719751"/>
                          </a:xfrm>
                          <a:custGeom>
                            <a:avLst/>
                            <a:gdLst/>
                            <a:ahLst/>
                            <a:cxnLst/>
                            <a:rect l="l" t="t" r="r" b="b"/>
                            <a:pathLst>
                              <a:path w="11906" h="16818" extrusionOk="0">
                                <a:moveTo>
                                  <a:pt x="11905" y="0"/>
                                </a:moveTo>
                                <a:lnTo>
                                  <a:pt x="5499" y="0"/>
                                </a:lnTo>
                                <a:lnTo>
                                  <a:pt x="0" y="12983"/>
                                </a:lnTo>
                                <a:lnTo>
                                  <a:pt x="0" y="16818"/>
                                </a:lnTo>
                                <a:lnTo>
                                  <a:pt x="11905" y="16818"/>
                                </a:lnTo>
                                <a:lnTo>
                                  <a:pt x="11905" y="0"/>
                                </a:lnTo>
                                <a:close/>
                              </a:path>
                            </a:pathLst>
                          </a:custGeom>
                          <a:solidFill>
                            <a:srgbClr val="D8DAD9"/>
                          </a:solidFill>
                          <a:ln>
                            <a:noFill/>
                          </a:ln>
                        </wps:spPr>
                        <wps:bodyPr rot="0">
                          <a:prstTxWarp prst="textNoShape">
                            <a:avLst/>
                          </a:prstTxWarp>
                          <a:noAutofit/>
                        </wps:bodyPr>
                      </wps:wsp>
                      <pic:pic xmlns:pic="http://schemas.openxmlformats.org/drawingml/2006/picture">
                        <pic:nvPicPr>
                          <pic:cNvPr id="104" name="image1.png"/>
                          <pic:cNvPicPr/>
                        </pic:nvPicPr>
                        <pic:blipFill>
                          <a:blip r:embed="rId30"/>
                          <a:stretch/>
                        </pic:blipFill>
                        <pic:spPr bwMode="auto">
                          <a:xfrm>
                            <a:off x="1491204" y="1468437"/>
                            <a:ext cx="3463925" cy="3238500"/>
                          </a:xfrm>
                          <a:prstGeom prst="rect">
                            <a:avLst/>
                          </a:prstGeom>
                          <a:ln/>
                        </pic:spPr>
                      </pic:pic>
                      <wps:wsp>
                        <wps:cNvPr id="105" name="Conector reto 105"/>
                        <wps:cNvCnPr/>
                        <wps:spPr bwMode="auto">
                          <a:xfrm flipH="1">
                            <a:off x="3308" y="46672"/>
                            <a:ext cx="3486785" cy="8280400"/>
                          </a:xfrm>
                          <a:prstGeom prst="line">
                            <a:avLst/>
                          </a:prstGeom>
                          <a:ln w="76200" cmpd="sng">
                            <a:solidFill>
                              <a:srgbClr val="FFFFFF"/>
                            </a:solidFill>
                          </a:ln>
                        </wps:spPr>
                        <wps:style>
                          <a:lnRef idx="1">
                            <a:schemeClr val="accent6"/>
                          </a:lnRef>
                          <a:fillRef idx="0">
                            <a:schemeClr val="accent6"/>
                          </a:fillRef>
                          <a:effectRef idx="0">
                            <a:schemeClr val="accent6"/>
                          </a:effectRef>
                          <a:fontRef idx="minor">
                            <a:schemeClr val="tx1"/>
                          </a:fontRef>
                        </wps:style>
                        <wps:bodyPr/>
                      </wps:wsp>
                      <wps:wsp>
                        <wps:cNvPr id="106" name="Forma Livre: Forma 106"/>
                        <wps:cNvSpPr/>
                        <wps:spPr bwMode="auto">
                          <a:xfrm>
                            <a:off x="4517614" y="4244657"/>
                            <a:ext cx="972185" cy="969645"/>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57CB90"/>
                          </a:solidFill>
                          <a:ln>
                            <a:noFill/>
                          </a:ln>
                        </wps:spPr>
                        <wps:bodyPr rot="0">
                          <a:prstTxWarp prst="textNoShape">
                            <a:avLst/>
                          </a:prstTxWarp>
                          <a:noAutofit/>
                        </wps:bodyPr>
                      </wps:wsp>
                      <wps:wsp>
                        <wps:cNvPr id="107" name="Forma Livre: Forma 107"/>
                        <wps:cNvSpPr/>
                        <wps:spPr bwMode="auto">
                          <a:xfrm>
                            <a:off x="5322653" y="2289797"/>
                            <a:ext cx="1341120" cy="1337310"/>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57CB90"/>
                          </a:solidFill>
                          <a:ln>
                            <a:noFill/>
                          </a:ln>
                        </wps:spPr>
                        <wps:bodyPr rot="0">
                          <a:prstTxWarp prst="textNoShape">
                            <a:avLst/>
                          </a:prstTxWarp>
                          <a:noAutofit/>
                        </wps:bodyPr>
                      </wps:wsp>
                      <wps:wsp>
                        <wps:cNvPr id="108" name="Retângulo 108"/>
                        <wps:cNvSpPr>
                          <a:spLocks/>
                        </wps:cNvSpPr>
                        <wps:spPr bwMode="auto">
                          <a:xfrm>
                            <a:off x="1019446" y="5264470"/>
                            <a:ext cx="6503018" cy="5295966"/>
                          </a:xfrm>
                          <a:prstGeom prst="rect">
                            <a:avLst/>
                          </a:prstGeom>
                          <a:noFill/>
                          <a:ln>
                            <a:noFill/>
                          </a:ln>
                        </wps:spPr>
                        <wps:style>
                          <a:lnRef idx="0">
                            <a:schemeClr val="accent1"/>
                          </a:lnRef>
                          <a:fillRef idx="0">
                            <a:schemeClr val="accent1"/>
                          </a:fillRef>
                          <a:effectRef idx="0">
                            <a:schemeClr val="accent1"/>
                          </a:effectRef>
                          <a:fontRef idx="minor">
                            <a:schemeClr val="dk1"/>
                          </a:fontRef>
                        </wps:style>
                        <wps:txbx>
                          <w:txbxContent>
                            <w:p w14:paraId="3D5C1D11" w14:textId="77777777" w:rsidR="004071BA" w:rsidRPr="005A2163" w:rsidRDefault="004071BA">
                              <w:pPr>
                                <w:rPr>
                                  <w:rFonts w:ascii="Adobe Gothic Std B" w:eastAsia="Adobe Gothic Std B" w:hAnsi="Adobe Gothic Std B" w:cs="Gill Sans"/>
                                  <w:b/>
                                  <w:color w:val="FFFFFF"/>
                                  <w:sz w:val="128"/>
                                  <w:szCs w:val="128"/>
                                  <w:highlight w:val="none"/>
                                </w:rPr>
                              </w:pPr>
                              <w:r w:rsidRPr="005A2163">
                                <w:rPr>
                                  <w:rFonts w:ascii="Adobe Gothic Std B" w:eastAsia="Adobe Gothic Std B" w:hAnsi="Adobe Gothic Std B" w:cs="Gill Sans"/>
                                  <w:b/>
                                  <w:color w:val="FFFFFF" w:themeColor="background1"/>
                                  <w:sz w:val="128"/>
                                  <w:szCs w:val="128"/>
                                  <w:highlight w:val="none"/>
                                </w:rPr>
                                <w:t>4.</w:t>
                              </w:r>
                            </w:p>
                            <w:p w14:paraId="11D3D877" w14:textId="77777777" w:rsidR="004071BA" w:rsidRPr="005A2163" w:rsidRDefault="004071BA">
                              <w:pPr>
                                <w:rPr>
                                  <w:rFonts w:ascii="Adobe Gothic Std B" w:eastAsia="Adobe Gothic Std B" w:hAnsi="Adobe Gothic Std B" w:cs="Gill Sans"/>
                                  <w:b/>
                                  <w:color w:val="57CB90"/>
                                  <w:sz w:val="128"/>
                                  <w:szCs w:val="128"/>
                                  <w:highlight w:val="none"/>
                                </w:rPr>
                              </w:pPr>
                              <w:r w:rsidRPr="005A2163">
                                <w:rPr>
                                  <w:rFonts w:ascii="Adobe Gothic Std B" w:eastAsia="Adobe Gothic Std B" w:hAnsi="Adobe Gothic Std B" w:cs="Gill Sans"/>
                                  <w:b/>
                                  <w:color w:val="57CB90"/>
                                  <w:sz w:val="128"/>
                                  <w:szCs w:val="128"/>
                                  <w:highlight w:val="none"/>
                                </w:rPr>
                                <w:t>ISSUES AFFECTING THE RESPONSE</w:t>
                              </w:r>
                            </w:p>
                            <w:p w14:paraId="0724050E" w14:textId="77777777" w:rsidR="004071BA" w:rsidRDefault="004071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6084CB4" id="Agrupar 101" o:spid="_x0000_s1117" style="position:absolute;left:0;text-align:left;margin-left:-2.9pt;margin-top:-1.9pt;width:597.2pt;height:844.05pt;z-index:251662336;mso-wrap-distance-left:0;mso-wrap-distance-right:0;mso-position-horizontal-relative:page;mso-position-vertical-relative:page" coordsize="75846,10719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">
                <v:shape id="Forma Livre: Forma 102" o:spid="_x0000_s1118" style="position:absolute;top:135;width:54521;height:87205;visibility:visible;mso-wrap-style:square;v-text-anchor:top" coordsize="5287,10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" path="m5287,l,,,10246,5287,xe" fillcolor="#57cb90" stroked="f">
                  <v:path arrowok="t" o:extrusionok="f"/>
                </v:shape>
                <v:shape id="Forma Livre: Forma 103" o:spid="_x0000_s1119" style="position:absolute;left:33;width:75813;height:107197;visibility:visible;mso-wrap-style:square;v-text-anchor:top" coordsize="11906,168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" path="m11905,l5499,,,12983r,3835l11905,16818,11905,xe" fillcolor="#d8dad9" stroked="f">
                  <v:path arrowok="t" o:extrusionok="f"/>
                </v:shape>
                <v:shape id="image1.png" o:spid="_x0000_s1120" type="#_x0000_t75" style="position:absolute;left:14912;top:14684;width:34639;height:32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">
                  <v:imagedata r:id="rId32" o:title=""/>
                </v:shape>
                <v:line id="Conector reto 105" o:spid="_x0000_s1121" style="position:absolute;flip:x;visibility:visible;mso-wrap-style:square" from="33,466" to="34900,8327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" strokecolor="white" strokeweight="6pt"/>
                <v:shape id="Forma Livre: Forma 106" o:spid="_x0000_s1122" style="position:absolute;left:45176;top:42446;width:9721;height:9697;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57cb90" stroked="f">
                  <v:path arrowok="t" o:extrusionok="f"/>
                </v:shape>
                <v:shape id="Forma Livre: Forma 107" o:spid="_x0000_s1123" style="position:absolute;left:53226;top:22897;width:13411;height:13374;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57cb90" stroked="f">
                  <v:path arrowok="t" o:extrusionok="f"/>
                </v:shape>
                <v:rect id="Retângulo 108" o:spid="_x0000_s1124" style="position:absolute;left:10194;top:52644;width:65030;height:529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" filled="f" stroked="f">
                  <v:textbox>
                    <w:txbxContent>
                      <w:p w14:paraId="3D5C1D11" w14:textId="77777777" w:rsidR="004071BA" w:rsidRPr="005A2163" w:rsidRDefault="004071BA">
                        <w:pPr>
                          <w:rPr>
                            <w:rFonts w:ascii="Adobe Gothic Std B" w:eastAsia="Adobe Gothic Std B" w:hAnsi="Adobe Gothic Std B" w:cs="Gill Sans"/>
                            <w:b/>
                            <w:color w:val="FFFFFF"/>
                            <w:sz w:val="128"/>
                            <w:szCs w:val="128"/>
                            <w:highlight w:val="none"/>
                          </w:rPr>
                        </w:pPr>
                        <w:r w:rsidRPr="005A2163">
                          <w:rPr>
                            <w:rFonts w:ascii="Adobe Gothic Std B" w:eastAsia="Adobe Gothic Std B" w:hAnsi="Adobe Gothic Std B" w:cs="Gill Sans"/>
                            <w:b/>
                            <w:color w:val="FFFFFF" w:themeColor="background1"/>
                            <w:sz w:val="128"/>
                            <w:szCs w:val="128"/>
                            <w:highlight w:val="none"/>
                          </w:rPr>
                          <w:t>4.</w:t>
                        </w:r>
                      </w:p>
                      <w:p w14:paraId="11D3D877" w14:textId="77777777" w:rsidR="004071BA" w:rsidRPr="005A2163" w:rsidRDefault="004071BA">
                        <w:pPr>
                          <w:rPr>
                            <w:rFonts w:ascii="Adobe Gothic Std B" w:eastAsia="Adobe Gothic Std B" w:hAnsi="Adobe Gothic Std B" w:cs="Gill Sans"/>
                            <w:b/>
                            <w:color w:val="57CB90"/>
                            <w:sz w:val="128"/>
                            <w:szCs w:val="128"/>
                            <w:highlight w:val="none"/>
                          </w:rPr>
                        </w:pPr>
                        <w:r w:rsidRPr="005A2163">
                          <w:rPr>
                            <w:rFonts w:ascii="Adobe Gothic Std B" w:eastAsia="Adobe Gothic Std B" w:hAnsi="Adobe Gothic Std B" w:cs="Gill Sans"/>
                            <w:b/>
                            <w:color w:val="57CB90"/>
                            <w:sz w:val="128"/>
                            <w:szCs w:val="128"/>
                            <w:highlight w:val="none"/>
                          </w:rPr>
                          <w:t>ISSUES AFFECTING THE RESPONSE</w:t>
                        </w:r>
                      </w:p>
                      <w:p w14:paraId="0724050E" w14:textId="77777777" w:rsidR="004071BA" w:rsidRDefault="004071BA"/>
                    </w:txbxContent>
                  </v:textbox>
                </v:rect>
                <w10:wrap type="topAndBottom" anchorx="page" anchory="page"/>
              </v:group>
            </w:pict>
          </mc:Fallback>
        </mc:AlternateContent>
      </w:r>
    </w:p>
    <w:p w14:paraId="324D5320" w14:textId="7E701FF9" w:rsidR="00BE1153" w:rsidRPr="00DB058D" w:rsidRDefault="00BE1153"/>
    <w:p w14:paraId="0D11D04D" w14:textId="2E8784D3" w:rsidR="00BE1153" w:rsidRDefault="00326747">
      <w:pPr>
        <w:ind w:left="0"/>
      </w:pPr>
      <w:r w:rsidRPr="00DB058D">
        <w:rPr>
          <w:noProof/>
        </w:rPr>
        <mc:AlternateContent>
          <mc:Choice Requires="wps">
            <w:drawing>
              <wp:anchor distT="0" distB="0" distL="115200" distR="115200" simplePos="0" relativeHeight="251675648" behindDoc="0" locked="0" layoutInCell="1" allowOverlap="1" wp14:anchorId="1F2C2263" wp14:editId="0F8A26C9">
                <wp:simplePos x="0" y="0"/>
                <wp:positionH relativeFrom="column">
                  <wp:posOffset>0</wp:posOffset>
                </wp:positionH>
                <wp:positionV relativeFrom="paragraph">
                  <wp:posOffset>182880</wp:posOffset>
                </wp:positionV>
                <wp:extent cx="3507740" cy="333375"/>
                <wp:effectExtent l="0" t="0" r="0" b="0"/>
                <wp:wrapTight wrapText="bothSides">
                  <wp:wrapPolygon edited="1">
                    <wp:start x="0" y="0"/>
                    <wp:lineTo x="21600" y="0"/>
                    <wp:lineTo x="21600" y="21600"/>
                    <wp:lineTo x="0" y="21600"/>
                  </wp:wrapPolygon>
                </wp:wrapTight>
                <wp:docPr id="109" name="Retângulo 109"/>
                <wp:cNvGraphicFramePr/>
                <a:graphic xmlns:a="http://schemas.openxmlformats.org/drawingml/2006/main">
                  <a:graphicData uri="http://schemas.microsoft.com/office/word/2010/wordprocessingShape">
                    <wps:wsp>
                      <wps:cNvSpPr/>
                      <wps:spPr bwMode="auto">
                        <a:xfrm>
                          <a:off x="0" y="0"/>
                          <a:ext cx="3507740" cy="333375"/>
                        </a:xfrm>
                        <a:prstGeom prst="rect">
                          <a:avLst/>
                        </a:prstGeom>
                        <a:solidFill>
                          <a:srgbClr val="35B388"/>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119DB9A6" w14:textId="77777777" w:rsidR="004071BA" w:rsidRPr="005A2163" w:rsidRDefault="004071BA">
                            <w:pPr>
                              <w:pStyle w:val="Heading1"/>
                              <w:tabs>
                                <w:tab w:val="clear" w:pos="9362"/>
                              </w:tabs>
                              <w:rPr>
                                <w:highlight w:val="none"/>
                              </w:rPr>
                            </w:pPr>
                            <w:r w:rsidRPr="005A2163">
                              <w:rPr>
                                <w:highlight w:val="none"/>
                              </w:rPr>
                              <w:t>4.1 Economic challenges</w:t>
                            </w:r>
                          </w:p>
                          <w:p w14:paraId="6AE7D2E5"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rect w14:anchorId="1F2C2263" id="Retângulo 109" o:spid="_x0000_s1125" style="position:absolute;margin-left:0;margin-top:14.4pt;width:276.2pt;height:26.25pt;z-index:251675648;visibility:visible;mso-wrap-style:square;mso-wrap-distance-left:3.2mm;mso-wrap-distance-top:0;mso-wrap-distance-right:3.2mm;mso-wrap-distance-bottom:0;mso-position-horizontal:absolute;mso-position-horizontal-relative:text;mso-position-vertical:absolute;mso-position-vertical-relative:text;v-text-anchor:top" wrapcoords="0 0 21600 0 21600 21600 0 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" fillcolor="#35b388" stroked="f" strokeweight=".5pt">
                <v:textbox>
                  <w:txbxContent>
                    <w:p w14:paraId="119DB9A6" w14:textId="77777777" w:rsidR="004071BA" w:rsidRPr="005A2163" w:rsidRDefault="004071BA">
                      <w:pPr>
                        <w:pStyle w:val="Heading1"/>
                        <w:tabs>
                          <w:tab w:val="clear" w:pos="9362"/>
                        </w:tabs>
                        <w:rPr>
                          <w:highlight w:val="none"/>
                        </w:rPr>
                      </w:pPr>
                      <w:r w:rsidRPr="005A2163">
                        <w:rPr>
                          <w:highlight w:val="none"/>
                        </w:rPr>
                        <w:t>4.1 Economic challenges</w:t>
                      </w:r>
                    </w:p>
                    <w:p w14:paraId="6AE7D2E5" w14:textId="77777777" w:rsidR="004071BA" w:rsidRDefault="004071BA"/>
                  </w:txbxContent>
                </v:textbox>
                <w10:wrap type="tight"/>
              </v:rect>
            </w:pict>
          </mc:Fallback>
        </mc:AlternateContent>
      </w:r>
    </w:p>
    <w:p w14:paraId="4C1FDB29" w14:textId="415C31D8" w:rsidR="00326747" w:rsidRDefault="00326747">
      <w:pPr>
        <w:ind w:left="0"/>
      </w:pPr>
    </w:p>
    <w:p w14:paraId="6FD189D9" w14:textId="2D093180" w:rsidR="00326747" w:rsidRDefault="00326747">
      <w:pPr>
        <w:ind w:left="0"/>
      </w:pPr>
    </w:p>
    <w:p w14:paraId="54BCB977" w14:textId="77777777" w:rsidR="00E90AA6" w:rsidRPr="00DB058D" w:rsidRDefault="00E90AA6">
      <w:pPr>
        <w:ind w:left="0"/>
      </w:pPr>
    </w:p>
    <w:p w14:paraId="7F70C1AE" w14:textId="449F443A" w:rsidR="00BE1153" w:rsidRPr="00DB058D" w:rsidRDefault="00930E5E">
      <w:pPr>
        <w:tabs>
          <w:tab w:val="clear" w:pos="9362"/>
        </w:tabs>
      </w:pPr>
      <w:r w:rsidRPr="00DB058D">
        <w:t>Many, if not all</w:t>
      </w:r>
      <w:r w:rsidR="00E90AA6">
        <w:t>,</w:t>
      </w:r>
      <w:r w:rsidRPr="00DB058D">
        <w:t xml:space="preserve"> markets, have been rocked by the pandemic, including Ghana’s. Five out of the eight listed banks have experienced a fall in their share prices, out of which three experienced a fall of 10% or more for April</w:t>
      </w:r>
      <w:r w:rsidRPr="00DB058D">
        <w:rPr>
          <w:vertAlign w:val="superscript"/>
        </w:rPr>
        <w:t>8</w:t>
      </w:r>
      <w:r w:rsidRPr="00DB058D">
        <w:t>.</w:t>
      </w:r>
    </w:p>
    <w:p w14:paraId="23C33AC1" w14:textId="2FA65449" w:rsidR="00BE1153" w:rsidRPr="00DB058D" w:rsidRDefault="00930E5E">
      <w:pPr>
        <w:tabs>
          <w:tab w:val="clear" w:pos="9362"/>
        </w:tabs>
      </w:pPr>
      <w:r w:rsidRPr="00DB058D">
        <w:t xml:space="preserve">The Innovation for Poverty Action is undertaking  a study funded by the UK Department for International Development, to analyse if mobile money transfers may not help households maintain consumption levels, </w:t>
      </w:r>
      <w:r w:rsidR="00E90AA6">
        <w:t>and</w:t>
      </w:r>
      <w:r w:rsidRPr="00DB058D">
        <w:t xml:space="preserve"> complement social distancing policies (Cash and Compliance with Social Distancing: Experimental Evidence from Ghana)</w:t>
      </w:r>
      <w:r w:rsidRPr="00DB058D">
        <w:rPr>
          <w:vertAlign w:val="superscript"/>
        </w:rPr>
        <w:t>9</w:t>
      </w:r>
      <w:r w:rsidRPr="00DB058D">
        <w:t>.</w:t>
      </w:r>
    </w:p>
    <w:p w14:paraId="13B1D269" w14:textId="77777777" w:rsidR="00BE1153" w:rsidRPr="00DB058D" w:rsidRDefault="00BE1153"/>
    <w:p w14:paraId="27E1C6E2" w14:textId="77777777" w:rsidR="00BE1153" w:rsidRPr="00DB058D" w:rsidRDefault="00BE1153">
      <w:pPr>
        <w:ind w:left="0"/>
      </w:pPr>
    </w:p>
    <w:p w14:paraId="1B97A38C" w14:textId="77777777" w:rsidR="00BE1153" w:rsidRPr="00DB058D" w:rsidRDefault="00930E5E">
      <w:r w:rsidRPr="00DB058D">
        <w:rPr>
          <w:noProof/>
        </w:rPr>
        <mc:AlternateContent>
          <mc:Choice Requires="wps">
            <w:drawing>
              <wp:anchor distT="0" distB="0" distL="115200" distR="115200" simplePos="0" relativeHeight="251676672" behindDoc="0" locked="0" layoutInCell="1" allowOverlap="1" wp14:anchorId="7BBE8379" wp14:editId="56C6A993">
                <wp:simplePos x="0" y="0"/>
                <wp:positionH relativeFrom="column">
                  <wp:posOffset>0</wp:posOffset>
                </wp:positionH>
                <wp:positionV relativeFrom="paragraph">
                  <wp:posOffset>18605</wp:posOffset>
                </wp:positionV>
                <wp:extent cx="3508212" cy="333375"/>
                <wp:effectExtent l="0" t="0" r="0" b="0"/>
                <wp:wrapTight wrapText="bothSides">
                  <wp:wrapPolygon edited="1">
                    <wp:start x="0" y="0"/>
                    <wp:lineTo x="21600" y="0"/>
                    <wp:lineTo x="21600" y="21600"/>
                    <wp:lineTo x="0" y="21600"/>
                  </wp:wrapPolygon>
                </wp:wrapTight>
                <wp:docPr id="110" name="Retângulo 110"/>
                <wp:cNvGraphicFramePr/>
                <a:graphic xmlns:a="http://schemas.openxmlformats.org/drawingml/2006/main">
                  <a:graphicData uri="http://schemas.microsoft.com/office/word/2010/wordprocessingShape">
                    <wps:wsp>
                      <wps:cNvSpPr/>
                      <wps:spPr bwMode="auto">
                        <a:xfrm>
                          <a:off x="0" y="0"/>
                          <a:ext cx="3508211" cy="333375"/>
                        </a:xfrm>
                        <a:prstGeom prst="rect">
                          <a:avLst/>
                        </a:prstGeom>
                        <a:solidFill>
                          <a:srgbClr val="35B388"/>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4166B138" w14:textId="77777777" w:rsidR="004071BA" w:rsidRPr="005A2163" w:rsidRDefault="004071BA">
                            <w:pPr>
                              <w:pStyle w:val="Heading1"/>
                              <w:tabs>
                                <w:tab w:val="clear" w:pos="9362"/>
                              </w:tabs>
                              <w:rPr>
                                <w:highlight w:val="none"/>
                              </w:rPr>
                            </w:pPr>
                            <w:r w:rsidRPr="005A2163">
                              <w:rPr>
                                <w:highlight w:val="none"/>
                              </w:rPr>
                              <w:t>4.2 Infrastructural limitations</w:t>
                            </w:r>
                          </w:p>
                          <w:p w14:paraId="1BA992C1"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rect w14:anchorId="7BBE8379" id="Retângulo 110" o:spid="_x0000_s1126" style="position:absolute;left:0;text-align:left;margin-left:0;margin-top:1.45pt;width:276.25pt;height:26.25pt;z-index:251676672;visibility:visible;mso-wrap-style:square;mso-wrap-distance-left:3.2mm;mso-wrap-distance-top:0;mso-wrap-distance-right:3.2mm;mso-wrap-distance-bottom:0;mso-position-horizontal:absolute;mso-position-horizontal-relative:text;mso-position-vertical:absolute;mso-position-vertical-relative:text;v-text-anchor:top" wrapcoords="0 0 21596 0 21596 21600 0 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" fillcolor="#35b388" stroked="f" strokeweight=".5pt">
                <v:textbox>
                  <w:txbxContent>
                    <w:p w14:paraId="4166B138" w14:textId="77777777" w:rsidR="004071BA" w:rsidRPr="005A2163" w:rsidRDefault="004071BA">
                      <w:pPr>
                        <w:pStyle w:val="Heading1"/>
                        <w:tabs>
                          <w:tab w:val="clear" w:pos="9362"/>
                        </w:tabs>
                        <w:rPr>
                          <w:highlight w:val="none"/>
                        </w:rPr>
                      </w:pPr>
                      <w:r w:rsidRPr="005A2163">
                        <w:rPr>
                          <w:highlight w:val="none"/>
                        </w:rPr>
                        <w:t>4.2 Infrastructural limitations</w:t>
                      </w:r>
                    </w:p>
                    <w:p w14:paraId="1BA992C1" w14:textId="77777777" w:rsidR="004071BA" w:rsidRDefault="004071BA"/>
                  </w:txbxContent>
                </v:textbox>
                <w10:wrap type="tight"/>
              </v:rect>
            </w:pict>
          </mc:Fallback>
        </mc:AlternateContent>
      </w:r>
    </w:p>
    <w:p w14:paraId="2369E45D" w14:textId="77777777" w:rsidR="00BE1153" w:rsidRPr="00DB058D" w:rsidRDefault="00BE1153"/>
    <w:p w14:paraId="306A8799" w14:textId="77777777" w:rsidR="00BE1153" w:rsidRPr="00DB058D" w:rsidRDefault="00BE1153"/>
    <w:p w14:paraId="01E0BAD3" w14:textId="5162DF90" w:rsidR="00BE1153" w:rsidRDefault="00930E5E">
      <w:pPr>
        <w:tabs>
          <w:tab w:val="clear" w:pos="9362"/>
        </w:tabs>
      </w:pPr>
      <w:r w:rsidRPr="00DB058D">
        <w:t>In responding to COVID-19, Ghana faces several challenges, including inadequate IPC resources at point of entry and health facilities (isolation facilities, PPE, and human resources</w:t>
      </w:r>
      <w:r w:rsidR="005A2163" w:rsidRPr="00DB058D">
        <w:t>).</w:t>
      </w:r>
    </w:p>
    <w:p w14:paraId="59277353" w14:textId="77777777" w:rsidR="00E90AA6" w:rsidRPr="00DB058D" w:rsidRDefault="00E90AA6">
      <w:pPr>
        <w:tabs>
          <w:tab w:val="clear" w:pos="9362"/>
        </w:tabs>
      </w:pPr>
    </w:p>
    <w:p w14:paraId="256BD3A5" w14:textId="59801317" w:rsidR="00BE1153" w:rsidRDefault="00930E5E">
      <w:pPr>
        <w:tabs>
          <w:tab w:val="clear" w:pos="9362"/>
        </w:tabs>
      </w:pPr>
      <w:r w:rsidRPr="00DB058D">
        <w:t>Testing labs and kits are also limited, although the testing capacity is very high.</w:t>
      </w:r>
    </w:p>
    <w:p w14:paraId="21692E54" w14:textId="77777777" w:rsidR="00E90AA6" w:rsidRPr="00DB058D" w:rsidRDefault="00E90AA6">
      <w:pPr>
        <w:tabs>
          <w:tab w:val="clear" w:pos="9362"/>
        </w:tabs>
      </w:pPr>
    </w:p>
    <w:p w14:paraId="34A3341D" w14:textId="5B22FF3E" w:rsidR="00BE1153" w:rsidRDefault="00930E5E">
      <w:pPr>
        <w:tabs>
          <w:tab w:val="clear" w:pos="9362"/>
        </w:tabs>
      </w:pPr>
      <w:r w:rsidRPr="00DB058D">
        <w:t xml:space="preserve">As per a report on 1 July 2020, a gap of up to 15 days between sample collection and results caused a </w:t>
      </w:r>
      <w:r w:rsidR="005A2163" w:rsidRPr="00DB058D">
        <w:t>significant spike</w:t>
      </w:r>
      <w:r w:rsidRPr="00DB058D">
        <w:t xml:space="preserve"> in the number of cases</w:t>
      </w:r>
      <w:r w:rsidRPr="00DB058D">
        <w:rPr>
          <w:vertAlign w:val="superscript"/>
        </w:rPr>
        <w:t>2</w:t>
      </w:r>
      <w:r w:rsidRPr="00DB058D">
        <w:t>.</w:t>
      </w:r>
    </w:p>
    <w:p w14:paraId="68A6C63D" w14:textId="77777777" w:rsidR="00E90AA6" w:rsidRPr="00DB058D" w:rsidRDefault="00E90AA6">
      <w:pPr>
        <w:tabs>
          <w:tab w:val="clear" w:pos="9362"/>
        </w:tabs>
      </w:pPr>
    </w:p>
    <w:p w14:paraId="74131ED7" w14:textId="610FEE65" w:rsidR="00BE1153" w:rsidRDefault="00930E5E">
      <w:pPr>
        <w:tabs>
          <w:tab w:val="clear" w:pos="9362"/>
        </w:tabs>
      </w:pPr>
      <w:r w:rsidRPr="00DB058D">
        <w:t>No information on monitoring of PPE (personal protective equipment) stocks was available.</w:t>
      </w:r>
    </w:p>
    <w:p w14:paraId="3B398989" w14:textId="77777777" w:rsidR="00E90AA6" w:rsidRPr="00DB058D" w:rsidRDefault="00E90AA6">
      <w:pPr>
        <w:tabs>
          <w:tab w:val="clear" w:pos="9362"/>
        </w:tabs>
      </w:pPr>
    </w:p>
    <w:p w14:paraId="1C9303EF" w14:textId="77777777" w:rsidR="00BE1153" w:rsidRPr="00DB058D" w:rsidRDefault="00930E5E">
      <w:pPr>
        <w:tabs>
          <w:tab w:val="clear" w:pos="9362"/>
        </w:tabs>
      </w:pPr>
      <w:r w:rsidRPr="00DB058D">
        <w:t>The suspension of some public health response activities like the immunization campaign against Polio virus can be a problem for the management of other diseases in the future.</w:t>
      </w:r>
    </w:p>
    <w:p w14:paraId="4F0ABBF8" w14:textId="77777777" w:rsidR="00BE1153" w:rsidRPr="00DB058D" w:rsidRDefault="00BE1153"/>
    <w:p w14:paraId="69D9F242" w14:textId="77777777" w:rsidR="00BE1153" w:rsidRPr="00DB058D" w:rsidRDefault="00BE1153"/>
    <w:p w14:paraId="692FADA8" w14:textId="77777777" w:rsidR="00BE1153" w:rsidRPr="00DB058D" w:rsidRDefault="00BE1153"/>
    <w:p w14:paraId="65260482" w14:textId="77777777" w:rsidR="00BE1153" w:rsidRPr="00DB058D" w:rsidRDefault="00BE1153"/>
    <w:p w14:paraId="7E87E071" w14:textId="77777777" w:rsidR="00BE1153" w:rsidRPr="00DB058D" w:rsidRDefault="00BE1153"/>
    <w:p w14:paraId="3DBA3A80" w14:textId="77777777" w:rsidR="00BE1153" w:rsidRPr="00DB058D" w:rsidRDefault="00930E5E">
      <w:pPr>
        <w:tabs>
          <w:tab w:val="clear" w:pos="9362"/>
        </w:tabs>
      </w:pPr>
      <w:r w:rsidRPr="00DB058D">
        <w:br w:type="page"/>
      </w:r>
    </w:p>
    <w:p w14:paraId="2C630642" w14:textId="77777777" w:rsidR="00BE1153" w:rsidRPr="00DB058D" w:rsidRDefault="00930E5E">
      <w:r w:rsidRPr="00DB058D">
        <w:rPr>
          <w:noProof/>
        </w:rPr>
        <w:lastRenderedPageBreak/>
        <mc:AlternateContent>
          <mc:Choice Requires="wpg">
            <w:drawing>
              <wp:anchor distT="0" distB="0" distL="0" distR="0" simplePos="0" relativeHeight="251663360" behindDoc="0" locked="0" layoutInCell="1" allowOverlap="1" wp14:anchorId="1E64468B" wp14:editId="07F309AF">
                <wp:simplePos x="0" y="0"/>
                <wp:positionH relativeFrom="page">
                  <wp:posOffset>0</wp:posOffset>
                </wp:positionH>
                <wp:positionV relativeFrom="page">
                  <wp:posOffset>-1</wp:posOffset>
                </wp:positionV>
                <wp:extent cx="7607785" cy="10688956"/>
                <wp:effectExtent l="0" t="0" r="0" b="0"/>
                <wp:wrapNone/>
                <wp:docPr id="111" name="Agrupar 111"/>
                <wp:cNvGraphicFramePr/>
                <a:graphic xmlns:a="http://schemas.openxmlformats.org/drawingml/2006/main">
                  <a:graphicData uri="http://schemas.microsoft.com/office/word/2010/wordprocessingGroup">
                    <wpg:wgp>
                      <wpg:cNvGrpSpPr/>
                      <wpg:grpSpPr bwMode="auto">
                        <a:xfrm>
                          <a:off x="0" y="0"/>
                          <a:ext cx="7607784" cy="10688956"/>
                          <a:chOff x="0" y="0"/>
                          <a:chExt cx="7607784" cy="10688956"/>
                        </a:xfrm>
                      </wpg:grpSpPr>
                      <wps:wsp>
                        <wps:cNvPr id="112" name="Forma Livre: Forma 112"/>
                        <wps:cNvSpPr/>
                        <wps:spPr bwMode="auto">
                          <a:xfrm>
                            <a:off x="0" y="0"/>
                            <a:ext cx="5452110" cy="8720667"/>
                          </a:xfrm>
                          <a:custGeom>
                            <a:avLst/>
                            <a:gdLst/>
                            <a:ahLst/>
                            <a:cxnLst/>
                            <a:rect l="l" t="t" r="r" b="b"/>
                            <a:pathLst>
                              <a:path w="5287" h="10246" extrusionOk="0">
                                <a:moveTo>
                                  <a:pt x="5287" y="0"/>
                                </a:moveTo>
                                <a:lnTo>
                                  <a:pt x="0" y="0"/>
                                </a:lnTo>
                                <a:lnTo>
                                  <a:pt x="0" y="10246"/>
                                </a:lnTo>
                                <a:lnTo>
                                  <a:pt x="5287" y="0"/>
                                </a:lnTo>
                                <a:close/>
                              </a:path>
                            </a:pathLst>
                          </a:custGeom>
                          <a:solidFill>
                            <a:srgbClr val="7C557C"/>
                          </a:solidFill>
                          <a:ln>
                            <a:noFill/>
                          </a:ln>
                        </wps:spPr>
                        <wps:bodyPr rot="0">
                          <a:prstTxWarp prst="textNoShape">
                            <a:avLst/>
                          </a:prstTxWarp>
                          <a:noAutofit/>
                        </wps:bodyPr>
                      </wps:wsp>
                      <wps:wsp>
                        <wps:cNvPr id="113" name="Forma Livre: Forma 113"/>
                        <wps:cNvSpPr/>
                        <wps:spPr bwMode="auto">
                          <a:xfrm>
                            <a:off x="1" y="1"/>
                            <a:ext cx="7569835" cy="10688955"/>
                          </a:xfrm>
                          <a:custGeom>
                            <a:avLst/>
                            <a:gdLst/>
                            <a:ahLst/>
                            <a:cxnLst/>
                            <a:rect l="l" t="t" r="r" b="b"/>
                            <a:pathLst>
                              <a:path w="11906" h="16818" extrusionOk="0">
                                <a:moveTo>
                                  <a:pt x="11905" y="0"/>
                                </a:moveTo>
                                <a:lnTo>
                                  <a:pt x="5499" y="0"/>
                                </a:lnTo>
                                <a:lnTo>
                                  <a:pt x="0" y="12983"/>
                                </a:lnTo>
                                <a:lnTo>
                                  <a:pt x="0" y="16818"/>
                                </a:lnTo>
                                <a:lnTo>
                                  <a:pt x="11905" y="16818"/>
                                </a:lnTo>
                                <a:lnTo>
                                  <a:pt x="11905" y="0"/>
                                </a:lnTo>
                                <a:close/>
                              </a:path>
                            </a:pathLst>
                          </a:custGeom>
                          <a:solidFill>
                            <a:srgbClr val="D8DAD9"/>
                          </a:solidFill>
                          <a:ln>
                            <a:noFill/>
                          </a:ln>
                        </wps:spPr>
                        <wps:txbx>
                          <w:txbxContent>
                            <w:p w14:paraId="7E8D4EBB" w14:textId="77777777" w:rsidR="004071BA" w:rsidRDefault="004071BA">
                              <w:pPr>
                                <w:jc w:val="center"/>
                              </w:pPr>
                            </w:p>
                          </w:txbxContent>
                        </wps:txbx>
                        <wps:bodyPr anchor="ctr"/>
                      </wps:wsp>
                      <pic:pic xmlns:pic="http://schemas.openxmlformats.org/drawingml/2006/picture">
                        <pic:nvPicPr>
                          <pic:cNvPr id="114" name="image1.png"/>
                          <pic:cNvPicPr/>
                        </pic:nvPicPr>
                        <pic:blipFill>
                          <a:blip r:embed="rId30"/>
                          <a:stretch/>
                        </pic:blipFill>
                        <pic:spPr bwMode="auto">
                          <a:xfrm>
                            <a:off x="1430102" y="1297720"/>
                            <a:ext cx="3463925" cy="3238500"/>
                          </a:xfrm>
                          <a:prstGeom prst="rect">
                            <a:avLst/>
                          </a:prstGeom>
                          <a:ln/>
                        </pic:spPr>
                      </pic:pic>
                      <wps:wsp>
                        <wps:cNvPr id="115" name="Conector reto 115"/>
                        <wps:cNvCnPr/>
                        <wps:spPr bwMode="auto">
                          <a:xfrm flipH="1">
                            <a:off x="0" y="16511"/>
                            <a:ext cx="3486785" cy="8280822"/>
                          </a:xfrm>
                          <a:prstGeom prst="line">
                            <a:avLst/>
                          </a:prstGeom>
                          <a:ln w="76200" cmpd="sng">
                            <a:solidFill>
                              <a:srgbClr val="FFFFFF"/>
                            </a:solidFill>
                          </a:ln>
                        </wps:spPr>
                        <wps:style>
                          <a:lnRef idx="1">
                            <a:schemeClr val="accent6"/>
                          </a:lnRef>
                          <a:fillRef idx="0">
                            <a:schemeClr val="accent6"/>
                          </a:fillRef>
                          <a:effectRef idx="0">
                            <a:schemeClr val="accent6"/>
                          </a:effectRef>
                          <a:fontRef idx="minor">
                            <a:schemeClr val="tx1"/>
                          </a:fontRef>
                        </wps:style>
                        <wps:bodyPr/>
                      </wps:wsp>
                      <wps:wsp>
                        <wps:cNvPr id="116" name="Forma Livre: Forma 116"/>
                        <wps:cNvSpPr/>
                        <wps:spPr bwMode="auto">
                          <a:xfrm>
                            <a:off x="4448386" y="4215342"/>
                            <a:ext cx="972748" cy="969857"/>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7C557C"/>
                          </a:solidFill>
                          <a:ln>
                            <a:noFill/>
                          </a:ln>
                        </wps:spPr>
                        <wps:bodyPr rot="0">
                          <a:prstTxWarp prst="textNoShape">
                            <a:avLst/>
                          </a:prstTxWarp>
                          <a:noAutofit/>
                        </wps:bodyPr>
                      </wps:wsp>
                      <wps:wsp>
                        <wps:cNvPr id="117" name="Forma Livre: Forma 117"/>
                        <wps:cNvSpPr/>
                        <wps:spPr bwMode="auto">
                          <a:xfrm>
                            <a:off x="2235489" y="4515602"/>
                            <a:ext cx="1341332" cy="1337346"/>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7C557C"/>
                          </a:solidFill>
                          <a:ln>
                            <a:noFill/>
                          </a:ln>
                        </wps:spPr>
                        <wps:bodyPr rot="0">
                          <a:prstTxWarp prst="textNoShape">
                            <a:avLst/>
                          </a:prstTxWarp>
                          <a:noAutofit/>
                        </wps:bodyPr>
                      </wps:wsp>
                      <wps:wsp>
                        <wps:cNvPr id="118" name="Retângulo 118"/>
                        <wps:cNvSpPr>
                          <a:spLocks/>
                        </wps:cNvSpPr>
                        <wps:spPr bwMode="auto">
                          <a:xfrm>
                            <a:off x="344849" y="7014726"/>
                            <a:ext cx="7262935" cy="3411880"/>
                          </a:xfrm>
                          <a:prstGeom prst="rect">
                            <a:avLst/>
                          </a:prstGeom>
                          <a:noFill/>
                          <a:ln>
                            <a:noFill/>
                          </a:ln>
                        </wps:spPr>
                        <wps:style>
                          <a:lnRef idx="0">
                            <a:schemeClr val="accent1"/>
                          </a:lnRef>
                          <a:fillRef idx="0">
                            <a:schemeClr val="accent1"/>
                          </a:fillRef>
                          <a:effectRef idx="0">
                            <a:schemeClr val="accent1"/>
                          </a:effectRef>
                          <a:fontRef idx="minor">
                            <a:schemeClr val="dk1"/>
                          </a:fontRef>
                        </wps:style>
                        <wps:txbx>
                          <w:txbxContent>
                            <w:p w14:paraId="6F93D169" w14:textId="77777777" w:rsidR="004071BA" w:rsidRPr="005A2163" w:rsidRDefault="004071BA">
                              <w:pPr>
                                <w:rPr>
                                  <w:rFonts w:ascii="Adobe Gothic Std B" w:eastAsia="Adobe Gothic Std B" w:hAnsi="Adobe Gothic Std B" w:cs="Gill Sans"/>
                                  <w:b/>
                                  <w:color w:val="FFFFFF"/>
                                  <w:sz w:val="120"/>
                                  <w:szCs w:val="128"/>
                                  <w:highlight w:val="none"/>
                                </w:rPr>
                              </w:pPr>
                              <w:r w:rsidRPr="005A2163">
                                <w:rPr>
                                  <w:rFonts w:ascii="Adobe Gothic Std B" w:eastAsia="Adobe Gothic Std B" w:hAnsi="Adobe Gothic Std B" w:cs="Gill Sans"/>
                                  <w:b/>
                                  <w:color w:val="FFFFFF" w:themeColor="background1"/>
                                  <w:sz w:val="120"/>
                                  <w:szCs w:val="128"/>
                                  <w:highlight w:val="none"/>
                                </w:rPr>
                                <w:t>5.</w:t>
                              </w:r>
                            </w:p>
                            <w:p w14:paraId="14D598F1" w14:textId="77777777" w:rsidR="004071BA" w:rsidRPr="005A2163" w:rsidRDefault="004071BA">
                              <w:pPr>
                                <w:rPr>
                                  <w:rFonts w:ascii="Adobe Gothic Std B" w:eastAsia="Adobe Gothic Std B" w:hAnsi="Adobe Gothic Std B" w:cs="Gill Sans"/>
                                  <w:b/>
                                  <w:color w:val="7C557C"/>
                                  <w:sz w:val="120"/>
                                  <w:szCs w:val="128"/>
                                  <w:highlight w:val="none"/>
                                </w:rPr>
                              </w:pPr>
                              <w:r w:rsidRPr="005A2163">
                                <w:rPr>
                                  <w:rFonts w:ascii="Adobe Gothic Std B" w:eastAsia="Adobe Gothic Std B" w:hAnsi="Adobe Gothic Std B" w:cs="Gill Sans"/>
                                  <w:b/>
                                  <w:color w:val="7C557C"/>
                                  <w:sz w:val="120"/>
                                  <w:szCs w:val="128"/>
                                  <w:highlight w:val="none"/>
                                </w:rPr>
                                <w:t>SITUATION INTERPRE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E64468B" id="Agrupar 111" o:spid="_x0000_s1127" style="position:absolute;left:0;text-align:left;margin-left:0;margin-top:0;width:599.05pt;height:841.65pt;z-index:251663360;mso-wrap-distance-left:0;mso-wrap-distance-right:0;mso-position-horizontal-relative:page;mso-position-vertical-relative:page" coordsize="76077,10688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">
                <v:shape id="Forma Livre: Forma 112" o:spid="_x0000_s1128" style="position:absolute;width:54521;height:87206;visibility:visible;mso-wrap-style:square;v-text-anchor:top" coordsize="5287,10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" path="m5287,l,,,10246,5287,xe" fillcolor="#7c557c" stroked="f">
                  <v:path arrowok="t" o:extrusionok="f"/>
                </v:shape>
                <v:shape id="Forma Livre: Forma 113" o:spid="_x0000_s1129" style="position:absolute;width:75698;height:106889;visibility:visible;mso-wrap-style:square;v-text-anchor:middle" coordsize="11906,16818"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" adj="-11796480,,5400" path="m11905,l5499,,,12983r,3835l11905,16818,11905,xe" fillcolor="#d8dad9" stroked="f">
                  <v:stroke joinstyle="miter"/>
                  <v:formulas/>
                  <v:path arrowok="t" o:extrusionok="f" o:connecttype="custom" textboxrect="0,0,11906,16818"/>
                  <v:textbox>
                    <w:txbxContent>
                      <w:p w14:paraId="7E8D4EBB" w14:textId="77777777" w:rsidR="004071BA" w:rsidRDefault="004071BA">
                        <w:pPr>
                          <w:jc w:val="center"/>
                        </w:pPr>
                      </w:p>
                    </w:txbxContent>
                  </v:textbox>
                </v:shape>
                <v:shape id="image1.png" o:spid="_x0000_s1130" type="#_x0000_t75" style="position:absolute;left:14301;top:12977;width:34639;height:32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">
                  <v:imagedata r:id="rId32" o:title=""/>
                </v:shape>
                <v:line id="Conector reto 115" o:spid="_x0000_s1131" style="position:absolute;flip:x;visibility:visible;mso-wrap-style:square" from="0,165" to="34867,829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" strokecolor="white" strokeweight="6pt"/>
                <v:shape id="Forma Livre: Forma 116" o:spid="_x0000_s1132" style="position:absolute;left:44483;top:42153;width:9728;height:9698;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7c557c" stroked="f">
                  <v:path arrowok="t" o:extrusionok="f"/>
                </v:shape>
                <v:shape id="Forma Livre: Forma 117" o:spid="_x0000_s1133" style="position:absolute;left:22354;top:45156;width:13414;height:13373;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7c557c" stroked="f">
                  <v:path arrowok="t" o:extrusionok="f"/>
                </v:shape>
                <v:rect id="Retângulo 118" o:spid="_x0000_s1134" style="position:absolute;left:3448;top:70147;width:72629;height:341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" filled="f" stroked="f">
                  <v:textbox>
                    <w:txbxContent>
                      <w:p w14:paraId="6F93D169" w14:textId="77777777" w:rsidR="004071BA" w:rsidRPr="005A2163" w:rsidRDefault="004071BA">
                        <w:pPr>
                          <w:rPr>
                            <w:rFonts w:ascii="Adobe Gothic Std B" w:eastAsia="Adobe Gothic Std B" w:hAnsi="Adobe Gothic Std B" w:cs="Gill Sans"/>
                            <w:b/>
                            <w:color w:val="FFFFFF"/>
                            <w:sz w:val="120"/>
                            <w:szCs w:val="128"/>
                            <w:highlight w:val="none"/>
                          </w:rPr>
                        </w:pPr>
                        <w:r w:rsidRPr="005A2163">
                          <w:rPr>
                            <w:rFonts w:ascii="Adobe Gothic Std B" w:eastAsia="Adobe Gothic Std B" w:hAnsi="Adobe Gothic Std B" w:cs="Gill Sans"/>
                            <w:b/>
                            <w:color w:val="FFFFFF" w:themeColor="background1"/>
                            <w:sz w:val="120"/>
                            <w:szCs w:val="128"/>
                            <w:highlight w:val="none"/>
                          </w:rPr>
                          <w:t>5.</w:t>
                        </w:r>
                      </w:p>
                      <w:p w14:paraId="14D598F1" w14:textId="77777777" w:rsidR="004071BA" w:rsidRPr="005A2163" w:rsidRDefault="004071BA">
                        <w:pPr>
                          <w:rPr>
                            <w:rFonts w:ascii="Adobe Gothic Std B" w:eastAsia="Adobe Gothic Std B" w:hAnsi="Adobe Gothic Std B" w:cs="Gill Sans"/>
                            <w:b/>
                            <w:color w:val="7C557C"/>
                            <w:sz w:val="120"/>
                            <w:szCs w:val="128"/>
                            <w:highlight w:val="none"/>
                          </w:rPr>
                        </w:pPr>
                        <w:r w:rsidRPr="005A2163">
                          <w:rPr>
                            <w:rFonts w:ascii="Adobe Gothic Std B" w:eastAsia="Adobe Gothic Std B" w:hAnsi="Adobe Gothic Std B" w:cs="Gill Sans"/>
                            <w:b/>
                            <w:color w:val="7C557C"/>
                            <w:sz w:val="120"/>
                            <w:szCs w:val="128"/>
                            <w:highlight w:val="none"/>
                          </w:rPr>
                          <w:t>SITUATION INTERPRETATION</w:t>
                        </w:r>
                      </w:p>
                    </w:txbxContent>
                  </v:textbox>
                </v:rect>
                <w10:wrap anchorx="page" anchory="page"/>
              </v:group>
            </w:pict>
          </mc:Fallback>
        </mc:AlternateContent>
      </w:r>
    </w:p>
    <w:p w14:paraId="6DF3EFEF" w14:textId="77777777" w:rsidR="00BE1153" w:rsidRPr="00DB058D" w:rsidRDefault="00930E5E">
      <w:pPr>
        <w:tabs>
          <w:tab w:val="clear" w:pos="9362"/>
        </w:tabs>
      </w:pPr>
      <w:r w:rsidRPr="00DB058D">
        <w:br w:type="page"/>
      </w:r>
    </w:p>
    <w:p w14:paraId="42489B7C" w14:textId="77777777" w:rsidR="00BE1153" w:rsidRPr="00DB058D" w:rsidRDefault="00930E5E">
      <w:r w:rsidRPr="00DB058D">
        <w:rPr>
          <w:noProof/>
        </w:rPr>
        <w:lastRenderedPageBreak/>
        <mc:AlternateContent>
          <mc:Choice Requires="wps">
            <w:drawing>
              <wp:anchor distT="0" distB="0" distL="115200" distR="115200" simplePos="0" relativeHeight="251677696" behindDoc="0" locked="0" layoutInCell="1" allowOverlap="1" wp14:anchorId="11C7211F" wp14:editId="1F4E4BA0">
                <wp:simplePos x="0" y="0"/>
                <wp:positionH relativeFrom="column">
                  <wp:posOffset>-2115</wp:posOffset>
                </wp:positionH>
                <wp:positionV relativeFrom="paragraph">
                  <wp:posOffset>-66239</wp:posOffset>
                </wp:positionV>
                <wp:extent cx="2643187" cy="333375"/>
                <wp:effectExtent l="3175" t="3175" r="3175" b="3175"/>
                <wp:wrapTopAndBottom/>
                <wp:docPr id="119" name="Retângulo 119"/>
                <wp:cNvGraphicFramePr/>
                <a:graphic xmlns:a="http://schemas.openxmlformats.org/drawingml/2006/main">
                  <a:graphicData uri="http://schemas.microsoft.com/office/word/2010/wordprocessingShape">
                    <wps:wsp>
                      <wps:cNvSpPr/>
                      <wps:spPr bwMode="auto">
                        <a:xfrm>
                          <a:off x="0" y="0"/>
                          <a:ext cx="2643187" cy="333374"/>
                        </a:xfrm>
                        <a:prstGeom prst="rect">
                          <a:avLst/>
                        </a:prstGeom>
                        <a:solidFill>
                          <a:srgbClr val="7E5579"/>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2FC7A2B3" w14:textId="77777777" w:rsidR="004071BA" w:rsidRPr="005A2163" w:rsidRDefault="004071BA">
                            <w:pPr>
                              <w:pStyle w:val="Heading1"/>
                              <w:tabs>
                                <w:tab w:val="clear" w:pos="9362"/>
                              </w:tabs>
                              <w:rPr>
                                <w:highlight w:val="none"/>
                              </w:rPr>
                            </w:pPr>
                            <w:r w:rsidRPr="005A2163">
                              <w:rPr>
                                <w:highlight w:val="none"/>
                              </w:rPr>
                              <w:t>5.1 Situation summary</w:t>
                            </w:r>
                          </w:p>
                          <w:p w14:paraId="18B975EF"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rect w14:anchorId="11C7211F" id="Retângulo 119" o:spid="_x0000_s1135" style="position:absolute;left:0;text-align:left;margin-left:-.15pt;margin-top:-5.2pt;width:208.1pt;height:26.25pt;z-index:251677696;visibility:visible;mso-wrap-style:square;mso-wrap-distance-left:3.2mm;mso-wrap-distance-top:0;mso-wrap-distance-right:3.2mm;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" fillcolor="#7e5579" stroked="f" strokeweight=".5pt">
                <v:textbox>
                  <w:txbxContent>
                    <w:p w14:paraId="2FC7A2B3" w14:textId="77777777" w:rsidR="004071BA" w:rsidRPr="005A2163" w:rsidRDefault="004071BA">
                      <w:pPr>
                        <w:pStyle w:val="Heading1"/>
                        <w:tabs>
                          <w:tab w:val="clear" w:pos="9362"/>
                        </w:tabs>
                        <w:rPr>
                          <w:highlight w:val="none"/>
                        </w:rPr>
                      </w:pPr>
                      <w:r w:rsidRPr="005A2163">
                        <w:rPr>
                          <w:highlight w:val="none"/>
                        </w:rPr>
                        <w:t>5.1 Situation summary</w:t>
                      </w:r>
                    </w:p>
                    <w:p w14:paraId="18B975EF" w14:textId="77777777" w:rsidR="004071BA" w:rsidRDefault="004071BA"/>
                  </w:txbxContent>
                </v:textbox>
                <w10:wrap type="topAndBottom"/>
              </v:rect>
            </w:pict>
          </mc:Fallback>
        </mc:AlternateContent>
      </w:r>
    </w:p>
    <w:p w14:paraId="7681C108" w14:textId="1A62E682" w:rsidR="00BE1153" w:rsidRDefault="00930E5E">
      <w:pPr>
        <w:tabs>
          <w:tab w:val="clear" w:pos="9362"/>
        </w:tabs>
      </w:pPr>
      <w:r w:rsidRPr="00DB058D">
        <w:t xml:space="preserve">From the first two imported cases to now, 27060 cases of COVID-19 were reported and 145 deaths. Although, Ghana was the third most affected </w:t>
      </w:r>
      <w:r w:rsidR="00E90AA6">
        <w:t>c</w:t>
      </w:r>
      <w:r w:rsidRPr="00DB058D">
        <w:t>ountry in the area, the same was not observed in the cumulative number of deaths. Considering these data, the CFR in Ghana is very low. It may be explained due to the quality of care provided, as well as the high number of testing, with testing possibly (oligo)asymptomatic patients.</w:t>
      </w:r>
    </w:p>
    <w:p w14:paraId="5F31CE02" w14:textId="77777777" w:rsidR="00E90AA6" w:rsidRPr="00DB058D" w:rsidRDefault="00E90AA6">
      <w:pPr>
        <w:tabs>
          <w:tab w:val="clear" w:pos="9362"/>
        </w:tabs>
      </w:pPr>
    </w:p>
    <w:p w14:paraId="6AD739B4" w14:textId="569FE97D" w:rsidR="00BE1153" w:rsidRDefault="00930E5E">
      <w:pPr>
        <w:tabs>
          <w:tab w:val="clear" w:pos="9362"/>
        </w:tabs>
      </w:pPr>
      <w:r w:rsidRPr="00DB058D">
        <w:t xml:space="preserve">Since Ghana presented with a very high testing capability (as compared with other </w:t>
      </w:r>
      <w:r w:rsidR="00E90AA6">
        <w:t>c</w:t>
      </w:r>
      <w:r w:rsidRPr="00DB058D">
        <w:t xml:space="preserve">ountries in the area), the last hypothesis should </w:t>
      </w:r>
      <w:r w:rsidR="006000D5">
        <w:t xml:space="preserve">partly </w:t>
      </w:r>
      <w:r w:rsidRPr="00DB058D">
        <w:t xml:space="preserve">explain </w:t>
      </w:r>
      <w:r w:rsidR="006000D5">
        <w:t>their relatively high cases per capita</w:t>
      </w:r>
      <w:r w:rsidRPr="00DB058D">
        <w:t xml:space="preserve">. </w:t>
      </w:r>
    </w:p>
    <w:p w14:paraId="1C0826F3" w14:textId="77777777" w:rsidR="00E90AA6" w:rsidRPr="00DB058D" w:rsidRDefault="00E90AA6">
      <w:pPr>
        <w:tabs>
          <w:tab w:val="clear" w:pos="9362"/>
        </w:tabs>
      </w:pPr>
    </w:p>
    <w:p w14:paraId="5DCD9A83" w14:textId="34BAD157" w:rsidR="00BE1153" w:rsidRDefault="00930E5E">
      <w:pPr>
        <w:tabs>
          <w:tab w:val="clear" w:pos="9362"/>
        </w:tabs>
      </w:pPr>
      <w:r w:rsidRPr="00DB058D">
        <w:t xml:space="preserve">As in other </w:t>
      </w:r>
      <w:r w:rsidR="006000D5">
        <w:t>diseases</w:t>
      </w:r>
      <w:r w:rsidRPr="00DB058D">
        <w:t xml:space="preserve">, the main risk factors independently associated with death were older age, male sex, and pre-existing conditions. </w:t>
      </w:r>
      <w:r w:rsidR="006000D5">
        <w:t>Biological mechanisms underlying these risk factors have been proposed (e.g.</w:t>
      </w:r>
      <w:r w:rsidRPr="00DB058D">
        <w:t xml:space="preserve"> lower expression of angiotensin-converting enzyme 2</w:t>
      </w:r>
      <w:r w:rsidR="006000D5">
        <w:t xml:space="preserve">, reduced </w:t>
      </w:r>
      <w:r w:rsidRPr="00DB058D">
        <w:t>respiratory function</w:t>
      </w:r>
      <w:r w:rsidR="006000D5">
        <w:t xml:space="preserve">) </w:t>
      </w:r>
      <w:r w:rsidRPr="00DB058D">
        <w:t>as well as social determinants</w:t>
      </w:r>
      <w:r w:rsidR="006000D5">
        <w:t>.</w:t>
      </w:r>
    </w:p>
    <w:p w14:paraId="117101B5" w14:textId="77777777" w:rsidR="006000D5" w:rsidRPr="00DB058D" w:rsidRDefault="006000D5">
      <w:pPr>
        <w:tabs>
          <w:tab w:val="clear" w:pos="9362"/>
        </w:tabs>
      </w:pPr>
    </w:p>
    <w:p w14:paraId="33AD71A0" w14:textId="086218BD" w:rsidR="00BE1153" w:rsidRDefault="00930E5E">
      <w:pPr>
        <w:tabs>
          <w:tab w:val="clear" w:pos="9362"/>
        </w:tabs>
      </w:pPr>
      <w:r w:rsidRPr="00DB058D">
        <w:t xml:space="preserve">The cases </w:t>
      </w:r>
      <w:r w:rsidR="006000D5">
        <w:t xml:space="preserve">have appeared to spread </w:t>
      </w:r>
      <w:r w:rsidRPr="00DB058D">
        <w:t>through the international routes (airport and main national roads) to the most populated areas: Greater Accra and Ashanti.</w:t>
      </w:r>
    </w:p>
    <w:p w14:paraId="365BB346" w14:textId="77777777" w:rsidR="006000D5" w:rsidRPr="00DB058D" w:rsidRDefault="006000D5">
      <w:pPr>
        <w:tabs>
          <w:tab w:val="clear" w:pos="9362"/>
        </w:tabs>
      </w:pPr>
    </w:p>
    <w:p w14:paraId="1FECDF65" w14:textId="7E058AB6" w:rsidR="00BE1153" w:rsidRDefault="006000D5">
      <w:pPr>
        <w:tabs>
          <w:tab w:val="clear" w:pos="9362"/>
        </w:tabs>
      </w:pPr>
      <w:r>
        <w:t xml:space="preserve">Case growth slowed </w:t>
      </w:r>
      <w:r w:rsidR="00930E5E" w:rsidRPr="00DB058D">
        <w:t xml:space="preserve">15-30 days after </w:t>
      </w:r>
      <w:r>
        <w:t>the partial lockdown,</w:t>
      </w:r>
      <w:r w:rsidR="007A3F71">
        <w:t xml:space="preserve"> but now continues to rise. </w:t>
      </w:r>
      <w:r w:rsidR="00930E5E" w:rsidRPr="00DB058D">
        <w:t xml:space="preserve"> </w:t>
      </w:r>
    </w:p>
    <w:p w14:paraId="5477B335" w14:textId="77777777" w:rsidR="006000D5" w:rsidRPr="00DB058D" w:rsidRDefault="006000D5">
      <w:pPr>
        <w:tabs>
          <w:tab w:val="clear" w:pos="9362"/>
        </w:tabs>
      </w:pPr>
    </w:p>
    <w:p w14:paraId="5D42D81E" w14:textId="77777777" w:rsidR="00BE1153" w:rsidRPr="00DB058D" w:rsidRDefault="00930E5E">
      <w:pPr>
        <w:tabs>
          <w:tab w:val="clear" w:pos="9362"/>
        </w:tabs>
      </w:pPr>
      <w:r w:rsidRPr="00DB058D">
        <w:t>The impact of the pandemic in HCW was mitigated with proper training and PPE distribution.</w:t>
      </w:r>
    </w:p>
    <w:p w14:paraId="6869DA1A" w14:textId="77777777" w:rsidR="00BE1153" w:rsidRPr="00DB058D" w:rsidRDefault="00BE1153">
      <w:pPr>
        <w:ind w:left="0"/>
      </w:pPr>
    </w:p>
    <w:p w14:paraId="3FE1042B" w14:textId="77777777" w:rsidR="00BE1153" w:rsidRPr="00DB058D" w:rsidRDefault="00930E5E">
      <w:pPr>
        <w:ind w:left="0"/>
      </w:pPr>
      <w:r w:rsidRPr="00DB058D">
        <w:tab/>
      </w:r>
    </w:p>
    <w:p w14:paraId="3669AE9A" w14:textId="4DFA57FE" w:rsidR="00BE1153" w:rsidRDefault="00930E5E">
      <w:r w:rsidRPr="00DB058D">
        <w:rPr>
          <w:noProof/>
        </w:rPr>
        <mc:AlternateContent>
          <mc:Choice Requires="wps">
            <w:drawing>
              <wp:anchor distT="0" distB="0" distL="115200" distR="115200" simplePos="0" relativeHeight="251678720" behindDoc="0" locked="0" layoutInCell="1" allowOverlap="1" wp14:anchorId="19B7F6CB" wp14:editId="41839007">
                <wp:simplePos x="0" y="0"/>
                <wp:positionH relativeFrom="column">
                  <wp:posOffset>-2115</wp:posOffset>
                </wp:positionH>
                <wp:positionV relativeFrom="paragraph">
                  <wp:posOffset>-66239</wp:posOffset>
                </wp:positionV>
                <wp:extent cx="2977750" cy="333375"/>
                <wp:effectExtent l="3175" t="3175" r="3175" b="3175"/>
                <wp:wrapTopAndBottom/>
                <wp:docPr id="120" name="Retângulo 120"/>
                <wp:cNvGraphicFramePr/>
                <a:graphic xmlns:a="http://schemas.openxmlformats.org/drawingml/2006/main">
                  <a:graphicData uri="http://schemas.microsoft.com/office/word/2010/wordprocessingShape">
                    <wps:wsp>
                      <wps:cNvSpPr/>
                      <wps:spPr bwMode="auto">
                        <a:xfrm>
                          <a:off x="0" y="0"/>
                          <a:ext cx="2977749" cy="333375"/>
                        </a:xfrm>
                        <a:prstGeom prst="rect">
                          <a:avLst/>
                        </a:prstGeom>
                        <a:solidFill>
                          <a:srgbClr val="7E5579"/>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5389DBE3" w14:textId="77777777" w:rsidR="004071BA" w:rsidRPr="005A2163" w:rsidRDefault="004071BA">
                            <w:pPr>
                              <w:pStyle w:val="Heading1"/>
                              <w:tabs>
                                <w:tab w:val="clear" w:pos="9362"/>
                              </w:tabs>
                              <w:rPr>
                                <w:highlight w:val="none"/>
                              </w:rPr>
                            </w:pPr>
                            <w:r w:rsidRPr="005A2163">
                              <w:rPr>
                                <w:highlight w:val="none"/>
                              </w:rPr>
                              <w:t>5.2 Short-term action areas</w:t>
                            </w:r>
                          </w:p>
                          <w:p w14:paraId="6AC5801C"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rect w14:anchorId="19B7F6CB" id="Retângulo 120" o:spid="_x0000_s1136" style="position:absolute;left:0;text-align:left;margin-left:-.15pt;margin-top:-5.2pt;width:234.45pt;height:26.25pt;z-index:251678720;visibility:visible;mso-wrap-style:square;mso-wrap-distance-left:3.2mm;mso-wrap-distance-top:0;mso-wrap-distance-right:3.2mm;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" fillcolor="#7e5579" stroked="f" strokeweight=".5pt">
                <v:textbox>
                  <w:txbxContent>
                    <w:p w14:paraId="5389DBE3" w14:textId="77777777" w:rsidR="004071BA" w:rsidRPr="005A2163" w:rsidRDefault="004071BA">
                      <w:pPr>
                        <w:pStyle w:val="Heading1"/>
                        <w:tabs>
                          <w:tab w:val="clear" w:pos="9362"/>
                        </w:tabs>
                        <w:rPr>
                          <w:highlight w:val="none"/>
                        </w:rPr>
                      </w:pPr>
                      <w:r w:rsidRPr="005A2163">
                        <w:rPr>
                          <w:highlight w:val="none"/>
                        </w:rPr>
                        <w:t>5.2 Short-term action areas</w:t>
                      </w:r>
                    </w:p>
                    <w:p w14:paraId="6AC5801C" w14:textId="77777777" w:rsidR="004071BA" w:rsidRDefault="004071BA"/>
                  </w:txbxContent>
                </v:textbox>
                <w10:wrap type="topAndBottom"/>
              </v:rect>
            </w:pict>
          </mc:Fallback>
        </mc:AlternateContent>
      </w:r>
      <w:r w:rsidRPr="00DB058D">
        <w:t xml:space="preserve">Decrease the </w:t>
      </w:r>
      <w:r w:rsidR="00302C3D">
        <w:t xml:space="preserve">timing </w:t>
      </w:r>
      <w:r w:rsidRPr="00DB058D">
        <w:t xml:space="preserve">gap between testing and results. </w:t>
      </w:r>
    </w:p>
    <w:p w14:paraId="6FECFF78" w14:textId="77777777" w:rsidR="007A3F71" w:rsidRPr="00DB058D" w:rsidRDefault="007A3F71"/>
    <w:p w14:paraId="0F5C20A4" w14:textId="721186BE" w:rsidR="00BE1153" w:rsidRDefault="00930E5E">
      <w:r w:rsidRPr="00DB058D">
        <w:t>Study and discuss the causes of death, in order to mitigate the number of deaths in Ghana</w:t>
      </w:r>
    </w:p>
    <w:p w14:paraId="256B1372" w14:textId="77777777" w:rsidR="007A3F71" w:rsidRPr="00DB058D" w:rsidRDefault="007A3F71"/>
    <w:p w14:paraId="5C5CED1F" w14:textId="66A9C809" w:rsidR="00BE1153" w:rsidRDefault="00217B2C">
      <w:r>
        <w:t>Ramp up contact tracing</w:t>
      </w:r>
      <w:r w:rsidR="00B65CDC">
        <w:t xml:space="preserve"> in </w:t>
      </w:r>
      <w:r w:rsidR="00302C3D">
        <w:t xml:space="preserve">affected regions. </w:t>
      </w:r>
    </w:p>
    <w:p w14:paraId="6B45E1D6" w14:textId="77777777" w:rsidR="007A3F71" w:rsidRPr="00DB058D" w:rsidRDefault="007A3F71" w:rsidP="00302C3D">
      <w:pPr>
        <w:ind w:left="0"/>
      </w:pPr>
    </w:p>
    <w:p w14:paraId="7F14CE02" w14:textId="19D215A3" w:rsidR="00BE1153" w:rsidRPr="00DB058D" w:rsidRDefault="00930E5E">
      <w:r w:rsidRPr="00DB058D">
        <w:t xml:space="preserve">Evaluate the impact of the pandemic </w:t>
      </w:r>
      <w:r w:rsidR="007A3F71">
        <w:t>on</w:t>
      </w:r>
      <w:r w:rsidRPr="00DB058D">
        <w:t xml:space="preserve"> domestic violence.</w:t>
      </w:r>
    </w:p>
    <w:p w14:paraId="5C300F72" w14:textId="77777777" w:rsidR="00BE1153" w:rsidRPr="00DB058D" w:rsidRDefault="00BE1153"/>
    <w:p w14:paraId="3ACD77D5" w14:textId="77777777" w:rsidR="00BE1153" w:rsidRPr="00DB058D" w:rsidRDefault="00BE1153"/>
    <w:p w14:paraId="777B0409" w14:textId="0602903B" w:rsidR="00BE1153" w:rsidRDefault="00930E5E">
      <w:r w:rsidRPr="00DB058D">
        <w:rPr>
          <w:noProof/>
        </w:rPr>
        <mc:AlternateContent>
          <mc:Choice Requires="wps">
            <w:drawing>
              <wp:anchor distT="0" distB="0" distL="115200" distR="115200" simplePos="0" relativeHeight="251679744" behindDoc="0" locked="0" layoutInCell="1" allowOverlap="1" wp14:anchorId="6F3944EA" wp14:editId="0315C630">
                <wp:simplePos x="0" y="0"/>
                <wp:positionH relativeFrom="column">
                  <wp:posOffset>-2115</wp:posOffset>
                </wp:positionH>
                <wp:positionV relativeFrom="paragraph">
                  <wp:posOffset>-66239</wp:posOffset>
                </wp:positionV>
                <wp:extent cx="2977750" cy="333375"/>
                <wp:effectExtent l="0" t="0" r="0" b="0"/>
                <wp:wrapTopAndBottom/>
                <wp:docPr id="121" name="Retângulo 121"/>
                <wp:cNvGraphicFramePr/>
                <a:graphic xmlns:a="http://schemas.openxmlformats.org/drawingml/2006/main">
                  <a:graphicData uri="http://schemas.microsoft.com/office/word/2010/wordprocessingShape">
                    <wps:wsp>
                      <wps:cNvSpPr/>
                      <wps:spPr bwMode="auto">
                        <a:xfrm>
                          <a:off x="0" y="0"/>
                          <a:ext cx="2977749" cy="333375"/>
                        </a:xfrm>
                        <a:prstGeom prst="rect">
                          <a:avLst/>
                        </a:prstGeom>
                        <a:solidFill>
                          <a:srgbClr val="7E5579"/>
                        </a:solidFill>
                        <a:ln w="6350">
                          <a:noFill/>
                        </a:ln>
                      </wps:spPr>
                      <wps:style>
                        <a:lnRef idx="0">
                          <a:schemeClr val="accent1">
                            <a:shade val="50000"/>
                          </a:schemeClr>
                        </a:lnRef>
                        <a:fillRef idx="0">
                          <a:schemeClr val="accent1"/>
                        </a:fillRef>
                        <a:effectRef idx="0">
                          <a:schemeClr val="accent1"/>
                        </a:effectRef>
                        <a:fontRef idx="minor">
                          <a:schemeClr val="dk1"/>
                        </a:fontRef>
                      </wps:style>
                      <wps:txbx>
                        <w:txbxContent>
                          <w:p w14:paraId="1EC5C7C0" w14:textId="77777777" w:rsidR="004071BA" w:rsidRPr="005A2163" w:rsidRDefault="004071BA">
                            <w:pPr>
                              <w:pStyle w:val="Heading1"/>
                              <w:tabs>
                                <w:tab w:val="clear" w:pos="9362"/>
                              </w:tabs>
                              <w:rPr>
                                <w:highlight w:val="none"/>
                              </w:rPr>
                            </w:pPr>
                            <w:r w:rsidRPr="005A2163">
                              <w:rPr>
                                <w:highlight w:val="none"/>
                              </w:rPr>
                              <w:t>5.3 Long-term action areas</w:t>
                            </w:r>
                          </w:p>
                          <w:p w14:paraId="248CD0E4" w14:textId="77777777" w:rsidR="004071BA" w:rsidRDefault="004071BA"/>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rect w14:anchorId="6F3944EA" id="Retângulo 121" o:spid="_x0000_s1137" style="position:absolute;left:0;text-align:left;margin-left:-.15pt;margin-top:-5.2pt;width:234.45pt;height:26.25pt;z-index:251679744;visibility:visible;mso-wrap-style:square;mso-wrap-distance-left:3.2mm;mso-wrap-distance-top:0;mso-wrap-distance-right:3.2mm;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" fillcolor="#7e5579" stroked="f" strokeweight=".5pt">
                <v:textbox>
                  <w:txbxContent>
                    <w:p w14:paraId="1EC5C7C0" w14:textId="77777777" w:rsidR="004071BA" w:rsidRPr="005A2163" w:rsidRDefault="004071BA">
                      <w:pPr>
                        <w:pStyle w:val="Heading1"/>
                        <w:tabs>
                          <w:tab w:val="clear" w:pos="9362"/>
                        </w:tabs>
                        <w:rPr>
                          <w:highlight w:val="none"/>
                        </w:rPr>
                      </w:pPr>
                      <w:r w:rsidRPr="005A2163">
                        <w:rPr>
                          <w:highlight w:val="none"/>
                        </w:rPr>
                        <w:t>5.3 Long-term action areas</w:t>
                      </w:r>
                    </w:p>
                    <w:p w14:paraId="248CD0E4" w14:textId="77777777" w:rsidR="004071BA" w:rsidRDefault="004071BA"/>
                  </w:txbxContent>
                </v:textbox>
                <w10:wrap type="topAndBottom"/>
              </v:rect>
            </w:pict>
          </mc:Fallback>
        </mc:AlternateContent>
      </w:r>
      <w:r w:rsidRPr="00DB058D">
        <w:t>Describe the pandemic</w:t>
      </w:r>
      <w:r w:rsidR="00322AF8">
        <w:t>’s</w:t>
      </w:r>
      <w:r w:rsidRPr="00DB058D">
        <w:t xml:space="preserve"> socio-</w:t>
      </w:r>
      <w:r w:rsidR="005A2163" w:rsidRPr="00DB058D">
        <w:t>economic</w:t>
      </w:r>
      <w:r w:rsidRPr="00DB058D">
        <w:t xml:space="preserve"> impact in Ghana, to study possible actions to improve the situation on long term.</w:t>
      </w:r>
    </w:p>
    <w:p w14:paraId="047E58FC" w14:textId="77777777" w:rsidR="007A3F71" w:rsidRPr="00DB058D" w:rsidRDefault="007A3F71"/>
    <w:p w14:paraId="4556CF6C" w14:textId="1A64630E" w:rsidR="00BE1153" w:rsidRDefault="00930E5E">
      <w:r w:rsidRPr="00DB058D">
        <w:t xml:space="preserve">Improve </w:t>
      </w:r>
      <w:r w:rsidR="00C643C0" w:rsidRPr="00DB058D">
        <w:t>access</w:t>
      </w:r>
      <w:r w:rsidRPr="00DB058D">
        <w:t xml:space="preserve"> to psychological support for the population, considering the sequelae of </w:t>
      </w:r>
      <w:r w:rsidR="005A2163" w:rsidRPr="00DB058D">
        <w:t>long-term</w:t>
      </w:r>
      <w:r w:rsidRPr="00DB058D">
        <w:t xml:space="preserve"> isolation, </w:t>
      </w:r>
      <w:r w:rsidR="005A2163" w:rsidRPr="00DB058D">
        <w:t>loss</w:t>
      </w:r>
      <w:r w:rsidRPr="00DB058D">
        <w:t xml:space="preserve"> of family members, and the possible increment on domestic violence. </w:t>
      </w:r>
    </w:p>
    <w:p w14:paraId="3EFEF7A8" w14:textId="77777777" w:rsidR="00C643C0" w:rsidRPr="00DB058D" w:rsidRDefault="00C643C0"/>
    <w:p w14:paraId="2E602958" w14:textId="1838CAD5" w:rsidR="00BE1153" w:rsidRDefault="00930E5E">
      <w:r w:rsidRPr="00DB058D">
        <w:t xml:space="preserve">Improve </w:t>
      </w:r>
      <w:r w:rsidR="005A2163" w:rsidRPr="00DB058D">
        <w:t>access</w:t>
      </w:r>
      <w:r w:rsidRPr="00DB058D">
        <w:t xml:space="preserve"> to health care, in order to mitigate the clinical sequelae from the SARS-COV-2 infection.</w:t>
      </w:r>
    </w:p>
    <w:p w14:paraId="55CA1070" w14:textId="77777777" w:rsidR="00C643C0" w:rsidRPr="00DB058D" w:rsidRDefault="00C643C0"/>
    <w:p w14:paraId="3A1ED6E8" w14:textId="43E58855" w:rsidR="00BE1153" w:rsidRDefault="00930E5E">
      <w:r w:rsidRPr="00DB058D">
        <w:t xml:space="preserve">Evaluate possible immunization catch up campaigns, to </w:t>
      </w:r>
      <w:r w:rsidR="005A2163" w:rsidRPr="00DB058D">
        <w:t>update</w:t>
      </w:r>
      <w:r w:rsidRPr="00DB058D">
        <w:t xml:space="preserve"> the delayed vaccines from the population.</w:t>
      </w:r>
    </w:p>
    <w:p w14:paraId="57ABF114" w14:textId="77777777" w:rsidR="00C643C0" w:rsidRPr="00DB058D" w:rsidRDefault="00C643C0"/>
    <w:p w14:paraId="24EFF05E" w14:textId="77777777" w:rsidR="00C643C0" w:rsidRDefault="00C643C0" w:rsidP="005A2163"/>
    <w:p w14:paraId="6F50949A" w14:textId="7341B834" w:rsidR="00BE1153" w:rsidRPr="00DB058D" w:rsidRDefault="00930E5E" w:rsidP="005A2163">
      <w:r w:rsidRPr="00DB058D">
        <w:t xml:space="preserve">During and </w:t>
      </w:r>
      <w:r w:rsidR="00C643C0">
        <w:t>after the pandemic</w:t>
      </w:r>
      <w:r w:rsidRPr="00DB058D">
        <w:t>, consider African and universal consortia of data, to understand epidemiological and risk factors associated with cases and deaths associated with COVID-19.</w:t>
      </w:r>
    </w:p>
    <w:p w14:paraId="0161C352" w14:textId="77777777" w:rsidR="00BE1153" w:rsidRPr="00DB058D" w:rsidRDefault="00BE1153">
      <w:pPr>
        <w:ind w:left="0"/>
      </w:pPr>
    </w:p>
    <w:p w14:paraId="1E8EDF82" w14:textId="77777777" w:rsidR="00BE1153" w:rsidRPr="00DB058D" w:rsidRDefault="00BE1153">
      <w:pPr>
        <w:ind w:left="0"/>
      </w:pPr>
    </w:p>
    <w:p w14:paraId="6A2132FA" w14:textId="77777777" w:rsidR="00BE1153" w:rsidRPr="00DB058D" w:rsidRDefault="00BE1153">
      <w:pPr>
        <w:ind w:left="0"/>
      </w:pPr>
    </w:p>
    <w:p w14:paraId="1CB7EBEC" w14:textId="77777777" w:rsidR="00BE1153" w:rsidRPr="00DB058D" w:rsidRDefault="00BE1153">
      <w:pPr>
        <w:ind w:left="0"/>
      </w:pPr>
    </w:p>
    <w:p w14:paraId="56E2809E" w14:textId="77777777" w:rsidR="00BE1153" w:rsidRPr="00DB058D" w:rsidRDefault="00930E5E">
      <w:r w:rsidRPr="00DB058D">
        <w:rPr>
          <w:noProof/>
        </w:rPr>
        <w:lastRenderedPageBreak/>
        <mc:AlternateContent>
          <mc:Choice Requires="wpg">
            <w:drawing>
              <wp:anchor distT="0" distB="0" distL="0" distR="0" simplePos="0" relativeHeight="251659264" behindDoc="0" locked="0" layoutInCell="1" allowOverlap="1" wp14:anchorId="7560D89B" wp14:editId="1F62A2DB">
                <wp:simplePos x="0" y="0"/>
                <wp:positionH relativeFrom="page">
                  <wp:posOffset>0</wp:posOffset>
                </wp:positionH>
                <wp:positionV relativeFrom="page">
                  <wp:posOffset>-1</wp:posOffset>
                </wp:positionV>
                <wp:extent cx="7569836" cy="10688956"/>
                <wp:effectExtent l="0" t="0" r="0" b="0"/>
                <wp:wrapTopAndBottom/>
                <wp:docPr id="122" name="Agrupar 122"/>
                <wp:cNvGraphicFramePr/>
                <a:graphic xmlns:a="http://schemas.openxmlformats.org/drawingml/2006/main">
                  <a:graphicData uri="http://schemas.microsoft.com/office/word/2010/wordprocessingGroup">
                    <wpg:wgp>
                      <wpg:cNvGrpSpPr/>
                      <wpg:grpSpPr bwMode="auto">
                        <a:xfrm>
                          <a:off x="0" y="0"/>
                          <a:ext cx="7569835" cy="10688955"/>
                          <a:chOff x="0" y="0"/>
                          <a:chExt cx="7569835" cy="10688955"/>
                        </a:xfrm>
                      </wpg:grpSpPr>
                      <wps:wsp>
                        <wps:cNvPr id="123" name="Forma Livre: Forma 123"/>
                        <wps:cNvSpPr/>
                        <wps:spPr bwMode="auto">
                          <a:xfrm>
                            <a:off x="0" y="0"/>
                            <a:ext cx="5452110" cy="8720667"/>
                          </a:xfrm>
                          <a:custGeom>
                            <a:avLst/>
                            <a:gdLst/>
                            <a:ahLst/>
                            <a:cxnLst/>
                            <a:rect l="l" t="t" r="r" b="b"/>
                            <a:pathLst>
                              <a:path w="5287" h="10246" extrusionOk="0">
                                <a:moveTo>
                                  <a:pt x="5287" y="0"/>
                                </a:moveTo>
                                <a:lnTo>
                                  <a:pt x="0" y="0"/>
                                </a:lnTo>
                                <a:lnTo>
                                  <a:pt x="0" y="10246"/>
                                </a:lnTo>
                                <a:lnTo>
                                  <a:pt x="5287" y="0"/>
                                </a:lnTo>
                                <a:close/>
                              </a:path>
                            </a:pathLst>
                          </a:custGeom>
                          <a:solidFill>
                            <a:srgbClr val="3FAEBF"/>
                          </a:solidFill>
                          <a:ln>
                            <a:noFill/>
                          </a:ln>
                        </wps:spPr>
                        <wps:txbx>
                          <w:txbxContent>
                            <w:p w14:paraId="4AFB57EF" w14:textId="77777777" w:rsidR="004071BA" w:rsidRDefault="004071BA">
                              <w:pPr>
                                <w:jc w:val="center"/>
                              </w:pPr>
                            </w:p>
                          </w:txbxContent>
                        </wps:txbx>
                        <wps:bodyPr anchor="ctr"/>
                      </wps:wsp>
                      <wps:wsp>
                        <wps:cNvPr id="124" name="Forma Livre: Forma 124"/>
                        <wps:cNvSpPr/>
                        <wps:spPr bwMode="auto">
                          <a:xfrm>
                            <a:off x="0" y="0"/>
                            <a:ext cx="7569834" cy="10688954"/>
                          </a:xfrm>
                          <a:custGeom>
                            <a:avLst/>
                            <a:gdLst/>
                            <a:ahLst/>
                            <a:cxnLst/>
                            <a:rect l="l" t="t" r="r" b="b"/>
                            <a:pathLst>
                              <a:path w="11906" h="16818" extrusionOk="0">
                                <a:moveTo>
                                  <a:pt x="11905" y="0"/>
                                </a:moveTo>
                                <a:lnTo>
                                  <a:pt x="5499" y="0"/>
                                </a:lnTo>
                                <a:lnTo>
                                  <a:pt x="0" y="12983"/>
                                </a:lnTo>
                                <a:lnTo>
                                  <a:pt x="0" y="16818"/>
                                </a:lnTo>
                                <a:lnTo>
                                  <a:pt x="11905" y="16818"/>
                                </a:lnTo>
                                <a:lnTo>
                                  <a:pt x="11905" y="0"/>
                                </a:lnTo>
                                <a:close/>
                              </a:path>
                            </a:pathLst>
                          </a:custGeom>
                          <a:solidFill>
                            <a:srgbClr val="D8DAD9"/>
                          </a:solidFill>
                          <a:ln>
                            <a:noFill/>
                          </a:ln>
                        </wps:spPr>
                        <wps:txbx>
                          <w:txbxContent>
                            <w:p w14:paraId="0EA2056A" w14:textId="77777777" w:rsidR="004071BA" w:rsidRDefault="004071BA">
                              <w:pPr>
                                <w:jc w:val="center"/>
                              </w:pPr>
                            </w:p>
                          </w:txbxContent>
                        </wps:txbx>
                        <wps:bodyPr anchor="ctr"/>
                      </wps:wsp>
                      <pic:pic xmlns:pic="http://schemas.openxmlformats.org/drawingml/2006/picture">
                        <pic:nvPicPr>
                          <pic:cNvPr id="125" name="image1.png"/>
                          <pic:cNvPicPr/>
                        </pic:nvPicPr>
                        <pic:blipFill>
                          <a:blip r:embed="rId30"/>
                          <a:stretch/>
                        </pic:blipFill>
                        <pic:spPr bwMode="auto">
                          <a:xfrm>
                            <a:off x="1430101" y="1297719"/>
                            <a:ext cx="3463924" cy="3238499"/>
                          </a:xfrm>
                          <a:prstGeom prst="rect">
                            <a:avLst/>
                          </a:prstGeom>
                          <a:ln/>
                        </pic:spPr>
                      </pic:pic>
                      <wps:wsp>
                        <wps:cNvPr id="126" name="Conector reto 126"/>
                        <wps:cNvCnPr/>
                        <wps:spPr bwMode="auto">
                          <a:xfrm flipH="1">
                            <a:off x="0" y="16510"/>
                            <a:ext cx="3486784" cy="8280821"/>
                          </a:xfrm>
                          <a:prstGeom prst="line">
                            <a:avLst/>
                          </a:prstGeom>
                          <a:ln w="76200" cmpd="sng">
                            <a:solidFill>
                              <a:srgbClr val="FFFFFF"/>
                            </a:solidFill>
                          </a:ln>
                        </wps:spPr>
                        <wps:style>
                          <a:lnRef idx="1">
                            <a:schemeClr val="accent6"/>
                          </a:lnRef>
                          <a:fillRef idx="0">
                            <a:schemeClr val="accent6"/>
                          </a:fillRef>
                          <a:effectRef idx="0">
                            <a:schemeClr val="accent6"/>
                          </a:effectRef>
                          <a:fontRef idx="minor">
                            <a:schemeClr val="tx1"/>
                          </a:fontRef>
                        </wps:style>
                        <wps:bodyPr/>
                      </wps:wsp>
                      <wps:wsp>
                        <wps:cNvPr id="127" name="Forma Livre: Forma 127"/>
                        <wps:cNvSpPr/>
                        <wps:spPr bwMode="auto">
                          <a:xfrm>
                            <a:off x="5972175" y="5039995"/>
                            <a:ext cx="972747" cy="969856"/>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3FAEBF"/>
                          </a:solidFill>
                          <a:ln>
                            <a:noFill/>
                          </a:ln>
                        </wps:spPr>
                        <wps:bodyPr rot="0">
                          <a:prstTxWarp prst="textNoShape">
                            <a:avLst/>
                          </a:prstTxWarp>
                          <a:noAutofit/>
                        </wps:bodyPr>
                      </wps:wsp>
                      <wps:wsp>
                        <wps:cNvPr id="128" name="Forma Livre: Forma 128"/>
                        <wps:cNvSpPr/>
                        <wps:spPr bwMode="auto">
                          <a:xfrm>
                            <a:off x="1609089" y="4678045"/>
                            <a:ext cx="1341331" cy="1337346"/>
                          </a:xfrm>
                          <a:custGeom>
                            <a:avLst/>
                            <a:gdLst/>
                            <a:ahLst/>
                            <a:cxnLst/>
                            <a:rect l="l" t="t" r="r" b="b"/>
                            <a:pathLst>
                              <a:path w="3333" h="3380" extrusionOk="0">
                                <a:moveTo>
                                  <a:pt x="3332" y="2240"/>
                                </a:moveTo>
                                <a:lnTo>
                                  <a:pt x="3326" y="2220"/>
                                </a:lnTo>
                                <a:lnTo>
                                  <a:pt x="3320" y="2200"/>
                                </a:lnTo>
                                <a:lnTo>
                                  <a:pt x="3278" y="2200"/>
                                </a:lnTo>
                                <a:lnTo>
                                  <a:pt x="3212" y="2220"/>
                                </a:lnTo>
                                <a:lnTo>
                                  <a:pt x="3168" y="2220"/>
                                </a:lnTo>
                                <a:lnTo>
                                  <a:pt x="3099" y="2200"/>
                                </a:lnTo>
                                <a:lnTo>
                                  <a:pt x="3026" y="2160"/>
                                </a:lnTo>
                                <a:lnTo>
                                  <a:pt x="3008" y="2140"/>
                                </a:lnTo>
                                <a:lnTo>
                                  <a:pt x="2971" y="2100"/>
                                </a:lnTo>
                                <a:lnTo>
                                  <a:pt x="2951" y="2080"/>
                                </a:lnTo>
                                <a:lnTo>
                                  <a:pt x="2934" y="2040"/>
                                </a:lnTo>
                                <a:lnTo>
                                  <a:pt x="2919" y="2040"/>
                                </a:lnTo>
                                <a:lnTo>
                                  <a:pt x="2907" y="2020"/>
                                </a:lnTo>
                                <a:lnTo>
                                  <a:pt x="2923" y="1960"/>
                                </a:lnTo>
                                <a:lnTo>
                                  <a:pt x="2937" y="1900"/>
                                </a:lnTo>
                                <a:lnTo>
                                  <a:pt x="2947" y="1840"/>
                                </a:lnTo>
                                <a:lnTo>
                                  <a:pt x="2953" y="1760"/>
                                </a:lnTo>
                                <a:lnTo>
                                  <a:pt x="3119" y="1760"/>
                                </a:lnTo>
                                <a:lnTo>
                                  <a:pt x="3145" y="1780"/>
                                </a:lnTo>
                                <a:lnTo>
                                  <a:pt x="3187" y="1820"/>
                                </a:lnTo>
                                <a:lnTo>
                                  <a:pt x="3223" y="1840"/>
                                </a:lnTo>
                                <a:lnTo>
                                  <a:pt x="3249" y="1820"/>
                                </a:lnTo>
                                <a:lnTo>
                                  <a:pt x="3260" y="1760"/>
                                </a:lnTo>
                                <a:lnTo>
                                  <a:pt x="3264" y="1740"/>
                                </a:lnTo>
                                <a:lnTo>
                                  <a:pt x="3263" y="1700"/>
                                </a:lnTo>
                                <a:lnTo>
                                  <a:pt x="3263" y="1680"/>
                                </a:lnTo>
                                <a:lnTo>
                                  <a:pt x="3242" y="1660"/>
                                </a:lnTo>
                                <a:lnTo>
                                  <a:pt x="3205" y="1660"/>
                                </a:lnTo>
                                <a:lnTo>
                                  <a:pt x="3155" y="1700"/>
                                </a:lnTo>
                                <a:lnTo>
                                  <a:pt x="3016" y="1700"/>
                                </a:lnTo>
                                <a:lnTo>
                                  <a:pt x="2957" y="1680"/>
                                </a:lnTo>
                                <a:lnTo>
                                  <a:pt x="2956" y="1620"/>
                                </a:lnTo>
                                <a:lnTo>
                                  <a:pt x="2953" y="1580"/>
                                </a:lnTo>
                                <a:lnTo>
                                  <a:pt x="2952" y="1560"/>
                                </a:lnTo>
                                <a:lnTo>
                                  <a:pt x="2949" y="1520"/>
                                </a:lnTo>
                                <a:lnTo>
                                  <a:pt x="2942" y="1480"/>
                                </a:lnTo>
                                <a:lnTo>
                                  <a:pt x="2968" y="1440"/>
                                </a:lnTo>
                                <a:lnTo>
                                  <a:pt x="2988" y="1420"/>
                                </a:lnTo>
                                <a:lnTo>
                                  <a:pt x="3014" y="1400"/>
                                </a:lnTo>
                                <a:lnTo>
                                  <a:pt x="3058" y="1380"/>
                                </a:lnTo>
                                <a:lnTo>
                                  <a:pt x="3094" y="1380"/>
                                </a:lnTo>
                                <a:lnTo>
                                  <a:pt x="3128" y="1400"/>
                                </a:lnTo>
                                <a:lnTo>
                                  <a:pt x="3220" y="1400"/>
                                </a:lnTo>
                                <a:lnTo>
                                  <a:pt x="3236" y="1380"/>
                                </a:lnTo>
                                <a:lnTo>
                                  <a:pt x="3246" y="1360"/>
                                </a:lnTo>
                                <a:lnTo>
                                  <a:pt x="3251" y="1320"/>
                                </a:lnTo>
                                <a:lnTo>
                                  <a:pt x="3252" y="1320"/>
                                </a:lnTo>
                                <a:lnTo>
                                  <a:pt x="3253" y="1300"/>
                                </a:lnTo>
                                <a:lnTo>
                                  <a:pt x="3256" y="1280"/>
                                </a:lnTo>
                                <a:lnTo>
                                  <a:pt x="3253" y="1280"/>
                                </a:lnTo>
                                <a:lnTo>
                                  <a:pt x="3253" y="1260"/>
                                </a:lnTo>
                                <a:lnTo>
                                  <a:pt x="3249" y="1260"/>
                                </a:lnTo>
                                <a:lnTo>
                                  <a:pt x="3247" y="1240"/>
                                </a:lnTo>
                                <a:lnTo>
                                  <a:pt x="3238" y="1240"/>
                                </a:lnTo>
                                <a:lnTo>
                                  <a:pt x="3234" y="1220"/>
                                </a:lnTo>
                                <a:lnTo>
                                  <a:pt x="3228" y="1220"/>
                                </a:lnTo>
                                <a:lnTo>
                                  <a:pt x="3193" y="1160"/>
                                </a:lnTo>
                                <a:lnTo>
                                  <a:pt x="3153" y="1140"/>
                                </a:lnTo>
                                <a:lnTo>
                                  <a:pt x="3115" y="1140"/>
                                </a:lnTo>
                                <a:lnTo>
                                  <a:pt x="3082" y="1160"/>
                                </a:lnTo>
                                <a:lnTo>
                                  <a:pt x="3055" y="1180"/>
                                </a:lnTo>
                                <a:lnTo>
                                  <a:pt x="3032" y="1220"/>
                                </a:lnTo>
                                <a:lnTo>
                                  <a:pt x="3011" y="1260"/>
                                </a:lnTo>
                                <a:lnTo>
                                  <a:pt x="2989" y="1280"/>
                                </a:lnTo>
                                <a:lnTo>
                                  <a:pt x="2940" y="1280"/>
                                </a:lnTo>
                                <a:lnTo>
                                  <a:pt x="2917" y="1260"/>
                                </a:lnTo>
                                <a:lnTo>
                                  <a:pt x="2886" y="1240"/>
                                </a:lnTo>
                                <a:lnTo>
                                  <a:pt x="2866" y="1200"/>
                                </a:lnTo>
                                <a:lnTo>
                                  <a:pt x="2845" y="1140"/>
                                </a:lnTo>
                                <a:lnTo>
                                  <a:pt x="2820" y="1100"/>
                                </a:lnTo>
                                <a:lnTo>
                                  <a:pt x="2799" y="1049"/>
                                </a:lnTo>
                                <a:lnTo>
                                  <a:pt x="2799" y="1048"/>
                                </a:lnTo>
                                <a:lnTo>
                                  <a:pt x="2798" y="1047"/>
                                </a:lnTo>
                                <a:lnTo>
                                  <a:pt x="2798" y="1048"/>
                                </a:lnTo>
                                <a:lnTo>
                                  <a:pt x="2794" y="1040"/>
                                </a:lnTo>
                                <a:lnTo>
                                  <a:pt x="2825" y="1020"/>
                                </a:lnTo>
                                <a:lnTo>
                                  <a:pt x="2853" y="1000"/>
                                </a:lnTo>
                                <a:lnTo>
                                  <a:pt x="2987" y="1000"/>
                                </a:lnTo>
                                <a:lnTo>
                                  <a:pt x="2994" y="960"/>
                                </a:lnTo>
                                <a:lnTo>
                                  <a:pt x="2969" y="900"/>
                                </a:lnTo>
                                <a:lnTo>
                                  <a:pt x="2930" y="860"/>
                                </a:lnTo>
                                <a:lnTo>
                                  <a:pt x="2897" y="840"/>
                                </a:lnTo>
                                <a:lnTo>
                                  <a:pt x="2870" y="860"/>
                                </a:lnTo>
                                <a:lnTo>
                                  <a:pt x="2849" y="920"/>
                                </a:lnTo>
                                <a:lnTo>
                                  <a:pt x="2840" y="940"/>
                                </a:lnTo>
                                <a:lnTo>
                                  <a:pt x="2822" y="960"/>
                                </a:lnTo>
                                <a:lnTo>
                                  <a:pt x="2796" y="980"/>
                                </a:lnTo>
                                <a:lnTo>
                                  <a:pt x="2767" y="998"/>
                                </a:lnTo>
                                <a:lnTo>
                                  <a:pt x="2764" y="993"/>
                                </a:lnTo>
                                <a:lnTo>
                                  <a:pt x="2740" y="956"/>
                                </a:lnTo>
                                <a:lnTo>
                                  <a:pt x="2731" y="940"/>
                                </a:lnTo>
                                <a:lnTo>
                                  <a:pt x="2722" y="930"/>
                                </a:lnTo>
                                <a:lnTo>
                                  <a:pt x="2691" y="887"/>
                                </a:lnTo>
                                <a:lnTo>
                                  <a:pt x="2674" y="866"/>
                                </a:lnTo>
                                <a:lnTo>
                                  <a:pt x="2658" y="840"/>
                                </a:lnTo>
                                <a:lnTo>
                                  <a:pt x="2653" y="835"/>
                                </a:lnTo>
                                <a:lnTo>
                                  <a:pt x="2706" y="797"/>
                                </a:lnTo>
                                <a:lnTo>
                                  <a:pt x="2761" y="792"/>
                                </a:lnTo>
                                <a:lnTo>
                                  <a:pt x="2812" y="795"/>
                                </a:lnTo>
                                <a:lnTo>
                                  <a:pt x="2820" y="792"/>
                                </a:lnTo>
                                <a:lnTo>
                                  <a:pt x="2859" y="778"/>
                                </a:lnTo>
                                <a:lnTo>
                                  <a:pt x="2866" y="764"/>
                                </a:lnTo>
                                <a:lnTo>
                                  <a:pt x="2882" y="732"/>
                                </a:lnTo>
                                <a:lnTo>
                                  <a:pt x="2870" y="673"/>
                                </a:lnTo>
                                <a:lnTo>
                                  <a:pt x="2834" y="614"/>
                                </a:lnTo>
                                <a:lnTo>
                                  <a:pt x="2783" y="568"/>
                                </a:lnTo>
                                <a:lnTo>
                                  <a:pt x="2729" y="547"/>
                                </a:lnTo>
                                <a:lnTo>
                                  <a:pt x="2681" y="565"/>
                                </a:lnTo>
                                <a:lnTo>
                                  <a:pt x="2658" y="605"/>
                                </a:lnTo>
                                <a:lnTo>
                                  <a:pt x="2647" y="659"/>
                                </a:lnTo>
                                <a:lnTo>
                                  <a:pt x="2637" y="711"/>
                                </a:lnTo>
                                <a:lnTo>
                                  <a:pt x="2618" y="747"/>
                                </a:lnTo>
                                <a:lnTo>
                                  <a:pt x="2610" y="753"/>
                                </a:lnTo>
                                <a:lnTo>
                                  <a:pt x="2599" y="758"/>
                                </a:lnTo>
                                <a:lnTo>
                                  <a:pt x="2584" y="764"/>
                                </a:lnTo>
                                <a:lnTo>
                                  <a:pt x="2561" y="741"/>
                                </a:lnTo>
                                <a:lnTo>
                                  <a:pt x="2537" y="719"/>
                                </a:lnTo>
                                <a:lnTo>
                                  <a:pt x="2513" y="697"/>
                                </a:lnTo>
                                <a:lnTo>
                                  <a:pt x="2488" y="676"/>
                                </a:lnTo>
                                <a:lnTo>
                                  <a:pt x="2495" y="664"/>
                                </a:lnTo>
                                <a:lnTo>
                                  <a:pt x="2499" y="642"/>
                                </a:lnTo>
                                <a:lnTo>
                                  <a:pt x="2498" y="608"/>
                                </a:lnTo>
                                <a:lnTo>
                                  <a:pt x="2494" y="562"/>
                                </a:lnTo>
                                <a:lnTo>
                                  <a:pt x="2499" y="526"/>
                                </a:lnTo>
                                <a:lnTo>
                                  <a:pt x="2534" y="422"/>
                                </a:lnTo>
                                <a:lnTo>
                                  <a:pt x="2573" y="354"/>
                                </a:lnTo>
                                <a:lnTo>
                                  <a:pt x="2675" y="304"/>
                                </a:lnTo>
                                <a:lnTo>
                                  <a:pt x="2705" y="275"/>
                                </a:lnTo>
                                <a:lnTo>
                                  <a:pt x="2691" y="235"/>
                                </a:lnTo>
                                <a:lnTo>
                                  <a:pt x="2627" y="184"/>
                                </a:lnTo>
                                <a:lnTo>
                                  <a:pt x="2553" y="149"/>
                                </a:lnTo>
                                <a:lnTo>
                                  <a:pt x="2512" y="154"/>
                                </a:lnTo>
                                <a:lnTo>
                                  <a:pt x="2500" y="194"/>
                                </a:lnTo>
                                <a:lnTo>
                                  <a:pt x="2513" y="264"/>
                                </a:lnTo>
                                <a:lnTo>
                                  <a:pt x="2507" y="308"/>
                                </a:lnTo>
                                <a:lnTo>
                                  <a:pt x="2476" y="372"/>
                                </a:lnTo>
                                <a:lnTo>
                                  <a:pt x="2424" y="436"/>
                                </a:lnTo>
                                <a:lnTo>
                                  <a:pt x="2355" y="479"/>
                                </a:lnTo>
                                <a:lnTo>
                                  <a:pt x="2318" y="492"/>
                                </a:lnTo>
                                <a:lnTo>
                                  <a:pt x="2290" y="504"/>
                                </a:lnTo>
                                <a:lnTo>
                                  <a:pt x="2271" y="515"/>
                                </a:lnTo>
                                <a:lnTo>
                                  <a:pt x="2260" y="526"/>
                                </a:lnTo>
                                <a:lnTo>
                                  <a:pt x="2232" y="512"/>
                                </a:lnTo>
                                <a:lnTo>
                                  <a:pt x="2238" y="500"/>
                                </a:lnTo>
                                <a:lnTo>
                                  <a:pt x="2248" y="480"/>
                                </a:lnTo>
                                <a:lnTo>
                                  <a:pt x="2267" y="440"/>
                                </a:lnTo>
                                <a:lnTo>
                                  <a:pt x="2285" y="420"/>
                                </a:lnTo>
                                <a:lnTo>
                                  <a:pt x="2300" y="420"/>
                                </a:lnTo>
                                <a:lnTo>
                                  <a:pt x="2356" y="400"/>
                                </a:lnTo>
                                <a:lnTo>
                                  <a:pt x="2382" y="360"/>
                                </a:lnTo>
                                <a:lnTo>
                                  <a:pt x="2372" y="320"/>
                                </a:lnTo>
                                <a:lnTo>
                                  <a:pt x="2321" y="280"/>
                                </a:lnTo>
                                <a:lnTo>
                                  <a:pt x="2263" y="260"/>
                                </a:lnTo>
                                <a:lnTo>
                                  <a:pt x="2229" y="280"/>
                                </a:lnTo>
                                <a:lnTo>
                                  <a:pt x="2217" y="300"/>
                                </a:lnTo>
                                <a:lnTo>
                                  <a:pt x="2226" y="360"/>
                                </a:lnTo>
                                <a:lnTo>
                                  <a:pt x="2224" y="380"/>
                                </a:lnTo>
                                <a:lnTo>
                                  <a:pt x="2214" y="420"/>
                                </a:lnTo>
                                <a:lnTo>
                                  <a:pt x="2196" y="460"/>
                                </a:lnTo>
                                <a:lnTo>
                                  <a:pt x="2178" y="488"/>
                                </a:lnTo>
                                <a:lnTo>
                                  <a:pt x="2140" y="472"/>
                                </a:lnTo>
                                <a:lnTo>
                                  <a:pt x="2098" y="457"/>
                                </a:lnTo>
                                <a:lnTo>
                                  <a:pt x="2099" y="464"/>
                                </a:lnTo>
                                <a:lnTo>
                                  <a:pt x="2093" y="460"/>
                                </a:lnTo>
                                <a:lnTo>
                                  <a:pt x="2066" y="460"/>
                                </a:lnTo>
                                <a:lnTo>
                                  <a:pt x="2064" y="440"/>
                                </a:lnTo>
                                <a:lnTo>
                                  <a:pt x="2059" y="440"/>
                                </a:lnTo>
                                <a:lnTo>
                                  <a:pt x="2045" y="380"/>
                                </a:lnTo>
                                <a:lnTo>
                                  <a:pt x="2044" y="300"/>
                                </a:lnTo>
                                <a:lnTo>
                                  <a:pt x="2054" y="220"/>
                                </a:lnTo>
                                <a:lnTo>
                                  <a:pt x="2073" y="180"/>
                                </a:lnTo>
                                <a:lnTo>
                                  <a:pt x="2130" y="120"/>
                                </a:lnTo>
                                <a:lnTo>
                                  <a:pt x="2147" y="80"/>
                                </a:lnTo>
                                <a:lnTo>
                                  <a:pt x="2119" y="60"/>
                                </a:lnTo>
                                <a:lnTo>
                                  <a:pt x="2039" y="40"/>
                                </a:lnTo>
                                <a:lnTo>
                                  <a:pt x="1958" y="40"/>
                                </a:lnTo>
                                <a:lnTo>
                                  <a:pt x="1921" y="60"/>
                                </a:lnTo>
                                <a:lnTo>
                                  <a:pt x="1925" y="100"/>
                                </a:lnTo>
                                <a:lnTo>
                                  <a:pt x="1964" y="160"/>
                                </a:lnTo>
                                <a:lnTo>
                                  <a:pt x="1975" y="200"/>
                                </a:lnTo>
                                <a:lnTo>
                                  <a:pt x="1971" y="260"/>
                                </a:lnTo>
                                <a:lnTo>
                                  <a:pt x="1948" y="340"/>
                                </a:lnTo>
                                <a:lnTo>
                                  <a:pt x="1902" y="420"/>
                                </a:lnTo>
                                <a:lnTo>
                                  <a:pt x="1834" y="400"/>
                                </a:lnTo>
                                <a:lnTo>
                                  <a:pt x="1627" y="400"/>
                                </a:lnTo>
                                <a:lnTo>
                                  <a:pt x="1631" y="320"/>
                                </a:lnTo>
                                <a:lnTo>
                                  <a:pt x="1661" y="280"/>
                                </a:lnTo>
                                <a:lnTo>
                                  <a:pt x="1693" y="240"/>
                                </a:lnTo>
                                <a:lnTo>
                                  <a:pt x="1707" y="200"/>
                                </a:lnTo>
                                <a:lnTo>
                                  <a:pt x="1687" y="140"/>
                                </a:lnTo>
                                <a:lnTo>
                                  <a:pt x="1644" y="120"/>
                                </a:lnTo>
                                <a:lnTo>
                                  <a:pt x="1523" y="120"/>
                                </a:lnTo>
                                <a:lnTo>
                                  <a:pt x="1467" y="140"/>
                                </a:lnTo>
                                <a:lnTo>
                                  <a:pt x="1427" y="160"/>
                                </a:lnTo>
                                <a:lnTo>
                                  <a:pt x="1414" y="200"/>
                                </a:lnTo>
                                <a:lnTo>
                                  <a:pt x="1434" y="260"/>
                                </a:lnTo>
                                <a:lnTo>
                                  <a:pt x="1513" y="340"/>
                                </a:lnTo>
                                <a:lnTo>
                                  <a:pt x="1533" y="380"/>
                                </a:lnTo>
                                <a:lnTo>
                                  <a:pt x="1532" y="400"/>
                                </a:lnTo>
                                <a:lnTo>
                                  <a:pt x="1486" y="400"/>
                                </a:lnTo>
                                <a:lnTo>
                                  <a:pt x="1443" y="420"/>
                                </a:lnTo>
                                <a:lnTo>
                                  <a:pt x="1399" y="420"/>
                                </a:lnTo>
                                <a:lnTo>
                                  <a:pt x="1357" y="440"/>
                                </a:lnTo>
                                <a:lnTo>
                                  <a:pt x="1346" y="420"/>
                                </a:lnTo>
                                <a:lnTo>
                                  <a:pt x="1321" y="420"/>
                                </a:lnTo>
                                <a:lnTo>
                                  <a:pt x="1306" y="400"/>
                                </a:lnTo>
                                <a:lnTo>
                                  <a:pt x="1257" y="360"/>
                                </a:lnTo>
                                <a:lnTo>
                                  <a:pt x="1207" y="280"/>
                                </a:lnTo>
                                <a:lnTo>
                                  <a:pt x="1171" y="180"/>
                                </a:lnTo>
                                <a:lnTo>
                                  <a:pt x="1166" y="140"/>
                                </a:lnTo>
                                <a:lnTo>
                                  <a:pt x="1195" y="60"/>
                                </a:lnTo>
                                <a:lnTo>
                                  <a:pt x="1189" y="20"/>
                                </a:lnTo>
                                <a:lnTo>
                                  <a:pt x="1143" y="0"/>
                                </a:lnTo>
                                <a:lnTo>
                                  <a:pt x="1054" y="20"/>
                                </a:lnTo>
                                <a:lnTo>
                                  <a:pt x="973" y="60"/>
                                </a:lnTo>
                                <a:lnTo>
                                  <a:pt x="949" y="100"/>
                                </a:lnTo>
                                <a:lnTo>
                                  <a:pt x="977" y="140"/>
                                </a:lnTo>
                                <a:lnTo>
                                  <a:pt x="1050" y="180"/>
                                </a:lnTo>
                                <a:lnTo>
                                  <a:pt x="1085" y="220"/>
                                </a:lnTo>
                                <a:lnTo>
                                  <a:pt x="1122" y="300"/>
                                </a:lnTo>
                                <a:lnTo>
                                  <a:pt x="1145" y="380"/>
                                </a:lnTo>
                                <a:lnTo>
                                  <a:pt x="1137" y="480"/>
                                </a:lnTo>
                                <a:lnTo>
                                  <a:pt x="1133" y="480"/>
                                </a:lnTo>
                                <a:lnTo>
                                  <a:pt x="1129" y="500"/>
                                </a:lnTo>
                                <a:lnTo>
                                  <a:pt x="1125" y="520"/>
                                </a:lnTo>
                                <a:lnTo>
                                  <a:pt x="1122" y="520"/>
                                </a:lnTo>
                                <a:lnTo>
                                  <a:pt x="1068" y="560"/>
                                </a:lnTo>
                                <a:lnTo>
                                  <a:pt x="1015" y="580"/>
                                </a:lnTo>
                                <a:lnTo>
                                  <a:pt x="965" y="620"/>
                                </a:lnTo>
                                <a:lnTo>
                                  <a:pt x="916" y="660"/>
                                </a:lnTo>
                                <a:lnTo>
                                  <a:pt x="870" y="620"/>
                                </a:lnTo>
                                <a:lnTo>
                                  <a:pt x="826" y="580"/>
                                </a:lnTo>
                                <a:lnTo>
                                  <a:pt x="793" y="520"/>
                                </a:lnTo>
                                <a:lnTo>
                                  <a:pt x="781" y="500"/>
                                </a:lnTo>
                                <a:lnTo>
                                  <a:pt x="782" y="440"/>
                                </a:lnTo>
                                <a:lnTo>
                                  <a:pt x="765" y="400"/>
                                </a:lnTo>
                                <a:lnTo>
                                  <a:pt x="730" y="400"/>
                                </a:lnTo>
                                <a:lnTo>
                                  <a:pt x="675" y="440"/>
                                </a:lnTo>
                                <a:lnTo>
                                  <a:pt x="631" y="480"/>
                                </a:lnTo>
                                <a:lnTo>
                                  <a:pt x="625" y="520"/>
                                </a:lnTo>
                                <a:lnTo>
                                  <a:pt x="654" y="540"/>
                                </a:lnTo>
                                <a:lnTo>
                                  <a:pt x="713" y="560"/>
                                </a:lnTo>
                                <a:lnTo>
                                  <a:pt x="741" y="560"/>
                                </a:lnTo>
                                <a:lnTo>
                                  <a:pt x="779" y="600"/>
                                </a:lnTo>
                                <a:lnTo>
                                  <a:pt x="816" y="660"/>
                                </a:lnTo>
                                <a:lnTo>
                                  <a:pt x="842" y="720"/>
                                </a:lnTo>
                                <a:lnTo>
                                  <a:pt x="823" y="720"/>
                                </a:lnTo>
                                <a:lnTo>
                                  <a:pt x="817" y="700"/>
                                </a:lnTo>
                                <a:lnTo>
                                  <a:pt x="809" y="660"/>
                                </a:lnTo>
                                <a:lnTo>
                                  <a:pt x="795" y="640"/>
                                </a:lnTo>
                                <a:lnTo>
                                  <a:pt x="772" y="620"/>
                                </a:lnTo>
                                <a:lnTo>
                                  <a:pt x="737" y="600"/>
                                </a:lnTo>
                                <a:lnTo>
                                  <a:pt x="659" y="600"/>
                                </a:lnTo>
                                <a:lnTo>
                                  <a:pt x="623" y="640"/>
                                </a:lnTo>
                                <a:lnTo>
                                  <a:pt x="590" y="660"/>
                                </a:lnTo>
                                <a:lnTo>
                                  <a:pt x="564" y="700"/>
                                </a:lnTo>
                                <a:lnTo>
                                  <a:pt x="547" y="740"/>
                                </a:lnTo>
                                <a:lnTo>
                                  <a:pt x="542" y="780"/>
                                </a:lnTo>
                                <a:lnTo>
                                  <a:pt x="550" y="820"/>
                                </a:lnTo>
                                <a:lnTo>
                                  <a:pt x="574" y="860"/>
                                </a:lnTo>
                                <a:lnTo>
                                  <a:pt x="616" y="880"/>
                                </a:lnTo>
                                <a:lnTo>
                                  <a:pt x="679" y="880"/>
                                </a:lnTo>
                                <a:lnTo>
                                  <a:pt x="653" y="920"/>
                                </a:lnTo>
                                <a:lnTo>
                                  <a:pt x="629" y="960"/>
                                </a:lnTo>
                                <a:lnTo>
                                  <a:pt x="605" y="980"/>
                                </a:lnTo>
                                <a:lnTo>
                                  <a:pt x="582" y="1020"/>
                                </a:lnTo>
                                <a:lnTo>
                                  <a:pt x="483" y="1020"/>
                                </a:lnTo>
                                <a:lnTo>
                                  <a:pt x="387" y="980"/>
                                </a:lnTo>
                                <a:lnTo>
                                  <a:pt x="302" y="920"/>
                                </a:lnTo>
                                <a:lnTo>
                                  <a:pt x="260" y="880"/>
                                </a:lnTo>
                                <a:lnTo>
                                  <a:pt x="230" y="800"/>
                                </a:lnTo>
                                <a:lnTo>
                                  <a:pt x="192" y="780"/>
                                </a:lnTo>
                                <a:lnTo>
                                  <a:pt x="146" y="780"/>
                                </a:lnTo>
                                <a:lnTo>
                                  <a:pt x="94" y="840"/>
                                </a:lnTo>
                                <a:lnTo>
                                  <a:pt x="62" y="920"/>
                                </a:lnTo>
                                <a:lnTo>
                                  <a:pt x="73" y="960"/>
                                </a:lnTo>
                                <a:lnTo>
                                  <a:pt x="122" y="980"/>
                                </a:lnTo>
                                <a:lnTo>
                                  <a:pt x="242" y="980"/>
                                </a:lnTo>
                                <a:lnTo>
                                  <a:pt x="301" y="1000"/>
                                </a:lnTo>
                                <a:lnTo>
                                  <a:pt x="369" y="1060"/>
                                </a:lnTo>
                                <a:lnTo>
                                  <a:pt x="431" y="1100"/>
                                </a:lnTo>
                                <a:lnTo>
                                  <a:pt x="476" y="1160"/>
                                </a:lnTo>
                                <a:lnTo>
                                  <a:pt x="481" y="1180"/>
                                </a:lnTo>
                                <a:lnTo>
                                  <a:pt x="486" y="1180"/>
                                </a:lnTo>
                                <a:lnTo>
                                  <a:pt x="490" y="1200"/>
                                </a:lnTo>
                                <a:lnTo>
                                  <a:pt x="495" y="1200"/>
                                </a:lnTo>
                                <a:lnTo>
                                  <a:pt x="467" y="1280"/>
                                </a:lnTo>
                                <a:lnTo>
                                  <a:pt x="444" y="1380"/>
                                </a:lnTo>
                                <a:lnTo>
                                  <a:pt x="426" y="1460"/>
                                </a:lnTo>
                                <a:lnTo>
                                  <a:pt x="415" y="1540"/>
                                </a:lnTo>
                                <a:lnTo>
                                  <a:pt x="326" y="1560"/>
                                </a:lnTo>
                                <a:lnTo>
                                  <a:pt x="265" y="1560"/>
                                </a:lnTo>
                                <a:lnTo>
                                  <a:pt x="223" y="1520"/>
                                </a:lnTo>
                                <a:lnTo>
                                  <a:pt x="188" y="1500"/>
                                </a:lnTo>
                                <a:lnTo>
                                  <a:pt x="153" y="1460"/>
                                </a:lnTo>
                                <a:lnTo>
                                  <a:pt x="60" y="1460"/>
                                </a:lnTo>
                                <a:lnTo>
                                  <a:pt x="27" y="1500"/>
                                </a:lnTo>
                                <a:lnTo>
                                  <a:pt x="7" y="1560"/>
                                </a:lnTo>
                                <a:lnTo>
                                  <a:pt x="0" y="1620"/>
                                </a:lnTo>
                                <a:lnTo>
                                  <a:pt x="7" y="1680"/>
                                </a:lnTo>
                                <a:lnTo>
                                  <a:pt x="27" y="1740"/>
                                </a:lnTo>
                                <a:lnTo>
                                  <a:pt x="60" y="1780"/>
                                </a:lnTo>
                                <a:lnTo>
                                  <a:pt x="106" y="1800"/>
                                </a:lnTo>
                                <a:lnTo>
                                  <a:pt x="160" y="1780"/>
                                </a:lnTo>
                                <a:lnTo>
                                  <a:pt x="212" y="1740"/>
                                </a:lnTo>
                                <a:lnTo>
                                  <a:pt x="263" y="1680"/>
                                </a:lnTo>
                                <a:lnTo>
                                  <a:pt x="380" y="1680"/>
                                </a:lnTo>
                                <a:lnTo>
                                  <a:pt x="409" y="1700"/>
                                </a:lnTo>
                                <a:lnTo>
                                  <a:pt x="413" y="1780"/>
                                </a:lnTo>
                                <a:lnTo>
                                  <a:pt x="422" y="1860"/>
                                </a:lnTo>
                                <a:lnTo>
                                  <a:pt x="435" y="1940"/>
                                </a:lnTo>
                                <a:lnTo>
                                  <a:pt x="453" y="2000"/>
                                </a:lnTo>
                                <a:lnTo>
                                  <a:pt x="475" y="2080"/>
                                </a:lnTo>
                                <a:lnTo>
                                  <a:pt x="377" y="2120"/>
                                </a:lnTo>
                                <a:lnTo>
                                  <a:pt x="335" y="2140"/>
                                </a:lnTo>
                                <a:lnTo>
                                  <a:pt x="310" y="2140"/>
                                </a:lnTo>
                                <a:lnTo>
                                  <a:pt x="249" y="2100"/>
                                </a:lnTo>
                                <a:lnTo>
                                  <a:pt x="209" y="2120"/>
                                </a:lnTo>
                                <a:lnTo>
                                  <a:pt x="193" y="2140"/>
                                </a:lnTo>
                                <a:lnTo>
                                  <a:pt x="207" y="2220"/>
                                </a:lnTo>
                                <a:lnTo>
                                  <a:pt x="239" y="2280"/>
                                </a:lnTo>
                                <a:lnTo>
                                  <a:pt x="271" y="2300"/>
                                </a:lnTo>
                                <a:lnTo>
                                  <a:pt x="305" y="2280"/>
                                </a:lnTo>
                                <a:lnTo>
                                  <a:pt x="340" y="2220"/>
                                </a:lnTo>
                                <a:lnTo>
                                  <a:pt x="359" y="2200"/>
                                </a:lnTo>
                                <a:lnTo>
                                  <a:pt x="397" y="2180"/>
                                </a:lnTo>
                                <a:lnTo>
                                  <a:pt x="448" y="2160"/>
                                </a:lnTo>
                                <a:lnTo>
                                  <a:pt x="504" y="2160"/>
                                </a:lnTo>
                                <a:lnTo>
                                  <a:pt x="533" y="2220"/>
                                </a:lnTo>
                                <a:lnTo>
                                  <a:pt x="489" y="2257"/>
                                </a:lnTo>
                                <a:lnTo>
                                  <a:pt x="436" y="2292"/>
                                </a:lnTo>
                                <a:lnTo>
                                  <a:pt x="389" y="2316"/>
                                </a:lnTo>
                                <a:lnTo>
                                  <a:pt x="358" y="2322"/>
                                </a:lnTo>
                                <a:lnTo>
                                  <a:pt x="299" y="2310"/>
                                </a:lnTo>
                                <a:lnTo>
                                  <a:pt x="263" y="2320"/>
                                </a:lnTo>
                                <a:lnTo>
                                  <a:pt x="254" y="2354"/>
                                </a:lnTo>
                                <a:lnTo>
                                  <a:pt x="277" y="2415"/>
                                </a:lnTo>
                                <a:lnTo>
                                  <a:pt x="313" y="2467"/>
                                </a:lnTo>
                                <a:lnTo>
                                  <a:pt x="346" y="2479"/>
                                </a:lnTo>
                                <a:lnTo>
                                  <a:pt x="374" y="2455"/>
                                </a:lnTo>
                                <a:lnTo>
                                  <a:pt x="398" y="2399"/>
                                </a:lnTo>
                                <a:lnTo>
                                  <a:pt x="418" y="2375"/>
                                </a:lnTo>
                                <a:lnTo>
                                  <a:pt x="460" y="2345"/>
                                </a:lnTo>
                                <a:lnTo>
                                  <a:pt x="507" y="2322"/>
                                </a:lnTo>
                                <a:lnTo>
                                  <a:pt x="517" y="2318"/>
                                </a:lnTo>
                                <a:lnTo>
                                  <a:pt x="578" y="2303"/>
                                </a:lnTo>
                                <a:lnTo>
                                  <a:pt x="583" y="2310"/>
                                </a:lnTo>
                                <a:lnTo>
                                  <a:pt x="587" y="2318"/>
                                </a:lnTo>
                                <a:lnTo>
                                  <a:pt x="591" y="2325"/>
                                </a:lnTo>
                                <a:lnTo>
                                  <a:pt x="558" y="2325"/>
                                </a:lnTo>
                                <a:lnTo>
                                  <a:pt x="526" y="2327"/>
                                </a:lnTo>
                                <a:lnTo>
                                  <a:pt x="495" y="2335"/>
                                </a:lnTo>
                                <a:lnTo>
                                  <a:pt x="467" y="2353"/>
                                </a:lnTo>
                                <a:lnTo>
                                  <a:pt x="443" y="2384"/>
                                </a:lnTo>
                                <a:lnTo>
                                  <a:pt x="436" y="2422"/>
                                </a:lnTo>
                                <a:lnTo>
                                  <a:pt x="443" y="2463"/>
                                </a:lnTo>
                                <a:lnTo>
                                  <a:pt x="487" y="2542"/>
                                </a:lnTo>
                                <a:lnTo>
                                  <a:pt x="557" y="2599"/>
                                </a:lnTo>
                                <a:lnTo>
                                  <a:pt x="596" y="2613"/>
                                </a:lnTo>
                                <a:lnTo>
                                  <a:pt x="633" y="2612"/>
                                </a:lnTo>
                                <a:lnTo>
                                  <a:pt x="668" y="2594"/>
                                </a:lnTo>
                                <a:lnTo>
                                  <a:pt x="696" y="2556"/>
                                </a:lnTo>
                                <a:lnTo>
                                  <a:pt x="715" y="2499"/>
                                </a:lnTo>
                                <a:lnTo>
                                  <a:pt x="769" y="2560"/>
                                </a:lnTo>
                                <a:lnTo>
                                  <a:pt x="814" y="2596"/>
                                </a:lnTo>
                                <a:lnTo>
                                  <a:pt x="838" y="2618"/>
                                </a:lnTo>
                                <a:lnTo>
                                  <a:pt x="836" y="2626"/>
                                </a:lnTo>
                                <a:lnTo>
                                  <a:pt x="835" y="2634"/>
                                </a:lnTo>
                                <a:lnTo>
                                  <a:pt x="833" y="2643"/>
                                </a:lnTo>
                                <a:lnTo>
                                  <a:pt x="803" y="2713"/>
                                </a:lnTo>
                                <a:lnTo>
                                  <a:pt x="745" y="2799"/>
                                </a:lnTo>
                                <a:lnTo>
                                  <a:pt x="682" y="2874"/>
                                </a:lnTo>
                                <a:lnTo>
                                  <a:pt x="636" y="2907"/>
                                </a:lnTo>
                                <a:lnTo>
                                  <a:pt x="556" y="2922"/>
                                </a:lnTo>
                                <a:lnTo>
                                  <a:pt x="515" y="2953"/>
                                </a:lnTo>
                                <a:lnTo>
                                  <a:pt x="517" y="3000"/>
                                </a:lnTo>
                                <a:lnTo>
                                  <a:pt x="570" y="3063"/>
                                </a:lnTo>
                                <a:lnTo>
                                  <a:pt x="638" y="3109"/>
                                </a:lnTo>
                                <a:lnTo>
                                  <a:pt x="683" y="3107"/>
                                </a:lnTo>
                                <a:lnTo>
                                  <a:pt x="709" y="3062"/>
                                </a:lnTo>
                                <a:lnTo>
                                  <a:pt x="717" y="2981"/>
                                </a:lnTo>
                                <a:lnTo>
                                  <a:pt x="730" y="2944"/>
                                </a:lnTo>
                                <a:lnTo>
                                  <a:pt x="767" y="2890"/>
                                </a:lnTo>
                                <a:lnTo>
                                  <a:pt x="820" y="2832"/>
                                </a:lnTo>
                                <a:lnTo>
                                  <a:pt x="885" y="2781"/>
                                </a:lnTo>
                                <a:lnTo>
                                  <a:pt x="955" y="2749"/>
                                </a:lnTo>
                                <a:lnTo>
                                  <a:pt x="967" y="2747"/>
                                </a:lnTo>
                                <a:lnTo>
                                  <a:pt x="978" y="2744"/>
                                </a:lnTo>
                                <a:lnTo>
                                  <a:pt x="988" y="2741"/>
                                </a:lnTo>
                                <a:lnTo>
                                  <a:pt x="995" y="2739"/>
                                </a:lnTo>
                                <a:lnTo>
                                  <a:pt x="1015" y="2760"/>
                                </a:lnTo>
                                <a:lnTo>
                                  <a:pt x="1063" y="2780"/>
                                </a:lnTo>
                                <a:lnTo>
                                  <a:pt x="1112" y="2800"/>
                                </a:lnTo>
                                <a:lnTo>
                                  <a:pt x="1162" y="2840"/>
                                </a:lnTo>
                                <a:lnTo>
                                  <a:pt x="1214" y="2860"/>
                                </a:lnTo>
                                <a:lnTo>
                                  <a:pt x="1218" y="2860"/>
                                </a:lnTo>
                                <a:lnTo>
                                  <a:pt x="1222" y="2880"/>
                                </a:lnTo>
                                <a:lnTo>
                                  <a:pt x="1227" y="2900"/>
                                </a:lnTo>
                                <a:lnTo>
                                  <a:pt x="1232" y="2900"/>
                                </a:lnTo>
                                <a:lnTo>
                                  <a:pt x="1239" y="2980"/>
                                </a:lnTo>
                                <a:lnTo>
                                  <a:pt x="1226" y="3080"/>
                                </a:lnTo>
                                <a:lnTo>
                                  <a:pt x="1202" y="3160"/>
                                </a:lnTo>
                                <a:lnTo>
                                  <a:pt x="1173" y="3220"/>
                                </a:lnTo>
                                <a:lnTo>
                                  <a:pt x="1103" y="3260"/>
                                </a:lnTo>
                                <a:lnTo>
                                  <a:pt x="1078" y="3300"/>
                                </a:lnTo>
                                <a:lnTo>
                                  <a:pt x="1104" y="3340"/>
                                </a:lnTo>
                                <a:lnTo>
                                  <a:pt x="1189" y="3380"/>
                                </a:lnTo>
                                <a:lnTo>
                                  <a:pt x="1325" y="3380"/>
                                </a:lnTo>
                                <a:lnTo>
                                  <a:pt x="1327" y="3320"/>
                                </a:lnTo>
                                <a:lnTo>
                                  <a:pt x="1293" y="3240"/>
                                </a:lnTo>
                                <a:lnTo>
                                  <a:pt x="1287" y="3200"/>
                                </a:lnTo>
                                <a:lnTo>
                                  <a:pt x="1304" y="3120"/>
                                </a:lnTo>
                                <a:lnTo>
                                  <a:pt x="1344" y="3020"/>
                                </a:lnTo>
                                <a:lnTo>
                                  <a:pt x="1408" y="2960"/>
                                </a:lnTo>
                                <a:lnTo>
                                  <a:pt x="1422" y="2940"/>
                                </a:lnTo>
                                <a:lnTo>
                                  <a:pt x="1446" y="2940"/>
                                </a:lnTo>
                                <a:lnTo>
                                  <a:pt x="1457" y="2920"/>
                                </a:lnTo>
                                <a:lnTo>
                                  <a:pt x="1492" y="2920"/>
                                </a:lnTo>
                                <a:lnTo>
                                  <a:pt x="1527" y="2940"/>
                                </a:lnTo>
                                <a:lnTo>
                                  <a:pt x="1599" y="2940"/>
                                </a:lnTo>
                                <a:lnTo>
                                  <a:pt x="1605" y="2960"/>
                                </a:lnTo>
                                <a:lnTo>
                                  <a:pt x="1615" y="2960"/>
                                </a:lnTo>
                                <a:lnTo>
                                  <a:pt x="1627" y="2980"/>
                                </a:lnTo>
                                <a:lnTo>
                                  <a:pt x="1643" y="3000"/>
                                </a:lnTo>
                                <a:lnTo>
                                  <a:pt x="1663" y="3040"/>
                                </a:lnTo>
                                <a:lnTo>
                                  <a:pt x="1677" y="3120"/>
                                </a:lnTo>
                                <a:lnTo>
                                  <a:pt x="1681" y="3180"/>
                                </a:lnTo>
                                <a:lnTo>
                                  <a:pt x="1672" y="3220"/>
                                </a:lnTo>
                                <a:lnTo>
                                  <a:pt x="1634" y="3260"/>
                                </a:lnTo>
                                <a:lnTo>
                                  <a:pt x="1627" y="3300"/>
                                </a:lnTo>
                                <a:lnTo>
                                  <a:pt x="1654" y="3320"/>
                                </a:lnTo>
                                <a:lnTo>
                                  <a:pt x="1784" y="3320"/>
                                </a:lnTo>
                                <a:lnTo>
                                  <a:pt x="1810" y="3280"/>
                                </a:lnTo>
                                <a:lnTo>
                                  <a:pt x="1800" y="3260"/>
                                </a:lnTo>
                                <a:lnTo>
                                  <a:pt x="1761" y="3220"/>
                                </a:lnTo>
                                <a:lnTo>
                                  <a:pt x="1745" y="3180"/>
                                </a:lnTo>
                                <a:lnTo>
                                  <a:pt x="1738" y="3120"/>
                                </a:lnTo>
                                <a:lnTo>
                                  <a:pt x="1745" y="3060"/>
                                </a:lnTo>
                                <a:lnTo>
                                  <a:pt x="1772" y="3000"/>
                                </a:lnTo>
                                <a:lnTo>
                                  <a:pt x="1786" y="2980"/>
                                </a:lnTo>
                                <a:lnTo>
                                  <a:pt x="1798" y="2960"/>
                                </a:lnTo>
                                <a:lnTo>
                                  <a:pt x="1806" y="2940"/>
                                </a:lnTo>
                                <a:lnTo>
                                  <a:pt x="1865" y="2940"/>
                                </a:lnTo>
                                <a:lnTo>
                                  <a:pt x="1891" y="2920"/>
                                </a:lnTo>
                                <a:lnTo>
                                  <a:pt x="1917" y="2920"/>
                                </a:lnTo>
                                <a:lnTo>
                                  <a:pt x="1927" y="2940"/>
                                </a:lnTo>
                                <a:lnTo>
                                  <a:pt x="1939" y="2940"/>
                                </a:lnTo>
                                <a:lnTo>
                                  <a:pt x="1953" y="2960"/>
                                </a:lnTo>
                                <a:lnTo>
                                  <a:pt x="1968" y="2980"/>
                                </a:lnTo>
                                <a:lnTo>
                                  <a:pt x="2004" y="3040"/>
                                </a:lnTo>
                                <a:lnTo>
                                  <a:pt x="2035" y="3120"/>
                                </a:lnTo>
                                <a:lnTo>
                                  <a:pt x="2054" y="3200"/>
                                </a:lnTo>
                                <a:lnTo>
                                  <a:pt x="2051" y="3260"/>
                                </a:lnTo>
                                <a:lnTo>
                                  <a:pt x="2014" y="3320"/>
                                </a:lnTo>
                                <a:lnTo>
                                  <a:pt x="2012" y="3360"/>
                                </a:lnTo>
                                <a:lnTo>
                                  <a:pt x="2050" y="3380"/>
                                </a:lnTo>
                                <a:lnTo>
                                  <a:pt x="2132" y="3380"/>
                                </a:lnTo>
                                <a:lnTo>
                                  <a:pt x="2210" y="3360"/>
                                </a:lnTo>
                                <a:lnTo>
                                  <a:pt x="2237" y="3320"/>
                                </a:lnTo>
                                <a:lnTo>
                                  <a:pt x="2218" y="3280"/>
                                </a:lnTo>
                                <a:lnTo>
                                  <a:pt x="2160" y="3240"/>
                                </a:lnTo>
                                <a:lnTo>
                                  <a:pt x="2148" y="3220"/>
                                </a:lnTo>
                                <a:lnTo>
                                  <a:pt x="2135" y="3200"/>
                                </a:lnTo>
                                <a:lnTo>
                                  <a:pt x="2124" y="3160"/>
                                </a:lnTo>
                                <a:lnTo>
                                  <a:pt x="2114" y="3120"/>
                                </a:lnTo>
                                <a:lnTo>
                                  <a:pt x="2168" y="3120"/>
                                </a:lnTo>
                                <a:lnTo>
                                  <a:pt x="2220" y="3100"/>
                                </a:lnTo>
                                <a:lnTo>
                                  <a:pt x="2255" y="3060"/>
                                </a:lnTo>
                                <a:lnTo>
                                  <a:pt x="2256" y="3020"/>
                                </a:lnTo>
                                <a:lnTo>
                                  <a:pt x="2236" y="2980"/>
                                </a:lnTo>
                                <a:lnTo>
                                  <a:pt x="2206" y="2960"/>
                                </a:lnTo>
                                <a:lnTo>
                                  <a:pt x="2174" y="2920"/>
                                </a:lnTo>
                                <a:lnTo>
                                  <a:pt x="2146" y="2900"/>
                                </a:lnTo>
                                <a:lnTo>
                                  <a:pt x="2153" y="2880"/>
                                </a:lnTo>
                                <a:lnTo>
                                  <a:pt x="2158" y="2880"/>
                                </a:lnTo>
                                <a:lnTo>
                                  <a:pt x="2162" y="2860"/>
                                </a:lnTo>
                                <a:lnTo>
                                  <a:pt x="2164" y="2840"/>
                                </a:lnTo>
                                <a:lnTo>
                                  <a:pt x="2206" y="2840"/>
                                </a:lnTo>
                                <a:lnTo>
                                  <a:pt x="2288" y="2800"/>
                                </a:lnTo>
                                <a:lnTo>
                                  <a:pt x="2328" y="2760"/>
                                </a:lnTo>
                                <a:lnTo>
                                  <a:pt x="2339" y="2780"/>
                                </a:lnTo>
                                <a:lnTo>
                                  <a:pt x="2354" y="2780"/>
                                </a:lnTo>
                                <a:lnTo>
                                  <a:pt x="2375" y="2800"/>
                                </a:lnTo>
                                <a:lnTo>
                                  <a:pt x="2400" y="2820"/>
                                </a:lnTo>
                                <a:lnTo>
                                  <a:pt x="2443" y="2840"/>
                                </a:lnTo>
                                <a:lnTo>
                                  <a:pt x="2491" y="2900"/>
                                </a:lnTo>
                                <a:lnTo>
                                  <a:pt x="2530" y="2960"/>
                                </a:lnTo>
                                <a:lnTo>
                                  <a:pt x="2543" y="3000"/>
                                </a:lnTo>
                                <a:lnTo>
                                  <a:pt x="2535" y="3060"/>
                                </a:lnTo>
                                <a:lnTo>
                                  <a:pt x="2548" y="3100"/>
                                </a:lnTo>
                                <a:lnTo>
                                  <a:pt x="2582" y="3120"/>
                                </a:lnTo>
                                <a:lnTo>
                                  <a:pt x="2639" y="3080"/>
                                </a:lnTo>
                                <a:lnTo>
                                  <a:pt x="2688" y="3040"/>
                                </a:lnTo>
                                <a:lnTo>
                                  <a:pt x="2697" y="3020"/>
                                </a:lnTo>
                                <a:lnTo>
                                  <a:pt x="2671" y="2980"/>
                                </a:lnTo>
                                <a:lnTo>
                                  <a:pt x="2615" y="2960"/>
                                </a:lnTo>
                                <a:lnTo>
                                  <a:pt x="2584" y="2940"/>
                                </a:lnTo>
                                <a:lnTo>
                                  <a:pt x="2546" y="2880"/>
                                </a:lnTo>
                                <a:lnTo>
                                  <a:pt x="2515" y="2820"/>
                                </a:lnTo>
                                <a:lnTo>
                                  <a:pt x="2507" y="2760"/>
                                </a:lnTo>
                                <a:lnTo>
                                  <a:pt x="2505" y="2740"/>
                                </a:lnTo>
                                <a:lnTo>
                                  <a:pt x="2507" y="2700"/>
                                </a:lnTo>
                                <a:lnTo>
                                  <a:pt x="2506" y="2680"/>
                                </a:lnTo>
                                <a:lnTo>
                                  <a:pt x="2502" y="2660"/>
                                </a:lnTo>
                                <a:lnTo>
                                  <a:pt x="2496" y="2660"/>
                                </a:lnTo>
                                <a:lnTo>
                                  <a:pt x="2544" y="2600"/>
                                </a:lnTo>
                                <a:lnTo>
                                  <a:pt x="2591" y="2560"/>
                                </a:lnTo>
                                <a:lnTo>
                                  <a:pt x="2635" y="2520"/>
                                </a:lnTo>
                                <a:lnTo>
                                  <a:pt x="2676" y="2460"/>
                                </a:lnTo>
                                <a:lnTo>
                                  <a:pt x="2726" y="2520"/>
                                </a:lnTo>
                                <a:lnTo>
                                  <a:pt x="2741" y="2560"/>
                                </a:lnTo>
                                <a:lnTo>
                                  <a:pt x="2748" y="2620"/>
                                </a:lnTo>
                                <a:lnTo>
                                  <a:pt x="2773" y="2660"/>
                                </a:lnTo>
                                <a:lnTo>
                                  <a:pt x="2823" y="2680"/>
                                </a:lnTo>
                                <a:lnTo>
                                  <a:pt x="2879" y="2660"/>
                                </a:lnTo>
                                <a:lnTo>
                                  <a:pt x="2930" y="2600"/>
                                </a:lnTo>
                                <a:lnTo>
                                  <a:pt x="2965" y="2540"/>
                                </a:lnTo>
                                <a:lnTo>
                                  <a:pt x="2975" y="2480"/>
                                </a:lnTo>
                                <a:lnTo>
                                  <a:pt x="2962" y="2460"/>
                                </a:lnTo>
                                <a:lnTo>
                                  <a:pt x="2949" y="2440"/>
                                </a:lnTo>
                                <a:lnTo>
                                  <a:pt x="2905" y="2440"/>
                                </a:lnTo>
                                <a:lnTo>
                                  <a:pt x="2850" y="2420"/>
                                </a:lnTo>
                                <a:lnTo>
                                  <a:pt x="2797" y="2440"/>
                                </a:lnTo>
                                <a:lnTo>
                                  <a:pt x="2758" y="2420"/>
                                </a:lnTo>
                                <a:lnTo>
                                  <a:pt x="2751" y="2420"/>
                                </a:lnTo>
                                <a:lnTo>
                                  <a:pt x="2743" y="2400"/>
                                </a:lnTo>
                                <a:lnTo>
                                  <a:pt x="2735" y="2380"/>
                                </a:lnTo>
                                <a:lnTo>
                                  <a:pt x="2753" y="2360"/>
                                </a:lnTo>
                                <a:lnTo>
                                  <a:pt x="2770" y="2340"/>
                                </a:lnTo>
                                <a:lnTo>
                                  <a:pt x="2787" y="2300"/>
                                </a:lnTo>
                                <a:lnTo>
                                  <a:pt x="2803" y="2280"/>
                                </a:lnTo>
                                <a:lnTo>
                                  <a:pt x="2872" y="2280"/>
                                </a:lnTo>
                                <a:lnTo>
                                  <a:pt x="2916" y="2260"/>
                                </a:lnTo>
                                <a:lnTo>
                                  <a:pt x="2978" y="2260"/>
                                </a:lnTo>
                                <a:lnTo>
                                  <a:pt x="3061" y="2280"/>
                                </a:lnTo>
                                <a:lnTo>
                                  <a:pt x="3135" y="2300"/>
                                </a:lnTo>
                                <a:lnTo>
                                  <a:pt x="3172" y="2320"/>
                                </a:lnTo>
                                <a:lnTo>
                                  <a:pt x="3204" y="2380"/>
                                </a:lnTo>
                                <a:lnTo>
                                  <a:pt x="3238" y="2420"/>
                                </a:lnTo>
                                <a:lnTo>
                                  <a:pt x="3275" y="2400"/>
                                </a:lnTo>
                                <a:lnTo>
                                  <a:pt x="3312" y="2320"/>
                                </a:lnTo>
                                <a:lnTo>
                                  <a:pt x="3327" y="2260"/>
                                </a:lnTo>
                                <a:lnTo>
                                  <a:pt x="3332" y="2240"/>
                                </a:lnTo>
                              </a:path>
                            </a:pathLst>
                          </a:custGeom>
                          <a:solidFill>
                            <a:srgbClr val="3FAEBF"/>
                          </a:solidFill>
                          <a:ln>
                            <a:noFill/>
                          </a:ln>
                        </wps:spPr>
                        <wps:bodyPr rot="0">
                          <a:prstTxWarp prst="textNoShape">
                            <a:avLst/>
                          </a:prstTxWarp>
                          <a:noAutofit/>
                        </wps:bodyPr>
                      </wps:wsp>
                      <wps:wsp>
                        <wps:cNvPr id="129" name="Retângulo 129"/>
                        <wps:cNvSpPr>
                          <a:spLocks/>
                        </wps:cNvSpPr>
                        <wps:spPr bwMode="auto">
                          <a:xfrm>
                            <a:off x="761364" y="6616701"/>
                            <a:ext cx="6807834" cy="4038598"/>
                          </a:xfrm>
                          <a:prstGeom prst="rect">
                            <a:avLst/>
                          </a:prstGeom>
                          <a:noFill/>
                          <a:ln>
                            <a:noFill/>
                          </a:ln>
                        </wps:spPr>
                        <wps:style>
                          <a:lnRef idx="0">
                            <a:schemeClr val="accent1"/>
                          </a:lnRef>
                          <a:fillRef idx="0">
                            <a:schemeClr val="accent1"/>
                          </a:fillRef>
                          <a:effectRef idx="0">
                            <a:schemeClr val="accent1"/>
                          </a:effectRef>
                          <a:fontRef idx="minor">
                            <a:schemeClr val="dk1"/>
                          </a:fontRef>
                        </wps:style>
                        <wps:txbx>
                          <w:txbxContent>
                            <w:p w14:paraId="07D62C04" w14:textId="77777777" w:rsidR="004071BA" w:rsidRPr="005A2163" w:rsidRDefault="004071BA">
                              <w:pPr>
                                <w:rPr>
                                  <w:rFonts w:ascii="Adobe Gothic Std B" w:eastAsia="Adobe Gothic Std B" w:hAnsi="Adobe Gothic Std B" w:cs="Gill Sans"/>
                                  <w:color w:val="FFFFFF"/>
                                  <w:highlight w:val="none"/>
                                </w:rPr>
                              </w:pPr>
                              <w:r w:rsidRPr="005A2163">
                                <w:rPr>
                                  <w:rFonts w:ascii="Adobe Gothic Std B" w:eastAsia="Adobe Gothic Std B" w:hAnsi="Adobe Gothic Std B" w:cs="Gill Sans"/>
                                  <w:b/>
                                  <w:color w:val="FFFFFF" w:themeColor="background1"/>
                                  <w:sz w:val="128"/>
                                  <w:szCs w:val="128"/>
                                  <w:highlight w:val="none"/>
                                </w:rPr>
                                <w:t>6.</w:t>
                              </w:r>
                            </w:p>
                            <w:p w14:paraId="3E635452" w14:textId="77777777" w:rsidR="004071BA" w:rsidRPr="005A2163" w:rsidRDefault="004071BA">
                              <w:pPr>
                                <w:rPr>
                                  <w:rFonts w:ascii="Adobe Gothic Std B" w:eastAsia="Adobe Gothic Std B" w:hAnsi="Adobe Gothic Std B" w:cs="Gill Sans"/>
                                  <w:color w:val="3FAEBF"/>
                                  <w:highlight w:val="none"/>
                                </w:rPr>
                              </w:pPr>
                              <w:r w:rsidRPr="005A2163">
                                <w:rPr>
                                  <w:rFonts w:ascii="Adobe Gothic Std B" w:eastAsia="Adobe Gothic Std B" w:hAnsi="Adobe Gothic Std B" w:cs="Gill Sans"/>
                                  <w:b/>
                                  <w:color w:val="3FAEBF"/>
                                  <w:sz w:val="128"/>
                                  <w:szCs w:val="128"/>
                                  <w:highlight w:val="none"/>
                                </w:rPr>
                                <w:t>APPEND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560D89B" id="Agrupar 122" o:spid="_x0000_s1138" style="position:absolute;left:0;text-align:left;margin-left:0;margin-top:0;width:596.05pt;height:841.65pt;z-index:251659264;mso-wrap-distance-left:0;mso-wrap-distance-right:0;mso-position-horizontal-relative:page;mso-position-vertical-relative:page" coordsize="75698,10688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">
                <v:shape id="Forma Livre: Forma 123" o:spid="_x0000_s1139" style="position:absolute;width:54521;height:87206;visibility:visible;mso-wrap-style:square;v-text-anchor:middle" coordsize="5287,10246"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" adj="-11796480,,5400" path="m5287,l,,,10246,5287,xe" fillcolor="#3faebf" stroked="f">
                  <v:stroke joinstyle="miter"/>
                  <v:formulas/>
                  <v:path arrowok="t" o:extrusionok="f" o:connecttype="custom" textboxrect="0,0,5287,10246"/>
                  <v:textbox>
                    <w:txbxContent>
                      <w:p w14:paraId="4AFB57EF" w14:textId="77777777" w:rsidR="004071BA" w:rsidRDefault="004071BA">
                        <w:pPr>
                          <w:jc w:val="center"/>
                        </w:pPr>
                      </w:p>
                    </w:txbxContent>
                  </v:textbox>
                </v:shape>
                <v:shape id="Forma Livre: Forma 124" o:spid="_x0000_s1140" style="position:absolute;width:75698;height:106889;visibility:visible;mso-wrap-style:square;v-text-anchor:middle" coordsize="11906,16818"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" adj="-11796480,,5400" path="m11905,l5499,,,12983r,3835l11905,16818,11905,xe" fillcolor="#d8dad9" stroked="f">
                  <v:stroke joinstyle="miter"/>
                  <v:formulas/>
                  <v:path arrowok="t" o:extrusionok="f" o:connecttype="custom" textboxrect="0,0,11906,16818"/>
                  <v:textbox>
                    <w:txbxContent>
                      <w:p w14:paraId="0EA2056A" w14:textId="77777777" w:rsidR="004071BA" w:rsidRDefault="004071BA">
                        <w:pPr>
                          <w:jc w:val="center"/>
                        </w:pPr>
                      </w:p>
                    </w:txbxContent>
                  </v:textbox>
                </v:shape>
                <v:shape id="image1.png" o:spid="_x0000_s1141" type="#_x0000_t75" style="position:absolute;left:14301;top:12977;width:34639;height:32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">
                  <v:imagedata r:id="rId32" o:title=""/>
                </v:shape>
                <v:line id="Conector reto 126" o:spid="_x0000_s1142" style="position:absolute;flip:x;visibility:visible;mso-wrap-style:square" from="0,165" to="34867,829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" strokecolor="white" strokeweight="6pt"/>
                <v:shape id="Forma Livre: Forma 127" o:spid="_x0000_s1143" style="position:absolute;left:59721;top:50399;width:9728;height:9699;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3faebf" stroked="f">
                  <v:path arrowok="t" o:extrusionok="f"/>
                </v:shape>
                <v:shape id="Forma Livre: Forma 128" o:spid="_x0000_s1144" style="position:absolute;left:16090;top:46780;width:13414;height:13373;visibility:visible;mso-wrap-style:square;v-text-anchor:top" coordsize="3333,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" path="m3332,2240r-6,-20l3320,2200r-42,l3212,2220r-44,l3099,2200r-73,-40l3008,2140r-37,-40l2951,2080r-17,-40l2919,2040r-12,-20l2923,1960r14,-60l2947,1840r6,-80l3119,1760r26,20l3187,1820r36,20l3249,1820r11,-60l3264,1740r-1,-40l3263,1680r-21,-20l3205,1660r-50,40l3016,1700r-59,-20l2956,1620r-3,-40l2952,1560r-3,-40l2942,1480r26,-40l2988,1420r26,-20l3058,1380r36,l3128,1400r92,l3236,1380r10,-20l3251,1320r1,l3253,1300r3,-20l3253,1280r,-20l3249,1260r-2,-20l3238,1240r-4,-20l3228,1220r-35,-60l3153,1140r-38,l3082,1160r-27,20l3032,1220r-21,40l2989,1280r-49,l2917,1260r-31,-20l2866,1200r-21,-60l2820,1100r-21,-51l2799,1048r-1,-1l2798,1048r-4,-8l2825,1020r28,-20l2987,1000r7,-40l2969,900r-39,-40l2897,840r-27,20l2849,920r-9,20l2822,960r-26,20l2767,998r-3,-5l2740,956r-9,-16l2722,930r-31,-43l2674,866r-16,-26l2653,835r53,-38l2761,792r51,3l2820,792r39,-14l2866,764r16,-32l2870,673r-36,-59l2783,568r-54,-21l2681,565r-23,40l2647,659r-10,52l2618,747r-8,6l2599,758r-15,6l2561,741r-24,-22l2513,697r-25,-21l2495,664r4,-22l2498,608r-4,-46l2499,526r35,-104l2573,354r102,-50l2705,275r-14,-40l2627,184r-74,-35l2512,154r-12,40l2513,264r-6,44l2476,372r-52,64l2355,479r-37,13l2290,504r-19,11l2260,526r-28,-14l2238,500r10,-20l2267,440r18,-20l2300,420r56,-20l2382,360r-10,-40l2321,280r-58,-20l2229,280r-12,20l2226,360r-2,20l2214,420r-18,40l2178,488r-38,-16l2098,457r1,7l2093,460r-27,l2064,440r-5,l2045,380r-1,-80l2054,220r19,-40l2130,120r17,-40l2119,60,2039,40r-81,l1921,60r4,40l1964,160r11,40l1971,260r-23,80l1902,420r-68,-20l1627,400r4,-80l1661,280r32,-40l1707,200r-20,-60l1644,120r-121,l1467,140r-40,20l1414,200r20,60l1513,340r20,40l1532,400r-46,l1443,420r-44,l1357,440r-11,-20l1321,420r-15,-20l1257,360r-50,-80l1171,180r-5,-40l1195,60r-6,-40l1143,r-89,20l973,60r-24,40l977,140r73,40l1085,220r37,80l1145,380r-8,100l1133,480r-4,20l1125,520r-3,l1068,560r-53,20l965,620r-49,40l870,620,826,580,793,520,781,500r1,-60l765,400r-35,l675,440r-44,40l625,520r29,20l713,560r28,l779,600r37,60l842,720r-19,l817,700r-8,-40l795,640,772,620,737,600r-78,l623,640r-33,20l564,700r-17,40l542,780r8,40l574,860r42,20l679,880r-26,40l629,960r-24,20l582,1020r-99,l387,980,302,920,260,880,230,800,192,780r-46,l94,840,62,920r11,40l122,980r120,l301,1000r68,60l431,1100r45,60l481,1180r5,l490,1200r5,l467,1280r-23,100l426,1460r-11,80l326,1560r-61,l223,1520r-35,-20l153,1460r-93,l27,1500,7,1560,,1620r7,60l27,1740r33,40l106,1800r54,-20l212,1740r51,-60l380,1680r29,20l413,1780r9,80l435,1940r18,60l475,2080r-98,40l335,2140r-25,l249,2100r-40,20l193,2140r14,80l239,2280r32,20l305,2280r35,-60l359,2200r38,-20l448,2160r56,l533,2220r-44,37l436,2292r-47,24l358,2322r-59,-12l263,2320r-9,34l277,2415r36,52l346,2479r28,-24l398,2399r20,-24l460,2345r47,-23l517,2318r61,-15l583,2310r4,8l591,2325r-33,l526,2327r-31,8l467,2353r-24,31l436,2422r7,41l487,2542r70,57l596,2613r37,-1l668,2594r28,-38l715,2499r54,61l814,2596r24,22l836,2626r-1,8l833,2643r-30,70l745,2799r-63,75l636,2907r-80,15l515,2953r2,47l570,3063r68,46l683,3107r26,-45l717,2981r13,-37l767,2890r53,-58l885,2781r70,-32l967,2747r11,-3l988,2741r7,-2l1015,2760r48,20l1112,2800r50,40l1214,2860r4,l1222,2880r5,20l1232,2900r7,80l1226,3080r-24,80l1173,3220r-70,40l1078,3300r26,40l1189,3380r136,l1327,3320r-34,-80l1287,3200r17,-80l1344,3020r64,-60l1422,2940r24,l1457,2920r35,l1527,2940r72,l1605,2960r10,l1627,2980r16,20l1663,3040r14,80l1681,3180r-9,40l1634,3260r-7,40l1654,3320r130,l1810,3280r-10,-20l1761,3220r-16,-40l1738,3120r7,-60l1772,3000r14,-20l1798,2960r8,-20l1865,2940r26,-20l1917,2920r10,20l1939,2940r14,20l1968,2980r36,60l2035,3120r19,80l2051,3260r-37,60l2012,3360r38,20l2132,3380r78,-20l2237,3320r-19,-40l2160,3240r-12,-20l2135,3200r-11,-40l2114,3120r54,l2220,3100r35,-40l2256,3020r-20,-40l2206,2960r-32,-40l2146,2900r7,-20l2158,2880r4,-20l2164,2840r42,l2288,2800r40,-40l2339,2780r15,l2375,2800r25,20l2443,2840r48,60l2530,2960r13,40l2535,3060r13,40l2582,3120r57,-40l2688,3040r9,-20l2671,2980r-56,-20l2584,2940r-38,-60l2515,2820r-8,-60l2505,2740r2,-40l2506,2680r-4,-20l2496,2660r48,-60l2591,2560r44,-40l2676,2460r50,60l2741,2560r7,60l2773,2660r50,20l2879,2660r51,-60l2965,2540r10,-60l2962,2460r-13,-20l2905,2440r-55,-20l2797,2440r-39,-20l2751,2420r-8,-20l2735,2380r18,-20l2770,2340r17,-40l2803,2280r69,l2916,2260r62,l3061,2280r74,20l3172,2320r32,60l3238,2420r37,-20l3312,2320r15,-60l3332,2240e" fillcolor="#3faebf" stroked="f">
                  <v:path arrowok="t" o:extrusionok="f"/>
                </v:shape>
                <v:rect id="Retângulo 129" o:spid="_x0000_s1145" style="position:absolute;left:7613;top:66167;width:68078;height:403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" filled="f" stroked="f">
                  <v:textbox>
                    <w:txbxContent>
                      <w:p w14:paraId="07D62C04" w14:textId="77777777" w:rsidR="004071BA" w:rsidRPr="005A2163" w:rsidRDefault="004071BA">
                        <w:pPr>
                          <w:rPr>
                            <w:rFonts w:ascii="Adobe Gothic Std B" w:eastAsia="Adobe Gothic Std B" w:hAnsi="Adobe Gothic Std B" w:cs="Gill Sans"/>
                            <w:color w:val="FFFFFF"/>
                            <w:highlight w:val="none"/>
                          </w:rPr>
                        </w:pPr>
                        <w:r w:rsidRPr="005A2163">
                          <w:rPr>
                            <w:rFonts w:ascii="Adobe Gothic Std B" w:eastAsia="Adobe Gothic Std B" w:hAnsi="Adobe Gothic Std B" w:cs="Gill Sans"/>
                            <w:b/>
                            <w:color w:val="FFFFFF" w:themeColor="background1"/>
                            <w:sz w:val="128"/>
                            <w:szCs w:val="128"/>
                            <w:highlight w:val="none"/>
                          </w:rPr>
                          <w:t>6.</w:t>
                        </w:r>
                      </w:p>
                      <w:p w14:paraId="3E635452" w14:textId="77777777" w:rsidR="004071BA" w:rsidRPr="005A2163" w:rsidRDefault="004071BA">
                        <w:pPr>
                          <w:rPr>
                            <w:rFonts w:ascii="Adobe Gothic Std B" w:eastAsia="Adobe Gothic Std B" w:hAnsi="Adobe Gothic Std B" w:cs="Gill Sans"/>
                            <w:color w:val="3FAEBF"/>
                            <w:highlight w:val="none"/>
                          </w:rPr>
                        </w:pPr>
                        <w:r w:rsidRPr="005A2163">
                          <w:rPr>
                            <w:rFonts w:ascii="Adobe Gothic Std B" w:eastAsia="Adobe Gothic Std B" w:hAnsi="Adobe Gothic Std B" w:cs="Gill Sans"/>
                            <w:b/>
                            <w:color w:val="3FAEBF"/>
                            <w:sz w:val="128"/>
                            <w:szCs w:val="128"/>
                            <w:highlight w:val="none"/>
                          </w:rPr>
                          <w:t>APPENDIX</w:t>
                        </w:r>
                      </w:p>
                    </w:txbxContent>
                  </v:textbox>
                </v:rect>
                <w10:wrap type="topAndBottom" anchorx="page" anchory="page"/>
              </v:group>
            </w:pict>
          </mc:Fallback>
        </mc:AlternateContent>
      </w:r>
    </w:p>
    <w:p w14:paraId="31B9C6AB" w14:textId="77777777" w:rsidR="00326747" w:rsidRDefault="00326747">
      <w:pPr>
        <w:pStyle w:val="Heading3"/>
        <w:ind w:left="0"/>
        <w:rPr>
          <w:color w:val="2683B0"/>
        </w:rPr>
      </w:pPr>
    </w:p>
    <w:p w14:paraId="4A6D1CF7" w14:textId="33F74FB6" w:rsidR="00BE1153" w:rsidRPr="00DB058D" w:rsidRDefault="00930E5E">
      <w:pPr>
        <w:pStyle w:val="Heading3"/>
        <w:ind w:left="0"/>
        <w:rPr>
          <w:color w:val="2683B0"/>
        </w:rPr>
      </w:pPr>
      <w:r w:rsidRPr="00DB058D">
        <w:rPr>
          <w:color w:val="2683B0"/>
        </w:rPr>
        <w:t>Symptom onset to report date delay</w:t>
      </w:r>
      <w:bookmarkStart w:id="29" w:name="symptom-onset-to-report-date-delay"/>
      <w:bookmarkEnd w:id="29"/>
    </w:p>
    <w:p w14:paraId="56FD1B54" w14:textId="77777777" w:rsidR="00BE1153" w:rsidRPr="00DB058D" w:rsidRDefault="00BE1153"/>
    <w:p w14:paraId="470E3910" w14:textId="772C5404" w:rsidR="00BE1153" w:rsidRPr="00DB058D" w:rsidRDefault="00930E5E">
      <w:r w:rsidRPr="00DB058D">
        <w:t xml:space="preserve">The time delay between the beginning of symptoms and the reporting date </w:t>
      </w:r>
      <w:r w:rsidR="00622427">
        <w:t xml:space="preserve">is relatively </w:t>
      </w:r>
      <w:r w:rsidR="009638B7">
        <w:t xml:space="preserve">small in </w:t>
      </w:r>
      <w:r w:rsidRPr="00DB058D">
        <w:t>Ghana. Since</w:t>
      </w:r>
      <w:r w:rsidR="007D0A28">
        <w:t xml:space="preserve">, at the beginning of disease onset, </w:t>
      </w:r>
      <w:r w:rsidRPr="00DB058D">
        <w:t xml:space="preserve">symptoms of COVID-19 are mild, it is possible that people wait some days to search </w:t>
      </w:r>
      <w:r w:rsidR="005A2163" w:rsidRPr="00DB058D">
        <w:t>for care</w:t>
      </w:r>
      <w:r w:rsidRPr="00DB058D">
        <w:t xml:space="preserve"> in the health facilities. But it is important to notice that the time delay is different from region to region, </w:t>
      </w:r>
      <w:r w:rsidR="005A2163" w:rsidRPr="00DB058D">
        <w:t>which</w:t>
      </w:r>
      <w:r w:rsidRPr="00DB058D">
        <w:t xml:space="preserve"> is an important indicator since </w:t>
      </w:r>
      <w:r w:rsidR="005A2163" w:rsidRPr="00DB058D">
        <w:t>policymakers</w:t>
      </w:r>
      <w:r w:rsidRPr="00DB058D">
        <w:t xml:space="preserve"> should try to reduce this delay as much as possible. </w:t>
      </w:r>
    </w:p>
    <w:p w14:paraId="07AFE299" w14:textId="77777777" w:rsidR="00BE1153" w:rsidRPr="00DB058D" w:rsidRDefault="00BE1153">
      <w:pPr>
        <w:ind w:firstLine="709"/>
        <w:rPr>
          <w:color w:val="000000" w:themeColor="text1"/>
        </w:rPr>
      </w:pPr>
    </w:p>
    <w:p w14:paraId="0194BB83" w14:textId="77777777" w:rsidR="00BE1153" w:rsidRPr="00DB058D" w:rsidRDefault="00930E5E">
      <w:pPr>
        <w:jc w:val="center"/>
      </w:pPr>
      <w:r w:rsidRPr="00DB058D">
        <w:rPr>
          <w:noProof/>
        </w:rPr>
        <w:drawing>
          <wp:inline distT="0" distB="0" distL="0" distR="0" wp14:anchorId="260E6F5F" wp14:editId="6D94F940">
            <wp:extent cx="3848100" cy="2992966"/>
            <wp:effectExtent l="0" t="0" r="0" b="0"/>
            <wp:docPr id="1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Ghana_report_July_12_files/figure-docx/unnamed-chunk-22-1.png"/>
                    <pic:cNvPicPr>
                      <a:picLocks noChangeAspect="1"/>
                    </pic:cNvPicPr>
                  </pic:nvPicPr>
                  <pic:blipFill>
                    <a:blip r:embed="rId53"/>
                    <a:stretch/>
                  </pic:blipFill>
                  <pic:spPr bwMode="auto">
                    <a:xfrm>
                      <a:off x="0" y="0"/>
                      <a:ext cx="3850659" cy="2994956"/>
                    </a:xfrm>
                    <a:prstGeom prst="rect">
                      <a:avLst/>
                    </a:prstGeom>
                    <a:noFill/>
                    <a:ln w="9525">
                      <a:noFill/>
                      <a:headEnd/>
                      <a:tailEnd/>
                    </a:ln>
                  </pic:spPr>
                </pic:pic>
              </a:graphicData>
            </a:graphic>
          </wp:inline>
        </w:drawing>
      </w:r>
    </w:p>
    <w:p w14:paraId="41EA3F58" w14:textId="77777777" w:rsidR="00BE1153" w:rsidRPr="00DB058D" w:rsidRDefault="00BE1153">
      <w:pPr>
        <w:jc w:val="center"/>
      </w:pPr>
    </w:p>
    <w:p w14:paraId="528CF9FF" w14:textId="77777777" w:rsidR="00BE1153" w:rsidRPr="00DB058D" w:rsidRDefault="00930E5E">
      <w:pPr>
        <w:pStyle w:val="Heading3"/>
        <w:ind w:left="0"/>
        <w:rPr>
          <w:color w:val="2683B0"/>
        </w:rPr>
      </w:pPr>
      <w:bookmarkStart w:id="30" w:name="OLE_LINK73"/>
      <w:bookmarkStart w:id="31" w:name="OLE_LINK74"/>
      <w:r w:rsidRPr="00DB058D">
        <w:rPr>
          <w:color w:val="2683B0"/>
        </w:rPr>
        <w:t>Travel history</w:t>
      </w:r>
    </w:p>
    <w:bookmarkEnd w:id="30"/>
    <w:bookmarkEnd w:id="31"/>
    <w:p w14:paraId="055F8794" w14:textId="77777777" w:rsidR="00BE1153" w:rsidRPr="00DB058D" w:rsidRDefault="00BE1153"/>
    <w:p w14:paraId="3CE0E75F" w14:textId="77777777" w:rsidR="00BE1153" w:rsidRPr="00DB058D" w:rsidRDefault="00930E5E">
      <w:r w:rsidRPr="00DB058D">
        <w:t>In Ghana, the confirmed cases with a travel history accounts for only 10% of the cases of COVID-19 notified in the country. Even though, the information of the most visited countries is useful for the surveillance teams responsible for the managing of the travellers arriving at Ghana and for the quarantine policy.</w:t>
      </w:r>
    </w:p>
    <w:p w14:paraId="1B19009B" w14:textId="77777777" w:rsidR="00BE1153" w:rsidRPr="00DB058D" w:rsidRDefault="00BE1153"/>
    <w:p w14:paraId="2938ECAA" w14:textId="1FFF65C0" w:rsidR="00BE1153" w:rsidRDefault="00930E5E">
      <w:r w:rsidRPr="00DB058D">
        <w:rPr>
          <w:noProof/>
        </w:rPr>
        <mc:AlternateContent>
          <mc:Choice Requires="wpg">
            <w:drawing>
              <wp:inline distT="0" distB="0" distL="0" distR="0" wp14:anchorId="4FF3FC1B" wp14:editId="5E1B6AFA">
                <wp:extent cx="5334000" cy="2667000"/>
                <wp:effectExtent l="0" t="0" r="0" b="0"/>
                <wp:docPr id="1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descr="Ghana_report_July_12_files/figure-docx/unnamed-chunk-24-1.png"/>
                        <pic:cNvPicPr>
                          <a:picLocks noChangeAspect="1"/>
                        </pic:cNvPicPr>
                      </pic:nvPicPr>
                      <pic:blipFill>
                        <a:blip r:embed="rId54"/>
                        <a:stretch/>
                      </pic:blipFill>
                      <pic:spPr bwMode="auto">
                        <a:xfrm>
                          <a:off x="0" y="0"/>
                          <a:ext cx="5334000" cy="2667000"/>
                        </a:xfrm>
                        <a:prstGeom prst="rect">
                          <a:avLst/>
                        </a:prstGeom>
                        <a:noFill/>
                        <a:ln w="9525">
                          <a:noFill/>
                          <a:headEnd/>
                          <a:tailEnd/>
                        </a:ln>
                      </pic:spPr>
                    </pic:pic>
                  </a:graphicData>
                </a:graphic>
              </wp:inline>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167" o:spid="_x0000_s167" type="#_x0000_t75" style="mso-wrap-distance-left:0.0pt;mso-wrap-distance-top:0.0pt;mso-wrap-distance-right:0.0pt;mso-wrap-distance-bottom:0.0pt;width:420.0pt;height:210.0pt;" strokeweight="0.75pt">
                <v:path textboxrect="0,0,0,0"/>
                <v:imagedata r:id="rId91" o:title=""/>
              </v:shape>
            </w:pict>
          </mc:Fallback>
        </mc:AlternateContent>
      </w:r>
    </w:p>
    <w:p w14:paraId="23EF3B16" w14:textId="2BBA87A5" w:rsidR="00326747" w:rsidRDefault="00326747"/>
    <w:p w14:paraId="2DF297D0" w14:textId="77777777" w:rsidR="00326747" w:rsidRPr="00DB058D" w:rsidRDefault="00326747"/>
    <w:p w14:paraId="5946A3F4" w14:textId="07220BA0" w:rsidR="00326747" w:rsidRPr="00DB058D" w:rsidRDefault="00326747" w:rsidP="00326747">
      <w:pPr>
        <w:pStyle w:val="Heading3"/>
        <w:ind w:left="0"/>
        <w:rPr>
          <w:color w:val="2683B0"/>
        </w:rPr>
      </w:pPr>
      <w:bookmarkStart w:id="32" w:name="OLE_LINK77"/>
      <w:bookmarkStart w:id="33" w:name="OLE_LINK78"/>
      <w:r>
        <w:rPr>
          <w:color w:val="2683B0"/>
        </w:rPr>
        <w:t>Regional case summary</w:t>
      </w:r>
    </w:p>
    <w:bookmarkEnd w:id="32"/>
    <w:bookmarkEnd w:id="33"/>
    <w:p w14:paraId="07DBEBA3" w14:textId="4116DBBD" w:rsidR="00BE1153" w:rsidRDefault="000E39B3">
      <w:pPr>
        <w:ind w:left="0"/>
      </w:pPr>
      <w:r>
        <w:rPr>
          <w:noProof/>
        </w:rPr>
        <w:drawing>
          <wp:anchor distT="0" distB="0" distL="114300" distR="114300" simplePos="0" relativeHeight="251702272" behindDoc="0" locked="0" layoutInCell="1" allowOverlap="1" wp14:anchorId="451AF91D" wp14:editId="58229F3B">
            <wp:simplePos x="0" y="0"/>
            <wp:positionH relativeFrom="column">
              <wp:posOffset>-55880</wp:posOffset>
            </wp:positionH>
            <wp:positionV relativeFrom="paragraph">
              <wp:posOffset>175377</wp:posOffset>
            </wp:positionV>
            <wp:extent cx="6537325" cy="6969760"/>
            <wp:effectExtent l="0" t="0" r="3175" b="2540"/>
            <wp:wrapSquare wrapText="bothSides"/>
            <wp:docPr id="189" name="Picture"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Ghana_report_July_12_files/figure-docx/unnamed-chunk-7-1.png"/>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6537325" cy="69697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BDFC9B0" w14:textId="25B97600" w:rsidR="000E39B3" w:rsidRDefault="000E39B3">
      <w:pPr>
        <w:ind w:left="0"/>
      </w:pPr>
    </w:p>
    <w:p w14:paraId="56F0B0F2" w14:textId="6AC110AC" w:rsidR="000E39B3" w:rsidRDefault="000E39B3">
      <w:pPr>
        <w:ind w:left="0"/>
      </w:pPr>
    </w:p>
    <w:p w14:paraId="0BA991BF" w14:textId="0348F826" w:rsidR="000E39B3" w:rsidRDefault="000E39B3">
      <w:pPr>
        <w:ind w:left="0"/>
      </w:pPr>
    </w:p>
    <w:p w14:paraId="21648048" w14:textId="2799FFA9" w:rsidR="000E39B3" w:rsidRDefault="000E39B3">
      <w:pPr>
        <w:ind w:left="0"/>
      </w:pPr>
    </w:p>
    <w:p w14:paraId="59F1B509" w14:textId="28BAEE6A" w:rsidR="000E39B3" w:rsidRDefault="000E39B3">
      <w:pPr>
        <w:ind w:left="0"/>
      </w:pPr>
    </w:p>
    <w:p w14:paraId="265931AD" w14:textId="46D3732B" w:rsidR="000E39B3" w:rsidRDefault="000E39B3">
      <w:pPr>
        <w:ind w:left="0"/>
      </w:pPr>
    </w:p>
    <w:p w14:paraId="38F610BD" w14:textId="52ECED83" w:rsidR="000E39B3" w:rsidRDefault="000E39B3">
      <w:pPr>
        <w:ind w:left="0"/>
      </w:pPr>
    </w:p>
    <w:p w14:paraId="43E0B832" w14:textId="77777777" w:rsidR="000E39B3" w:rsidRDefault="000E39B3" w:rsidP="000E39B3">
      <w:pPr>
        <w:pStyle w:val="Heading3"/>
        <w:ind w:left="0"/>
        <w:rPr>
          <w:color w:val="2683B0"/>
        </w:rPr>
      </w:pPr>
    </w:p>
    <w:p w14:paraId="24CE933E" w14:textId="376EA8AE" w:rsidR="000E39B3" w:rsidRPr="00DB058D" w:rsidRDefault="000E39B3" w:rsidP="000E39B3">
      <w:pPr>
        <w:pStyle w:val="Heading3"/>
        <w:ind w:left="0"/>
        <w:rPr>
          <w:color w:val="2683B0"/>
        </w:rPr>
      </w:pPr>
      <w:bookmarkStart w:id="34" w:name="OLE_LINK85"/>
      <w:bookmarkStart w:id="35" w:name="OLE_LINK86"/>
      <w:r>
        <w:rPr>
          <w:color w:val="2683B0"/>
        </w:rPr>
        <w:t>Regional deaths summary</w:t>
      </w:r>
    </w:p>
    <w:bookmarkEnd w:id="34"/>
    <w:bookmarkEnd w:id="35"/>
    <w:p w14:paraId="6660A609" w14:textId="07F73073" w:rsidR="000E39B3" w:rsidRDefault="000E39B3">
      <w:pPr>
        <w:ind w:left="0"/>
      </w:pPr>
    </w:p>
    <w:p w14:paraId="310A507E" w14:textId="7CDC4310" w:rsidR="002E27C7" w:rsidRDefault="002E27C7">
      <w:pPr>
        <w:ind w:left="0"/>
        <w:rPr>
          <w:b/>
          <w:color w:val="2683B0"/>
          <w:sz w:val="21"/>
          <w:szCs w:val="21"/>
        </w:rPr>
      </w:pPr>
      <w:r>
        <w:rPr>
          <w:noProof/>
        </w:rPr>
        <w:drawing>
          <wp:inline distT="0" distB="0" distL="0" distR="0" wp14:anchorId="799BD772" wp14:editId="7B4A35A9">
            <wp:extent cx="6335485" cy="3601616"/>
            <wp:effectExtent l="0" t="0" r="1905" b="5715"/>
            <wp:docPr id="190" name="Picture"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Ghana_report_July_12_files/figure-docx/unnamed-chunk-8-1.png"/>
                    <pic:cNvPicPr>
                      <a:picLocks noChangeAspect="1" noChangeArrowheads="1"/>
                    </pic:cNvPicPr>
                  </pic:nvPicPr>
                  <pic:blipFill>
                    <a:blip r:embed="rId93"/>
                    <a:stretch>
                      <a:fillRect/>
                    </a:stretch>
                  </pic:blipFill>
                  <pic:spPr bwMode="auto">
                    <a:xfrm>
                      <a:off x="0" y="0"/>
                      <a:ext cx="6350647" cy="3610235"/>
                    </a:xfrm>
                    <a:prstGeom prst="rect">
                      <a:avLst/>
                    </a:prstGeom>
                    <a:noFill/>
                    <a:ln w="9525">
                      <a:noFill/>
                      <a:headEnd/>
                      <a:tailEnd/>
                    </a:ln>
                  </pic:spPr>
                </pic:pic>
              </a:graphicData>
            </a:graphic>
          </wp:inline>
        </w:drawing>
      </w:r>
    </w:p>
    <w:p w14:paraId="2905C196" w14:textId="5CE06C3C" w:rsidR="0045606C" w:rsidRPr="0045606C" w:rsidRDefault="0045606C" w:rsidP="0045606C"/>
    <w:p w14:paraId="28A52459" w14:textId="6270290C" w:rsidR="0045606C" w:rsidRPr="0045606C" w:rsidRDefault="0045606C" w:rsidP="0045606C"/>
    <w:p w14:paraId="03E38C7A" w14:textId="4B90D300" w:rsidR="0045606C" w:rsidRPr="0045606C" w:rsidRDefault="0045606C" w:rsidP="0045606C"/>
    <w:p w14:paraId="0DFB8710" w14:textId="05791F0C" w:rsidR="0045606C" w:rsidRPr="0045606C" w:rsidRDefault="0045606C" w:rsidP="0045606C"/>
    <w:p w14:paraId="12A8C59C" w14:textId="6FB1B8A0" w:rsidR="0045606C" w:rsidRPr="0045606C" w:rsidRDefault="0045606C" w:rsidP="0045606C"/>
    <w:p w14:paraId="1004D2DB" w14:textId="2419D16F" w:rsidR="0045606C" w:rsidRPr="0045606C" w:rsidRDefault="0045606C" w:rsidP="0045606C"/>
    <w:p w14:paraId="0D8459CE" w14:textId="2975FC71" w:rsidR="0045606C" w:rsidRPr="0045606C" w:rsidRDefault="0045606C" w:rsidP="0045606C"/>
    <w:p w14:paraId="2E625544" w14:textId="0D6DDFDB" w:rsidR="0045606C" w:rsidRPr="0045606C" w:rsidRDefault="0045606C" w:rsidP="0045606C"/>
    <w:p w14:paraId="4B319958" w14:textId="48D49511" w:rsidR="0045606C" w:rsidRPr="0045606C" w:rsidRDefault="0045606C" w:rsidP="0045606C"/>
    <w:p w14:paraId="1E678DB0" w14:textId="05B34A9E" w:rsidR="0045606C" w:rsidRPr="0045606C" w:rsidRDefault="0045606C" w:rsidP="0045606C"/>
    <w:p w14:paraId="4A425348" w14:textId="6D81E0B9" w:rsidR="0045606C" w:rsidRPr="0045606C" w:rsidRDefault="0045606C" w:rsidP="0045606C"/>
    <w:p w14:paraId="2A9704CE" w14:textId="7EA02661" w:rsidR="0045606C" w:rsidRPr="0045606C" w:rsidRDefault="0045606C" w:rsidP="0045606C"/>
    <w:p w14:paraId="60ED4562" w14:textId="098B9B0B" w:rsidR="0045606C" w:rsidRPr="0045606C" w:rsidRDefault="0045606C" w:rsidP="0045606C"/>
    <w:p w14:paraId="4BC7B1B0" w14:textId="46F88BB9" w:rsidR="0045606C" w:rsidRPr="0045606C" w:rsidRDefault="0045606C" w:rsidP="0045606C"/>
    <w:p w14:paraId="4815096E" w14:textId="6A1796E7" w:rsidR="0045606C" w:rsidRPr="0045606C" w:rsidRDefault="0045606C" w:rsidP="0045606C"/>
    <w:p w14:paraId="260502DF" w14:textId="294BEE85" w:rsidR="0045606C" w:rsidRPr="0045606C" w:rsidRDefault="0045606C" w:rsidP="0045606C"/>
    <w:p w14:paraId="610A1F0F" w14:textId="5C566BDF" w:rsidR="0045606C" w:rsidRPr="0045606C" w:rsidRDefault="0045606C" w:rsidP="0045606C"/>
    <w:p w14:paraId="7A7539A7" w14:textId="7E31AE3B" w:rsidR="0045606C" w:rsidRPr="0045606C" w:rsidRDefault="0045606C" w:rsidP="0045606C"/>
    <w:p w14:paraId="52F6034C" w14:textId="42E949CF" w:rsidR="0045606C" w:rsidRPr="0045606C" w:rsidRDefault="0045606C" w:rsidP="0045606C"/>
    <w:p w14:paraId="0AC163D1" w14:textId="381F05B2" w:rsidR="0045606C" w:rsidRPr="0045606C" w:rsidRDefault="0045606C" w:rsidP="0045606C"/>
    <w:p w14:paraId="192A3D0E" w14:textId="04750F31" w:rsidR="0045606C" w:rsidRDefault="0045606C" w:rsidP="0045606C">
      <w:pPr>
        <w:rPr>
          <w:b/>
          <w:color w:val="2683B0"/>
          <w:sz w:val="21"/>
          <w:szCs w:val="21"/>
        </w:rPr>
      </w:pPr>
    </w:p>
    <w:p w14:paraId="19D47AC2" w14:textId="0776218C" w:rsidR="0045606C" w:rsidRPr="0045606C" w:rsidRDefault="0045606C" w:rsidP="0045606C"/>
    <w:p w14:paraId="59F1ACC2" w14:textId="277D7175" w:rsidR="0045606C" w:rsidRDefault="0045606C" w:rsidP="0045606C">
      <w:pPr>
        <w:rPr>
          <w:b/>
          <w:color w:val="2683B0"/>
          <w:sz w:val="21"/>
          <w:szCs w:val="21"/>
        </w:rPr>
      </w:pPr>
    </w:p>
    <w:p w14:paraId="45F5B2D8" w14:textId="11D02C19" w:rsidR="0045606C" w:rsidRDefault="0045606C" w:rsidP="0045606C">
      <w:pPr>
        <w:tabs>
          <w:tab w:val="clear" w:pos="9362"/>
          <w:tab w:val="left" w:pos="1855"/>
        </w:tabs>
      </w:pPr>
      <w:r>
        <w:tab/>
      </w:r>
    </w:p>
    <w:p w14:paraId="7ABB1CB3" w14:textId="5DB76D4B" w:rsidR="0045606C" w:rsidRPr="0045606C" w:rsidRDefault="0045606C" w:rsidP="0045606C">
      <w:pPr>
        <w:pStyle w:val="Heading3"/>
        <w:ind w:left="1701" w:hanging="284"/>
        <w:rPr>
          <w:color w:val="2683B0"/>
          <w:sz w:val="20"/>
          <w:szCs w:val="19"/>
        </w:rPr>
      </w:pPr>
      <w:r w:rsidRPr="0045606C">
        <w:rPr>
          <w:color w:val="2683B0"/>
          <w:sz w:val="20"/>
          <w:szCs w:val="19"/>
        </w:rPr>
        <w:lastRenderedPageBreak/>
        <w:t>Epidemic</w:t>
      </w:r>
      <w:r>
        <w:rPr>
          <w:color w:val="2683B0"/>
          <w:sz w:val="20"/>
          <w:szCs w:val="19"/>
        </w:rPr>
        <w:t>-</w:t>
      </w:r>
      <w:r w:rsidRPr="0045606C">
        <w:rPr>
          <w:color w:val="2683B0"/>
          <w:sz w:val="20"/>
          <w:szCs w:val="19"/>
        </w:rPr>
        <w:t>progression maps</w:t>
      </w:r>
      <w:bookmarkStart w:id="36" w:name="OLE_LINK83"/>
      <w:bookmarkStart w:id="37" w:name="OLE_LINK84"/>
      <w:r>
        <w:rPr>
          <w:color w:val="2683B0"/>
          <w:sz w:val="20"/>
          <w:szCs w:val="19"/>
        </w:rPr>
        <w:t xml:space="preserve">         </w:t>
      </w:r>
    </w:p>
    <w:p w14:paraId="77490B24" w14:textId="77777777" w:rsidR="0045606C" w:rsidRDefault="0045606C" w:rsidP="0045606C">
      <w:r>
        <w:rPr>
          <w:noProof/>
        </w:rPr>
        <w:drawing>
          <wp:inline distT="0" distB="0" distL="0" distR="0" wp14:anchorId="1E15281B" wp14:editId="2CB05F56">
            <wp:extent cx="2038690" cy="1630952"/>
            <wp:effectExtent l="9525" t="9525" r="9525" b="9525"/>
            <wp:docPr id="143"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Ghana_report_July_12_files/figure-docx/figures-side-1.png"/>
                    <pic:cNvPicPr>
                      <a:picLocks noChangeAspect="1"/>
                    </pic:cNvPicPr>
                  </pic:nvPicPr>
                  <pic:blipFill>
                    <a:blip r:embed="rId94"/>
                    <a:stretch/>
                  </pic:blipFill>
                  <pic:spPr bwMode="auto">
                    <a:xfrm>
                      <a:off x="0" y="0"/>
                      <a:ext cx="2038690" cy="1630952"/>
                    </a:xfrm>
                    <a:prstGeom prst="rect">
                      <a:avLst/>
                    </a:prstGeom>
                    <a:noFill/>
                    <a:ln w="9525">
                      <a:noFill/>
                      <a:headEnd/>
                      <a:tailEnd/>
                    </a:ln>
                  </pic:spPr>
                </pic:pic>
              </a:graphicData>
            </a:graphic>
          </wp:inline>
        </w:drawing>
      </w:r>
      <w:r>
        <w:rPr>
          <w:noProof/>
        </w:rPr>
        <w:drawing>
          <wp:inline distT="0" distB="0" distL="0" distR="0" wp14:anchorId="054643AF" wp14:editId="739F3117">
            <wp:extent cx="2019300" cy="1615440"/>
            <wp:effectExtent l="9525" t="9525" r="9525" b="9525"/>
            <wp:docPr id="144"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Ghana_report_July_12_files/figure-docx/figures-side-2.png"/>
                    <pic:cNvPicPr>
                      <a:picLocks noChangeAspect="1"/>
                    </pic:cNvPicPr>
                  </pic:nvPicPr>
                  <pic:blipFill>
                    <a:blip r:embed="rId95"/>
                    <a:stretch/>
                  </pic:blipFill>
                  <pic:spPr bwMode="auto">
                    <a:xfrm>
                      <a:off x="0" y="0"/>
                      <a:ext cx="2019299" cy="1615439"/>
                    </a:xfrm>
                    <a:prstGeom prst="rect">
                      <a:avLst/>
                    </a:prstGeom>
                    <a:noFill/>
                    <a:ln w="9525">
                      <a:noFill/>
                      <a:headEnd/>
                      <a:tailEnd/>
                    </a:ln>
                  </pic:spPr>
                </pic:pic>
              </a:graphicData>
            </a:graphic>
          </wp:inline>
        </w:drawing>
      </w:r>
      <w:r>
        <w:rPr>
          <w:noProof/>
        </w:rPr>
        <w:drawing>
          <wp:inline distT="0" distB="0" distL="0" distR="0" wp14:anchorId="3D2B391D" wp14:editId="3E3AEDD2">
            <wp:extent cx="2047349" cy="1637879"/>
            <wp:effectExtent l="9525" t="9525" r="9525" b="9525"/>
            <wp:docPr id="145"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Ghana_report_July_12_files/figure-docx/figures-side-3.png"/>
                    <pic:cNvPicPr>
                      <a:picLocks noChangeAspect="1"/>
                    </pic:cNvPicPr>
                  </pic:nvPicPr>
                  <pic:blipFill>
                    <a:blip r:embed="rId96"/>
                    <a:stretch/>
                  </pic:blipFill>
                  <pic:spPr bwMode="auto">
                    <a:xfrm>
                      <a:off x="0" y="0"/>
                      <a:ext cx="2047348" cy="1637879"/>
                    </a:xfrm>
                    <a:prstGeom prst="rect">
                      <a:avLst/>
                    </a:prstGeom>
                    <a:noFill/>
                    <a:ln w="9525">
                      <a:noFill/>
                      <a:headEnd/>
                      <a:tailEnd/>
                    </a:ln>
                  </pic:spPr>
                </pic:pic>
              </a:graphicData>
            </a:graphic>
          </wp:inline>
        </w:drawing>
      </w:r>
    </w:p>
    <w:p w14:paraId="483D57B1" w14:textId="77777777" w:rsidR="0045606C" w:rsidRDefault="0045606C" w:rsidP="0045606C">
      <w:r>
        <w:rPr>
          <w:noProof/>
        </w:rPr>
        <w:drawing>
          <wp:inline distT="0" distB="0" distL="0" distR="0" wp14:anchorId="75C2546C" wp14:editId="3B2DA9D9">
            <wp:extent cx="2035582" cy="1628466"/>
            <wp:effectExtent l="9525" t="9525" r="9525" b="9525"/>
            <wp:docPr id="146"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Ghana_report_July_12_files/figure-docx/figures-side-4.png"/>
                    <pic:cNvPicPr>
                      <a:picLocks noChangeAspect="1"/>
                    </pic:cNvPicPr>
                  </pic:nvPicPr>
                  <pic:blipFill>
                    <a:blip r:embed="rId97"/>
                    <a:stretch/>
                  </pic:blipFill>
                  <pic:spPr bwMode="auto">
                    <a:xfrm>
                      <a:off x="0" y="0"/>
                      <a:ext cx="2035582" cy="1628465"/>
                    </a:xfrm>
                    <a:prstGeom prst="rect">
                      <a:avLst/>
                    </a:prstGeom>
                    <a:noFill/>
                    <a:ln w="9525">
                      <a:noFill/>
                      <a:headEnd/>
                      <a:tailEnd/>
                    </a:ln>
                  </pic:spPr>
                </pic:pic>
              </a:graphicData>
            </a:graphic>
          </wp:inline>
        </w:drawing>
      </w:r>
      <w:r>
        <w:rPr>
          <w:noProof/>
        </w:rPr>
        <w:drawing>
          <wp:inline distT="0" distB="0" distL="0" distR="0" wp14:anchorId="61D9B1FC" wp14:editId="778E0DAD">
            <wp:extent cx="2044381" cy="1635504"/>
            <wp:effectExtent l="9525" t="9525" r="9525" b="9525"/>
            <wp:docPr id="147"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Ghana_report_July_12_files/figure-docx/figures-side-5.png"/>
                    <pic:cNvPicPr>
                      <a:picLocks noChangeAspect="1"/>
                    </pic:cNvPicPr>
                  </pic:nvPicPr>
                  <pic:blipFill>
                    <a:blip r:embed="rId98"/>
                    <a:stretch/>
                  </pic:blipFill>
                  <pic:spPr bwMode="auto">
                    <a:xfrm>
                      <a:off x="0" y="0"/>
                      <a:ext cx="2044380" cy="1635504"/>
                    </a:xfrm>
                    <a:prstGeom prst="rect">
                      <a:avLst/>
                    </a:prstGeom>
                    <a:noFill/>
                    <a:ln w="9525">
                      <a:noFill/>
                      <a:headEnd/>
                      <a:tailEnd/>
                    </a:ln>
                  </pic:spPr>
                </pic:pic>
              </a:graphicData>
            </a:graphic>
          </wp:inline>
        </w:drawing>
      </w:r>
      <w:r>
        <w:rPr>
          <w:noProof/>
        </w:rPr>
        <w:drawing>
          <wp:inline distT="0" distB="0" distL="0" distR="0" wp14:anchorId="1FAF8CBA" wp14:editId="2CB67E2F">
            <wp:extent cx="2075908" cy="1660726"/>
            <wp:effectExtent l="9525" t="9525" r="9525" b="9525"/>
            <wp:docPr id="148"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Ghana_report_July_12_files/figure-docx/figures-side-6.png"/>
                    <pic:cNvPicPr>
                      <a:picLocks noChangeAspect="1"/>
                    </pic:cNvPicPr>
                  </pic:nvPicPr>
                  <pic:blipFill>
                    <a:blip r:embed="rId99"/>
                    <a:stretch/>
                  </pic:blipFill>
                  <pic:spPr bwMode="auto">
                    <a:xfrm>
                      <a:off x="0" y="0"/>
                      <a:ext cx="2075907" cy="1660726"/>
                    </a:xfrm>
                    <a:prstGeom prst="rect">
                      <a:avLst/>
                    </a:prstGeom>
                    <a:noFill/>
                    <a:ln w="9525">
                      <a:noFill/>
                      <a:headEnd/>
                      <a:tailEnd/>
                    </a:ln>
                  </pic:spPr>
                </pic:pic>
              </a:graphicData>
            </a:graphic>
          </wp:inline>
        </w:drawing>
      </w:r>
    </w:p>
    <w:p w14:paraId="745A05A0" w14:textId="77777777" w:rsidR="0045606C" w:rsidRDefault="0045606C" w:rsidP="0045606C">
      <w:r>
        <w:rPr>
          <w:noProof/>
        </w:rPr>
        <w:drawing>
          <wp:inline distT="0" distB="0" distL="0" distR="0" wp14:anchorId="701396E8" wp14:editId="3A912736">
            <wp:extent cx="2010115" cy="1608092"/>
            <wp:effectExtent l="9525" t="9525" r="9525" b="9525"/>
            <wp:docPr id="149"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Ghana_report_July_12_files/figure-docx/figures-side-7.png"/>
                    <pic:cNvPicPr>
                      <a:picLocks noChangeAspect="1"/>
                    </pic:cNvPicPr>
                  </pic:nvPicPr>
                  <pic:blipFill>
                    <a:blip r:embed="rId100"/>
                    <a:stretch/>
                  </pic:blipFill>
                  <pic:spPr bwMode="auto">
                    <a:xfrm>
                      <a:off x="0" y="0"/>
                      <a:ext cx="2010114" cy="1608091"/>
                    </a:xfrm>
                    <a:prstGeom prst="rect">
                      <a:avLst/>
                    </a:prstGeom>
                    <a:noFill/>
                    <a:ln w="9525">
                      <a:noFill/>
                      <a:headEnd/>
                      <a:tailEnd/>
                    </a:ln>
                  </pic:spPr>
                </pic:pic>
              </a:graphicData>
            </a:graphic>
          </wp:inline>
        </w:drawing>
      </w:r>
      <w:r>
        <w:rPr>
          <w:noProof/>
        </w:rPr>
        <w:drawing>
          <wp:inline distT="0" distB="0" distL="0" distR="0" wp14:anchorId="6D9A0FDE" wp14:editId="4A5F9BE7">
            <wp:extent cx="2065672" cy="1652538"/>
            <wp:effectExtent l="9525" t="9525" r="9525" b="9525"/>
            <wp:docPr id="150"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Ghana_report_July_12_files/figure-docx/figures-side-8.png"/>
                    <pic:cNvPicPr>
                      <a:picLocks noChangeAspect="1"/>
                    </pic:cNvPicPr>
                  </pic:nvPicPr>
                  <pic:blipFill>
                    <a:blip r:embed="rId101"/>
                    <a:stretch/>
                  </pic:blipFill>
                  <pic:spPr bwMode="auto">
                    <a:xfrm>
                      <a:off x="0" y="0"/>
                      <a:ext cx="2065672" cy="1652537"/>
                    </a:xfrm>
                    <a:prstGeom prst="rect">
                      <a:avLst/>
                    </a:prstGeom>
                    <a:noFill/>
                    <a:ln w="9525">
                      <a:noFill/>
                      <a:headEnd/>
                      <a:tailEnd/>
                    </a:ln>
                  </pic:spPr>
                </pic:pic>
              </a:graphicData>
            </a:graphic>
          </wp:inline>
        </w:drawing>
      </w:r>
      <w:r>
        <w:rPr>
          <w:noProof/>
        </w:rPr>
        <w:drawing>
          <wp:inline distT="0" distB="0" distL="0" distR="0" wp14:anchorId="50ECC841" wp14:editId="26CB4F90">
            <wp:extent cx="2162515" cy="1730012"/>
            <wp:effectExtent l="9525" t="9525" r="9525" b="9525"/>
            <wp:docPr id="15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Ghana_report_July_12_files/figure-docx/figures-side-9.png"/>
                    <pic:cNvPicPr>
                      <a:picLocks noChangeAspect="1"/>
                    </pic:cNvPicPr>
                  </pic:nvPicPr>
                  <pic:blipFill>
                    <a:blip r:embed="rId102"/>
                    <a:stretch/>
                  </pic:blipFill>
                  <pic:spPr bwMode="auto">
                    <a:xfrm>
                      <a:off x="0" y="0"/>
                      <a:ext cx="2162514" cy="1730011"/>
                    </a:xfrm>
                    <a:prstGeom prst="rect">
                      <a:avLst/>
                    </a:prstGeom>
                    <a:noFill/>
                    <a:ln w="9525">
                      <a:noFill/>
                      <a:headEnd/>
                      <a:tailEnd/>
                    </a:ln>
                  </pic:spPr>
                </pic:pic>
              </a:graphicData>
            </a:graphic>
          </wp:inline>
        </w:drawing>
      </w:r>
    </w:p>
    <w:p w14:paraId="3C96D3A5" w14:textId="77777777" w:rsidR="0045606C" w:rsidRDefault="0045606C" w:rsidP="0045606C">
      <w:pPr>
        <w:rPr>
          <w:b/>
        </w:rPr>
      </w:pPr>
      <w:r>
        <w:rPr>
          <w:noProof/>
        </w:rPr>
        <w:drawing>
          <wp:inline distT="0" distB="0" distL="0" distR="0" wp14:anchorId="60B81B01" wp14:editId="11F0F173">
            <wp:extent cx="1933915" cy="1547132"/>
            <wp:effectExtent l="9525" t="9525" r="9525" b="9525"/>
            <wp:docPr id="152"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Ghana_report_July_12_files/figure-docx/figures-side-10.png"/>
                    <pic:cNvPicPr>
                      <a:picLocks noChangeAspect="1"/>
                    </pic:cNvPicPr>
                  </pic:nvPicPr>
                  <pic:blipFill>
                    <a:blip r:embed="rId103"/>
                    <a:stretch/>
                  </pic:blipFill>
                  <pic:spPr bwMode="auto">
                    <a:xfrm>
                      <a:off x="0" y="0"/>
                      <a:ext cx="1933914" cy="1547131"/>
                    </a:xfrm>
                    <a:prstGeom prst="rect">
                      <a:avLst/>
                    </a:prstGeom>
                    <a:noFill/>
                    <a:ln w="9525">
                      <a:noFill/>
                      <a:headEnd/>
                      <a:tailEnd/>
                    </a:ln>
                  </pic:spPr>
                </pic:pic>
              </a:graphicData>
            </a:graphic>
          </wp:inline>
        </w:drawing>
      </w:r>
      <w:r>
        <w:rPr>
          <w:noProof/>
        </w:rPr>
        <w:drawing>
          <wp:inline distT="0" distB="0" distL="0" distR="0" wp14:anchorId="636B7475" wp14:editId="15EA8CD2">
            <wp:extent cx="2114890" cy="1691912"/>
            <wp:effectExtent l="9525" t="9525" r="9525" b="9525"/>
            <wp:docPr id="153" name="Picture"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Ghana_report_July_12_files/figure-docx/figures-side-11.png"/>
                    <pic:cNvPicPr>
                      <a:picLocks noChangeAspect="1"/>
                    </pic:cNvPicPr>
                  </pic:nvPicPr>
                  <pic:blipFill>
                    <a:blip r:embed="rId104"/>
                    <a:stretch/>
                  </pic:blipFill>
                  <pic:spPr bwMode="auto">
                    <a:xfrm>
                      <a:off x="0" y="0"/>
                      <a:ext cx="2114888" cy="1691910"/>
                    </a:xfrm>
                    <a:prstGeom prst="rect">
                      <a:avLst/>
                    </a:prstGeom>
                    <a:noFill/>
                    <a:ln w="9525">
                      <a:noFill/>
                      <a:headEnd/>
                      <a:tailEnd/>
                    </a:ln>
                  </pic:spPr>
                </pic:pic>
              </a:graphicData>
            </a:graphic>
          </wp:inline>
        </w:drawing>
      </w:r>
      <w:r>
        <w:rPr>
          <w:noProof/>
        </w:rPr>
        <w:drawing>
          <wp:inline distT="0" distB="0" distL="0" distR="0" wp14:anchorId="6CD91447" wp14:editId="5EEBDBC8">
            <wp:extent cx="2190750" cy="1752600"/>
            <wp:effectExtent l="0" t="0" r="0" b="0"/>
            <wp:docPr id="154" name="Picture"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Ghana_report_July_12_files/figure-docx/figures-side-12.png"/>
                    <pic:cNvPicPr>
                      <a:picLocks noChangeAspect="1"/>
                    </pic:cNvPicPr>
                  </pic:nvPicPr>
                  <pic:blipFill>
                    <a:blip r:embed="rId105"/>
                    <a:stretch/>
                  </pic:blipFill>
                  <pic:spPr bwMode="auto">
                    <a:xfrm>
                      <a:off x="0" y="0"/>
                      <a:ext cx="2191075" cy="1752860"/>
                    </a:xfrm>
                    <a:prstGeom prst="rect">
                      <a:avLst/>
                    </a:prstGeom>
                    <a:noFill/>
                    <a:ln w="9525">
                      <a:noFill/>
                      <a:headEnd/>
                      <a:tailEnd/>
                    </a:ln>
                  </pic:spPr>
                </pic:pic>
              </a:graphicData>
            </a:graphic>
          </wp:inline>
        </w:drawing>
      </w:r>
    </w:p>
    <w:p w14:paraId="014238FC" w14:textId="77777777" w:rsidR="0045606C" w:rsidRDefault="0045606C" w:rsidP="0045606C">
      <w:r>
        <w:rPr>
          <w:noProof/>
        </w:rPr>
        <w:drawing>
          <wp:inline distT="0" distB="0" distL="0" distR="0" wp14:anchorId="195B6864" wp14:editId="62C08AE9">
            <wp:extent cx="1933915" cy="1547132"/>
            <wp:effectExtent l="9525" t="9525" r="9525" b="9525"/>
            <wp:docPr id="155" name="Picture"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Ghana_report_July_12_files/figure-docx/figures-side-13.png"/>
                    <pic:cNvPicPr>
                      <a:picLocks noChangeAspect="1"/>
                    </pic:cNvPicPr>
                  </pic:nvPicPr>
                  <pic:blipFill>
                    <a:blip r:embed="rId106"/>
                    <a:stretch/>
                  </pic:blipFill>
                  <pic:spPr bwMode="auto">
                    <a:xfrm>
                      <a:off x="0" y="0"/>
                      <a:ext cx="1933914" cy="1547131"/>
                    </a:xfrm>
                    <a:prstGeom prst="rect">
                      <a:avLst/>
                    </a:prstGeom>
                    <a:noFill/>
                    <a:ln w="9525">
                      <a:noFill/>
                      <a:headEnd/>
                      <a:tailEnd/>
                    </a:ln>
                  </pic:spPr>
                </pic:pic>
              </a:graphicData>
            </a:graphic>
          </wp:inline>
        </w:drawing>
      </w:r>
      <w:r>
        <w:rPr>
          <w:noProof/>
        </w:rPr>
        <w:drawing>
          <wp:inline distT="0" distB="0" distL="0" distR="0" wp14:anchorId="0F9DEA88" wp14:editId="383B2DBC">
            <wp:extent cx="1973100" cy="1496814"/>
            <wp:effectExtent l="9525" t="9525" r="9525" b="9525"/>
            <wp:docPr id="156" name="Picture"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Ghana_report_July_12_files/figure-docx/figures-side-14.png"/>
                    <pic:cNvPicPr>
                      <a:picLocks noChangeAspect="1"/>
                    </pic:cNvPicPr>
                  </pic:nvPicPr>
                  <pic:blipFill>
                    <a:blip r:embed="rId107"/>
                    <a:stretch/>
                  </pic:blipFill>
                  <pic:spPr bwMode="auto">
                    <a:xfrm rot="10799989" flipH="1" flipV="1">
                      <a:off x="0" y="0"/>
                      <a:ext cx="1973099" cy="1496814"/>
                    </a:xfrm>
                    <a:prstGeom prst="rect">
                      <a:avLst/>
                    </a:prstGeom>
                    <a:noFill/>
                    <a:ln w="9525">
                      <a:noFill/>
                      <a:headEnd/>
                      <a:tailEnd/>
                    </a:ln>
                  </pic:spPr>
                </pic:pic>
              </a:graphicData>
            </a:graphic>
          </wp:inline>
        </w:drawing>
      </w:r>
      <w:r>
        <w:rPr>
          <w:noProof/>
        </w:rPr>
        <w:drawing>
          <wp:inline distT="0" distB="0" distL="0" distR="0" wp14:anchorId="51566654" wp14:editId="7AA086F8">
            <wp:extent cx="2152870" cy="1584126"/>
            <wp:effectExtent l="9525" t="9525" r="9525" b="9525"/>
            <wp:docPr id="157" name="Picture"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Ghana_report_July_12_files/figure-docx/figures-side-15.png"/>
                    <pic:cNvPicPr>
                      <a:picLocks noChangeAspect="1"/>
                    </pic:cNvPicPr>
                  </pic:nvPicPr>
                  <pic:blipFill>
                    <a:blip r:embed="rId108"/>
                    <a:stretch/>
                  </pic:blipFill>
                  <pic:spPr bwMode="auto">
                    <a:xfrm>
                      <a:off x="0" y="0"/>
                      <a:ext cx="2152869" cy="1584125"/>
                    </a:xfrm>
                    <a:prstGeom prst="rect">
                      <a:avLst/>
                    </a:prstGeom>
                    <a:noFill/>
                    <a:ln w="9525">
                      <a:noFill/>
                      <a:headEnd/>
                      <a:tailEnd/>
                    </a:ln>
                  </pic:spPr>
                </pic:pic>
              </a:graphicData>
            </a:graphic>
          </wp:inline>
        </w:drawing>
      </w:r>
    </w:p>
    <w:p w14:paraId="6490DF6E" w14:textId="77777777" w:rsidR="0045606C" w:rsidRDefault="0045606C" w:rsidP="0045606C"/>
    <w:p w14:paraId="5E41BA96" w14:textId="24D86E88" w:rsidR="0045606C" w:rsidRPr="0045606C" w:rsidRDefault="0045606C" w:rsidP="0045606C">
      <w:r>
        <w:t>The two most affected areas in Ghana are Great Accra and Ashanti with smaller clusters of cases in other regions. This distribution was explained by  the first cases coming through the Kotoka International Airport (in Greater Accra) and later through national roads  that connect Greater Accra with other regions and neighbours countries (</w:t>
      </w:r>
      <w:hyperlink r:id="rId109" w:tooltip="Trans–West African Coastal Highway" w:history="1">
        <w:r>
          <w:rPr>
            <w:rStyle w:val="Hyperlink"/>
            <w:rFonts w:ascii="Arial" w:eastAsia="Arial" w:hAnsi="Arial" w:cs="Arial"/>
            <w:color w:val="000000" w:themeColor="text1"/>
            <w:sz w:val="21"/>
            <w:u w:val="none"/>
          </w:rPr>
          <w:t>Trans–West African Coastal Highway</w:t>
        </w:r>
      </w:hyperlink>
      <w:r>
        <w:t>).</w:t>
      </w:r>
      <w:bookmarkEnd w:id="36"/>
      <w:bookmarkEnd w:id="37"/>
    </w:p>
    <w:p w14:paraId="51CF7ADF" w14:textId="77777777" w:rsidR="0045606C" w:rsidRPr="0045606C" w:rsidRDefault="0045606C" w:rsidP="0045606C">
      <w:pPr>
        <w:tabs>
          <w:tab w:val="clear" w:pos="9362"/>
          <w:tab w:val="left" w:pos="1855"/>
        </w:tabs>
      </w:pPr>
    </w:p>
    <w:sectPr w:rsidR="0045606C" w:rsidRPr="0045606C" w:rsidSect="00217B1B">
      <w:headerReference w:type="default" r:id="rId110"/>
      <w:footerReference w:type="default" r:id="rId111"/>
      <w:pgSz w:w="11909" w:h="16834"/>
      <w:pgMar w:top="1251" w:right="849" w:bottom="993" w:left="849" w:header="415" w:footer="0" w:gutter="0"/>
      <w:pgNumType w:start="1"/>
      <w:cols w:space="720" w:equalWidth="0">
        <w:col w:w="10206" w:space="0"/>
      </w:cols>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F3EB8" w14:textId="77777777" w:rsidR="00CA67C9" w:rsidRDefault="00CA67C9">
      <w:pPr>
        <w:spacing w:line="240" w:lineRule="auto"/>
      </w:pPr>
      <w:r>
        <w:separator/>
      </w:r>
    </w:p>
  </w:endnote>
  <w:endnote w:type="continuationSeparator" w:id="0">
    <w:p w14:paraId="46BBFFCC" w14:textId="77777777" w:rsidR="00CA67C9" w:rsidRDefault="00CA67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DejaVu Sans Condensed">
    <w:altName w:val="Verdana"/>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DejaVu Math TeX Gyre">
    <w:altName w:val="Calibri"/>
    <w:panose1 w:val="020B0604020202020204"/>
    <w:charset w:val="00"/>
    <w:family w:val="auto"/>
    <w:pitch w:val="default"/>
  </w:font>
  <w:font w:name="Avenir Book">
    <w:altName w:val="Avenir Book"/>
    <w:panose1 w:val="02000503020000020003"/>
    <w:charset w:val="00"/>
    <w:family w:val="auto"/>
    <w:pitch w:val="variable"/>
    <w:sig w:usb0="800000AF" w:usb1="5000204A" w:usb2="00000000" w:usb3="00000000" w:csb0="0000009B" w:csb1="00000000"/>
  </w:font>
  <w:font w:name="Comfortaa">
    <w:altName w:val="Times New Roman"/>
    <w:panose1 w:val="020B0604020202020204"/>
    <w:charset w:val="00"/>
    <w:family w:val="auto"/>
    <w:pitch w:val="default"/>
  </w:font>
  <w:font w:name="Gill Sans">
    <w:altName w:val="Gill Sans"/>
    <w:panose1 w:val="020B0502020104020203"/>
    <w:charset w:val="B1"/>
    <w:family w:val="swiss"/>
    <w:pitch w:val="variable"/>
    <w:sig w:usb0="80000A67" w:usb1="00000000" w:usb2="00000000" w:usb3="00000000" w:csb0="000001F7" w:csb1="00000000"/>
  </w:font>
  <w:font w:name="Verdana">
    <w:panose1 w:val="020B0604030504040204"/>
    <w:charset w:val="00"/>
    <w:family w:val="swiss"/>
    <w:pitch w:val="variable"/>
    <w:sig w:usb0="A10006FF" w:usb1="4000205B" w:usb2="00000010" w:usb3="00000000" w:csb0="0000019F" w:csb1="00000000"/>
  </w:font>
  <w:font w:name="Adobe Gothic Std B">
    <w:altName w:val="Adobe Gothic Std B"/>
    <w:panose1 w:val="020B0800000000000000"/>
    <w:charset w:val="80"/>
    <w:family w:val="swiss"/>
    <w:notTrueType/>
    <w:pitch w:val="variable"/>
    <w:sig w:usb0="00000001" w:usb1="29D72C10"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9232025"/>
      <w:docPartObj>
        <w:docPartGallery w:val="Page Numbers (Bottom of Page)"/>
        <w:docPartUnique/>
      </w:docPartObj>
    </w:sdtPr>
    <w:sdtEndPr>
      <w:rPr>
        <w:rStyle w:val="PageNumber"/>
      </w:rPr>
    </w:sdtEndPr>
    <w:sdtContent>
      <w:p w14:paraId="0B2D989E" w14:textId="367891BC" w:rsidR="004071BA" w:rsidRDefault="004071BA" w:rsidP="004071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2F181D" w14:textId="77777777" w:rsidR="004071BA" w:rsidRDefault="00407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16B1C" w14:textId="30346F64" w:rsidR="004071BA" w:rsidRDefault="004071BA">
    <w:r>
      <w:rPr>
        <w:noProof/>
      </w:rPr>
      <w:drawing>
        <wp:anchor distT="0" distB="0" distL="115200" distR="115200" simplePos="0" relativeHeight="251689984" behindDoc="0" locked="0" layoutInCell="1" allowOverlap="1" wp14:anchorId="3972822E" wp14:editId="7C0CD045">
          <wp:simplePos x="0" y="0"/>
          <wp:positionH relativeFrom="column">
            <wp:posOffset>5283835</wp:posOffset>
          </wp:positionH>
          <wp:positionV relativeFrom="paragraph">
            <wp:posOffset>431024</wp:posOffset>
          </wp:positionV>
          <wp:extent cx="1200150" cy="495300"/>
          <wp:effectExtent l="0" t="0" r="6350" b="0"/>
          <wp:wrapSquare wrapText="bothSides"/>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
                  <pic:cNvPicPr>
                    <a:picLocks noChangeAspect="1"/>
                  </pic:cNvPicPr>
                </pic:nvPicPr>
                <pic:blipFill>
                  <a:blip r:embed="rId1"/>
                  <a:stretch/>
                </pic:blipFill>
                <pic:spPr bwMode="auto">
                  <a:xfrm>
                    <a:off x="0" y="0"/>
                    <a:ext cx="1200150" cy="495300"/>
                  </a:xfrm>
                  <a:prstGeom prst="rect">
                    <a:avLst/>
                  </a:prstGeom>
                </pic:spPr>
              </pic:pic>
            </a:graphicData>
          </a:graphic>
        </wp:anchor>
      </w:drawing>
    </w:r>
    <w:r>
      <w:rPr>
        <w:noProof/>
      </w:rPr>
      <mc:AlternateContent>
        <mc:Choice Requires="wps">
          <w:drawing>
            <wp:anchor distT="114300" distB="114300" distL="114300" distR="114300" simplePos="0" relativeHeight="251660288" behindDoc="0" locked="0" layoutInCell="1" allowOverlap="1" wp14:anchorId="02A35384" wp14:editId="723B1485">
              <wp:simplePos x="0" y="0"/>
              <wp:positionH relativeFrom="column">
                <wp:posOffset>948</wp:posOffset>
              </wp:positionH>
              <wp:positionV relativeFrom="paragraph">
                <wp:posOffset>333142</wp:posOffset>
              </wp:positionV>
              <wp:extent cx="6480000" cy="17342"/>
              <wp:effectExtent l="0" t="0" r="0" b="0"/>
              <wp:wrapSquare wrapText="bothSides"/>
              <wp:docPr id="4" name="Straight Arrow Connector 2"/>
              <wp:cNvGraphicFramePr/>
              <a:graphic xmlns:a="http://schemas.openxmlformats.org/drawingml/2006/main">
                <a:graphicData uri="http://schemas.microsoft.com/office/word/2010/wordprocessingShape">
                  <wps:wsp>
                    <wps:cNvCnPr/>
                    <wps:spPr bwMode="auto">
                      <a:xfrm rot="10800000" flipH="1">
                        <a:off x="0" y="0"/>
                        <a:ext cx="6480000" cy="17342"/>
                      </a:xfrm>
                      <a:prstGeom prst="straightConnector1">
                        <a:avLst/>
                      </a:prstGeom>
                      <a:noFill/>
                      <a:ln w="38100" cap="flat" cmpd="sng">
                        <a:solidFill>
                          <a:srgbClr val="4B677C"/>
                        </a:solidFill>
                        <a:prstDash val="solid"/>
                        <a:round/>
                        <a:headEnd type="none" w="med" len="med"/>
                        <a:tailEnd type="none" w="med" len="med"/>
                      </a:ln>
                    </wps:spPr>
                    <wps:bodyPr/>
                  </wps:wsp>
                </a:graphicData>
              </a:graphic>
            </wp:anchor>
          </w:drawing>
        </mc:Choice>
        <mc:Fallback>
          <w:pict>
            <v:shapetype w14:anchorId="6A7DC11A" id="_x0000_t32" coordsize="21600,21600" o:spt="32" o:oned="t" path="m,l21600,21600e" filled="f">
              <v:path arrowok="t" fillok="f" o:connecttype="none"/>
              <o:lock v:ext="edit" shapetype="t"/>
            </v:shapetype>
            <v:shape id="Straight Arrow Connector 2" o:spid="_x0000_s1026" type="#_x0000_t32" style="position:absolute;margin-left:.05pt;margin-top:26.25pt;width:510.25pt;height:1.35pt;rotation:180;flip:x;z-index:251660288;visibility:visible;mso-wrap-style:square;mso-wrap-distance-left:9pt;mso-wrap-distance-top:9pt;mso-wrap-distance-right:9pt;mso-wrap-distance-bottom:9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" strokecolor="#4b677c" strokeweight="3pt">
              <w10:wrap type="square"/>
            </v:shape>
          </w:pict>
        </mc:Fallback>
      </mc:AlternateContent>
    </w:r>
  </w:p>
  <w:p w14:paraId="0246F235" w14:textId="2A6253B3" w:rsidR="004071BA" w:rsidRDefault="004071BA">
    <w:pPr>
      <w:spacing w:line="240" w:lineRule="auto"/>
      <w:ind w:left="0"/>
      <w:rPr>
        <w:color w:val="4B677C"/>
        <w:sz w:val="16"/>
        <w:szCs w:val="16"/>
      </w:rPr>
    </w:pPr>
    <w:r>
      <w:rPr>
        <w:color w:val="4B677C"/>
        <w:sz w:val="16"/>
        <w:szCs w:val="16"/>
      </w:rPr>
      <w:t xml:space="preserve">afro.who.int/publications                                                                </w:t>
    </w:r>
    <w:sdt>
      <w:sdtPr>
        <w:rPr>
          <w:rStyle w:val="PageNumber"/>
        </w:rPr>
        <w:id w:val="1185027589"/>
        <w:docPartObj>
          <w:docPartGallery w:val="Page Numbers (Bottom of Page)"/>
          <w:docPartUnique/>
        </w:docPartObj>
      </w:sdtPr>
      <w:sdtEndPr>
        <w:rPr>
          <w:rStyle w:val="PageNumber"/>
        </w:rPr>
      </w:sdtEndPr>
      <w:sdtContent>
        <w:r>
          <w:rPr>
            <w:rStyle w:val="PageNumber"/>
          </w:rPr>
          <w:t xml:space="preserve"> </w:t>
        </w:r>
        <w:r w:rsidRPr="00217B1B">
          <w:rPr>
            <w:rStyle w:val="PageNumber"/>
            <w:sz w:val="18"/>
            <w:szCs w:val="16"/>
          </w:rPr>
          <w:fldChar w:fldCharType="begin"/>
        </w:r>
        <w:r w:rsidRPr="00217B1B">
          <w:rPr>
            <w:rStyle w:val="PageNumber"/>
            <w:sz w:val="18"/>
            <w:szCs w:val="16"/>
          </w:rPr>
          <w:instrText xml:space="preserve"> PAGE </w:instrText>
        </w:r>
        <w:r w:rsidRPr="00217B1B">
          <w:rPr>
            <w:rStyle w:val="PageNumber"/>
            <w:sz w:val="18"/>
            <w:szCs w:val="16"/>
          </w:rPr>
          <w:fldChar w:fldCharType="separate"/>
        </w:r>
        <w:r>
          <w:rPr>
            <w:rStyle w:val="PageNumber"/>
            <w:noProof/>
            <w:sz w:val="18"/>
            <w:szCs w:val="16"/>
          </w:rPr>
          <w:t>3</w:t>
        </w:r>
        <w:r w:rsidRPr="00217B1B">
          <w:rPr>
            <w:rStyle w:val="PageNumber"/>
            <w:sz w:val="18"/>
            <w:szCs w:val="16"/>
          </w:rPr>
          <w:fldChar w:fldCharType="end"/>
        </w:r>
        <w:r>
          <w:rPr>
            <w:rStyle w:val="PageNumber"/>
            <w:sz w:val="18"/>
            <w:szCs w:val="16"/>
          </w:rPr>
          <w:t xml:space="preserve"> </w:t>
        </w:r>
      </w:sdtContent>
    </w:sdt>
    <w:r>
      <w:rPr>
        <w:color w:val="4B677C"/>
        <w:sz w:val="16"/>
        <w:szCs w:val="16"/>
      </w:rPr>
      <w:t xml:space="preserve">     </w:t>
    </w:r>
  </w:p>
  <w:p w14:paraId="0D44CCB2" w14:textId="6302CB9F" w:rsidR="004071BA" w:rsidRDefault="004071BA" w:rsidP="00217B1B">
    <w:pPr>
      <w:pStyle w:val="Footer"/>
      <w:rPr>
        <w:rStyle w:val="PageNumber"/>
      </w:rPr>
    </w:pPr>
    <w:r>
      <w:rPr>
        <w:rStyle w:val="PageNumber"/>
      </w:rPr>
      <w:tab/>
    </w:r>
  </w:p>
  <w:p w14:paraId="76C69758" w14:textId="57BA7299" w:rsidR="004071BA" w:rsidRDefault="004071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ACDC6" w14:textId="77777777" w:rsidR="00CA67C9" w:rsidRDefault="00CA67C9">
      <w:pPr>
        <w:spacing w:line="240" w:lineRule="auto"/>
      </w:pPr>
      <w:r>
        <w:separator/>
      </w:r>
    </w:p>
  </w:footnote>
  <w:footnote w:type="continuationSeparator" w:id="0">
    <w:p w14:paraId="30191DD0" w14:textId="77777777" w:rsidR="00CA67C9" w:rsidRDefault="00CA67C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78FB29" w14:textId="77777777" w:rsidR="004071BA" w:rsidRDefault="004071BA">
    <w:pPr>
      <w:spacing w:line="240" w:lineRule="auto"/>
      <w:jc w:val="right"/>
      <w:rPr>
        <w:b/>
        <w:color w:val="4B677C"/>
        <w:sz w:val="14"/>
        <w:szCs w:val="14"/>
      </w:rPr>
    </w:pPr>
    <w:r>
      <w:rPr>
        <w:noProof/>
      </w:rPr>
      <mc:AlternateContent>
        <mc:Choice Requires="wps">
          <w:drawing>
            <wp:anchor distT="114300" distB="114300" distL="114300" distR="114300" simplePos="0" relativeHeight="251658240" behindDoc="0" locked="0" layoutInCell="1" allowOverlap="1" wp14:anchorId="2E6B9CDE" wp14:editId="716DCE3B">
              <wp:simplePos x="0" y="0"/>
              <wp:positionH relativeFrom="column">
                <wp:posOffset>-142240</wp:posOffset>
              </wp:positionH>
              <wp:positionV relativeFrom="paragraph">
                <wp:posOffset>104184</wp:posOffset>
              </wp:positionV>
              <wp:extent cx="1341120" cy="372745"/>
              <wp:effectExtent l="0" t="0" r="508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41120" cy="372745"/>
                      </a:xfrm>
                      <a:prstGeom prst="rect">
                        <a:avLst/>
                      </a:prstGeom>
                      <a:solidFill>
                        <a:srgbClr val="434343"/>
                      </a:solidFill>
                      <a:ln>
                        <a:noFill/>
                      </a:ln>
                    </wps:spPr>
                    <wps:txbx>
                      <w:txbxContent>
                        <w:p w14:paraId="58913711" w14:textId="77777777" w:rsidR="004071BA" w:rsidRPr="0022738E" w:rsidRDefault="004071BA">
                          <w:pPr>
                            <w:spacing w:line="240" w:lineRule="auto"/>
                            <w:ind w:left="0"/>
                            <w:rPr>
                              <w:color w:val="FFFFFF"/>
                              <w:sz w:val="6"/>
                              <w:szCs w:val="6"/>
                              <w:highlight w:val="none"/>
                            </w:rPr>
                          </w:pPr>
                          <w:r w:rsidRPr="0022738E">
                            <w:rPr>
                              <w:rFonts w:ascii="Arial" w:eastAsia="Arial" w:hAnsi="Arial" w:cs="Arial"/>
                              <w:color w:val="FFFFFF" w:themeColor="background1"/>
                              <w:sz w:val="20"/>
                              <w:szCs w:val="6"/>
                              <w:highlight w:val="none"/>
                            </w:rPr>
                            <w:t xml:space="preserve">          Ghana </w:t>
                          </w:r>
                        </w:p>
                      </w:txbxContent>
                    </wps:txbx>
                    <wps:bodyPr spcFirstLastPara="1" wrap="square" lIns="91425" tIns="91425" rIns="91425" bIns="91425" anchor="ctr" anchorCtr="0">
                      <a:noAutofit/>
                    </wps:bodyPr>
                  </wps:wsp>
                </a:graphicData>
              </a:graphic>
            </wp:anchor>
          </w:drawing>
        </mc:Choice>
        <mc:Fallback>
          <w:pict>
            <v:rect w14:anchorId="2E6B9CDE" id="Text Box 1" o:spid="_x0000_s1146" style="position:absolute;left:0;text-align:left;margin-left:-11.2pt;margin-top:8.2pt;width:105.6pt;height:29.35pt;z-index:251658240;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" fillcolor="#434343" stroked="f">
              <v:textbox inset="2.53958mm,2.53958mm,2.53958mm,2.53958mm">
                <w:txbxContent>
                  <w:p w14:paraId="58913711" w14:textId="77777777" w:rsidR="004071BA" w:rsidRPr="0022738E" w:rsidRDefault="004071BA">
                    <w:pPr>
                      <w:spacing w:line="240" w:lineRule="auto"/>
                      <w:ind w:left="0"/>
                      <w:rPr>
                        <w:color w:val="FFFFFF"/>
                        <w:sz w:val="6"/>
                        <w:szCs w:val="6"/>
                        <w:highlight w:val="none"/>
                      </w:rPr>
                    </w:pPr>
                    <w:r w:rsidRPr="0022738E">
                      <w:rPr>
                        <w:rFonts w:ascii="Arial" w:eastAsia="Arial" w:hAnsi="Arial" w:cs="Arial"/>
                        <w:color w:val="FFFFFF" w:themeColor="background1"/>
                        <w:sz w:val="20"/>
                        <w:szCs w:val="6"/>
                        <w:highlight w:val="none"/>
                      </w:rPr>
                      <w:t xml:space="preserve">          Ghana </w:t>
                    </w:r>
                  </w:p>
                </w:txbxContent>
              </v:textbox>
              <w10:wrap type="square"/>
            </v:rect>
          </w:pict>
        </mc:Fallback>
      </mc:AlternateContent>
    </w:r>
    <w:r>
      <w:rPr>
        <w:b/>
        <w:color w:val="4B677C"/>
        <w:sz w:val="14"/>
        <w:szCs w:val="14"/>
      </w:rPr>
      <w:t>COVID-19 Epidemiological Report</w:t>
    </w:r>
  </w:p>
  <w:p w14:paraId="17480E44" w14:textId="77777777" w:rsidR="004071BA" w:rsidRDefault="004071BA">
    <w:pPr>
      <w:spacing w:line="240" w:lineRule="auto"/>
      <w:jc w:val="right"/>
      <w:rPr>
        <w:sz w:val="12"/>
        <w:szCs w:val="12"/>
      </w:rPr>
    </w:pPr>
    <w:r>
      <w:rPr>
        <w:noProof/>
      </w:rPr>
      <mc:AlternateContent>
        <mc:Choice Requires="wpg">
          <w:drawing>
            <wp:anchor distT="114300" distB="114300" distL="114300" distR="114300" simplePos="0" relativeHeight="251662336" behindDoc="0" locked="0" layoutInCell="1" allowOverlap="1" wp14:anchorId="1C8DA89E" wp14:editId="018A808E">
              <wp:simplePos x="0" y="0"/>
              <wp:positionH relativeFrom="column">
                <wp:posOffset>1238885</wp:posOffset>
              </wp:positionH>
              <wp:positionV relativeFrom="paragraph">
                <wp:posOffset>336550</wp:posOffset>
              </wp:positionV>
              <wp:extent cx="5296535" cy="0"/>
              <wp:effectExtent l="0" t="12700" r="37465" b="25400"/>
              <wp:wrapSquare wrapText="bothSides"/>
              <wp:docPr id="2" name="Straight Arrow Connector 12"/>
              <wp:cNvGraphicFramePr/>
              <a:graphic xmlns:a="http://schemas.openxmlformats.org/drawingml/2006/main">
                <a:graphicData uri="http://schemas.microsoft.com/office/word/2010/wordprocessingShape">
                  <wps:wsp>
                    <wps:cNvCnPr/>
                    <wps:spPr bwMode="auto">
                      <a:xfrm rot="10800000" flipH="1" flipV="1">
                        <a:off x="0" y="0"/>
                        <a:ext cx="5296535" cy="0"/>
                      </a:xfrm>
                      <a:prstGeom prst="straightConnector1">
                        <a:avLst/>
                      </a:prstGeom>
                      <a:noFill/>
                      <a:ln w="38100" cap="flat" cmpd="sng">
                        <a:solidFill>
                          <a:srgbClr val="4B677C"/>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hape 1" o:spid="_x0000_s1" o:spt="32" style="position:absolute;mso-wrap-distance-left:9.0pt;mso-wrap-distance-top:9.0pt;mso-wrap-distance-right:9.0pt;mso-wrap-distance-bottom:9.0pt;z-index:251662336;o:allowoverlap:true;o:allowincell:true;mso-position-horizontal-relative:text;margin-left:97.5pt;mso-position-horizontal:absolute;mso-position-vertical-relative:text;margin-top:26.5pt;mso-position-vertical:absolute;width:417.0pt;height:0.0pt;rotation:180;flip:xy;" coordsize="100000,100000" path="m0,0l100000,12260498nfe" filled="f" strokecolor="#4B677C" strokeweight="3.00pt">
              <v:path textboxrect="0,0,100000,100000"/>
              <w10:wrap type="square"/>
            </v:shape>
          </w:pict>
        </mc:Fallback>
      </mc:AlternateContent>
    </w:r>
    <w:r>
      <w:rPr>
        <w:sz w:val="12"/>
        <w:szCs w:val="12"/>
      </w:rPr>
      <w:t xml:space="preserve"> Jul 16, 2020</w:t>
    </w:r>
  </w:p>
  <w:p w14:paraId="42580D49" w14:textId="77777777" w:rsidR="004071BA" w:rsidRDefault="004071BA">
    <w:pPr>
      <w:spacing w:line="240" w:lineRule="auto"/>
      <w:jc w:val="right"/>
      <w:rPr>
        <w:color w:val="4B677C"/>
        <w:sz w:val="12"/>
        <w:szCs w:val="12"/>
      </w:rPr>
    </w:pPr>
    <w:r>
      <w:rPr>
        <w:color w:val="4B677C"/>
        <w:sz w:val="12"/>
        <w:szCs w:val="12"/>
      </w:rPr>
      <w:t>WHO African Reg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A5C40"/>
    <w:multiLevelType w:val="hybridMultilevel"/>
    <w:tmpl w:val="B9E2BB82"/>
    <w:lvl w:ilvl="0" w:tplc="2264DB06">
      <w:start w:val="1"/>
      <w:numFmt w:val="decimal"/>
      <w:lvlText w:val="%1."/>
      <w:lvlJc w:val="left"/>
      <w:pPr>
        <w:ind w:left="450" w:hanging="360"/>
      </w:pPr>
    </w:lvl>
    <w:lvl w:ilvl="1" w:tplc="F60E238C">
      <w:start w:val="1"/>
      <w:numFmt w:val="lowerLetter"/>
      <w:lvlText w:val="%2."/>
      <w:lvlJc w:val="left"/>
      <w:pPr>
        <w:ind w:left="1170" w:hanging="360"/>
      </w:pPr>
    </w:lvl>
    <w:lvl w:ilvl="2" w:tplc="1D9E8596">
      <w:start w:val="1"/>
      <w:numFmt w:val="lowerRoman"/>
      <w:lvlText w:val="%3."/>
      <w:lvlJc w:val="right"/>
      <w:pPr>
        <w:ind w:left="1890" w:hanging="180"/>
      </w:pPr>
    </w:lvl>
    <w:lvl w:ilvl="3" w:tplc="5AC8454C">
      <w:start w:val="1"/>
      <w:numFmt w:val="decimal"/>
      <w:lvlText w:val="%4."/>
      <w:lvlJc w:val="left"/>
      <w:pPr>
        <w:ind w:left="2610" w:hanging="360"/>
      </w:pPr>
    </w:lvl>
    <w:lvl w:ilvl="4" w:tplc="C8842B0C">
      <w:start w:val="1"/>
      <w:numFmt w:val="lowerLetter"/>
      <w:lvlText w:val="%5."/>
      <w:lvlJc w:val="left"/>
      <w:pPr>
        <w:ind w:left="3330" w:hanging="360"/>
      </w:pPr>
    </w:lvl>
    <w:lvl w:ilvl="5" w:tplc="D714A99C">
      <w:start w:val="1"/>
      <w:numFmt w:val="lowerRoman"/>
      <w:lvlText w:val="%6."/>
      <w:lvlJc w:val="right"/>
      <w:pPr>
        <w:ind w:left="4050" w:hanging="180"/>
      </w:pPr>
    </w:lvl>
    <w:lvl w:ilvl="6" w:tplc="76785754">
      <w:start w:val="1"/>
      <w:numFmt w:val="decimal"/>
      <w:lvlText w:val="%7."/>
      <w:lvlJc w:val="left"/>
      <w:pPr>
        <w:ind w:left="4770" w:hanging="360"/>
      </w:pPr>
    </w:lvl>
    <w:lvl w:ilvl="7" w:tplc="C71E6E58">
      <w:start w:val="1"/>
      <w:numFmt w:val="lowerLetter"/>
      <w:lvlText w:val="%8."/>
      <w:lvlJc w:val="left"/>
      <w:pPr>
        <w:ind w:left="5490" w:hanging="360"/>
      </w:pPr>
    </w:lvl>
    <w:lvl w:ilvl="8" w:tplc="C0DC2888">
      <w:start w:val="1"/>
      <w:numFmt w:val="lowerRoman"/>
      <w:lvlText w:val="%9."/>
      <w:lvlJc w:val="right"/>
      <w:pPr>
        <w:ind w:left="6210" w:hanging="180"/>
      </w:pPr>
    </w:lvl>
  </w:abstractNum>
  <w:abstractNum w:abstractNumId="1" w15:restartNumberingAfterBreak="0">
    <w:nsid w:val="27983C03"/>
    <w:multiLevelType w:val="hybridMultilevel"/>
    <w:tmpl w:val="ED382274"/>
    <w:lvl w:ilvl="0" w:tplc="1D56F6D8">
      <w:start w:val="1"/>
      <w:numFmt w:val="bullet"/>
      <w:lvlText w:val="·"/>
      <w:lvlJc w:val="left"/>
      <w:pPr>
        <w:ind w:left="720" w:hanging="360"/>
      </w:pPr>
      <w:rPr>
        <w:rFonts w:ascii="Symbol" w:eastAsia="Symbol" w:hAnsi="Symbol" w:cs="Symbol"/>
      </w:rPr>
    </w:lvl>
    <w:lvl w:ilvl="1" w:tplc="48A0A014">
      <w:start w:val="1"/>
      <w:numFmt w:val="bullet"/>
      <w:lvlText w:val="o"/>
      <w:lvlJc w:val="left"/>
      <w:pPr>
        <w:ind w:left="1440" w:hanging="360"/>
      </w:pPr>
      <w:rPr>
        <w:rFonts w:ascii="Courier New" w:eastAsia="Courier New" w:hAnsi="Courier New" w:cs="Courier New"/>
      </w:rPr>
    </w:lvl>
    <w:lvl w:ilvl="2" w:tplc="9B0CB672">
      <w:start w:val="1"/>
      <w:numFmt w:val="bullet"/>
      <w:lvlText w:val="§"/>
      <w:lvlJc w:val="left"/>
      <w:pPr>
        <w:ind w:left="2160" w:hanging="360"/>
      </w:pPr>
      <w:rPr>
        <w:rFonts w:ascii="Wingdings" w:eastAsia="Wingdings" w:hAnsi="Wingdings" w:cs="Wingdings"/>
      </w:rPr>
    </w:lvl>
    <w:lvl w:ilvl="3" w:tplc="BB206884">
      <w:start w:val="1"/>
      <w:numFmt w:val="bullet"/>
      <w:lvlText w:val="·"/>
      <w:lvlJc w:val="left"/>
      <w:pPr>
        <w:ind w:left="2880" w:hanging="360"/>
      </w:pPr>
      <w:rPr>
        <w:rFonts w:ascii="Symbol" w:eastAsia="Symbol" w:hAnsi="Symbol" w:cs="Symbol"/>
      </w:rPr>
    </w:lvl>
    <w:lvl w:ilvl="4" w:tplc="03202FF6">
      <w:start w:val="1"/>
      <w:numFmt w:val="bullet"/>
      <w:lvlText w:val="o"/>
      <w:lvlJc w:val="left"/>
      <w:pPr>
        <w:ind w:left="3600" w:hanging="360"/>
      </w:pPr>
      <w:rPr>
        <w:rFonts w:ascii="Courier New" w:eastAsia="Courier New" w:hAnsi="Courier New" w:cs="Courier New"/>
      </w:rPr>
    </w:lvl>
    <w:lvl w:ilvl="5" w:tplc="4212FFEE">
      <w:start w:val="1"/>
      <w:numFmt w:val="bullet"/>
      <w:lvlText w:val="§"/>
      <w:lvlJc w:val="left"/>
      <w:pPr>
        <w:ind w:left="4320" w:hanging="360"/>
      </w:pPr>
      <w:rPr>
        <w:rFonts w:ascii="Wingdings" w:eastAsia="Wingdings" w:hAnsi="Wingdings" w:cs="Wingdings"/>
      </w:rPr>
    </w:lvl>
    <w:lvl w:ilvl="6" w:tplc="DE44768C">
      <w:start w:val="1"/>
      <w:numFmt w:val="bullet"/>
      <w:lvlText w:val="·"/>
      <w:lvlJc w:val="left"/>
      <w:pPr>
        <w:ind w:left="5040" w:hanging="360"/>
      </w:pPr>
      <w:rPr>
        <w:rFonts w:ascii="Symbol" w:eastAsia="Symbol" w:hAnsi="Symbol" w:cs="Symbol"/>
      </w:rPr>
    </w:lvl>
    <w:lvl w:ilvl="7" w:tplc="77C2DC7E">
      <w:start w:val="1"/>
      <w:numFmt w:val="bullet"/>
      <w:lvlText w:val="o"/>
      <w:lvlJc w:val="left"/>
      <w:pPr>
        <w:ind w:left="5760" w:hanging="360"/>
      </w:pPr>
      <w:rPr>
        <w:rFonts w:ascii="Courier New" w:eastAsia="Courier New" w:hAnsi="Courier New" w:cs="Courier New"/>
      </w:rPr>
    </w:lvl>
    <w:lvl w:ilvl="8" w:tplc="45F66D3A">
      <w:start w:val="1"/>
      <w:numFmt w:val="bullet"/>
      <w:lvlText w:val="§"/>
      <w:lvlJc w:val="left"/>
      <w:pPr>
        <w:ind w:left="6480" w:hanging="360"/>
      </w:pPr>
      <w:rPr>
        <w:rFonts w:ascii="Wingdings" w:eastAsia="Wingdings" w:hAnsi="Wingdings" w:cs="Wingdings"/>
      </w:rPr>
    </w:lvl>
  </w:abstractNum>
  <w:abstractNum w:abstractNumId="2" w15:restartNumberingAfterBreak="0">
    <w:nsid w:val="2BCC5F3B"/>
    <w:multiLevelType w:val="hybridMultilevel"/>
    <w:tmpl w:val="3E2A1EEC"/>
    <w:lvl w:ilvl="0" w:tplc="C360BB48">
      <w:start w:val="1"/>
      <w:numFmt w:val="bullet"/>
      <w:lvlText w:val="●"/>
      <w:lvlJc w:val="left"/>
      <w:pPr>
        <w:ind w:left="720" w:hanging="360"/>
      </w:pPr>
      <w:rPr>
        <w:u w:val="none"/>
      </w:rPr>
    </w:lvl>
    <w:lvl w:ilvl="1" w:tplc="3260F1B4">
      <w:start w:val="1"/>
      <w:numFmt w:val="bullet"/>
      <w:lvlText w:val="○"/>
      <w:lvlJc w:val="left"/>
      <w:pPr>
        <w:ind w:left="1440" w:hanging="360"/>
      </w:pPr>
      <w:rPr>
        <w:u w:val="none"/>
      </w:rPr>
    </w:lvl>
    <w:lvl w:ilvl="2" w:tplc="0BF64DB4">
      <w:start w:val="1"/>
      <w:numFmt w:val="bullet"/>
      <w:lvlText w:val="■"/>
      <w:lvlJc w:val="left"/>
      <w:pPr>
        <w:ind w:left="2160" w:hanging="360"/>
      </w:pPr>
      <w:rPr>
        <w:u w:val="none"/>
      </w:rPr>
    </w:lvl>
    <w:lvl w:ilvl="3" w:tplc="5EAC5442">
      <w:start w:val="1"/>
      <w:numFmt w:val="bullet"/>
      <w:lvlText w:val="●"/>
      <w:lvlJc w:val="left"/>
      <w:pPr>
        <w:ind w:left="2880" w:hanging="360"/>
      </w:pPr>
      <w:rPr>
        <w:u w:val="none"/>
      </w:rPr>
    </w:lvl>
    <w:lvl w:ilvl="4" w:tplc="F1EA3B92">
      <w:start w:val="1"/>
      <w:numFmt w:val="bullet"/>
      <w:lvlText w:val="○"/>
      <w:lvlJc w:val="left"/>
      <w:pPr>
        <w:ind w:left="3600" w:hanging="360"/>
      </w:pPr>
      <w:rPr>
        <w:u w:val="none"/>
      </w:rPr>
    </w:lvl>
    <w:lvl w:ilvl="5" w:tplc="C0088570">
      <w:start w:val="1"/>
      <w:numFmt w:val="bullet"/>
      <w:lvlText w:val="■"/>
      <w:lvlJc w:val="left"/>
      <w:pPr>
        <w:ind w:left="4320" w:hanging="360"/>
      </w:pPr>
      <w:rPr>
        <w:u w:val="none"/>
      </w:rPr>
    </w:lvl>
    <w:lvl w:ilvl="6" w:tplc="824AB51A">
      <w:start w:val="1"/>
      <w:numFmt w:val="bullet"/>
      <w:lvlText w:val="●"/>
      <w:lvlJc w:val="left"/>
      <w:pPr>
        <w:ind w:left="5040" w:hanging="360"/>
      </w:pPr>
      <w:rPr>
        <w:u w:val="none"/>
      </w:rPr>
    </w:lvl>
    <w:lvl w:ilvl="7" w:tplc="3BCC875C">
      <w:start w:val="1"/>
      <w:numFmt w:val="bullet"/>
      <w:lvlText w:val="○"/>
      <w:lvlJc w:val="left"/>
      <w:pPr>
        <w:ind w:left="5760" w:hanging="360"/>
      </w:pPr>
      <w:rPr>
        <w:u w:val="none"/>
      </w:rPr>
    </w:lvl>
    <w:lvl w:ilvl="8" w:tplc="4222A86A">
      <w:start w:val="1"/>
      <w:numFmt w:val="bullet"/>
      <w:lvlText w:val="■"/>
      <w:lvlJc w:val="left"/>
      <w:pPr>
        <w:ind w:left="6480" w:hanging="360"/>
      </w:pPr>
      <w:rPr>
        <w:u w:val="none"/>
      </w:rPr>
    </w:lvl>
  </w:abstractNum>
  <w:abstractNum w:abstractNumId="3" w15:restartNumberingAfterBreak="0">
    <w:nsid w:val="2FBD10F1"/>
    <w:multiLevelType w:val="hybridMultilevel"/>
    <w:tmpl w:val="3B44FE8A"/>
    <w:lvl w:ilvl="0" w:tplc="9886C924">
      <w:start w:val="1"/>
      <w:numFmt w:val="bullet"/>
      <w:lvlText w:val="●"/>
      <w:lvlJc w:val="left"/>
      <w:pPr>
        <w:ind w:left="720" w:hanging="360"/>
      </w:pPr>
      <w:rPr>
        <w:u w:val="none"/>
      </w:rPr>
    </w:lvl>
    <w:lvl w:ilvl="1" w:tplc="0BECC2CC">
      <w:start w:val="1"/>
      <w:numFmt w:val="bullet"/>
      <w:lvlText w:val="○"/>
      <w:lvlJc w:val="left"/>
      <w:pPr>
        <w:ind w:left="1440" w:hanging="360"/>
      </w:pPr>
      <w:rPr>
        <w:u w:val="none"/>
      </w:rPr>
    </w:lvl>
    <w:lvl w:ilvl="2" w:tplc="C532A788">
      <w:start w:val="1"/>
      <w:numFmt w:val="bullet"/>
      <w:lvlText w:val="■"/>
      <w:lvlJc w:val="left"/>
      <w:pPr>
        <w:ind w:left="2160" w:hanging="360"/>
      </w:pPr>
      <w:rPr>
        <w:u w:val="none"/>
      </w:rPr>
    </w:lvl>
    <w:lvl w:ilvl="3" w:tplc="B4CC63A8">
      <w:start w:val="1"/>
      <w:numFmt w:val="bullet"/>
      <w:lvlText w:val="●"/>
      <w:lvlJc w:val="left"/>
      <w:pPr>
        <w:ind w:left="2880" w:hanging="360"/>
      </w:pPr>
      <w:rPr>
        <w:u w:val="none"/>
      </w:rPr>
    </w:lvl>
    <w:lvl w:ilvl="4" w:tplc="8C62159A">
      <w:start w:val="1"/>
      <w:numFmt w:val="bullet"/>
      <w:lvlText w:val="○"/>
      <w:lvlJc w:val="left"/>
      <w:pPr>
        <w:ind w:left="3600" w:hanging="360"/>
      </w:pPr>
      <w:rPr>
        <w:u w:val="none"/>
      </w:rPr>
    </w:lvl>
    <w:lvl w:ilvl="5" w:tplc="247AC100">
      <w:start w:val="1"/>
      <w:numFmt w:val="bullet"/>
      <w:lvlText w:val="■"/>
      <w:lvlJc w:val="left"/>
      <w:pPr>
        <w:ind w:left="4320" w:hanging="360"/>
      </w:pPr>
      <w:rPr>
        <w:u w:val="none"/>
      </w:rPr>
    </w:lvl>
    <w:lvl w:ilvl="6" w:tplc="AB34594A">
      <w:start w:val="1"/>
      <w:numFmt w:val="bullet"/>
      <w:lvlText w:val="●"/>
      <w:lvlJc w:val="left"/>
      <w:pPr>
        <w:ind w:left="5040" w:hanging="360"/>
      </w:pPr>
      <w:rPr>
        <w:u w:val="none"/>
      </w:rPr>
    </w:lvl>
    <w:lvl w:ilvl="7" w:tplc="C0A40DE6">
      <w:start w:val="1"/>
      <w:numFmt w:val="bullet"/>
      <w:lvlText w:val="○"/>
      <w:lvlJc w:val="left"/>
      <w:pPr>
        <w:ind w:left="5760" w:hanging="360"/>
      </w:pPr>
      <w:rPr>
        <w:u w:val="none"/>
      </w:rPr>
    </w:lvl>
    <w:lvl w:ilvl="8" w:tplc="9CF6F10E">
      <w:start w:val="1"/>
      <w:numFmt w:val="bullet"/>
      <w:lvlText w:val="■"/>
      <w:lvlJc w:val="left"/>
      <w:pPr>
        <w:ind w:left="6480" w:hanging="360"/>
      </w:pPr>
      <w:rPr>
        <w:u w:val="none"/>
      </w:rPr>
    </w:lvl>
  </w:abstractNum>
  <w:abstractNum w:abstractNumId="4" w15:restartNumberingAfterBreak="0">
    <w:nsid w:val="306959DF"/>
    <w:multiLevelType w:val="hybridMultilevel"/>
    <w:tmpl w:val="FD16E0AE"/>
    <w:lvl w:ilvl="0" w:tplc="39526824">
      <w:start w:val="1"/>
      <w:numFmt w:val="decimal"/>
      <w:lvlText w:val="%1."/>
      <w:lvlJc w:val="left"/>
      <w:pPr>
        <w:ind w:left="450" w:hanging="360"/>
      </w:pPr>
    </w:lvl>
    <w:lvl w:ilvl="1" w:tplc="AB2E7094">
      <w:start w:val="1"/>
      <w:numFmt w:val="lowerLetter"/>
      <w:lvlText w:val="%2."/>
      <w:lvlJc w:val="left"/>
      <w:pPr>
        <w:ind w:left="1170" w:hanging="360"/>
      </w:pPr>
    </w:lvl>
    <w:lvl w:ilvl="2" w:tplc="38EC1630">
      <w:start w:val="1"/>
      <w:numFmt w:val="lowerRoman"/>
      <w:lvlText w:val="%3."/>
      <w:lvlJc w:val="right"/>
      <w:pPr>
        <w:ind w:left="1890" w:hanging="180"/>
      </w:pPr>
    </w:lvl>
    <w:lvl w:ilvl="3" w:tplc="A9C20A38">
      <w:start w:val="1"/>
      <w:numFmt w:val="decimal"/>
      <w:lvlText w:val="%4."/>
      <w:lvlJc w:val="left"/>
      <w:pPr>
        <w:ind w:left="2610" w:hanging="360"/>
      </w:pPr>
    </w:lvl>
    <w:lvl w:ilvl="4" w:tplc="63C64290">
      <w:start w:val="1"/>
      <w:numFmt w:val="lowerLetter"/>
      <w:lvlText w:val="%5."/>
      <w:lvlJc w:val="left"/>
      <w:pPr>
        <w:ind w:left="3330" w:hanging="360"/>
      </w:pPr>
    </w:lvl>
    <w:lvl w:ilvl="5" w:tplc="FA5EB056">
      <w:start w:val="1"/>
      <w:numFmt w:val="lowerRoman"/>
      <w:lvlText w:val="%6."/>
      <w:lvlJc w:val="right"/>
      <w:pPr>
        <w:ind w:left="4050" w:hanging="180"/>
      </w:pPr>
    </w:lvl>
    <w:lvl w:ilvl="6" w:tplc="7AB84ED2">
      <w:start w:val="1"/>
      <w:numFmt w:val="decimal"/>
      <w:lvlText w:val="%7."/>
      <w:lvlJc w:val="left"/>
      <w:pPr>
        <w:ind w:left="4770" w:hanging="360"/>
      </w:pPr>
    </w:lvl>
    <w:lvl w:ilvl="7" w:tplc="684225C4">
      <w:start w:val="1"/>
      <w:numFmt w:val="lowerLetter"/>
      <w:lvlText w:val="%8."/>
      <w:lvlJc w:val="left"/>
      <w:pPr>
        <w:ind w:left="5490" w:hanging="360"/>
      </w:pPr>
    </w:lvl>
    <w:lvl w:ilvl="8" w:tplc="4E92AD7C">
      <w:start w:val="1"/>
      <w:numFmt w:val="lowerRoman"/>
      <w:lvlText w:val="%9."/>
      <w:lvlJc w:val="right"/>
      <w:pPr>
        <w:ind w:left="6210" w:hanging="180"/>
      </w:pPr>
    </w:lvl>
  </w:abstractNum>
  <w:abstractNum w:abstractNumId="5" w15:restartNumberingAfterBreak="0">
    <w:nsid w:val="51DB7293"/>
    <w:multiLevelType w:val="hybridMultilevel"/>
    <w:tmpl w:val="78D4FC20"/>
    <w:lvl w:ilvl="0" w:tplc="1C0A1FC0">
      <w:start w:val="1"/>
      <w:numFmt w:val="decimal"/>
      <w:lvlText w:val="%1."/>
      <w:lvlJc w:val="left"/>
      <w:pPr>
        <w:ind w:left="720" w:hanging="360"/>
      </w:pPr>
      <w:rPr>
        <w:u w:val="none"/>
      </w:rPr>
    </w:lvl>
    <w:lvl w:ilvl="1" w:tplc="6DDAA8AE">
      <w:start w:val="1"/>
      <w:numFmt w:val="lowerLetter"/>
      <w:lvlText w:val="%2."/>
      <w:lvlJc w:val="left"/>
      <w:pPr>
        <w:ind w:left="1440" w:hanging="360"/>
      </w:pPr>
      <w:rPr>
        <w:u w:val="none"/>
      </w:rPr>
    </w:lvl>
    <w:lvl w:ilvl="2" w:tplc="CC8E01BC">
      <w:start w:val="1"/>
      <w:numFmt w:val="lowerRoman"/>
      <w:lvlText w:val="%3."/>
      <w:lvlJc w:val="right"/>
      <w:pPr>
        <w:ind w:left="2160" w:hanging="360"/>
      </w:pPr>
      <w:rPr>
        <w:u w:val="none"/>
      </w:rPr>
    </w:lvl>
    <w:lvl w:ilvl="3" w:tplc="C4DA702A">
      <w:start w:val="1"/>
      <w:numFmt w:val="decimal"/>
      <w:lvlText w:val="%4."/>
      <w:lvlJc w:val="left"/>
      <w:pPr>
        <w:ind w:left="2880" w:hanging="360"/>
      </w:pPr>
      <w:rPr>
        <w:u w:val="none"/>
      </w:rPr>
    </w:lvl>
    <w:lvl w:ilvl="4" w:tplc="7A28E41A">
      <w:start w:val="1"/>
      <w:numFmt w:val="lowerLetter"/>
      <w:lvlText w:val="%5."/>
      <w:lvlJc w:val="left"/>
      <w:pPr>
        <w:ind w:left="3600" w:hanging="360"/>
      </w:pPr>
      <w:rPr>
        <w:u w:val="none"/>
      </w:rPr>
    </w:lvl>
    <w:lvl w:ilvl="5" w:tplc="5DB2E19E">
      <w:start w:val="1"/>
      <w:numFmt w:val="lowerRoman"/>
      <w:lvlText w:val="%6."/>
      <w:lvlJc w:val="right"/>
      <w:pPr>
        <w:ind w:left="4320" w:hanging="360"/>
      </w:pPr>
      <w:rPr>
        <w:u w:val="none"/>
      </w:rPr>
    </w:lvl>
    <w:lvl w:ilvl="6" w:tplc="F466919A">
      <w:start w:val="1"/>
      <w:numFmt w:val="decimal"/>
      <w:lvlText w:val="%7."/>
      <w:lvlJc w:val="left"/>
      <w:pPr>
        <w:ind w:left="5040" w:hanging="360"/>
      </w:pPr>
      <w:rPr>
        <w:u w:val="none"/>
      </w:rPr>
    </w:lvl>
    <w:lvl w:ilvl="7" w:tplc="5A06F3EE">
      <w:start w:val="1"/>
      <w:numFmt w:val="lowerLetter"/>
      <w:lvlText w:val="%8."/>
      <w:lvlJc w:val="left"/>
      <w:pPr>
        <w:ind w:left="5760" w:hanging="360"/>
      </w:pPr>
      <w:rPr>
        <w:u w:val="none"/>
      </w:rPr>
    </w:lvl>
    <w:lvl w:ilvl="8" w:tplc="7E5862DC">
      <w:start w:val="1"/>
      <w:numFmt w:val="lowerRoman"/>
      <w:lvlText w:val="%9."/>
      <w:lvlJc w:val="right"/>
      <w:pPr>
        <w:ind w:left="6480" w:hanging="360"/>
      </w:pPr>
      <w:rPr>
        <w:u w:val="none"/>
      </w:rPr>
    </w:lvl>
  </w:abstractNum>
  <w:abstractNum w:abstractNumId="6" w15:restartNumberingAfterBreak="0">
    <w:nsid w:val="6D202C4B"/>
    <w:multiLevelType w:val="hybridMultilevel"/>
    <w:tmpl w:val="DA404682"/>
    <w:lvl w:ilvl="0" w:tplc="5F744F68">
      <w:start w:val="1"/>
      <w:numFmt w:val="bullet"/>
      <w:lvlText w:val="·"/>
      <w:lvlJc w:val="left"/>
      <w:pPr>
        <w:ind w:left="720" w:hanging="360"/>
      </w:pPr>
      <w:rPr>
        <w:rFonts w:ascii="Symbol" w:eastAsia="Symbol" w:hAnsi="Symbol" w:cs="Symbol"/>
      </w:rPr>
    </w:lvl>
    <w:lvl w:ilvl="1" w:tplc="A2ECB732">
      <w:start w:val="1"/>
      <w:numFmt w:val="bullet"/>
      <w:lvlText w:val="o"/>
      <w:lvlJc w:val="left"/>
      <w:pPr>
        <w:ind w:left="1440" w:hanging="360"/>
      </w:pPr>
      <w:rPr>
        <w:rFonts w:ascii="Courier New" w:eastAsia="Courier New" w:hAnsi="Courier New" w:cs="Courier New"/>
      </w:rPr>
    </w:lvl>
    <w:lvl w:ilvl="2" w:tplc="B1627CB6">
      <w:start w:val="1"/>
      <w:numFmt w:val="bullet"/>
      <w:lvlText w:val="§"/>
      <w:lvlJc w:val="left"/>
      <w:pPr>
        <w:ind w:left="2160" w:hanging="360"/>
      </w:pPr>
      <w:rPr>
        <w:rFonts w:ascii="Wingdings" w:eastAsia="Wingdings" w:hAnsi="Wingdings" w:cs="Wingdings"/>
      </w:rPr>
    </w:lvl>
    <w:lvl w:ilvl="3" w:tplc="D49E6746">
      <w:start w:val="1"/>
      <w:numFmt w:val="bullet"/>
      <w:lvlText w:val="·"/>
      <w:lvlJc w:val="left"/>
      <w:pPr>
        <w:ind w:left="2880" w:hanging="360"/>
      </w:pPr>
      <w:rPr>
        <w:rFonts w:ascii="Symbol" w:eastAsia="Symbol" w:hAnsi="Symbol" w:cs="Symbol"/>
      </w:rPr>
    </w:lvl>
    <w:lvl w:ilvl="4" w:tplc="43603D1E">
      <w:start w:val="1"/>
      <w:numFmt w:val="bullet"/>
      <w:lvlText w:val="o"/>
      <w:lvlJc w:val="left"/>
      <w:pPr>
        <w:ind w:left="3600" w:hanging="360"/>
      </w:pPr>
      <w:rPr>
        <w:rFonts w:ascii="Courier New" w:eastAsia="Courier New" w:hAnsi="Courier New" w:cs="Courier New"/>
      </w:rPr>
    </w:lvl>
    <w:lvl w:ilvl="5" w:tplc="31201304">
      <w:start w:val="1"/>
      <w:numFmt w:val="bullet"/>
      <w:lvlText w:val="§"/>
      <w:lvlJc w:val="left"/>
      <w:pPr>
        <w:ind w:left="4320" w:hanging="360"/>
      </w:pPr>
      <w:rPr>
        <w:rFonts w:ascii="Wingdings" w:eastAsia="Wingdings" w:hAnsi="Wingdings" w:cs="Wingdings"/>
      </w:rPr>
    </w:lvl>
    <w:lvl w:ilvl="6" w:tplc="C8B0BCFC">
      <w:start w:val="1"/>
      <w:numFmt w:val="bullet"/>
      <w:lvlText w:val="·"/>
      <w:lvlJc w:val="left"/>
      <w:pPr>
        <w:ind w:left="5040" w:hanging="360"/>
      </w:pPr>
      <w:rPr>
        <w:rFonts w:ascii="Symbol" w:eastAsia="Symbol" w:hAnsi="Symbol" w:cs="Symbol"/>
      </w:rPr>
    </w:lvl>
    <w:lvl w:ilvl="7" w:tplc="A364B0DC">
      <w:start w:val="1"/>
      <w:numFmt w:val="bullet"/>
      <w:lvlText w:val="o"/>
      <w:lvlJc w:val="left"/>
      <w:pPr>
        <w:ind w:left="5760" w:hanging="360"/>
      </w:pPr>
      <w:rPr>
        <w:rFonts w:ascii="Courier New" w:eastAsia="Courier New" w:hAnsi="Courier New" w:cs="Courier New"/>
      </w:rPr>
    </w:lvl>
    <w:lvl w:ilvl="8" w:tplc="6DAA8F84">
      <w:start w:val="1"/>
      <w:numFmt w:val="bullet"/>
      <w:lvlText w:val="§"/>
      <w:lvlJc w:val="left"/>
      <w:pPr>
        <w:ind w:left="6480" w:hanging="360"/>
      </w:pPr>
      <w:rPr>
        <w:rFonts w:ascii="Wingdings" w:eastAsia="Wingdings" w:hAnsi="Wingdings" w:cs="Wingdings"/>
      </w:rPr>
    </w:lvl>
  </w:abstractNum>
  <w:abstractNum w:abstractNumId="7" w15:restartNumberingAfterBreak="0">
    <w:nsid w:val="6D41338B"/>
    <w:multiLevelType w:val="hybridMultilevel"/>
    <w:tmpl w:val="33F0D95A"/>
    <w:lvl w:ilvl="0" w:tplc="D0F25478">
      <w:start w:val="1"/>
      <w:numFmt w:val="decimal"/>
      <w:lvlText w:val="%1."/>
      <w:lvlJc w:val="left"/>
      <w:pPr>
        <w:ind w:left="450" w:hanging="360"/>
      </w:pPr>
    </w:lvl>
    <w:lvl w:ilvl="1" w:tplc="EAF09CF8">
      <w:start w:val="1"/>
      <w:numFmt w:val="lowerLetter"/>
      <w:lvlText w:val="%2."/>
      <w:lvlJc w:val="left"/>
      <w:pPr>
        <w:ind w:left="1170" w:hanging="360"/>
      </w:pPr>
    </w:lvl>
    <w:lvl w:ilvl="2" w:tplc="4E5C7268">
      <w:start w:val="1"/>
      <w:numFmt w:val="lowerRoman"/>
      <w:lvlText w:val="%3."/>
      <w:lvlJc w:val="right"/>
      <w:pPr>
        <w:ind w:left="1890" w:hanging="180"/>
      </w:pPr>
    </w:lvl>
    <w:lvl w:ilvl="3" w:tplc="5CE8CE58">
      <w:start w:val="1"/>
      <w:numFmt w:val="decimal"/>
      <w:lvlText w:val="%4."/>
      <w:lvlJc w:val="left"/>
      <w:pPr>
        <w:ind w:left="2610" w:hanging="360"/>
      </w:pPr>
    </w:lvl>
    <w:lvl w:ilvl="4" w:tplc="BCC2F640">
      <w:start w:val="1"/>
      <w:numFmt w:val="lowerLetter"/>
      <w:lvlText w:val="%5."/>
      <w:lvlJc w:val="left"/>
      <w:pPr>
        <w:ind w:left="3330" w:hanging="360"/>
      </w:pPr>
    </w:lvl>
    <w:lvl w:ilvl="5" w:tplc="90AC9E4A">
      <w:start w:val="1"/>
      <w:numFmt w:val="lowerRoman"/>
      <w:lvlText w:val="%6."/>
      <w:lvlJc w:val="right"/>
      <w:pPr>
        <w:ind w:left="4050" w:hanging="180"/>
      </w:pPr>
    </w:lvl>
    <w:lvl w:ilvl="6" w:tplc="2D1ACD48">
      <w:start w:val="1"/>
      <w:numFmt w:val="decimal"/>
      <w:lvlText w:val="%7."/>
      <w:lvlJc w:val="left"/>
      <w:pPr>
        <w:ind w:left="4770" w:hanging="360"/>
      </w:pPr>
    </w:lvl>
    <w:lvl w:ilvl="7" w:tplc="C2D056AA">
      <w:start w:val="1"/>
      <w:numFmt w:val="lowerLetter"/>
      <w:lvlText w:val="%8."/>
      <w:lvlJc w:val="left"/>
      <w:pPr>
        <w:ind w:left="5490" w:hanging="360"/>
      </w:pPr>
    </w:lvl>
    <w:lvl w:ilvl="8" w:tplc="257A18F6">
      <w:start w:val="1"/>
      <w:numFmt w:val="lowerRoman"/>
      <w:lvlText w:val="%9."/>
      <w:lvlJc w:val="right"/>
      <w:pPr>
        <w:ind w:left="6210" w:hanging="180"/>
      </w:pPr>
    </w:lvl>
  </w:abstractNum>
  <w:abstractNum w:abstractNumId="8" w15:restartNumberingAfterBreak="0">
    <w:nsid w:val="71423A4A"/>
    <w:multiLevelType w:val="hybridMultilevel"/>
    <w:tmpl w:val="EDB250EA"/>
    <w:lvl w:ilvl="0" w:tplc="6FFEFD7E">
      <w:start w:val="1"/>
      <w:numFmt w:val="bullet"/>
      <w:lvlText w:val="·"/>
      <w:lvlJc w:val="left"/>
      <w:pPr>
        <w:ind w:left="720" w:hanging="360"/>
      </w:pPr>
      <w:rPr>
        <w:rFonts w:ascii="Symbol" w:eastAsia="Symbol" w:hAnsi="Symbol" w:cs="Symbol"/>
      </w:rPr>
    </w:lvl>
    <w:lvl w:ilvl="1" w:tplc="529EE87E">
      <w:start w:val="1"/>
      <w:numFmt w:val="bullet"/>
      <w:lvlText w:val="o"/>
      <w:lvlJc w:val="left"/>
      <w:pPr>
        <w:ind w:left="1440" w:hanging="360"/>
      </w:pPr>
      <w:rPr>
        <w:rFonts w:ascii="Courier New" w:eastAsia="Courier New" w:hAnsi="Courier New" w:cs="Courier New"/>
      </w:rPr>
    </w:lvl>
    <w:lvl w:ilvl="2" w:tplc="A886B1BE">
      <w:start w:val="1"/>
      <w:numFmt w:val="bullet"/>
      <w:lvlText w:val="§"/>
      <w:lvlJc w:val="left"/>
      <w:pPr>
        <w:ind w:left="2160" w:hanging="360"/>
      </w:pPr>
      <w:rPr>
        <w:rFonts w:ascii="Wingdings" w:eastAsia="Wingdings" w:hAnsi="Wingdings" w:cs="Wingdings"/>
      </w:rPr>
    </w:lvl>
    <w:lvl w:ilvl="3" w:tplc="617AFD60">
      <w:start w:val="1"/>
      <w:numFmt w:val="bullet"/>
      <w:lvlText w:val="·"/>
      <w:lvlJc w:val="left"/>
      <w:pPr>
        <w:ind w:left="2880" w:hanging="360"/>
      </w:pPr>
      <w:rPr>
        <w:rFonts w:ascii="Symbol" w:eastAsia="Symbol" w:hAnsi="Symbol" w:cs="Symbol"/>
      </w:rPr>
    </w:lvl>
    <w:lvl w:ilvl="4" w:tplc="EEACC44C">
      <w:start w:val="1"/>
      <w:numFmt w:val="bullet"/>
      <w:lvlText w:val="o"/>
      <w:lvlJc w:val="left"/>
      <w:pPr>
        <w:ind w:left="3600" w:hanging="360"/>
      </w:pPr>
      <w:rPr>
        <w:rFonts w:ascii="Courier New" w:eastAsia="Courier New" w:hAnsi="Courier New" w:cs="Courier New"/>
      </w:rPr>
    </w:lvl>
    <w:lvl w:ilvl="5" w:tplc="37563EB0">
      <w:start w:val="1"/>
      <w:numFmt w:val="bullet"/>
      <w:lvlText w:val="§"/>
      <w:lvlJc w:val="left"/>
      <w:pPr>
        <w:ind w:left="4320" w:hanging="360"/>
      </w:pPr>
      <w:rPr>
        <w:rFonts w:ascii="Wingdings" w:eastAsia="Wingdings" w:hAnsi="Wingdings" w:cs="Wingdings"/>
      </w:rPr>
    </w:lvl>
    <w:lvl w:ilvl="6" w:tplc="785E4564">
      <w:start w:val="1"/>
      <w:numFmt w:val="bullet"/>
      <w:lvlText w:val="·"/>
      <w:lvlJc w:val="left"/>
      <w:pPr>
        <w:ind w:left="5040" w:hanging="360"/>
      </w:pPr>
      <w:rPr>
        <w:rFonts w:ascii="Symbol" w:eastAsia="Symbol" w:hAnsi="Symbol" w:cs="Symbol"/>
      </w:rPr>
    </w:lvl>
    <w:lvl w:ilvl="7" w:tplc="5F6C4E8C">
      <w:start w:val="1"/>
      <w:numFmt w:val="bullet"/>
      <w:lvlText w:val="o"/>
      <w:lvlJc w:val="left"/>
      <w:pPr>
        <w:ind w:left="5760" w:hanging="360"/>
      </w:pPr>
      <w:rPr>
        <w:rFonts w:ascii="Courier New" w:eastAsia="Courier New" w:hAnsi="Courier New" w:cs="Courier New"/>
      </w:rPr>
    </w:lvl>
    <w:lvl w:ilvl="8" w:tplc="B2DC4F34">
      <w:start w:val="1"/>
      <w:numFmt w:val="bullet"/>
      <w:lvlText w:val="§"/>
      <w:lvlJc w:val="left"/>
      <w:pPr>
        <w:ind w:left="6480" w:hanging="360"/>
      </w:pPr>
      <w:rPr>
        <w:rFonts w:ascii="Wingdings" w:eastAsia="Wingdings" w:hAnsi="Wingdings" w:cs="Wingdings"/>
      </w:rPr>
    </w:lvl>
  </w:abstractNum>
  <w:abstractNum w:abstractNumId="9" w15:restartNumberingAfterBreak="0">
    <w:nsid w:val="7939420C"/>
    <w:multiLevelType w:val="hybridMultilevel"/>
    <w:tmpl w:val="21D694A2"/>
    <w:lvl w:ilvl="0" w:tplc="7B7A6D2E">
      <w:start w:val="1"/>
      <w:numFmt w:val="bullet"/>
      <w:lvlText w:val="·"/>
      <w:lvlJc w:val="left"/>
      <w:pPr>
        <w:ind w:left="720" w:hanging="360"/>
      </w:pPr>
      <w:rPr>
        <w:rFonts w:ascii="Symbol" w:eastAsia="Symbol" w:hAnsi="Symbol" w:cs="Symbol"/>
      </w:rPr>
    </w:lvl>
    <w:lvl w:ilvl="1" w:tplc="0058AC86">
      <w:start w:val="1"/>
      <w:numFmt w:val="bullet"/>
      <w:lvlText w:val="o"/>
      <w:lvlJc w:val="left"/>
      <w:pPr>
        <w:ind w:left="1440" w:hanging="360"/>
      </w:pPr>
      <w:rPr>
        <w:rFonts w:ascii="Courier New" w:eastAsia="Courier New" w:hAnsi="Courier New" w:cs="Courier New"/>
      </w:rPr>
    </w:lvl>
    <w:lvl w:ilvl="2" w:tplc="2124A5F0">
      <w:start w:val="1"/>
      <w:numFmt w:val="bullet"/>
      <w:lvlText w:val="§"/>
      <w:lvlJc w:val="left"/>
      <w:pPr>
        <w:ind w:left="2160" w:hanging="360"/>
      </w:pPr>
      <w:rPr>
        <w:rFonts w:ascii="Wingdings" w:eastAsia="Wingdings" w:hAnsi="Wingdings" w:cs="Wingdings"/>
      </w:rPr>
    </w:lvl>
    <w:lvl w:ilvl="3" w:tplc="7E006434">
      <w:start w:val="1"/>
      <w:numFmt w:val="bullet"/>
      <w:lvlText w:val="·"/>
      <w:lvlJc w:val="left"/>
      <w:pPr>
        <w:ind w:left="2880" w:hanging="360"/>
      </w:pPr>
      <w:rPr>
        <w:rFonts w:ascii="Symbol" w:eastAsia="Symbol" w:hAnsi="Symbol" w:cs="Symbol"/>
      </w:rPr>
    </w:lvl>
    <w:lvl w:ilvl="4" w:tplc="8334D62E">
      <w:start w:val="1"/>
      <w:numFmt w:val="bullet"/>
      <w:lvlText w:val="o"/>
      <w:lvlJc w:val="left"/>
      <w:pPr>
        <w:ind w:left="3600" w:hanging="360"/>
      </w:pPr>
      <w:rPr>
        <w:rFonts w:ascii="Courier New" w:eastAsia="Courier New" w:hAnsi="Courier New" w:cs="Courier New"/>
      </w:rPr>
    </w:lvl>
    <w:lvl w:ilvl="5" w:tplc="34FE5014">
      <w:start w:val="1"/>
      <w:numFmt w:val="bullet"/>
      <w:lvlText w:val="§"/>
      <w:lvlJc w:val="left"/>
      <w:pPr>
        <w:ind w:left="4320" w:hanging="360"/>
      </w:pPr>
      <w:rPr>
        <w:rFonts w:ascii="Wingdings" w:eastAsia="Wingdings" w:hAnsi="Wingdings" w:cs="Wingdings"/>
      </w:rPr>
    </w:lvl>
    <w:lvl w:ilvl="6" w:tplc="7E9CB6A8">
      <w:start w:val="1"/>
      <w:numFmt w:val="bullet"/>
      <w:lvlText w:val="·"/>
      <w:lvlJc w:val="left"/>
      <w:pPr>
        <w:ind w:left="5040" w:hanging="360"/>
      </w:pPr>
      <w:rPr>
        <w:rFonts w:ascii="Symbol" w:eastAsia="Symbol" w:hAnsi="Symbol" w:cs="Symbol"/>
      </w:rPr>
    </w:lvl>
    <w:lvl w:ilvl="7" w:tplc="E88E0F5A">
      <w:start w:val="1"/>
      <w:numFmt w:val="bullet"/>
      <w:lvlText w:val="o"/>
      <w:lvlJc w:val="left"/>
      <w:pPr>
        <w:ind w:left="5760" w:hanging="360"/>
      </w:pPr>
      <w:rPr>
        <w:rFonts w:ascii="Courier New" w:eastAsia="Courier New" w:hAnsi="Courier New" w:cs="Courier New"/>
      </w:rPr>
    </w:lvl>
    <w:lvl w:ilvl="8" w:tplc="2DD4A290">
      <w:start w:val="1"/>
      <w:numFmt w:val="bullet"/>
      <w:lvlText w:val="§"/>
      <w:lvlJc w:val="left"/>
      <w:pPr>
        <w:ind w:left="6480" w:hanging="360"/>
      </w:pPr>
      <w:rPr>
        <w:rFonts w:ascii="Wingdings" w:eastAsia="Wingdings" w:hAnsi="Wingdings" w:cs="Wingdings"/>
      </w:rPr>
    </w:lvl>
  </w:abstractNum>
  <w:abstractNum w:abstractNumId="10" w15:restartNumberingAfterBreak="0">
    <w:nsid w:val="79852E51"/>
    <w:multiLevelType w:val="hybridMultilevel"/>
    <w:tmpl w:val="4BD0D42A"/>
    <w:lvl w:ilvl="0" w:tplc="0882C1B6">
      <w:start w:val="1"/>
      <w:numFmt w:val="bullet"/>
      <w:lvlText w:val="·"/>
      <w:lvlJc w:val="left"/>
      <w:pPr>
        <w:ind w:left="720" w:hanging="360"/>
      </w:pPr>
      <w:rPr>
        <w:rFonts w:ascii="Symbol" w:eastAsia="Symbol" w:hAnsi="Symbol" w:cs="Symbol"/>
      </w:rPr>
    </w:lvl>
    <w:lvl w:ilvl="1" w:tplc="F30CACFA">
      <w:start w:val="1"/>
      <w:numFmt w:val="bullet"/>
      <w:lvlText w:val="o"/>
      <w:lvlJc w:val="left"/>
      <w:pPr>
        <w:ind w:left="1440" w:hanging="360"/>
      </w:pPr>
      <w:rPr>
        <w:rFonts w:ascii="Courier New" w:eastAsia="Courier New" w:hAnsi="Courier New" w:cs="Courier New"/>
      </w:rPr>
    </w:lvl>
    <w:lvl w:ilvl="2" w:tplc="92CAB5B2">
      <w:start w:val="1"/>
      <w:numFmt w:val="bullet"/>
      <w:lvlText w:val="§"/>
      <w:lvlJc w:val="left"/>
      <w:pPr>
        <w:ind w:left="2160" w:hanging="360"/>
      </w:pPr>
      <w:rPr>
        <w:rFonts w:ascii="Wingdings" w:eastAsia="Wingdings" w:hAnsi="Wingdings" w:cs="Wingdings"/>
      </w:rPr>
    </w:lvl>
    <w:lvl w:ilvl="3" w:tplc="1BE20352">
      <w:start w:val="1"/>
      <w:numFmt w:val="bullet"/>
      <w:lvlText w:val="·"/>
      <w:lvlJc w:val="left"/>
      <w:pPr>
        <w:ind w:left="2880" w:hanging="360"/>
      </w:pPr>
      <w:rPr>
        <w:rFonts w:ascii="Symbol" w:eastAsia="Symbol" w:hAnsi="Symbol" w:cs="Symbol"/>
      </w:rPr>
    </w:lvl>
    <w:lvl w:ilvl="4" w:tplc="BA5AC154">
      <w:start w:val="1"/>
      <w:numFmt w:val="bullet"/>
      <w:lvlText w:val="o"/>
      <w:lvlJc w:val="left"/>
      <w:pPr>
        <w:ind w:left="3600" w:hanging="360"/>
      </w:pPr>
      <w:rPr>
        <w:rFonts w:ascii="Courier New" w:eastAsia="Courier New" w:hAnsi="Courier New" w:cs="Courier New"/>
      </w:rPr>
    </w:lvl>
    <w:lvl w:ilvl="5" w:tplc="37C4C2E0">
      <w:start w:val="1"/>
      <w:numFmt w:val="bullet"/>
      <w:lvlText w:val="§"/>
      <w:lvlJc w:val="left"/>
      <w:pPr>
        <w:ind w:left="4320" w:hanging="360"/>
      </w:pPr>
      <w:rPr>
        <w:rFonts w:ascii="Wingdings" w:eastAsia="Wingdings" w:hAnsi="Wingdings" w:cs="Wingdings"/>
      </w:rPr>
    </w:lvl>
    <w:lvl w:ilvl="6" w:tplc="B22CC1BA">
      <w:start w:val="1"/>
      <w:numFmt w:val="bullet"/>
      <w:lvlText w:val="·"/>
      <w:lvlJc w:val="left"/>
      <w:pPr>
        <w:ind w:left="5040" w:hanging="360"/>
      </w:pPr>
      <w:rPr>
        <w:rFonts w:ascii="Symbol" w:eastAsia="Symbol" w:hAnsi="Symbol" w:cs="Symbol"/>
      </w:rPr>
    </w:lvl>
    <w:lvl w:ilvl="7" w:tplc="9A24DDFC">
      <w:start w:val="1"/>
      <w:numFmt w:val="bullet"/>
      <w:lvlText w:val="o"/>
      <w:lvlJc w:val="left"/>
      <w:pPr>
        <w:ind w:left="5760" w:hanging="360"/>
      </w:pPr>
      <w:rPr>
        <w:rFonts w:ascii="Courier New" w:eastAsia="Courier New" w:hAnsi="Courier New" w:cs="Courier New"/>
      </w:rPr>
    </w:lvl>
    <w:lvl w:ilvl="8" w:tplc="A94C51E0">
      <w:start w:val="1"/>
      <w:numFmt w:val="bullet"/>
      <w:lvlText w:val="§"/>
      <w:lvlJc w:val="left"/>
      <w:pPr>
        <w:ind w:left="6480" w:hanging="360"/>
      </w:pPr>
      <w:rPr>
        <w:rFonts w:ascii="Wingdings" w:eastAsia="Wingdings" w:hAnsi="Wingdings" w:cs="Wingdings"/>
      </w:rPr>
    </w:lvl>
  </w:abstractNum>
  <w:num w:numId="1">
    <w:abstractNumId w:val="5"/>
  </w:num>
  <w:num w:numId="2">
    <w:abstractNumId w:val="2"/>
  </w:num>
  <w:num w:numId="3">
    <w:abstractNumId w:val="0"/>
  </w:num>
  <w:num w:numId="4">
    <w:abstractNumId w:val="4"/>
  </w:num>
  <w:num w:numId="5">
    <w:abstractNumId w:val="3"/>
  </w:num>
  <w:num w:numId="6">
    <w:abstractNumId w:val="7"/>
  </w:num>
  <w:num w:numId="7">
    <w:abstractNumId w:val="6"/>
  </w:num>
  <w:num w:numId="8">
    <w:abstractNumId w:val="1"/>
  </w:num>
  <w:num w:numId="9">
    <w:abstractNumId w:val="8"/>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E1153"/>
    <w:rsid w:val="00005669"/>
    <w:rsid w:val="000E39B3"/>
    <w:rsid w:val="001B00A3"/>
    <w:rsid w:val="001F5033"/>
    <w:rsid w:val="00217B1B"/>
    <w:rsid w:val="00217B2C"/>
    <w:rsid w:val="00217DA8"/>
    <w:rsid w:val="0022738E"/>
    <w:rsid w:val="00237896"/>
    <w:rsid w:val="002405A4"/>
    <w:rsid w:val="0029109F"/>
    <w:rsid w:val="002E27C7"/>
    <w:rsid w:val="00302C3D"/>
    <w:rsid w:val="00322AF8"/>
    <w:rsid w:val="00326747"/>
    <w:rsid w:val="00387EC9"/>
    <w:rsid w:val="003B7728"/>
    <w:rsid w:val="003D4258"/>
    <w:rsid w:val="004071BA"/>
    <w:rsid w:val="00454811"/>
    <w:rsid w:val="0045606C"/>
    <w:rsid w:val="004C1C74"/>
    <w:rsid w:val="004E0F9B"/>
    <w:rsid w:val="005140EC"/>
    <w:rsid w:val="00543B2F"/>
    <w:rsid w:val="00580212"/>
    <w:rsid w:val="005A2163"/>
    <w:rsid w:val="005B493F"/>
    <w:rsid w:val="005F43CD"/>
    <w:rsid w:val="006000D5"/>
    <w:rsid w:val="00612A10"/>
    <w:rsid w:val="00622427"/>
    <w:rsid w:val="0064094B"/>
    <w:rsid w:val="0064395F"/>
    <w:rsid w:val="006469BE"/>
    <w:rsid w:val="00676262"/>
    <w:rsid w:val="006A0950"/>
    <w:rsid w:val="006C4BF6"/>
    <w:rsid w:val="007936EC"/>
    <w:rsid w:val="007A3F71"/>
    <w:rsid w:val="007B53FE"/>
    <w:rsid w:val="007D0A28"/>
    <w:rsid w:val="007E5063"/>
    <w:rsid w:val="007F7B05"/>
    <w:rsid w:val="008343F5"/>
    <w:rsid w:val="00851857"/>
    <w:rsid w:val="00852B4C"/>
    <w:rsid w:val="00856029"/>
    <w:rsid w:val="00880720"/>
    <w:rsid w:val="008A0BC7"/>
    <w:rsid w:val="008E6352"/>
    <w:rsid w:val="00907179"/>
    <w:rsid w:val="00913865"/>
    <w:rsid w:val="00914E2F"/>
    <w:rsid w:val="00923808"/>
    <w:rsid w:val="00930E5E"/>
    <w:rsid w:val="00954910"/>
    <w:rsid w:val="009638B7"/>
    <w:rsid w:val="009713C9"/>
    <w:rsid w:val="009D240D"/>
    <w:rsid w:val="00A77717"/>
    <w:rsid w:val="00A8322B"/>
    <w:rsid w:val="00AA0EE0"/>
    <w:rsid w:val="00AA7D7C"/>
    <w:rsid w:val="00B108DF"/>
    <w:rsid w:val="00B65CDC"/>
    <w:rsid w:val="00B76456"/>
    <w:rsid w:val="00BA1B64"/>
    <w:rsid w:val="00BB3418"/>
    <w:rsid w:val="00BC06B6"/>
    <w:rsid w:val="00BC47F0"/>
    <w:rsid w:val="00BE1153"/>
    <w:rsid w:val="00BE3888"/>
    <w:rsid w:val="00BF217A"/>
    <w:rsid w:val="00C02191"/>
    <w:rsid w:val="00C02CE4"/>
    <w:rsid w:val="00C33080"/>
    <w:rsid w:val="00C643C0"/>
    <w:rsid w:val="00C66876"/>
    <w:rsid w:val="00CA67C9"/>
    <w:rsid w:val="00D05500"/>
    <w:rsid w:val="00D164AE"/>
    <w:rsid w:val="00D75020"/>
    <w:rsid w:val="00D95966"/>
    <w:rsid w:val="00DA155F"/>
    <w:rsid w:val="00DA45EE"/>
    <w:rsid w:val="00DB058D"/>
    <w:rsid w:val="00E0681A"/>
    <w:rsid w:val="00E25735"/>
    <w:rsid w:val="00E67890"/>
    <w:rsid w:val="00E771DE"/>
    <w:rsid w:val="00E90AA6"/>
    <w:rsid w:val="00E92D15"/>
    <w:rsid w:val="00FA5D90"/>
    <w:rsid w:val="00FE6241"/>
    <w:rsid w:val="00FF1B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E5473E"/>
  <w15:docId w15:val="{746A8CE9-ED3F-4E33-BA41-3CD6611D1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Open Sans" w:hAnsi="Open Sans" w:cs="Open Sans"/>
        <w:sz w:val="19"/>
        <w:szCs w:val="19"/>
        <w:highlight w:val="white"/>
        <w:lang w:val="en-GB" w:eastAsia="en-GB" w:bidi="ar-SA"/>
      </w:rPr>
    </w:rPrDefault>
    <w:pPrDefault>
      <w:pPr>
        <w:pBdr>
          <w:top w:val="none" w:sz="4" w:space="0" w:color="000000"/>
          <w:left w:val="none" w:sz="4" w:space="0" w:color="000000"/>
          <w:bottom w:val="none" w:sz="4" w:space="0" w:color="000000"/>
          <w:right w:val="none" w:sz="4" w:space="0" w:color="000000"/>
          <w:between w:val="none" w:sz="4" w:space="0" w:color="000000"/>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55F"/>
    <w:pPr>
      <w:widowControl w:val="0"/>
      <w:tabs>
        <w:tab w:val="right" w:pos="9362"/>
      </w:tabs>
      <w:ind w:left="142"/>
    </w:pPr>
    <w:rPr>
      <w:rFonts w:eastAsia="DejaVu Sans Condensed" w:cs="DejaVu Sans Condensed"/>
      <w:szCs w:val="18"/>
    </w:rPr>
  </w:style>
  <w:style w:type="paragraph" w:styleId="Heading1">
    <w:name w:val="heading 1"/>
    <w:basedOn w:val="Normal"/>
    <w:next w:val="Normal"/>
    <w:link w:val="Heading1Char"/>
    <w:uiPriority w:val="9"/>
    <w:qFormat/>
    <w:pPr>
      <w:keepNext/>
      <w:keepLines/>
      <w:spacing w:line="240" w:lineRule="auto"/>
      <w:ind w:left="0"/>
      <w:outlineLvl w:val="0"/>
    </w:pPr>
    <w:rPr>
      <w:b/>
      <w:color w:val="FFFFFF"/>
      <w:sz w:val="28"/>
      <w:szCs w:val="28"/>
    </w:rPr>
  </w:style>
  <w:style w:type="paragraph" w:styleId="Heading2">
    <w:name w:val="heading 2"/>
    <w:basedOn w:val="Normal"/>
    <w:next w:val="Normal"/>
    <w:link w:val="Heading2Char"/>
    <w:uiPriority w:val="9"/>
    <w:unhideWhenUsed/>
    <w:qFormat/>
    <w:pPr>
      <w:keepNext/>
      <w:keepLines/>
      <w:outlineLvl w:val="1"/>
    </w:pPr>
    <w:rPr>
      <w:b/>
      <w:sz w:val="25"/>
      <w:szCs w:val="25"/>
    </w:rPr>
  </w:style>
  <w:style w:type="paragraph" w:styleId="Heading3">
    <w:name w:val="heading 3"/>
    <w:basedOn w:val="Normal"/>
    <w:next w:val="Normal"/>
    <w:link w:val="Heading3Char"/>
    <w:uiPriority w:val="9"/>
    <w:unhideWhenUsed/>
    <w:qFormat/>
    <w:pPr>
      <w:keepNext/>
      <w:keepLines/>
      <w:outlineLvl w:val="2"/>
    </w:pPr>
    <w:rPr>
      <w:b/>
      <w:sz w:val="21"/>
      <w:szCs w:val="21"/>
    </w:rPr>
  </w:style>
  <w:style w:type="paragraph" w:styleId="Heading4">
    <w:name w:val="heading 4"/>
    <w:basedOn w:val="Normal"/>
    <w:next w:val="Normal"/>
    <w:link w:val="Heading4Char"/>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link w:val="Heading6Char"/>
    <w:uiPriority w:val="9"/>
    <w:semiHidden/>
    <w:unhideWhenUsed/>
    <w:qFormat/>
    <w:pPr>
      <w:keepNext/>
      <w:keepLines/>
      <w:spacing w:before="240" w:after="80"/>
      <w:outlineLvl w:val="5"/>
    </w:pPr>
    <w:rPr>
      <w:i/>
      <w:color w:val="666666"/>
      <w:sz w:val="22"/>
      <w:szCs w:val="22"/>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sz w:val="22"/>
      <w:szCs w:val="22"/>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sz w:val="22"/>
      <w:szCs w:val="22"/>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Arial" w:hAnsi="Arial" w:cs="Arial"/>
      <w:sz w:val="40"/>
      <w:szCs w:val="40"/>
    </w:rPr>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line="240" w:lineRule="auto"/>
    </w:pPr>
  </w:style>
  <w:style w:type="character" w:customStyle="1" w:styleId="TitleChar">
    <w:name w:val="Title Char"/>
    <w:basedOn w:val="DefaultParagraphFont"/>
    <w:link w:val="Title"/>
    <w:uiPriority w:val="10"/>
    <w:rPr>
      <w:sz w:val="48"/>
      <w:szCs w:val="48"/>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Caption">
    <w:name w:val="caption"/>
    <w:basedOn w:val="Normal"/>
    <w:next w:val="Normal"/>
    <w:uiPriority w:val="35"/>
    <w:semiHidden/>
    <w:unhideWhenUsed/>
    <w:qFormat/>
    <w:rPr>
      <w:b/>
      <w:bCs/>
      <w:color w:val="4F81BD" w:themeColor="accent1"/>
      <w:sz w:val="18"/>
    </w:rPr>
  </w:style>
  <w:style w:type="character" w:customStyle="1" w:styleId="CaptionChar">
    <w:name w:val="Caption Char"/>
    <w:uiPriority w:val="99"/>
  </w:style>
  <w:style w:type="table" w:styleId="TableGrid">
    <w:name w:val="Table Grid"/>
    <w:basedOn w:val="TableNormal"/>
    <w:uiPriority w:val="59"/>
    <w:pPr>
      <w:spacing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TableNormal"/>
    <w:uiPriority w:val="59"/>
    <w:pPr>
      <w:spacing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pPr>
      <w:spacing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pPr>
      <w:spacing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pPr>
      <w:spacing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pPr>
      <w:spacing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pPr>
      <w:spacing w:line="240" w:lineRule="auto"/>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TableNormal"/>
    <w:uiPriority w:val="99"/>
    <w:pPr>
      <w:spacing w:line="240" w:lineRule="auto"/>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
    <w:name w:val="Grid Table 1 Light - Accent 31"/>
    <w:basedOn w:val="TableNormal"/>
    <w:uiPriority w:val="99"/>
    <w:pPr>
      <w:spacing w:line="240" w:lineRule="auto"/>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
    <w:name w:val="Grid Table 1 Light - Accent 41"/>
    <w:basedOn w:val="TableNormal"/>
    <w:uiPriority w:val="99"/>
    <w:pPr>
      <w:spacing w:line="240" w:lineRule="auto"/>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
    <w:name w:val="Grid Table 1 Light - Accent 51"/>
    <w:basedOn w:val="TableNormal"/>
    <w:uiPriority w:val="99"/>
    <w:pPr>
      <w:spacing w:line="240" w:lineRule="auto"/>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
    <w:name w:val="Grid Table 1 Light - Accent 61"/>
    <w:basedOn w:val="TableNormal"/>
    <w:uiPriority w:val="99"/>
    <w:pPr>
      <w:spacing w:line="240" w:lineRule="auto"/>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pPr>
      <w:spacing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pPr>
      <w:spacing w:line="240" w:lineRule="auto"/>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auto" w:fill="FFFFFF"/>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5F1" w:themeFill="accent1" w:themeFillTint="34"/>
      </w:tcPr>
    </w:tblStylePr>
    <w:tblStylePr w:type="band1Horz">
      <w:rPr>
        <w:rFonts w:ascii="Arial" w:hAnsi="Arial"/>
        <w:color w:val="404040"/>
        <w:sz w:val="22"/>
      </w:rPr>
      <w:tblPr/>
      <w:tcPr>
        <w:shd w:val="clear" w:color="auto" w:fill="DAE5F1" w:themeFill="accent1" w:themeFillTint="34"/>
      </w:tcPr>
    </w:tblStylePr>
  </w:style>
  <w:style w:type="table" w:customStyle="1" w:styleId="GridTable2-Accent21">
    <w:name w:val="Grid Table 2 - Accent 21"/>
    <w:basedOn w:val="TableNormal"/>
    <w:uiPriority w:val="99"/>
    <w:pPr>
      <w:spacing w:line="240" w:lineRule="auto"/>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auto" w:fill="FFFFFF"/>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customStyle="1" w:styleId="GridTable2-Accent31">
    <w:name w:val="Grid Table 2 - Accent 31"/>
    <w:basedOn w:val="TableNormal"/>
    <w:uiPriority w:val="99"/>
    <w:pPr>
      <w:spacing w:line="240" w:lineRule="auto"/>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auto" w:fill="FFFFFF"/>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customStyle="1" w:styleId="GridTable2-Accent41">
    <w:name w:val="Grid Table 2 - Accent 41"/>
    <w:basedOn w:val="TableNormal"/>
    <w:uiPriority w:val="99"/>
    <w:pPr>
      <w:spacing w:line="240" w:lineRule="auto"/>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auto" w:fill="FFFFFF"/>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customStyle="1" w:styleId="GridTable2-Accent51">
    <w:name w:val="Grid Table 2 - Accent 51"/>
    <w:basedOn w:val="TableNormal"/>
    <w:uiPriority w:val="99"/>
    <w:pPr>
      <w:spacing w:line="240" w:lineRule="auto"/>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auto" w:fill="FFFFFF"/>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customStyle="1" w:styleId="GridTable2-Accent61">
    <w:name w:val="Grid Table 2 - Accent 61"/>
    <w:basedOn w:val="TableNormal"/>
    <w:uiPriority w:val="99"/>
    <w:pPr>
      <w:spacing w:line="240" w:lineRule="auto"/>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auto" w:fill="FFFFFF"/>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styleId="GridTable3">
    <w:name w:val="Grid Table 3"/>
    <w:basedOn w:val="TableNormal"/>
    <w:uiPriority w:val="99"/>
    <w:pPr>
      <w:spacing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pPr>
      <w:spacing w:line="240" w:lineRule="auto"/>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AE5F1" w:themeFill="accent1" w:themeFillTint="34"/>
      </w:tcPr>
    </w:tblStylePr>
    <w:tblStylePr w:type="band1Horz">
      <w:rPr>
        <w:rFonts w:ascii="Arial" w:hAnsi="Arial"/>
        <w:color w:val="404040"/>
        <w:sz w:val="22"/>
      </w:rPr>
      <w:tblPr/>
      <w:tcPr>
        <w:shd w:val="clear" w:color="auto" w:fill="DAE5F1" w:themeFill="accent1" w:themeFillTint="34"/>
      </w:tcPr>
    </w:tblStylePr>
  </w:style>
  <w:style w:type="table" w:customStyle="1" w:styleId="GridTable3-Accent21">
    <w:name w:val="Grid Table 3 - Accent 21"/>
    <w:basedOn w:val="TableNormal"/>
    <w:uiPriority w:val="99"/>
    <w:pPr>
      <w:spacing w:line="240" w:lineRule="auto"/>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customStyle="1" w:styleId="GridTable3-Accent31">
    <w:name w:val="Grid Table 3 - Accent 31"/>
    <w:basedOn w:val="TableNormal"/>
    <w:uiPriority w:val="99"/>
    <w:pPr>
      <w:spacing w:line="240" w:lineRule="auto"/>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customStyle="1" w:styleId="GridTable3-Accent41">
    <w:name w:val="Grid Table 3 - Accent 41"/>
    <w:basedOn w:val="TableNormal"/>
    <w:uiPriority w:val="99"/>
    <w:pPr>
      <w:spacing w:line="240" w:lineRule="auto"/>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customStyle="1" w:styleId="GridTable3-Accent51">
    <w:name w:val="Grid Table 3 - Accent 51"/>
    <w:basedOn w:val="TableNormal"/>
    <w:uiPriority w:val="99"/>
    <w:pPr>
      <w:spacing w:line="240" w:lineRule="auto"/>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customStyle="1" w:styleId="GridTable3-Accent61">
    <w:name w:val="Grid Table 3 - Accent 61"/>
    <w:basedOn w:val="TableNormal"/>
    <w:uiPriority w:val="99"/>
    <w:pPr>
      <w:spacing w:line="240" w:lineRule="auto"/>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styleId="GridTable4">
    <w:name w:val="Grid Table 4"/>
    <w:basedOn w:val="TableNormal"/>
    <w:uiPriority w:val="59"/>
    <w:pPr>
      <w:spacing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pPr>
      <w:spacing w:line="240" w:lineRule="auto"/>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auto"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CE6F2" w:themeFill="accent1" w:themeFillTint="32"/>
      </w:tcPr>
    </w:tblStylePr>
    <w:tblStylePr w:type="band1Horz">
      <w:rPr>
        <w:rFonts w:ascii="Arial" w:hAnsi="Arial"/>
        <w:color w:val="404040"/>
        <w:sz w:val="22"/>
      </w:rPr>
      <w:tblPr/>
      <w:tcPr>
        <w:shd w:val="clear" w:color="auto" w:fill="DCE6F2" w:themeFill="accent1" w:themeFillTint="32"/>
      </w:tcPr>
    </w:tblStylePr>
  </w:style>
  <w:style w:type="table" w:customStyle="1" w:styleId="GridTable4-Accent21">
    <w:name w:val="Grid Table 4 - Accent 21"/>
    <w:basedOn w:val="TableNormal"/>
    <w:uiPriority w:val="59"/>
    <w:pPr>
      <w:spacing w:line="240" w:lineRule="auto"/>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auto"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customStyle="1" w:styleId="GridTable4-Accent31">
    <w:name w:val="Grid Table 4 - Accent 31"/>
    <w:basedOn w:val="TableNormal"/>
    <w:uiPriority w:val="59"/>
    <w:pPr>
      <w:spacing w:line="240" w:lineRule="auto"/>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auto"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customStyle="1" w:styleId="GridTable4-Accent41">
    <w:name w:val="Grid Table 4 - Accent 41"/>
    <w:basedOn w:val="TableNormal"/>
    <w:uiPriority w:val="59"/>
    <w:pPr>
      <w:spacing w:line="240" w:lineRule="auto"/>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auto"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customStyle="1" w:styleId="GridTable4-Accent51">
    <w:name w:val="Grid Table 4 - Accent 51"/>
    <w:basedOn w:val="TableNormal"/>
    <w:uiPriority w:val="59"/>
    <w:pPr>
      <w:spacing w:line="240" w:lineRule="auto"/>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auto"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customStyle="1" w:styleId="GridTable4-Accent61">
    <w:name w:val="Grid Table 4 - Accent 61"/>
    <w:basedOn w:val="TableNormal"/>
    <w:uiPriority w:val="59"/>
    <w:pPr>
      <w:spacing w:line="240" w:lineRule="auto"/>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auto"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styleId="GridTable5Dark">
    <w:name w:val="Grid Table 5 Dark"/>
    <w:basedOn w:val="TableNormal"/>
    <w:uiPriority w:val="99"/>
    <w:pPr>
      <w:spacing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pPr>
      <w:spacing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AE5F1" w:themeFill="accent1" w:themeFillTint="34"/>
    </w:tblPr>
    <w:tblStylePr w:type="firstRow">
      <w:rPr>
        <w:rFonts w:ascii="Arial" w:hAnsi="Arial"/>
        <w:b/>
        <w:color w:val="FFFFFF"/>
        <w:sz w:val="22"/>
      </w:rPr>
      <w:tblPr/>
      <w:tcPr>
        <w:shd w:val="clear" w:color="auto" w:fill="4F81BD" w:themeFill="accent1"/>
      </w:tcPr>
    </w:tblStylePr>
    <w:tblStylePr w:type="lastRow">
      <w:rPr>
        <w:rFonts w:ascii="Arial" w:hAnsi="Arial"/>
        <w:b/>
        <w:color w:val="FFFFFF"/>
        <w:sz w:val="22"/>
      </w:rPr>
      <w:tblPr/>
      <w:tcPr>
        <w:tcBorders>
          <w:top w:val="single" w:sz="4" w:space="0" w:color="FFFFFF" w:themeColor="light1"/>
        </w:tcBorders>
        <w:shd w:val="clear" w:color="auto" w:fill="4F81BD" w:themeFill="accent1"/>
      </w:tcPr>
    </w:tblStylePr>
    <w:tblStylePr w:type="firstCol">
      <w:rPr>
        <w:rFonts w:ascii="Arial" w:hAnsi="Arial"/>
        <w:b/>
        <w:color w:val="FFFFFF"/>
        <w:sz w:val="22"/>
      </w:rPr>
      <w:tblPr/>
      <w:tcPr>
        <w:shd w:val="clear" w:color="auto" w:fill="4F81BD" w:themeFill="accent1"/>
      </w:tcPr>
    </w:tblStylePr>
    <w:tblStylePr w:type="lastCol">
      <w:rPr>
        <w:rFonts w:ascii="Arial" w:hAnsi="Arial"/>
        <w:b/>
        <w:color w:val="FFFFFF"/>
        <w:sz w:val="22"/>
      </w:rPr>
      <w:tblPr/>
      <w:tcPr>
        <w:shd w:val="clear" w:color="auto" w:fill="4F81BD" w:themeFill="accent1"/>
      </w:tcPr>
    </w:tblStylePr>
    <w:tblStylePr w:type="band1Vert">
      <w:tblPr/>
      <w:tcPr>
        <w:shd w:val="clear" w:color="auto" w:fill="AEC4E0" w:themeFill="accent1" w:themeFillTint="75"/>
      </w:tcPr>
    </w:tblStylePr>
    <w:tblStylePr w:type="band1Horz">
      <w:tblPr/>
      <w:tcPr>
        <w:shd w:val="clear" w:color="auto" w:fill="AEC4E0" w:themeFill="accent1" w:themeFillTint="75"/>
      </w:tcPr>
    </w:tblStylePr>
  </w:style>
  <w:style w:type="table" w:customStyle="1" w:styleId="GridTable5Dark-Accent21">
    <w:name w:val="Grid Table 5 Dark - Accent 21"/>
    <w:basedOn w:val="TableNormal"/>
    <w:uiPriority w:val="99"/>
    <w:pPr>
      <w:spacing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2DCDC" w:themeFill="accent2" w:themeFillTint="32"/>
    </w:tblPr>
    <w:tblStylePr w:type="firstRow">
      <w:rPr>
        <w:rFonts w:ascii="Arial" w:hAnsi="Arial"/>
        <w:b/>
        <w:color w:val="FFFFFF"/>
        <w:sz w:val="22"/>
      </w:rPr>
      <w:tblPr/>
      <w:tcPr>
        <w:shd w:val="clear" w:color="auto" w:fill="C0504D" w:themeFill="accent2"/>
      </w:tcPr>
    </w:tblStylePr>
    <w:tblStylePr w:type="lastRow">
      <w:rPr>
        <w:rFonts w:ascii="Arial" w:hAnsi="Arial"/>
        <w:b/>
        <w:color w:val="FFFFFF"/>
        <w:sz w:val="22"/>
      </w:rPr>
      <w:tblPr/>
      <w:tcPr>
        <w:tcBorders>
          <w:top w:val="single" w:sz="4" w:space="0" w:color="FFFFFF" w:themeColor="light1"/>
        </w:tcBorders>
        <w:shd w:val="clear" w:color="auto" w:fill="C0504D" w:themeFill="accent2"/>
      </w:tcPr>
    </w:tblStylePr>
    <w:tblStylePr w:type="firstCol">
      <w:rPr>
        <w:rFonts w:ascii="Arial" w:hAnsi="Arial"/>
        <w:b/>
        <w:color w:val="FFFFFF"/>
        <w:sz w:val="22"/>
      </w:rPr>
      <w:tblPr/>
      <w:tcPr>
        <w:shd w:val="clear" w:color="auto" w:fill="C0504D" w:themeFill="accent2"/>
      </w:tcPr>
    </w:tblStylePr>
    <w:tblStylePr w:type="lastCol">
      <w:rPr>
        <w:rFonts w:ascii="Arial" w:hAnsi="Arial"/>
        <w:b/>
        <w:color w:val="FFFFFF"/>
        <w:sz w:val="22"/>
      </w:rPr>
      <w:tblPr/>
      <w:tcPr>
        <w:shd w:val="clear" w:color="auto" w:fill="C0504D" w:themeFill="accent2"/>
      </w:tcPr>
    </w:tblStylePr>
    <w:tblStylePr w:type="band1Vert">
      <w:tblPr/>
      <w:tcPr>
        <w:shd w:val="clear" w:color="auto" w:fill="E2AEAD" w:themeFill="accent2" w:themeFillTint="75"/>
      </w:tcPr>
    </w:tblStylePr>
    <w:tblStylePr w:type="band1Horz">
      <w:tblPr/>
      <w:tcPr>
        <w:shd w:val="clear" w:color="auto" w:fill="E2AEAD" w:themeFill="accent2" w:themeFillTint="75"/>
      </w:tcPr>
    </w:tblStylePr>
  </w:style>
  <w:style w:type="table" w:customStyle="1" w:styleId="GridTable5Dark-Accent31">
    <w:name w:val="Grid Table 5 Dark - Accent 31"/>
    <w:basedOn w:val="TableNormal"/>
    <w:uiPriority w:val="99"/>
    <w:pPr>
      <w:spacing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AF1DC" w:themeFill="accent3" w:themeFillTint="34"/>
    </w:tblPr>
    <w:tblStylePr w:type="firstRow">
      <w:rPr>
        <w:rFonts w:ascii="Arial" w:hAnsi="Arial"/>
        <w:b/>
        <w:color w:val="FFFFFF"/>
        <w:sz w:val="22"/>
      </w:rPr>
      <w:tblPr/>
      <w:tcPr>
        <w:shd w:val="clear" w:color="auto" w:fill="9BBB59" w:themeFill="accent3"/>
      </w:tcPr>
    </w:tblStylePr>
    <w:tblStylePr w:type="lastRow">
      <w:rPr>
        <w:rFonts w:ascii="Arial" w:hAnsi="Arial"/>
        <w:b/>
        <w:color w:val="FFFFFF"/>
        <w:sz w:val="22"/>
      </w:rPr>
      <w:tblPr/>
      <w:tcPr>
        <w:tcBorders>
          <w:top w:val="single" w:sz="4" w:space="0" w:color="FFFFFF" w:themeColor="light1"/>
        </w:tcBorders>
        <w:shd w:val="clear" w:color="auto" w:fill="9BBB59" w:themeFill="accent3"/>
      </w:tcPr>
    </w:tblStylePr>
    <w:tblStylePr w:type="firstCol">
      <w:rPr>
        <w:rFonts w:ascii="Arial" w:hAnsi="Arial"/>
        <w:b/>
        <w:color w:val="FFFFFF"/>
        <w:sz w:val="22"/>
      </w:rPr>
      <w:tblPr/>
      <w:tcPr>
        <w:shd w:val="clear" w:color="auto" w:fill="9BBB59" w:themeFill="accent3"/>
      </w:tcPr>
    </w:tblStylePr>
    <w:tblStylePr w:type="lastCol">
      <w:rPr>
        <w:rFonts w:ascii="Arial" w:hAnsi="Arial"/>
        <w:b/>
        <w:color w:val="FFFFFF"/>
        <w:sz w:val="22"/>
      </w:rPr>
      <w:tblPr/>
      <w:tcPr>
        <w:shd w:val="clear" w:color="auto" w:fill="9BBB59" w:themeFill="accent3"/>
      </w:tcPr>
    </w:tblStylePr>
    <w:tblStylePr w:type="band1Vert">
      <w:tblPr/>
      <w:tcPr>
        <w:shd w:val="clear" w:color="auto" w:fill="D0DFB2" w:themeFill="accent3" w:themeFillTint="75"/>
      </w:tcPr>
    </w:tblStylePr>
    <w:tblStylePr w:type="band1Horz">
      <w:tblPr/>
      <w:tcPr>
        <w:shd w:val="clear" w:color="auto" w:fill="D0DFB2" w:themeFill="accent3" w:themeFillTint="75"/>
      </w:tcPr>
    </w:tblStylePr>
  </w:style>
  <w:style w:type="table" w:customStyle="1" w:styleId="GridTable5Dark-Accent4">
    <w:name w:val="Grid Table 5 Dark- Accent 4"/>
    <w:basedOn w:val="TableNormal"/>
    <w:uiPriority w:val="99"/>
    <w:pPr>
      <w:spacing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5DFEC" w:themeFill="accent4" w:themeFillTint="34"/>
    </w:tblPr>
    <w:tblStylePr w:type="firstRow">
      <w:rPr>
        <w:rFonts w:ascii="Arial" w:hAnsi="Arial"/>
        <w:b/>
        <w:color w:val="FFFFFF"/>
        <w:sz w:val="22"/>
      </w:rPr>
      <w:tblPr/>
      <w:tcPr>
        <w:shd w:val="clear" w:color="auto" w:fill="8064A2" w:themeFill="accent4"/>
      </w:tcPr>
    </w:tblStylePr>
    <w:tblStylePr w:type="lastRow">
      <w:rPr>
        <w:rFonts w:ascii="Arial" w:hAnsi="Arial"/>
        <w:b/>
        <w:color w:val="FFFFFF"/>
        <w:sz w:val="22"/>
      </w:rPr>
      <w:tblPr/>
      <w:tcPr>
        <w:tcBorders>
          <w:top w:val="single" w:sz="4" w:space="0" w:color="FFFFFF" w:themeColor="light1"/>
        </w:tcBorders>
        <w:shd w:val="clear" w:color="auto" w:fill="8064A2" w:themeFill="accent4"/>
      </w:tcPr>
    </w:tblStylePr>
    <w:tblStylePr w:type="firstCol">
      <w:rPr>
        <w:rFonts w:ascii="Arial" w:hAnsi="Arial"/>
        <w:b/>
        <w:color w:val="FFFFFF"/>
        <w:sz w:val="22"/>
      </w:rPr>
      <w:tblPr/>
      <w:tcPr>
        <w:shd w:val="clear" w:color="auto" w:fill="8064A2" w:themeFill="accent4"/>
      </w:tcPr>
    </w:tblStylePr>
    <w:tblStylePr w:type="lastCol">
      <w:rPr>
        <w:rFonts w:ascii="Arial" w:hAnsi="Arial"/>
        <w:b/>
        <w:color w:val="FFFFFF"/>
        <w:sz w:val="22"/>
      </w:rPr>
      <w:tblPr/>
      <w:tcPr>
        <w:shd w:val="clear" w:color="auto" w:fill="8064A2" w:themeFill="accent4"/>
      </w:tcPr>
    </w:tblStylePr>
    <w:tblStylePr w:type="band1Vert">
      <w:tblPr/>
      <w:tcPr>
        <w:shd w:val="clear" w:color="auto" w:fill="C4B7D4" w:themeFill="accent4" w:themeFillTint="75"/>
      </w:tcPr>
    </w:tblStylePr>
    <w:tblStylePr w:type="band1Horz">
      <w:tblPr/>
      <w:tcPr>
        <w:shd w:val="clear" w:color="auto" w:fill="C4B7D4" w:themeFill="accent4" w:themeFillTint="75"/>
      </w:tcPr>
    </w:tblStylePr>
  </w:style>
  <w:style w:type="table" w:customStyle="1" w:styleId="GridTable5Dark-Accent51">
    <w:name w:val="Grid Table 5 Dark - Accent 51"/>
    <w:basedOn w:val="TableNormal"/>
    <w:uiPriority w:val="99"/>
    <w:pPr>
      <w:spacing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AEEF3" w:themeFill="accent5" w:themeFillTint="34"/>
    </w:tblPr>
    <w:tblStylePr w:type="firstRow">
      <w:rPr>
        <w:rFonts w:ascii="Arial" w:hAnsi="Arial"/>
        <w:b/>
        <w:color w:val="FFFFFF"/>
        <w:sz w:val="22"/>
      </w:rPr>
      <w:tblPr/>
      <w:tcPr>
        <w:shd w:val="clear" w:color="auto" w:fill="4BACC6" w:themeFill="accent5"/>
      </w:tcPr>
    </w:tblStylePr>
    <w:tblStylePr w:type="lastRow">
      <w:rPr>
        <w:rFonts w:ascii="Arial" w:hAnsi="Arial"/>
        <w:b/>
        <w:color w:val="FFFFFF"/>
        <w:sz w:val="22"/>
      </w:rPr>
      <w:tblPr/>
      <w:tcPr>
        <w:tcBorders>
          <w:top w:val="single" w:sz="4" w:space="0" w:color="FFFFFF" w:themeColor="light1"/>
        </w:tcBorders>
        <w:shd w:val="clear" w:color="auto" w:fill="4BACC6" w:themeFill="accent5"/>
      </w:tcPr>
    </w:tblStylePr>
    <w:tblStylePr w:type="firstCol">
      <w:rPr>
        <w:rFonts w:ascii="Arial" w:hAnsi="Arial"/>
        <w:b/>
        <w:color w:val="FFFFFF"/>
        <w:sz w:val="22"/>
      </w:rPr>
      <w:tblPr/>
      <w:tcPr>
        <w:shd w:val="clear" w:color="auto" w:fill="4BACC6" w:themeFill="accent5"/>
      </w:tcPr>
    </w:tblStylePr>
    <w:tblStylePr w:type="lastCol">
      <w:rPr>
        <w:rFonts w:ascii="Arial" w:hAnsi="Arial"/>
        <w:b/>
        <w:color w:val="FFFFFF"/>
        <w:sz w:val="22"/>
      </w:rPr>
      <w:tblPr/>
      <w:tcPr>
        <w:shd w:val="clear" w:color="auto" w:fill="4BACC6" w:themeFill="accent5"/>
      </w:tcPr>
    </w:tblStylePr>
    <w:tblStylePr w:type="band1Vert">
      <w:tblPr/>
      <w:tcPr>
        <w:shd w:val="clear" w:color="auto" w:fill="ACD8E4" w:themeFill="accent5" w:themeFillTint="75"/>
      </w:tcPr>
    </w:tblStylePr>
    <w:tblStylePr w:type="band1Horz">
      <w:tblPr/>
      <w:tcPr>
        <w:shd w:val="clear" w:color="auto" w:fill="ACD8E4" w:themeFill="accent5" w:themeFillTint="75"/>
      </w:tcPr>
    </w:tblStylePr>
  </w:style>
  <w:style w:type="table" w:customStyle="1" w:styleId="GridTable5Dark-Accent61">
    <w:name w:val="Grid Table 5 Dark - Accent 61"/>
    <w:basedOn w:val="TableNormal"/>
    <w:uiPriority w:val="99"/>
    <w:pPr>
      <w:spacing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DE9D8" w:themeFill="accent6" w:themeFillTint="34"/>
    </w:tblPr>
    <w:tblStylePr w:type="firstRow">
      <w:rPr>
        <w:rFonts w:ascii="Arial" w:hAnsi="Arial"/>
        <w:b/>
        <w:color w:val="FFFFFF"/>
        <w:sz w:val="22"/>
      </w:rPr>
      <w:tblPr/>
      <w:tcPr>
        <w:shd w:val="clear" w:color="auto" w:fill="F79646" w:themeFill="accent6"/>
      </w:tcPr>
    </w:tblStylePr>
    <w:tblStylePr w:type="lastRow">
      <w:rPr>
        <w:rFonts w:ascii="Arial" w:hAnsi="Arial"/>
        <w:b/>
        <w:color w:val="FFFFFF"/>
        <w:sz w:val="22"/>
      </w:rPr>
      <w:tblPr/>
      <w:tcPr>
        <w:tcBorders>
          <w:top w:val="single" w:sz="4" w:space="0" w:color="FFFFFF" w:themeColor="light1"/>
        </w:tcBorders>
        <w:shd w:val="clear" w:color="auto" w:fill="F79646" w:themeFill="accent6"/>
      </w:tcPr>
    </w:tblStylePr>
    <w:tblStylePr w:type="firstCol">
      <w:rPr>
        <w:rFonts w:ascii="Arial" w:hAnsi="Arial"/>
        <w:b/>
        <w:color w:val="FFFFFF"/>
        <w:sz w:val="22"/>
      </w:rPr>
      <w:tblPr/>
      <w:tcPr>
        <w:shd w:val="clear" w:color="auto" w:fill="F79646" w:themeFill="accent6"/>
      </w:tcPr>
    </w:tblStylePr>
    <w:tblStylePr w:type="lastCol">
      <w:rPr>
        <w:rFonts w:ascii="Arial" w:hAnsi="Arial"/>
        <w:b/>
        <w:color w:val="FFFFFF"/>
        <w:sz w:val="22"/>
      </w:rPr>
      <w:tblPr/>
      <w:tcPr>
        <w:shd w:val="clear" w:color="auto" w:fill="F79646" w:themeFill="accent6"/>
      </w:tcPr>
    </w:tblStylePr>
    <w:tblStylePr w:type="band1Vert">
      <w:tblPr/>
      <w:tcPr>
        <w:shd w:val="clear" w:color="auto" w:fill="FBCEAA" w:themeFill="accent6" w:themeFillTint="75"/>
      </w:tcPr>
    </w:tblStylePr>
    <w:tblStylePr w:type="band1Horz">
      <w:tblPr/>
      <w:tcPr>
        <w:shd w:val="clear" w:color="auto" w:fill="FBCEAA" w:themeFill="accent6" w:themeFillTint="75"/>
      </w:tcPr>
    </w:tblStylePr>
  </w:style>
  <w:style w:type="table" w:styleId="GridTable6Colourful">
    <w:name w:val="Grid Table 6 Colorful"/>
    <w:basedOn w:val="TableNormal"/>
    <w:uiPriority w:val="99"/>
    <w:pPr>
      <w:spacing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TableNormal"/>
    <w:uiPriority w:val="99"/>
    <w:pPr>
      <w:spacing w:line="240" w:lineRule="auto"/>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auto" w:fill="DAE5F1" w:themeFill="accent1" w:themeFillTint="34"/>
      </w:tcPr>
    </w:tblStylePr>
    <w:tblStylePr w:type="band1Horz">
      <w:rPr>
        <w:rFonts w:ascii="Arial" w:hAnsi="Arial"/>
        <w:color w:val="A6BFDD" w:themeColor="accent1" w:themeTint="80" w:themeShade="95"/>
        <w:sz w:val="22"/>
      </w:rPr>
      <w:tblPr/>
      <w:tcPr>
        <w:shd w:val="clear" w:color="auto"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TableNormal"/>
    <w:uiPriority w:val="99"/>
    <w:pPr>
      <w:spacing w:line="240" w:lineRule="auto"/>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auto" w:fill="F2DCDC" w:themeFill="accent2" w:themeFillTint="32"/>
      </w:tcPr>
    </w:tblStylePr>
    <w:tblStylePr w:type="band1Horz">
      <w:rPr>
        <w:rFonts w:ascii="Arial" w:hAnsi="Arial"/>
        <w:color w:val="D99695" w:themeColor="accent2" w:themeTint="97" w:themeShade="95"/>
        <w:sz w:val="22"/>
      </w:rPr>
      <w:tblPr/>
      <w:tcPr>
        <w:shd w:val="clear" w:color="auto"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TableNormal"/>
    <w:uiPriority w:val="99"/>
    <w:pPr>
      <w:spacing w:line="240" w:lineRule="auto"/>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auto" w:fill="EAF1DC" w:themeFill="accent3" w:themeFillTint="34"/>
      </w:tcPr>
    </w:tblStylePr>
    <w:tblStylePr w:type="band1Horz">
      <w:rPr>
        <w:rFonts w:ascii="Arial" w:hAnsi="Arial"/>
        <w:color w:val="9ABB59" w:themeColor="accent3" w:themeTint="FE" w:themeShade="95"/>
        <w:sz w:val="22"/>
      </w:rPr>
      <w:tblPr/>
      <w:tcPr>
        <w:shd w:val="clear" w:color="auto"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TableNormal"/>
    <w:uiPriority w:val="99"/>
    <w:pPr>
      <w:spacing w:line="240" w:lineRule="auto"/>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auto" w:fill="E5DFEC" w:themeFill="accent4" w:themeFillTint="34"/>
      </w:tcPr>
    </w:tblStylePr>
    <w:tblStylePr w:type="band1Horz">
      <w:rPr>
        <w:rFonts w:ascii="Arial" w:hAnsi="Arial"/>
        <w:color w:val="B2A1C6" w:themeColor="accent4" w:themeTint="9A" w:themeShade="95"/>
        <w:sz w:val="22"/>
      </w:rPr>
      <w:tblPr/>
      <w:tcPr>
        <w:shd w:val="clear" w:color="auto"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TableNormal"/>
    <w:uiPriority w:val="99"/>
    <w:pPr>
      <w:spacing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auto" w:fill="DAEEF3" w:themeFill="accent5" w:themeFillTint="34"/>
      </w:tcPr>
    </w:tblStylePr>
    <w:tblStylePr w:type="band1Horz">
      <w:rPr>
        <w:rFonts w:ascii="Arial" w:hAnsi="Arial"/>
        <w:color w:val="266779" w:themeColor="accent5" w:themeShade="95"/>
        <w:sz w:val="22"/>
      </w:rPr>
      <w:tblPr/>
      <w:tcPr>
        <w:shd w:val="clear" w:color="auto"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TableNormal"/>
    <w:uiPriority w:val="99"/>
    <w:pPr>
      <w:spacing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auto" w:fill="FDE9D8" w:themeFill="accent6" w:themeFillTint="34"/>
      </w:tcPr>
    </w:tblStylePr>
    <w:tblStylePr w:type="band1Horz">
      <w:rPr>
        <w:rFonts w:ascii="Arial" w:hAnsi="Arial"/>
        <w:color w:val="266779" w:themeColor="accent5" w:themeShade="95"/>
        <w:sz w:val="22"/>
      </w:rPr>
      <w:tblPr/>
      <w:tcPr>
        <w:shd w:val="clear" w:color="auto" w:fill="FDE9D8" w:themeFill="accent6" w:themeFillTint="34"/>
      </w:tcPr>
    </w:tblStylePr>
    <w:tblStylePr w:type="band2Horz">
      <w:rPr>
        <w:rFonts w:ascii="Arial" w:hAnsi="Arial"/>
        <w:color w:val="266779" w:themeColor="accent5" w:themeShade="95"/>
        <w:sz w:val="22"/>
      </w:rPr>
    </w:tblStylePr>
  </w:style>
  <w:style w:type="table" w:styleId="GridTable7Colourful">
    <w:name w:val="Grid Table 7 Colorful"/>
    <w:basedOn w:val="TableNormal"/>
    <w:uiPriority w:val="99"/>
    <w:pPr>
      <w:spacing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TableNormal"/>
    <w:uiPriority w:val="99"/>
    <w:pPr>
      <w:spacing w:line="240" w:lineRule="auto"/>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auto"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auto" w:fill="FFFFFF"/>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auto" w:fill="FFFFFF"/>
      </w:tcPr>
    </w:tblStylePr>
    <w:tblStylePr w:type="band1Vert">
      <w:tblPr/>
      <w:tcPr>
        <w:shd w:val="clear" w:color="auto" w:fill="DAE5F1" w:themeFill="accent1" w:themeFillTint="34"/>
      </w:tcPr>
    </w:tblStylePr>
    <w:tblStylePr w:type="band1Horz">
      <w:rPr>
        <w:rFonts w:ascii="Arial" w:hAnsi="Arial"/>
        <w:color w:val="A6BFDD" w:themeColor="accent1" w:themeTint="80" w:themeShade="95"/>
        <w:sz w:val="22"/>
      </w:rPr>
      <w:tblPr/>
      <w:tcPr>
        <w:shd w:val="clear" w:color="auto"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TableNormal"/>
    <w:uiPriority w:val="99"/>
    <w:pPr>
      <w:spacing w:line="240" w:lineRule="auto"/>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auto"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auto" w:fill="FFFFFF"/>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auto" w:fill="FFFFFF"/>
      </w:tcPr>
    </w:tblStylePr>
    <w:tblStylePr w:type="band1Vert">
      <w:tblPr/>
      <w:tcPr>
        <w:shd w:val="clear" w:color="auto" w:fill="F2DCDC" w:themeFill="accent2" w:themeFillTint="32"/>
      </w:tcPr>
    </w:tblStylePr>
    <w:tblStylePr w:type="band1Horz">
      <w:rPr>
        <w:rFonts w:ascii="Arial" w:hAnsi="Arial"/>
        <w:color w:val="D99695" w:themeColor="accent2" w:themeTint="97" w:themeShade="95"/>
        <w:sz w:val="22"/>
      </w:rPr>
      <w:tblPr/>
      <w:tcPr>
        <w:shd w:val="clear" w:color="auto"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TableNormal"/>
    <w:uiPriority w:val="99"/>
    <w:pPr>
      <w:spacing w:line="240" w:lineRule="auto"/>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auto"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auto" w:fill="FFFFFF"/>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auto" w:fill="FFFFFF"/>
      </w:tcPr>
    </w:tblStylePr>
    <w:tblStylePr w:type="band1Vert">
      <w:tblPr/>
      <w:tcPr>
        <w:shd w:val="clear" w:color="auto" w:fill="EAF1DC" w:themeFill="accent3" w:themeFillTint="34"/>
      </w:tcPr>
    </w:tblStylePr>
    <w:tblStylePr w:type="band1Horz">
      <w:rPr>
        <w:rFonts w:ascii="Arial" w:hAnsi="Arial"/>
        <w:color w:val="9ABB59" w:themeColor="accent3" w:themeTint="FE" w:themeShade="95"/>
        <w:sz w:val="22"/>
      </w:rPr>
      <w:tblPr/>
      <w:tcPr>
        <w:shd w:val="clear" w:color="auto"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TableNormal"/>
    <w:uiPriority w:val="99"/>
    <w:pPr>
      <w:spacing w:line="240" w:lineRule="auto"/>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auto"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auto" w:fill="FFFFFF"/>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auto" w:fill="FFFFFF"/>
      </w:tcPr>
    </w:tblStylePr>
    <w:tblStylePr w:type="band1Vert">
      <w:tblPr/>
      <w:tcPr>
        <w:shd w:val="clear" w:color="auto" w:fill="E5DFEC" w:themeFill="accent4" w:themeFillTint="34"/>
      </w:tcPr>
    </w:tblStylePr>
    <w:tblStylePr w:type="band1Horz">
      <w:rPr>
        <w:rFonts w:ascii="Arial" w:hAnsi="Arial"/>
        <w:color w:val="B2A1C6" w:themeColor="accent4" w:themeTint="9A" w:themeShade="95"/>
        <w:sz w:val="22"/>
      </w:rPr>
      <w:tblPr/>
      <w:tcPr>
        <w:shd w:val="clear" w:color="auto"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TableNormal"/>
    <w:uiPriority w:val="99"/>
    <w:pPr>
      <w:spacing w:line="240" w:lineRule="auto"/>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auto"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auto" w:fill="FFFFFF"/>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auto" w:fill="FFFFFF"/>
      </w:tcPr>
    </w:tblStylePr>
    <w:tblStylePr w:type="band1Vert">
      <w:tblPr/>
      <w:tcPr>
        <w:shd w:val="clear" w:color="auto" w:fill="DAEEF3" w:themeFill="accent5" w:themeFillTint="34"/>
      </w:tcPr>
    </w:tblStylePr>
    <w:tblStylePr w:type="band1Horz">
      <w:rPr>
        <w:rFonts w:ascii="Arial" w:hAnsi="Arial"/>
        <w:color w:val="266779" w:themeColor="accent5" w:themeShade="95"/>
        <w:sz w:val="22"/>
      </w:rPr>
      <w:tblPr/>
      <w:tcPr>
        <w:shd w:val="clear" w:color="auto"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TableNormal"/>
    <w:uiPriority w:val="99"/>
    <w:pPr>
      <w:spacing w:line="240" w:lineRule="auto"/>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auto"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auto" w:fill="FFFFFF"/>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auto" w:fill="FFFFFF"/>
      </w:tcPr>
    </w:tblStylePr>
    <w:tblStylePr w:type="band1Vert">
      <w:tblPr/>
      <w:tcPr>
        <w:shd w:val="clear" w:color="auto" w:fill="FDE9D8" w:themeFill="accent6" w:themeFillTint="34"/>
      </w:tcPr>
    </w:tblStylePr>
    <w:tblStylePr w:type="band1Horz">
      <w:rPr>
        <w:rFonts w:ascii="Arial" w:hAnsi="Arial"/>
        <w:color w:val="B15407" w:themeColor="accent6" w:themeShade="95"/>
        <w:sz w:val="22"/>
      </w:rPr>
      <w:tblPr/>
      <w:tcPr>
        <w:shd w:val="clear" w:color="auto"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pPr>
      <w:spacing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pPr>
      <w:spacing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2DFEE" w:themeFill="accent1" w:themeFillTint="40"/>
      </w:tcPr>
    </w:tblStylePr>
    <w:tblStylePr w:type="band1Horz">
      <w:tblPr/>
      <w:tcPr>
        <w:shd w:val="clear" w:color="auto" w:fill="D2DFEE" w:themeFill="accent1" w:themeFillTint="40"/>
      </w:tcPr>
    </w:tblStylePr>
  </w:style>
  <w:style w:type="table" w:customStyle="1" w:styleId="ListTable1Light-Accent21">
    <w:name w:val="List Table 1 Light - Accent 21"/>
    <w:basedOn w:val="TableNormal"/>
    <w:uiPriority w:val="99"/>
    <w:pPr>
      <w:spacing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FD2D2" w:themeFill="accent2" w:themeFillTint="40"/>
      </w:tcPr>
    </w:tblStylePr>
    <w:tblStylePr w:type="band1Horz">
      <w:tblPr/>
      <w:tcPr>
        <w:shd w:val="clear" w:color="auto" w:fill="EFD2D2" w:themeFill="accent2" w:themeFillTint="40"/>
      </w:tcPr>
    </w:tblStylePr>
  </w:style>
  <w:style w:type="table" w:customStyle="1" w:styleId="ListTable1Light-Accent31">
    <w:name w:val="List Table 1 Light - Accent 31"/>
    <w:basedOn w:val="TableNormal"/>
    <w:uiPriority w:val="99"/>
    <w:pPr>
      <w:spacing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5EED5" w:themeFill="accent3" w:themeFillTint="40"/>
      </w:tcPr>
    </w:tblStylePr>
    <w:tblStylePr w:type="band1Horz">
      <w:tblPr/>
      <w:tcPr>
        <w:shd w:val="clear" w:color="auto" w:fill="E5EED5" w:themeFill="accent3" w:themeFillTint="40"/>
      </w:tcPr>
    </w:tblStylePr>
  </w:style>
  <w:style w:type="table" w:customStyle="1" w:styleId="ListTable1Light-Accent41">
    <w:name w:val="List Table 1 Light - Accent 41"/>
    <w:basedOn w:val="TableNormal"/>
    <w:uiPriority w:val="99"/>
    <w:pPr>
      <w:spacing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FD8E7" w:themeFill="accent4" w:themeFillTint="40"/>
      </w:tcPr>
    </w:tblStylePr>
    <w:tblStylePr w:type="band1Horz">
      <w:tblPr/>
      <w:tcPr>
        <w:shd w:val="clear" w:color="auto" w:fill="DFD8E7" w:themeFill="accent4" w:themeFillTint="40"/>
      </w:tcPr>
    </w:tblStylePr>
  </w:style>
  <w:style w:type="table" w:customStyle="1" w:styleId="ListTable1Light-Accent51">
    <w:name w:val="List Table 1 Light - Accent 51"/>
    <w:basedOn w:val="TableNormal"/>
    <w:uiPriority w:val="99"/>
    <w:pPr>
      <w:spacing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1EAF0" w:themeFill="accent5" w:themeFillTint="40"/>
      </w:tcPr>
    </w:tblStylePr>
    <w:tblStylePr w:type="band1Horz">
      <w:tblPr/>
      <w:tcPr>
        <w:shd w:val="clear" w:color="auto" w:fill="D1EAF0" w:themeFill="accent5" w:themeFillTint="40"/>
      </w:tcPr>
    </w:tblStylePr>
  </w:style>
  <w:style w:type="table" w:customStyle="1" w:styleId="ListTable1Light-Accent61">
    <w:name w:val="List Table 1 Light - Accent 61"/>
    <w:basedOn w:val="TableNormal"/>
    <w:uiPriority w:val="99"/>
    <w:pPr>
      <w:spacing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DE4D0" w:themeFill="accent6" w:themeFillTint="40"/>
      </w:tcPr>
    </w:tblStylePr>
    <w:tblStylePr w:type="band1Horz">
      <w:tblPr/>
      <w:tcPr>
        <w:shd w:val="clear" w:color="auto" w:fill="FDE4D0" w:themeFill="accent6" w:themeFillTint="40"/>
      </w:tcPr>
    </w:tblStylePr>
  </w:style>
  <w:style w:type="table" w:styleId="ListTable2">
    <w:name w:val="List Table 2"/>
    <w:basedOn w:val="TableNormal"/>
    <w:uiPriority w:val="99"/>
    <w:pPr>
      <w:spacing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pPr>
      <w:spacing w:line="240" w:lineRule="auto"/>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2DFEE" w:themeFill="accent1" w:themeFillTint="40"/>
      </w:tcPr>
    </w:tblStylePr>
    <w:tblStylePr w:type="band1Horz">
      <w:rPr>
        <w:rFonts w:ascii="Arial" w:hAnsi="Arial"/>
        <w:color w:val="404040"/>
        <w:sz w:val="22"/>
      </w:rPr>
      <w:tblPr/>
      <w:tcPr>
        <w:shd w:val="clear" w:color="auto" w:fill="D2DFEE" w:themeFill="accent1" w:themeFillTint="40"/>
      </w:tcPr>
    </w:tblStylePr>
  </w:style>
  <w:style w:type="table" w:customStyle="1" w:styleId="ListTable2-Accent21">
    <w:name w:val="List Table 2 - Accent 21"/>
    <w:basedOn w:val="TableNormal"/>
    <w:uiPriority w:val="99"/>
    <w:pPr>
      <w:spacing w:line="240" w:lineRule="auto"/>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FD2D2" w:themeFill="accent2" w:themeFillTint="40"/>
      </w:tcPr>
    </w:tblStylePr>
    <w:tblStylePr w:type="band1Horz">
      <w:rPr>
        <w:rFonts w:ascii="Arial" w:hAnsi="Arial"/>
        <w:color w:val="404040"/>
        <w:sz w:val="22"/>
      </w:rPr>
      <w:tblPr/>
      <w:tcPr>
        <w:shd w:val="clear" w:color="auto" w:fill="EFD2D2" w:themeFill="accent2" w:themeFillTint="40"/>
      </w:tcPr>
    </w:tblStylePr>
  </w:style>
  <w:style w:type="table" w:customStyle="1" w:styleId="ListTable2-Accent31">
    <w:name w:val="List Table 2 - Accent 31"/>
    <w:basedOn w:val="TableNormal"/>
    <w:uiPriority w:val="99"/>
    <w:pPr>
      <w:spacing w:line="240" w:lineRule="auto"/>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5EED5" w:themeFill="accent3" w:themeFillTint="40"/>
      </w:tcPr>
    </w:tblStylePr>
    <w:tblStylePr w:type="band1Horz">
      <w:rPr>
        <w:rFonts w:ascii="Arial" w:hAnsi="Arial"/>
        <w:color w:val="404040"/>
        <w:sz w:val="22"/>
      </w:rPr>
      <w:tblPr/>
      <w:tcPr>
        <w:shd w:val="clear" w:color="auto" w:fill="E5EED5" w:themeFill="accent3" w:themeFillTint="40"/>
      </w:tcPr>
    </w:tblStylePr>
  </w:style>
  <w:style w:type="table" w:customStyle="1" w:styleId="ListTable2-Accent41">
    <w:name w:val="List Table 2 - Accent 41"/>
    <w:basedOn w:val="TableNormal"/>
    <w:uiPriority w:val="99"/>
    <w:pPr>
      <w:spacing w:line="240" w:lineRule="auto"/>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FD8E7" w:themeFill="accent4" w:themeFillTint="40"/>
      </w:tcPr>
    </w:tblStylePr>
    <w:tblStylePr w:type="band1Horz">
      <w:rPr>
        <w:rFonts w:ascii="Arial" w:hAnsi="Arial"/>
        <w:color w:val="404040"/>
        <w:sz w:val="22"/>
      </w:rPr>
      <w:tblPr/>
      <w:tcPr>
        <w:shd w:val="clear" w:color="auto" w:fill="DFD8E7" w:themeFill="accent4" w:themeFillTint="40"/>
      </w:tcPr>
    </w:tblStylePr>
  </w:style>
  <w:style w:type="table" w:customStyle="1" w:styleId="ListTable2-Accent51">
    <w:name w:val="List Table 2 - Accent 51"/>
    <w:basedOn w:val="TableNormal"/>
    <w:uiPriority w:val="99"/>
    <w:pPr>
      <w:spacing w:line="240" w:lineRule="auto"/>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1EAF0" w:themeFill="accent5" w:themeFillTint="40"/>
      </w:tcPr>
    </w:tblStylePr>
    <w:tblStylePr w:type="band1Horz">
      <w:rPr>
        <w:rFonts w:ascii="Arial" w:hAnsi="Arial"/>
        <w:color w:val="404040"/>
        <w:sz w:val="22"/>
      </w:rPr>
      <w:tblPr/>
      <w:tcPr>
        <w:shd w:val="clear" w:color="auto" w:fill="D1EAF0" w:themeFill="accent5" w:themeFillTint="40"/>
      </w:tcPr>
    </w:tblStylePr>
  </w:style>
  <w:style w:type="table" w:customStyle="1" w:styleId="ListTable2-Accent61">
    <w:name w:val="List Table 2 - Accent 61"/>
    <w:basedOn w:val="TableNormal"/>
    <w:uiPriority w:val="99"/>
    <w:pPr>
      <w:spacing w:line="240" w:lineRule="auto"/>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DE4D0" w:themeFill="accent6" w:themeFillTint="40"/>
      </w:tcPr>
    </w:tblStylePr>
    <w:tblStylePr w:type="band1Horz">
      <w:rPr>
        <w:rFonts w:ascii="Arial" w:hAnsi="Arial"/>
        <w:color w:val="404040"/>
        <w:sz w:val="22"/>
      </w:rPr>
      <w:tblPr/>
      <w:tcPr>
        <w:shd w:val="clear" w:color="auto" w:fill="FDE4D0" w:themeFill="accent6" w:themeFillTint="40"/>
      </w:tcPr>
    </w:tblStylePr>
  </w:style>
  <w:style w:type="table" w:styleId="ListTable3">
    <w:name w:val="List Table 3"/>
    <w:basedOn w:val="TableNormal"/>
    <w:uiPriority w:val="99"/>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spacing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auto"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
    <w:name w:val="List Table 3 - Accent 21"/>
    <w:basedOn w:val="TableNormal"/>
    <w:uiPriority w:val="99"/>
    <w:pPr>
      <w:spacing w:line="240" w:lineRule="auto"/>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auto"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
    <w:name w:val="List Table 3 - Accent 31"/>
    <w:basedOn w:val="TableNormal"/>
    <w:uiPriority w:val="99"/>
    <w:pPr>
      <w:spacing w:line="240" w:lineRule="auto"/>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auto"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
    <w:name w:val="List Table 3 - Accent 41"/>
    <w:basedOn w:val="TableNormal"/>
    <w:uiPriority w:val="99"/>
    <w:pPr>
      <w:spacing w:line="240" w:lineRule="auto"/>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auto"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
    <w:name w:val="List Table 3 - Accent 51"/>
    <w:basedOn w:val="TableNormal"/>
    <w:uiPriority w:val="99"/>
    <w:pPr>
      <w:spacing w:line="240" w:lineRule="auto"/>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auto"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
    <w:name w:val="List Table 3 - Accent 61"/>
    <w:basedOn w:val="TableNormal"/>
    <w:uiPriority w:val="99"/>
    <w:pPr>
      <w:spacing w:line="240" w:lineRule="auto"/>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auto"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pPr>
      <w:spacing w:line="240" w:lineRule="auto"/>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auto"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2DFEE" w:themeFill="accent1" w:themeFillTint="40"/>
      </w:tcPr>
    </w:tblStylePr>
    <w:tblStylePr w:type="band1Horz">
      <w:rPr>
        <w:rFonts w:ascii="Arial" w:hAnsi="Arial"/>
        <w:color w:val="404040"/>
        <w:sz w:val="22"/>
      </w:rPr>
      <w:tblPr/>
      <w:tcPr>
        <w:shd w:val="clear" w:color="auto" w:fill="D2DFEE" w:themeFill="accent1" w:themeFillTint="40"/>
      </w:tcPr>
    </w:tblStylePr>
  </w:style>
  <w:style w:type="table" w:customStyle="1" w:styleId="ListTable4-Accent21">
    <w:name w:val="List Table 4 - Accent 21"/>
    <w:basedOn w:val="TableNormal"/>
    <w:uiPriority w:val="99"/>
    <w:pPr>
      <w:spacing w:line="240" w:lineRule="auto"/>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auto"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FD2D2" w:themeFill="accent2" w:themeFillTint="40"/>
      </w:tcPr>
    </w:tblStylePr>
    <w:tblStylePr w:type="band1Horz">
      <w:rPr>
        <w:rFonts w:ascii="Arial" w:hAnsi="Arial"/>
        <w:color w:val="404040"/>
        <w:sz w:val="22"/>
      </w:rPr>
      <w:tblPr/>
      <w:tcPr>
        <w:shd w:val="clear" w:color="auto" w:fill="EFD2D2" w:themeFill="accent2" w:themeFillTint="40"/>
      </w:tcPr>
    </w:tblStylePr>
  </w:style>
  <w:style w:type="table" w:customStyle="1" w:styleId="ListTable4-Accent31">
    <w:name w:val="List Table 4 - Accent 31"/>
    <w:basedOn w:val="TableNormal"/>
    <w:uiPriority w:val="99"/>
    <w:pPr>
      <w:spacing w:line="240" w:lineRule="auto"/>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auto"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EED5" w:themeFill="accent3" w:themeFillTint="40"/>
      </w:tcPr>
    </w:tblStylePr>
    <w:tblStylePr w:type="band1Horz">
      <w:rPr>
        <w:rFonts w:ascii="Arial" w:hAnsi="Arial"/>
        <w:color w:val="404040"/>
        <w:sz w:val="22"/>
      </w:rPr>
      <w:tblPr/>
      <w:tcPr>
        <w:shd w:val="clear" w:color="auto" w:fill="E5EED5" w:themeFill="accent3" w:themeFillTint="40"/>
      </w:tcPr>
    </w:tblStylePr>
  </w:style>
  <w:style w:type="table" w:customStyle="1" w:styleId="ListTable4-Accent41">
    <w:name w:val="List Table 4 - Accent 41"/>
    <w:basedOn w:val="TableNormal"/>
    <w:uiPriority w:val="99"/>
    <w:pPr>
      <w:spacing w:line="240" w:lineRule="auto"/>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auto"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FD8E7" w:themeFill="accent4" w:themeFillTint="40"/>
      </w:tcPr>
    </w:tblStylePr>
    <w:tblStylePr w:type="band1Horz">
      <w:rPr>
        <w:rFonts w:ascii="Arial" w:hAnsi="Arial"/>
        <w:color w:val="404040"/>
        <w:sz w:val="22"/>
      </w:rPr>
      <w:tblPr/>
      <w:tcPr>
        <w:shd w:val="clear" w:color="auto" w:fill="DFD8E7" w:themeFill="accent4" w:themeFillTint="40"/>
      </w:tcPr>
    </w:tblStylePr>
  </w:style>
  <w:style w:type="table" w:customStyle="1" w:styleId="ListTable4-Accent51">
    <w:name w:val="List Table 4 - Accent 51"/>
    <w:basedOn w:val="TableNormal"/>
    <w:uiPriority w:val="99"/>
    <w:pPr>
      <w:spacing w:line="240" w:lineRule="auto"/>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auto"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1EAF0" w:themeFill="accent5" w:themeFillTint="40"/>
      </w:tcPr>
    </w:tblStylePr>
    <w:tblStylePr w:type="band1Horz">
      <w:rPr>
        <w:rFonts w:ascii="Arial" w:hAnsi="Arial"/>
        <w:color w:val="404040"/>
        <w:sz w:val="22"/>
      </w:rPr>
      <w:tblPr/>
      <w:tcPr>
        <w:shd w:val="clear" w:color="auto" w:fill="D1EAF0" w:themeFill="accent5" w:themeFillTint="40"/>
      </w:tcPr>
    </w:tblStylePr>
  </w:style>
  <w:style w:type="table" w:customStyle="1" w:styleId="ListTable4-Accent61">
    <w:name w:val="List Table 4 - Accent 61"/>
    <w:basedOn w:val="TableNormal"/>
    <w:uiPriority w:val="99"/>
    <w:pPr>
      <w:spacing w:line="240" w:lineRule="auto"/>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auto"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4D0" w:themeFill="accent6" w:themeFillTint="40"/>
      </w:tcPr>
    </w:tblStylePr>
    <w:tblStylePr w:type="band1Horz">
      <w:rPr>
        <w:rFonts w:ascii="Arial" w:hAnsi="Arial"/>
        <w:color w:val="404040"/>
        <w:sz w:val="22"/>
      </w:rPr>
      <w:tblPr/>
      <w:tcPr>
        <w:shd w:val="clear" w:color="auto" w:fill="FDE4D0" w:themeFill="accent6" w:themeFillTint="40"/>
      </w:tcPr>
    </w:tblStylePr>
  </w:style>
  <w:style w:type="table" w:styleId="ListTable5Dark">
    <w:name w:val="List Table 5 Dark"/>
    <w:basedOn w:val="TableNormal"/>
    <w:uiPriority w:val="99"/>
    <w:pPr>
      <w:spacing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pPr>
      <w:spacing w:line="240" w:lineRule="auto"/>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auto"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auto"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auto"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F81BD" w:themeFill="accent1"/>
      </w:tcPr>
    </w:tblStylePr>
    <w:tblStylePr w:type="band2Horz">
      <w:tblPr/>
      <w:tcPr>
        <w:tcBorders>
          <w:top w:val="single" w:sz="4" w:space="0" w:color="FFFFFF" w:themeColor="light1"/>
          <w:bottom w:val="single" w:sz="4" w:space="0" w:color="FFFFFF" w:themeColor="light1"/>
        </w:tcBorders>
        <w:shd w:val="clear" w:color="auto" w:fill="4F81BD" w:themeFill="accent1"/>
      </w:tcPr>
    </w:tblStylePr>
  </w:style>
  <w:style w:type="table" w:customStyle="1" w:styleId="ListTable5Dark-Accent21">
    <w:name w:val="List Table 5 Dark - Accent 21"/>
    <w:basedOn w:val="TableNormal"/>
    <w:uiPriority w:val="99"/>
    <w:pPr>
      <w:spacing w:line="240" w:lineRule="auto"/>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auto"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auto"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auto"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D99695" w:themeFill="accent2" w:themeFillTint="97"/>
      </w:tcPr>
    </w:tblStylePr>
    <w:tblStylePr w:type="band2Horz">
      <w:tblPr/>
      <w:tcPr>
        <w:tcBorders>
          <w:top w:val="single" w:sz="4" w:space="0" w:color="FFFFFF" w:themeColor="light1"/>
          <w:bottom w:val="single" w:sz="4" w:space="0" w:color="FFFFFF" w:themeColor="light1"/>
        </w:tcBorders>
        <w:shd w:val="clear" w:color="auto" w:fill="D99695" w:themeFill="accent2" w:themeFillTint="97"/>
      </w:tcPr>
    </w:tblStylePr>
  </w:style>
  <w:style w:type="table" w:customStyle="1" w:styleId="ListTable5Dark-Accent31">
    <w:name w:val="List Table 5 Dark - Accent 31"/>
    <w:basedOn w:val="TableNormal"/>
    <w:uiPriority w:val="99"/>
    <w:pPr>
      <w:spacing w:line="240" w:lineRule="auto"/>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auto"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auto"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auto"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3D69B" w:themeFill="accent3" w:themeFillTint="98"/>
      </w:tcPr>
    </w:tblStylePr>
    <w:tblStylePr w:type="band2Horz">
      <w:tblPr/>
      <w:tcPr>
        <w:tcBorders>
          <w:top w:val="single" w:sz="4" w:space="0" w:color="FFFFFF" w:themeColor="light1"/>
          <w:bottom w:val="single" w:sz="4" w:space="0" w:color="FFFFFF" w:themeColor="light1"/>
        </w:tcBorders>
        <w:shd w:val="clear" w:color="auto" w:fill="C3D69B" w:themeFill="accent3" w:themeFillTint="98"/>
      </w:tcPr>
    </w:tblStylePr>
  </w:style>
  <w:style w:type="table" w:customStyle="1" w:styleId="ListTable5Dark-Accent41">
    <w:name w:val="List Table 5 Dark - Accent 41"/>
    <w:basedOn w:val="TableNormal"/>
    <w:uiPriority w:val="99"/>
    <w:pPr>
      <w:spacing w:line="240" w:lineRule="auto"/>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auto"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auto"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auto"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B2A1C6" w:themeFill="accent4" w:themeFillTint="9A"/>
      </w:tcPr>
    </w:tblStylePr>
    <w:tblStylePr w:type="band2Horz">
      <w:tblPr/>
      <w:tcPr>
        <w:tcBorders>
          <w:top w:val="single" w:sz="4" w:space="0" w:color="FFFFFF" w:themeColor="light1"/>
          <w:bottom w:val="single" w:sz="4" w:space="0" w:color="FFFFFF" w:themeColor="light1"/>
        </w:tcBorders>
        <w:shd w:val="clear" w:color="auto" w:fill="B2A1C6" w:themeFill="accent4" w:themeFillTint="9A"/>
      </w:tcPr>
    </w:tblStylePr>
  </w:style>
  <w:style w:type="table" w:customStyle="1" w:styleId="ListTable5Dark-Accent51">
    <w:name w:val="List Table 5 Dark - Accent 51"/>
    <w:basedOn w:val="TableNormal"/>
    <w:uiPriority w:val="99"/>
    <w:pPr>
      <w:spacing w:line="240" w:lineRule="auto"/>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auto"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auto"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auto"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2CCDC" w:themeFill="accent5" w:themeFillTint="9A"/>
      </w:tcPr>
    </w:tblStylePr>
    <w:tblStylePr w:type="band2Horz">
      <w:tblPr/>
      <w:tcPr>
        <w:tcBorders>
          <w:top w:val="single" w:sz="4" w:space="0" w:color="FFFFFF" w:themeColor="light1"/>
          <w:bottom w:val="single" w:sz="4" w:space="0" w:color="FFFFFF" w:themeColor="light1"/>
        </w:tcBorders>
        <w:shd w:val="clear" w:color="auto" w:fill="92CCDC" w:themeFill="accent5" w:themeFillTint="9A"/>
      </w:tcPr>
    </w:tblStylePr>
  </w:style>
  <w:style w:type="table" w:customStyle="1" w:styleId="ListTable5Dark-Accent61">
    <w:name w:val="List Table 5 Dark - Accent 61"/>
    <w:basedOn w:val="TableNormal"/>
    <w:uiPriority w:val="99"/>
    <w:pPr>
      <w:spacing w:line="240" w:lineRule="auto"/>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auto"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auto"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auto"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AC090" w:themeFill="accent6" w:themeFillTint="98"/>
      </w:tcPr>
    </w:tblStylePr>
    <w:tblStylePr w:type="band2Horz">
      <w:tblPr/>
      <w:tcPr>
        <w:tcBorders>
          <w:top w:val="single" w:sz="4" w:space="0" w:color="FFFFFF" w:themeColor="light1"/>
          <w:bottom w:val="single" w:sz="4" w:space="0" w:color="FFFFFF" w:themeColor="light1"/>
        </w:tcBorders>
        <w:shd w:val="clear" w:color="auto" w:fill="FAC090" w:themeFill="accent6" w:themeFillTint="98"/>
      </w:tcPr>
    </w:tblStylePr>
  </w:style>
  <w:style w:type="table" w:styleId="ListTable6Colourful">
    <w:name w:val="List Table 6 Colorful"/>
    <w:basedOn w:val="TableNormal"/>
    <w:uiPriority w:val="9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TableNormal"/>
    <w:uiPriority w:val="99"/>
    <w:pPr>
      <w:spacing w:line="240" w:lineRule="auto"/>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auto" w:fill="D2DFEE" w:themeFill="accent1" w:themeFillTint="40"/>
      </w:tcPr>
    </w:tblStylePr>
    <w:tblStylePr w:type="band1Horz">
      <w:rPr>
        <w:rFonts w:ascii="Arial" w:hAnsi="Arial"/>
        <w:color w:val="2A4A71" w:themeColor="accent1" w:themeShade="95"/>
        <w:sz w:val="22"/>
      </w:rPr>
      <w:tblPr/>
      <w:tcPr>
        <w:shd w:val="clear" w:color="auto"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TableNormal"/>
    <w:uiPriority w:val="99"/>
    <w:pPr>
      <w:spacing w:line="240" w:lineRule="auto"/>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auto" w:fill="EFD2D2" w:themeFill="accent2" w:themeFillTint="40"/>
      </w:tcPr>
    </w:tblStylePr>
    <w:tblStylePr w:type="band1Horz">
      <w:rPr>
        <w:rFonts w:ascii="Arial" w:hAnsi="Arial"/>
        <w:color w:val="D99695" w:themeColor="accent2" w:themeTint="97" w:themeShade="95"/>
        <w:sz w:val="22"/>
      </w:rPr>
      <w:tblPr/>
      <w:tcPr>
        <w:shd w:val="clear" w:color="auto"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TableNormal"/>
    <w:uiPriority w:val="99"/>
    <w:pPr>
      <w:spacing w:line="240" w:lineRule="auto"/>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auto" w:fill="E5EED5" w:themeFill="accent3" w:themeFillTint="40"/>
      </w:tcPr>
    </w:tblStylePr>
    <w:tblStylePr w:type="band1Horz">
      <w:rPr>
        <w:rFonts w:ascii="Arial" w:hAnsi="Arial"/>
        <w:color w:val="C3D69B" w:themeColor="accent3" w:themeTint="98" w:themeShade="95"/>
        <w:sz w:val="22"/>
      </w:rPr>
      <w:tblPr/>
      <w:tcPr>
        <w:shd w:val="clear" w:color="auto"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TableNormal"/>
    <w:uiPriority w:val="99"/>
    <w:pPr>
      <w:spacing w:line="240" w:lineRule="auto"/>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auto" w:fill="DFD8E7" w:themeFill="accent4" w:themeFillTint="40"/>
      </w:tcPr>
    </w:tblStylePr>
    <w:tblStylePr w:type="band1Horz">
      <w:rPr>
        <w:rFonts w:ascii="Arial" w:hAnsi="Arial"/>
        <w:color w:val="B2A1C6" w:themeColor="accent4" w:themeTint="9A" w:themeShade="95"/>
        <w:sz w:val="22"/>
      </w:rPr>
      <w:tblPr/>
      <w:tcPr>
        <w:shd w:val="clear" w:color="auto"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TableNormal"/>
    <w:uiPriority w:val="99"/>
    <w:pPr>
      <w:spacing w:line="240" w:lineRule="auto"/>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auto" w:fill="D1EAF0" w:themeFill="accent5" w:themeFillTint="40"/>
      </w:tcPr>
    </w:tblStylePr>
    <w:tblStylePr w:type="band1Horz">
      <w:rPr>
        <w:rFonts w:ascii="Arial" w:hAnsi="Arial"/>
        <w:color w:val="92CCDC" w:themeColor="accent5" w:themeTint="9A" w:themeShade="95"/>
        <w:sz w:val="22"/>
      </w:rPr>
      <w:tblPr/>
      <w:tcPr>
        <w:shd w:val="clear" w:color="auto"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TableNormal"/>
    <w:uiPriority w:val="99"/>
    <w:pPr>
      <w:spacing w:line="240" w:lineRule="auto"/>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auto" w:fill="FDE4D0" w:themeFill="accent6" w:themeFillTint="40"/>
      </w:tcPr>
    </w:tblStylePr>
    <w:tblStylePr w:type="band1Horz">
      <w:rPr>
        <w:rFonts w:ascii="Arial" w:hAnsi="Arial"/>
        <w:color w:val="FAC090" w:themeColor="accent6" w:themeTint="98" w:themeShade="95"/>
        <w:sz w:val="22"/>
      </w:rPr>
      <w:tblPr/>
      <w:tcPr>
        <w:shd w:val="clear" w:color="auto" w:fill="FDE4D0" w:themeFill="accent6" w:themeFillTint="40"/>
      </w:tcPr>
    </w:tblStylePr>
    <w:tblStylePr w:type="band2Horz">
      <w:rPr>
        <w:rFonts w:ascii="Arial" w:hAnsi="Arial"/>
        <w:color w:val="FAC090" w:themeColor="accent6" w:themeTint="98" w:themeShade="95"/>
        <w:sz w:val="22"/>
      </w:rPr>
    </w:tblStylePr>
  </w:style>
  <w:style w:type="table" w:styleId="ListTable7Colourful">
    <w:name w:val="List Table 7 Colorful"/>
    <w:basedOn w:val="TableNormal"/>
    <w:uiPriority w:val="99"/>
    <w:pPr>
      <w:spacing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TableNormal"/>
    <w:uiPriority w:val="99"/>
    <w:pPr>
      <w:spacing w:line="240" w:lineRule="auto"/>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auto"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auto" w:fill="FFFFFF"/>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auto" w:fill="FFFFFF"/>
      </w:tcPr>
    </w:tblStylePr>
    <w:tblStylePr w:type="band1Vert">
      <w:tblPr/>
      <w:tcPr>
        <w:shd w:val="clear" w:color="auto" w:fill="D2DFEE" w:themeFill="accent1" w:themeFillTint="40"/>
      </w:tcPr>
    </w:tblStylePr>
    <w:tblStylePr w:type="band1Horz">
      <w:rPr>
        <w:rFonts w:ascii="Arial" w:hAnsi="Arial"/>
        <w:color w:val="2A4A71" w:themeColor="accent1" w:themeShade="95"/>
        <w:sz w:val="22"/>
      </w:rPr>
      <w:tblPr/>
      <w:tcPr>
        <w:shd w:val="clear" w:color="auto"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TableNormal"/>
    <w:uiPriority w:val="99"/>
    <w:pPr>
      <w:spacing w:line="240" w:lineRule="auto"/>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auto"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auto" w:fill="FFFFFF"/>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auto" w:fill="FFFFFF"/>
      </w:tcPr>
    </w:tblStylePr>
    <w:tblStylePr w:type="band1Vert">
      <w:tblPr/>
      <w:tcPr>
        <w:shd w:val="clear" w:color="auto" w:fill="EFD2D2" w:themeFill="accent2" w:themeFillTint="40"/>
      </w:tcPr>
    </w:tblStylePr>
    <w:tblStylePr w:type="band1Horz">
      <w:rPr>
        <w:rFonts w:ascii="Arial" w:hAnsi="Arial"/>
        <w:color w:val="D99695" w:themeColor="accent2" w:themeTint="97" w:themeShade="95"/>
        <w:sz w:val="22"/>
      </w:rPr>
      <w:tblPr/>
      <w:tcPr>
        <w:shd w:val="clear" w:color="auto"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TableNormal"/>
    <w:uiPriority w:val="99"/>
    <w:pPr>
      <w:spacing w:line="240" w:lineRule="auto"/>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auto"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auto" w:fill="FFFFFF"/>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auto" w:fill="FFFFFF"/>
      </w:tcPr>
    </w:tblStylePr>
    <w:tblStylePr w:type="band1Vert">
      <w:tblPr/>
      <w:tcPr>
        <w:shd w:val="clear" w:color="auto" w:fill="E5EED5" w:themeFill="accent3" w:themeFillTint="40"/>
      </w:tcPr>
    </w:tblStylePr>
    <w:tblStylePr w:type="band1Horz">
      <w:rPr>
        <w:rFonts w:ascii="Arial" w:hAnsi="Arial"/>
        <w:color w:val="C3D69B" w:themeColor="accent3" w:themeTint="98" w:themeShade="95"/>
        <w:sz w:val="22"/>
      </w:rPr>
      <w:tblPr/>
      <w:tcPr>
        <w:shd w:val="clear" w:color="auto"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TableNormal"/>
    <w:uiPriority w:val="99"/>
    <w:pPr>
      <w:spacing w:line="240" w:lineRule="auto"/>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auto"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auto" w:fill="FFFFFF"/>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auto" w:fill="FFFFFF"/>
      </w:tcPr>
    </w:tblStylePr>
    <w:tblStylePr w:type="band1Vert">
      <w:tblPr/>
      <w:tcPr>
        <w:shd w:val="clear" w:color="auto" w:fill="DFD8E7" w:themeFill="accent4" w:themeFillTint="40"/>
      </w:tcPr>
    </w:tblStylePr>
    <w:tblStylePr w:type="band1Horz">
      <w:rPr>
        <w:rFonts w:ascii="Arial" w:hAnsi="Arial"/>
        <w:color w:val="B2A1C6" w:themeColor="accent4" w:themeTint="9A" w:themeShade="95"/>
        <w:sz w:val="22"/>
      </w:rPr>
      <w:tblPr/>
      <w:tcPr>
        <w:shd w:val="clear" w:color="auto"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TableNormal"/>
    <w:uiPriority w:val="99"/>
    <w:pPr>
      <w:spacing w:line="240" w:lineRule="auto"/>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auto"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auto" w:fill="FFFFFF"/>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auto" w:fill="FFFFFF"/>
      </w:tcPr>
    </w:tblStylePr>
    <w:tblStylePr w:type="band1Vert">
      <w:tblPr/>
      <w:tcPr>
        <w:shd w:val="clear" w:color="auto" w:fill="D1EAF0" w:themeFill="accent5" w:themeFillTint="40"/>
      </w:tcPr>
    </w:tblStylePr>
    <w:tblStylePr w:type="band1Horz">
      <w:rPr>
        <w:rFonts w:ascii="Arial" w:hAnsi="Arial"/>
        <w:color w:val="92CCDC" w:themeColor="accent5" w:themeTint="9A" w:themeShade="95"/>
        <w:sz w:val="22"/>
      </w:rPr>
      <w:tblPr/>
      <w:tcPr>
        <w:shd w:val="clear" w:color="auto"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TableNormal"/>
    <w:uiPriority w:val="99"/>
    <w:pPr>
      <w:spacing w:line="240" w:lineRule="auto"/>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auto"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auto" w:fill="FFFFFF"/>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auto" w:fill="FFFFFF"/>
      </w:tcPr>
    </w:tblStylePr>
    <w:tblStylePr w:type="band1Vert">
      <w:tblPr/>
      <w:tcPr>
        <w:shd w:val="clear" w:color="auto" w:fill="FDE4D0" w:themeFill="accent6" w:themeFillTint="40"/>
      </w:tcPr>
    </w:tblStylePr>
    <w:tblStylePr w:type="band1Horz">
      <w:rPr>
        <w:rFonts w:ascii="Arial" w:hAnsi="Arial"/>
        <w:color w:val="FAC090" w:themeColor="accent6" w:themeTint="98" w:themeShade="95"/>
        <w:sz w:val="22"/>
      </w:rPr>
      <w:tblPr/>
      <w:tcPr>
        <w:shd w:val="clear" w:color="auto"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pPr>
      <w:spacing w:line="240" w:lineRule="auto"/>
    </w:pPr>
    <w:rPr>
      <w:color w:val="404040"/>
      <w:sz w:val="20"/>
      <w:szCs w:val="20"/>
      <w:highlight w:val="none"/>
      <w:lang w:val="pt-BR" w:eastAsia="pt-BR"/>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pPr>
      <w:spacing w:line="240" w:lineRule="auto"/>
    </w:pPr>
    <w:rPr>
      <w:color w:val="404040"/>
      <w:sz w:val="20"/>
      <w:szCs w:val="20"/>
      <w:highlight w:val="none"/>
      <w:lang w:val="pt-BR" w:eastAsia="pt-BR"/>
    </w:rPr>
    <w:tblPr>
      <w:tblStyleRowBandSize w:val="1"/>
      <w:tblStyleColBandSize w:val="1"/>
    </w:tblPr>
    <w:tblStylePr w:type="firstRow">
      <w:rPr>
        <w:rFonts w:ascii="Arial" w:hAnsi="Arial"/>
        <w:color w:val="F2F2F2"/>
        <w:sz w:val="22"/>
      </w:rPr>
      <w:tblPr/>
      <w:tcPr>
        <w:shd w:val="clear" w:color="auto" w:fill="5D8AC2" w:themeFill="accent1" w:themeFillTint="EA"/>
      </w:tcPr>
    </w:tblStylePr>
    <w:tblStylePr w:type="lastRow">
      <w:rPr>
        <w:rFonts w:ascii="Arial" w:hAnsi="Arial"/>
        <w:color w:val="F2F2F2"/>
        <w:sz w:val="22"/>
      </w:rPr>
      <w:tblPr/>
      <w:tcPr>
        <w:shd w:val="clear" w:color="auto" w:fill="5D8AC2" w:themeFill="accent1" w:themeFillTint="EA"/>
      </w:tcPr>
    </w:tblStylePr>
    <w:tblStylePr w:type="firstCol">
      <w:rPr>
        <w:rFonts w:ascii="Arial" w:hAnsi="Arial"/>
        <w:color w:val="F2F2F2"/>
        <w:sz w:val="22"/>
      </w:rPr>
      <w:tblPr/>
      <w:tcPr>
        <w:shd w:val="clear" w:color="auto" w:fill="5D8AC2" w:themeFill="accent1" w:themeFillTint="EA"/>
      </w:tcPr>
    </w:tblStylePr>
    <w:tblStylePr w:type="lastCol">
      <w:rPr>
        <w:rFonts w:ascii="Arial" w:hAnsi="Arial"/>
        <w:color w:val="F2F2F2"/>
        <w:sz w:val="22"/>
      </w:rPr>
      <w:tblPr/>
      <w:tcPr>
        <w:shd w:val="clear" w:color="auto"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7D7EA" w:themeFill="accent1" w:themeFillTint="50"/>
      </w:tcPr>
    </w:tblStylePr>
  </w:style>
  <w:style w:type="table" w:customStyle="1" w:styleId="Lined-Accent2">
    <w:name w:val="Lined - Accent 2"/>
    <w:basedOn w:val="TableNormal"/>
    <w:uiPriority w:val="99"/>
    <w:pPr>
      <w:spacing w:line="240" w:lineRule="auto"/>
    </w:pPr>
    <w:rPr>
      <w:color w:val="404040"/>
      <w:sz w:val="20"/>
      <w:szCs w:val="20"/>
      <w:highlight w:val="none"/>
      <w:lang w:val="pt-BR" w:eastAsia="pt-BR"/>
    </w:rPr>
    <w:tblPr>
      <w:tblStyleRowBandSize w:val="1"/>
      <w:tblStyleColBandSize w:val="1"/>
    </w:tblPr>
    <w:tblStylePr w:type="firstRow">
      <w:rPr>
        <w:rFonts w:ascii="Arial" w:hAnsi="Arial"/>
        <w:color w:val="F2F2F2"/>
        <w:sz w:val="22"/>
      </w:rPr>
      <w:tblPr/>
      <w:tcPr>
        <w:shd w:val="clear" w:color="auto" w:fill="D99695" w:themeFill="accent2" w:themeFillTint="97"/>
      </w:tcPr>
    </w:tblStylePr>
    <w:tblStylePr w:type="lastRow">
      <w:rPr>
        <w:rFonts w:ascii="Arial" w:hAnsi="Arial"/>
        <w:color w:val="F2F2F2"/>
        <w:sz w:val="22"/>
      </w:rPr>
      <w:tblPr/>
      <w:tcPr>
        <w:shd w:val="clear" w:color="auto" w:fill="D99695" w:themeFill="accent2" w:themeFillTint="97"/>
      </w:tcPr>
    </w:tblStylePr>
    <w:tblStylePr w:type="firstCol">
      <w:rPr>
        <w:rFonts w:ascii="Arial" w:hAnsi="Arial"/>
        <w:color w:val="F2F2F2"/>
        <w:sz w:val="22"/>
      </w:rPr>
      <w:tblPr/>
      <w:tcPr>
        <w:shd w:val="clear" w:color="auto" w:fill="D99695" w:themeFill="accent2" w:themeFillTint="97"/>
      </w:tcPr>
    </w:tblStylePr>
    <w:tblStylePr w:type="lastCol">
      <w:rPr>
        <w:rFonts w:ascii="Arial" w:hAnsi="Arial"/>
        <w:color w:val="F2F2F2"/>
        <w:sz w:val="22"/>
      </w:rPr>
      <w:tblPr/>
      <w:tcPr>
        <w:shd w:val="clear" w:color="auto"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2DCDC" w:themeFill="accent2" w:themeFillTint="32"/>
      </w:tcPr>
    </w:tblStylePr>
  </w:style>
  <w:style w:type="table" w:customStyle="1" w:styleId="Lined-Accent3">
    <w:name w:val="Lined - Accent 3"/>
    <w:basedOn w:val="TableNormal"/>
    <w:uiPriority w:val="99"/>
    <w:pPr>
      <w:spacing w:line="240" w:lineRule="auto"/>
    </w:pPr>
    <w:rPr>
      <w:color w:val="404040"/>
      <w:sz w:val="20"/>
      <w:szCs w:val="20"/>
      <w:highlight w:val="none"/>
      <w:lang w:val="pt-BR" w:eastAsia="pt-BR"/>
    </w:rPr>
    <w:tblPr>
      <w:tblStyleRowBandSize w:val="1"/>
      <w:tblStyleColBandSize w:val="1"/>
    </w:tblPr>
    <w:tblStylePr w:type="firstRow">
      <w:rPr>
        <w:rFonts w:ascii="Arial" w:hAnsi="Arial"/>
        <w:color w:val="F2F2F2"/>
        <w:sz w:val="22"/>
      </w:rPr>
      <w:tblPr/>
      <w:tcPr>
        <w:shd w:val="clear" w:color="auto" w:fill="9ABB59" w:themeFill="accent3" w:themeFillTint="FE"/>
      </w:tcPr>
    </w:tblStylePr>
    <w:tblStylePr w:type="lastRow">
      <w:rPr>
        <w:rFonts w:ascii="Arial" w:hAnsi="Arial"/>
        <w:color w:val="F2F2F2"/>
        <w:sz w:val="22"/>
      </w:rPr>
      <w:tblPr/>
      <w:tcPr>
        <w:shd w:val="clear" w:color="auto" w:fill="9ABB59" w:themeFill="accent3" w:themeFillTint="FE"/>
      </w:tcPr>
    </w:tblStylePr>
    <w:tblStylePr w:type="firstCol">
      <w:rPr>
        <w:rFonts w:ascii="Arial" w:hAnsi="Arial"/>
        <w:color w:val="F2F2F2"/>
        <w:sz w:val="22"/>
      </w:rPr>
      <w:tblPr/>
      <w:tcPr>
        <w:shd w:val="clear" w:color="auto" w:fill="9ABB59" w:themeFill="accent3" w:themeFillTint="FE"/>
      </w:tcPr>
    </w:tblStylePr>
    <w:tblStylePr w:type="lastCol">
      <w:rPr>
        <w:rFonts w:ascii="Arial" w:hAnsi="Arial"/>
        <w:color w:val="F2F2F2"/>
        <w:sz w:val="22"/>
      </w:rPr>
      <w:tblPr/>
      <w:tcPr>
        <w:shd w:val="clear" w:color="auto"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AF1DC" w:themeFill="accent3" w:themeFillTint="34"/>
      </w:tcPr>
    </w:tblStylePr>
  </w:style>
  <w:style w:type="table" w:customStyle="1" w:styleId="Lined-Accent4">
    <w:name w:val="Lined - Accent 4"/>
    <w:basedOn w:val="TableNormal"/>
    <w:uiPriority w:val="99"/>
    <w:pPr>
      <w:spacing w:line="240" w:lineRule="auto"/>
    </w:pPr>
    <w:rPr>
      <w:color w:val="404040"/>
      <w:sz w:val="20"/>
      <w:szCs w:val="20"/>
      <w:highlight w:val="none"/>
      <w:lang w:val="pt-BR" w:eastAsia="pt-BR"/>
    </w:rPr>
    <w:tblPr>
      <w:tblStyleRowBandSize w:val="1"/>
      <w:tblStyleColBandSize w:val="1"/>
    </w:tblPr>
    <w:tblStylePr w:type="firstRow">
      <w:rPr>
        <w:rFonts w:ascii="Arial" w:hAnsi="Arial"/>
        <w:color w:val="F2F2F2"/>
        <w:sz w:val="22"/>
      </w:rPr>
      <w:tblPr/>
      <w:tcPr>
        <w:shd w:val="clear" w:color="auto" w:fill="B2A1C6" w:themeFill="accent4" w:themeFillTint="9A"/>
      </w:tcPr>
    </w:tblStylePr>
    <w:tblStylePr w:type="lastRow">
      <w:rPr>
        <w:rFonts w:ascii="Arial" w:hAnsi="Arial"/>
        <w:color w:val="F2F2F2"/>
        <w:sz w:val="22"/>
      </w:rPr>
      <w:tblPr/>
      <w:tcPr>
        <w:shd w:val="clear" w:color="auto" w:fill="B2A1C6" w:themeFill="accent4" w:themeFillTint="9A"/>
      </w:tcPr>
    </w:tblStylePr>
    <w:tblStylePr w:type="firstCol">
      <w:rPr>
        <w:rFonts w:ascii="Arial" w:hAnsi="Arial"/>
        <w:color w:val="F2F2F2"/>
        <w:sz w:val="22"/>
      </w:rPr>
      <w:tblPr/>
      <w:tcPr>
        <w:shd w:val="clear" w:color="auto" w:fill="B2A1C6" w:themeFill="accent4" w:themeFillTint="9A"/>
      </w:tcPr>
    </w:tblStylePr>
    <w:tblStylePr w:type="lastCol">
      <w:rPr>
        <w:rFonts w:ascii="Arial" w:hAnsi="Arial"/>
        <w:color w:val="F2F2F2"/>
        <w:sz w:val="22"/>
      </w:rPr>
      <w:tblPr/>
      <w:tcPr>
        <w:shd w:val="clear" w:color="auto"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hemeFill="accent4" w:themeFillTint="34"/>
      </w:tcPr>
    </w:tblStylePr>
  </w:style>
  <w:style w:type="table" w:customStyle="1" w:styleId="Lined-Accent5">
    <w:name w:val="Lined - Accent 5"/>
    <w:basedOn w:val="TableNormal"/>
    <w:uiPriority w:val="99"/>
    <w:pPr>
      <w:spacing w:line="240" w:lineRule="auto"/>
    </w:pPr>
    <w:rPr>
      <w:color w:val="404040"/>
      <w:sz w:val="20"/>
      <w:szCs w:val="20"/>
      <w:highlight w:val="none"/>
      <w:lang w:val="pt-BR" w:eastAsia="pt-BR"/>
    </w:rPr>
    <w:tblPr>
      <w:tblStyleRowBandSize w:val="1"/>
      <w:tblStyleColBandSize w:val="1"/>
    </w:tblPr>
    <w:tblStylePr w:type="firstRow">
      <w:rPr>
        <w:rFonts w:ascii="Arial" w:hAnsi="Arial"/>
        <w:color w:val="F2F2F2"/>
        <w:sz w:val="22"/>
      </w:rPr>
      <w:tblPr/>
      <w:tcPr>
        <w:shd w:val="clear" w:color="auto" w:fill="4BACC6" w:themeFill="accent5"/>
      </w:tcPr>
    </w:tblStylePr>
    <w:tblStylePr w:type="lastRow">
      <w:rPr>
        <w:rFonts w:ascii="Arial" w:hAnsi="Arial"/>
        <w:color w:val="F2F2F2"/>
        <w:sz w:val="22"/>
      </w:rPr>
      <w:tblPr/>
      <w:tcPr>
        <w:shd w:val="clear" w:color="auto" w:fill="4BACC6" w:themeFill="accent5"/>
      </w:tcPr>
    </w:tblStylePr>
    <w:tblStylePr w:type="firstCol">
      <w:rPr>
        <w:rFonts w:ascii="Arial" w:hAnsi="Arial"/>
        <w:color w:val="F2F2F2"/>
        <w:sz w:val="22"/>
      </w:rPr>
      <w:tblPr/>
      <w:tcPr>
        <w:shd w:val="clear" w:color="auto" w:fill="4BACC6" w:themeFill="accent5"/>
      </w:tcPr>
    </w:tblStylePr>
    <w:tblStylePr w:type="lastCol">
      <w:rPr>
        <w:rFonts w:ascii="Arial" w:hAnsi="Arial"/>
        <w:color w:val="F2F2F2"/>
        <w:sz w:val="22"/>
      </w:rPr>
      <w:tblPr/>
      <w:tcPr>
        <w:shd w:val="clear" w:color="auto"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hemeFill="accent5" w:themeFillTint="34"/>
      </w:tcPr>
    </w:tblStylePr>
  </w:style>
  <w:style w:type="table" w:customStyle="1" w:styleId="Lined-Accent6">
    <w:name w:val="Lined - Accent 6"/>
    <w:basedOn w:val="TableNormal"/>
    <w:uiPriority w:val="99"/>
    <w:pPr>
      <w:spacing w:line="240" w:lineRule="auto"/>
    </w:pPr>
    <w:rPr>
      <w:color w:val="404040"/>
      <w:sz w:val="20"/>
      <w:szCs w:val="20"/>
      <w:highlight w:val="none"/>
      <w:lang w:val="pt-BR" w:eastAsia="pt-BR"/>
    </w:rPr>
    <w:tblPr>
      <w:tblStyleRowBandSize w:val="1"/>
      <w:tblStyleColBandSize w:val="1"/>
    </w:tblPr>
    <w:tblStylePr w:type="firstRow">
      <w:rPr>
        <w:rFonts w:ascii="Arial" w:hAnsi="Arial"/>
        <w:color w:val="F2F2F2"/>
        <w:sz w:val="22"/>
      </w:rPr>
      <w:tblPr/>
      <w:tcPr>
        <w:shd w:val="clear" w:color="auto" w:fill="F79646" w:themeFill="accent6"/>
      </w:tcPr>
    </w:tblStylePr>
    <w:tblStylePr w:type="lastRow">
      <w:rPr>
        <w:rFonts w:ascii="Arial" w:hAnsi="Arial"/>
        <w:color w:val="F2F2F2"/>
        <w:sz w:val="22"/>
      </w:rPr>
      <w:tblPr/>
      <w:tcPr>
        <w:shd w:val="clear" w:color="auto" w:fill="F79646" w:themeFill="accent6"/>
      </w:tcPr>
    </w:tblStylePr>
    <w:tblStylePr w:type="firstCol">
      <w:rPr>
        <w:rFonts w:ascii="Arial" w:hAnsi="Arial"/>
        <w:color w:val="F2F2F2"/>
        <w:sz w:val="22"/>
      </w:rPr>
      <w:tblPr/>
      <w:tcPr>
        <w:shd w:val="clear" w:color="auto" w:fill="F79646" w:themeFill="accent6"/>
      </w:tcPr>
    </w:tblStylePr>
    <w:tblStylePr w:type="lastCol">
      <w:rPr>
        <w:rFonts w:ascii="Arial" w:hAnsi="Arial"/>
        <w:color w:val="F2F2F2"/>
        <w:sz w:val="22"/>
      </w:rPr>
      <w:tblPr/>
      <w:tcPr>
        <w:shd w:val="clear" w:color="auto"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DE9D8" w:themeFill="accent6" w:themeFillTint="34"/>
      </w:tcPr>
    </w:tblStylePr>
  </w:style>
  <w:style w:type="table" w:customStyle="1" w:styleId="BorderedLined-Accent">
    <w:name w:val="Bordered &amp; Lined - Accent"/>
    <w:basedOn w:val="TableNormal"/>
    <w:uiPriority w:val="99"/>
    <w:pPr>
      <w:spacing w:line="240" w:lineRule="auto"/>
    </w:pPr>
    <w:rPr>
      <w:color w:val="404040"/>
      <w:sz w:val="20"/>
      <w:szCs w:val="20"/>
      <w:highlight w:val="none"/>
      <w:lang w:val="pt-BR" w:eastAsia="pt-BR"/>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pPr>
      <w:spacing w:line="240" w:lineRule="auto"/>
    </w:pPr>
    <w:rPr>
      <w:color w:val="404040"/>
      <w:sz w:val="20"/>
      <w:szCs w:val="20"/>
      <w:highlight w:val="none"/>
      <w:lang w:val="pt-BR" w:eastAsia="pt-BR"/>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auto" w:fill="5D8AC2" w:themeFill="accent1" w:themeFillTint="EA"/>
      </w:tcPr>
    </w:tblStylePr>
    <w:tblStylePr w:type="lastRow">
      <w:rPr>
        <w:rFonts w:ascii="Arial" w:hAnsi="Arial"/>
        <w:color w:val="F2F2F2"/>
        <w:sz w:val="22"/>
      </w:rPr>
      <w:tblPr/>
      <w:tcPr>
        <w:shd w:val="clear" w:color="auto" w:fill="5D8AC2" w:themeFill="accent1" w:themeFillTint="EA"/>
      </w:tcPr>
    </w:tblStylePr>
    <w:tblStylePr w:type="firstCol">
      <w:rPr>
        <w:rFonts w:ascii="Arial" w:hAnsi="Arial"/>
        <w:color w:val="F2F2F2"/>
        <w:sz w:val="22"/>
      </w:rPr>
      <w:tblPr/>
      <w:tcPr>
        <w:shd w:val="clear" w:color="auto" w:fill="5D8AC2" w:themeFill="accent1" w:themeFillTint="EA"/>
      </w:tcPr>
    </w:tblStylePr>
    <w:tblStylePr w:type="lastCol">
      <w:rPr>
        <w:rFonts w:ascii="Arial" w:hAnsi="Arial"/>
        <w:color w:val="F2F2F2"/>
        <w:sz w:val="22"/>
      </w:rPr>
      <w:tblPr/>
      <w:tcPr>
        <w:shd w:val="clear" w:color="auto"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7D7EA" w:themeFill="accent1" w:themeFillTint="50"/>
      </w:tcPr>
    </w:tblStylePr>
  </w:style>
  <w:style w:type="table" w:customStyle="1" w:styleId="BorderedLined-Accent2">
    <w:name w:val="Bordered &amp; Lined - Accent 2"/>
    <w:basedOn w:val="TableNormal"/>
    <w:uiPriority w:val="99"/>
    <w:pPr>
      <w:spacing w:line="240" w:lineRule="auto"/>
    </w:pPr>
    <w:rPr>
      <w:color w:val="404040"/>
      <w:sz w:val="20"/>
      <w:szCs w:val="20"/>
      <w:highlight w:val="none"/>
      <w:lang w:val="pt-BR" w:eastAsia="pt-BR"/>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auto" w:fill="D99695" w:themeFill="accent2" w:themeFillTint="97"/>
      </w:tcPr>
    </w:tblStylePr>
    <w:tblStylePr w:type="lastRow">
      <w:rPr>
        <w:rFonts w:ascii="Arial" w:hAnsi="Arial"/>
        <w:color w:val="F2F2F2"/>
        <w:sz w:val="22"/>
      </w:rPr>
      <w:tblPr/>
      <w:tcPr>
        <w:shd w:val="clear" w:color="auto" w:fill="D99695" w:themeFill="accent2" w:themeFillTint="97"/>
      </w:tcPr>
    </w:tblStylePr>
    <w:tblStylePr w:type="firstCol">
      <w:rPr>
        <w:rFonts w:ascii="Arial" w:hAnsi="Arial"/>
        <w:color w:val="F2F2F2"/>
        <w:sz w:val="22"/>
      </w:rPr>
      <w:tblPr/>
      <w:tcPr>
        <w:shd w:val="clear" w:color="auto" w:fill="D99695" w:themeFill="accent2" w:themeFillTint="97"/>
      </w:tcPr>
    </w:tblStylePr>
    <w:tblStylePr w:type="lastCol">
      <w:rPr>
        <w:rFonts w:ascii="Arial" w:hAnsi="Arial"/>
        <w:color w:val="F2F2F2"/>
        <w:sz w:val="22"/>
      </w:rPr>
      <w:tblPr/>
      <w:tcPr>
        <w:shd w:val="clear" w:color="auto"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2DCDC" w:themeFill="accent2" w:themeFillTint="32"/>
      </w:tcPr>
    </w:tblStylePr>
  </w:style>
  <w:style w:type="table" w:customStyle="1" w:styleId="BorderedLined-Accent3">
    <w:name w:val="Bordered &amp; Lined - Accent 3"/>
    <w:basedOn w:val="TableNormal"/>
    <w:uiPriority w:val="99"/>
    <w:pPr>
      <w:spacing w:line="240" w:lineRule="auto"/>
    </w:pPr>
    <w:rPr>
      <w:color w:val="404040"/>
      <w:sz w:val="20"/>
      <w:szCs w:val="20"/>
      <w:highlight w:val="none"/>
      <w:lang w:val="pt-BR" w:eastAsia="pt-BR"/>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auto" w:fill="9ABB59" w:themeFill="accent3" w:themeFillTint="FE"/>
      </w:tcPr>
    </w:tblStylePr>
    <w:tblStylePr w:type="lastRow">
      <w:rPr>
        <w:rFonts w:ascii="Arial" w:hAnsi="Arial"/>
        <w:color w:val="F2F2F2"/>
        <w:sz w:val="22"/>
      </w:rPr>
      <w:tblPr/>
      <w:tcPr>
        <w:shd w:val="clear" w:color="auto" w:fill="9ABB59" w:themeFill="accent3" w:themeFillTint="FE"/>
      </w:tcPr>
    </w:tblStylePr>
    <w:tblStylePr w:type="firstCol">
      <w:rPr>
        <w:rFonts w:ascii="Arial" w:hAnsi="Arial"/>
        <w:color w:val="F2F2F2"/>
        <w:sz w:val="22"/>
      </w:rPr>
      <w:tblPr/>
      <w:tcPr>
        <w:shd w:val="clear" w:color="auto" w:fill="9ABB59" w:themeFill="accent3" w:themeFillTint="FE"/>
      </w:tcPr>
    </w:tblStylePr>
    <w:tblStylePr w:type="lastCol">
      <w:rPr>
        <w:rFonts w:ascii="Arial" w:hAnsi="Arial"/>
        <w:color w:val="F2F2F2"/>
        <w:sz w:val="22"/>
      </w:rPr>
      <w:tblPr/>
      <w:tcPr>
        <w:shd w:val="clear" w:color="auto"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AF1DC" w:themeFill="accent3" w:themeFillTint="34"/>
      </w:tcPr>
    </w:tblStylePr>
  </w:style>
  <w:style w:type="table" w:customStyle="1" w:styleId="BorderedLined-Accent4">
    <w:name w:val="Bordered &amp; Lined - Accent 4"/>
    <w:basedOn w:val="TableNormal"/>
    <w:uiPriority w:val="99"/>
    <w:pPr>
      <w:spacing w:line="240" w:lineRule="auto"/>
    </w:pPr>
    <w:rPr>
      <w:color w:val="404040"/>
      <w:sz w:val="20"/>
      <w:szCs w:val="20"/>
      <w:highlight w:val="none"/>
      <w:lang w:val="pt-BR" w:eastAsia="pt-BR"/>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auto" w:fill="B2A1C6" w:themeFill="accent4" w:themeFillTint="9A"/>
      </w:tcPr>
    </w:tblStylePr>
    <w:tblStylePr w:type="lastRow">
      <w:rPr>
        <w:rFonts w:ascii="Arial" w:hAnsi="Arial"/>
        <w:color w:val="F2F2F2"/>
        <w:sz w:val="22"/>
      </w:rPr>
      <w:tblPr/>
      <w:tcPr>
        <w:shd w:val="clear" w:color="auto" w:fill="B2A1C6" w:themeFill="accent4" w:themeFillTint="9A"/>
      </w:tcPr>
    </w:tblStylePr>
    <w:tblStylePr w:type="firstCol">
      <w:rPr>
        <w:rFonts w:ascii="Arial" w:hAnsi="Arial"/>
        <w:color w:val="F2F2F2"/>
        <w:sz w:val="22"/>
      </w:rPr>
      <w:tblPr/>
      <w:tcPr>
        <w:shd w:val="clear" w:color="auto" w:fill="B2A1C6" w:themeFill="accent4" w:themeFillTint="9A"/>
      </w:tcPr>
    </w:tblStylePr>
    <w:tblStylePr w:type="lastCol">
      <w:rPr>
        <w:rFonts w:ascii="Arial" w:hAnsi="Arial"/>
        <w:color w:val="F2F2F2"/>
        <w:sz w:val="22"/>
      </w:rPr>
      <w:tblPr/>
      <w:tcPr>
        <w:shd w:val="clear" w:color="auto"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hemeFill="accent4" w:themeFillTint="34"/>
      </w:tcPr>
    </w:tblStylePr>
  </w:style>
  <w:style w:type="table" w:customStyle="1" w:styleId="BorderedLined-Accent5">
    <w:name w:val="Bordered &amp; Lined - Accent 5"/>
    <w:basedOn w:val="TableNormal"/>
    <w:uiPriority w:val="99"/>
    <w:pPr>
      <w:spacing w:line="240" w:lineRule="auto"/>
    </w:pPr>
    <w:rPr>
      <w:color w:val="404040"/>
      <w:sz w:val="20"/>
      <w:szCs w:val="20"/>
      <w:highlight w:val="none"/>
      <w:lang w:val="pt-BR" w:eastAsia="pt-BR"/>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auto" w:fill="4BACC6" w:themeFill="accent5"/>
      </w:tcPr>
    </w:tblStylePr>
    <w:tblStylePr w:type="lastRow">
      <w:rPr>
        <w:rFonts w:ascii="Arial" w:hAnsi="Arial"/>
        <w:color w:val="F2F2F2"/>
        <w:sz w:val="22"/>
      </w:rPr>
      <w:tblPr/>
      <w:tcPr>
        <w:shd w:val="clear" w:color="auto" w:fill="4BACC6" w:themeFill="accent5"/>
      </w:tcPr>
    </w:tblStylePr>
    <w:tblStylePr w:type="firstCol">
      <w:rPr>
        <w:rFonts w:ascii="Arial" w:hAnsi="Arial"/>
        <w:color w:val="F2F2F2"/>
        <w:sz w:val="22"/>
      </w:rPr>
      <w:tblPr/>
      <w:tcPr>
        <w:shd w:val="clear" w:color="auto" w:fill="4BACC6" w:themeFill="accent5"/>
      </w:tcPr>
    </w:tblStylePr>
    <w:tblStylePr w:type="lastCol">
      <w:rPr>
        <w:rFonts w:ascii="Arial" w:hAnsi="Arial"/>
        <w:color w:val="F2F2F2"/>
        <w:sz w:val="22"/>
      </w:rPr>
      <w:tblPr/>
      <w:tcPr>
        <w:shd w:val="clear" w:color="auto"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hemeFill="accent5" w:themeFillTint="34"/>
      </w:tcPr>
    </w:tblStylePr>
  </w:style>
  <w:style w:type="table" w:customStyle="1" w:styleId="BorderedLined-Accent6">
    <w:name w:val="Bordered &amp; Lined - Accent 6"/>
    <w:basedOn w:val="TableNormal"/>
    <w:uiPriority w:val="99"/>
    <w:pPr>
      <w:spacing w:line="240" w:lineRule="auto"/>
    </w:pPr>
    <w:rPr>
      <w:color w:val="404040"/>
      <w:sz w:val="20"/>
      <w:szCs w:val="20"/>
      <w:highlight w:val="none"/>
      <w:lang w:val="pt-BR" w:eastAsia="pt-BR"/>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auto" w:fill="F79646" w:themeFill="accent6"/>
      </w:tcPr>
    </w:tblStylePr>
    <w:tblStylePr w:type="lastRow">
      <w:rPr>
        <w:rFonts w:ascii="Arial" w:hAnsi="Arial"/>
        <w:color w:val="F2F2F2"/>
        <w:sz w:val="22"/>
      </w:rPr>
      <w:tblPr/>
      <w:tcPr>
        <w:shd w:val="clear" w:color="auto" w:fill="F79646" w:themeFill="accent6"/>
      </w:tcPr>
    </w:tblStylePr>
    <w:tblStylePr w:type="firstCol">
      <w:rPr>
        <w:rFonts w:ascii="Arial" w:hAnsi="Arial"/>
        <w:color w:val="F2F2F2"/>
        <w:sz w:val="22"/>
      </w:rPr>
      <w:tblPr/>
      <w:tcPr>
        <w:shd w:val="clear" w:color="auto" w:fill="F79646" w:themeFill="accent6"/>
      </w:tcPr>
    </w:tblStylePr>
    <w:tblStylePr w:type="lastCol">
      <w:rPr>
        <w:rFonts w:ascii="Arial" w:hAnsi="Arial"/>
        <w:color w:val="F2F2F2"/>
        <w:sz w:val="22"/>
      </w:rPr>
      <w:tblPr/>
      <w:tcPr>
        <w:shd w:val="clear" w:color="auto"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DE9D8" w:themeFill="accent6" w:themeFillTint="34"/>
      </w:tcPr>
    </w:tblStylePr>
  </w:style>
  <w:style w:type="table" w:customStyle="1" w:styleId="Bordered">
    <w:name w:val="Bordered"/>
    <w:basedOn w:val="TableNormal"/>
    <w:uiPriority w:val="99"/>
    <w:pPr>
      <w:spacing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line="240" w:lineRule="auto"/>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pPr>
      <w:spacing w:line="240" w:lineRule="auto"/>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pPr>
      <w:spacing w:line="240" w:lineRule="auto"/>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pPr>
      <w:spacing w:line="240" w:lineRule="auto"/>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pPr>
      <w:spacing w:line="240" w:lineRule="auto"/>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pPr>
      <w:spacing w:line="240" w:lineRule="auto"/>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styleId="Hyperlink">
    <w:name w:val="Hyperlink"/>
    <w:uiPriority w:val="99"/>
    <w:unhideWhenUsed/>
    <w:rPr>
      <w:color w:val="0000FF" w:themeColor="hyperlink"/>
      <w:u w:val="single"/>
    </w:rPr>
  </w:style>
  <w:style w:type="paragraph" w:styleId="FootnoteText">
    <w:name w:val="footnote text"/>
    <w:basedOn w:val="Normal"/>
    <w:link w:val="FootnoteTextChar"/>
    <w:uiPriority w:val="99"/>
    <w:semiHidden/>
    <w:unhideWhenUsed/>
    <w:pPr>
      <w:spacing w:after="40" w:line="240" w:lineRule="auto"/>
    </w:pPr>
    <w:rPr>
      <w:color w:val="808080" w:themeColor="background1" w:themeShade="80"/>
      <w:sz w:val="14"/>
    </w:rPr>
  </w:style>
  <w:style w:type="character" w:customStyle="1" w:styleId="FootnoteTextChar">
    <w:name w:val="Footnote Text Char"/>
    <w:link w:val="FootnoteText"/>
    <w:uiPriority w:val="99"/>
    <w:rPr>
      <w:color w:val="808080" w:themeColor="background1" w:themeShade="80"/>
      <w:sz w:val="14"/>
      <w:vertAlign w:val="baseline"/>
    </w:rPr>
  </w:style>
  <w:style w:type="character" w:styleId="FootnoteReference">
    <w:name w:val="footnote reference"/>
    <w:basedOn w:val="DefaultParagraphFont"/>
    <w:uiPriority w:val="99"/>
    <w:unhideWhenUsed/>
    <w:rPr>
      <w:vertAlign w:val="superscript"/>
    </w:rPr>
  </w:style>
  <w:style w:type="paragraph" w:styleId="TOC1">
    <w:name w:val="toc 1"/>
    <w:basedOn w:val="Normal"/>
    <w:next w:val="Normal"/>
    <w:uiPriority w:val="39"/>
    <w:unhideWhenUsed/>
    <w:pPr>
      <w:spacing w:after="57"/>
      <w:ind w:left="0"/>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rFonts w:ascii="Arial" w:eastAsia="Arial" w:hAnsi="Arial" w:cs="Arial"/>
      <w:color w:val="666666"/>
      <w:sz w:val="30"/>
      <w:szCs w:val="30"/>
    </w:rPr>
  </w:style>
  <w:style w:type="table" w:customStyle="1" w:styleId="StGen0">
    <w:name w:val="StGen0"/>
    <w:basedOn w:val="TableNormal"/>
    <w:tblPr>
      <w:tblStyleRowBandSize w:val="1"/>
      <w:tblStyleColBandSize w:val="1"/>
      <w:tblCellMar>
        <w:top w:w="100" w:type="dxa"/>
        <w:left w:w="100" w:type="dxa"/>
        <w:bottom w:w="100" w:type="dxa"/>
        <w:right w:w="100" w:type="dxa"/>
      </w:tblCellMar>
    </w:tblPr>
  </w:style>
  <w:style w:type="table" w:customStyle="1" w:styleId="StGen1">
    <w:name w:val="StGen1"/>
    <w:basedOn w:val="TableNormal"/>
    <w:tblPr>
      <w:tblStyleRowBandSize w:val="1"/>
      <w:tblStyleColBandSize w:val="1"/>
      <w:tblCellMar>
        <w:top w:w="100" w:type="dxa"/>
        <w:left w:w="100" w:type="dxa"/>
        <w:bottom w:w="100" w:type="dxa"/>
        <w:right w:w="100" w:type="dxa"/>
      </w:tblCellMar>
    </w:tblPr>
  </w:style>
  <w:style w:type="table" w:customStyle="1" w:styleId="StGen2">
    <w:name w:val="StGen2"/>
    <w:basedOn w:val="TableNormal"/>
    <w:tblPr>
      <w:tblStyleRowBandSize w:val="1"/>
      <w:tblStyleColBandSize w:val="1"/>
      <w:tblCellMar>
        <w:top w:w="100" w:type="dxa"/>
        <w:left w:w="100" w:type="dxa"/>
        <w:bottom w:w="100" w:type="dxa"/>
        <w:right w:w="100" w:type="dxa"/>
      </w:tblCellMar>
    </w:tblPr>
  </w:style>
  <w:style w:type="table" w:customStyle="1" w:styleId="StGen3">
    <w:name w:val="StGen3"/>
    <w:basedOn w:val="TableNormal"/>
    <w:tblPr>
      <w:tblStyleRowBandSize w:val="1"/>
      <w:tblStyleColBandSize w:val="1"/>
      <w:tblCellMar>
        <w:top w:w="100" w:type="dxa"/>
        <w:left w:w="100" w:type="dxa"/>
        <w:bottom w:w="100" w:type="dxa"/>
        <w:right w:w="100" w:type="dxa"/>
      </w:tblCellMar>
    </w:tblPr>
  </w:style>
  <w:style w:type="table" w:customStyle="1" w:styleId="StGen4">
    <w:name w:val="StGen4"/>
    <w:basedOn w:val="TableNormal"/>
    <w:tblPr>
      <w:tblStyleRowBandSize w:val="1"/>
      <w:tblStyleColBandSize w:val="1"/>
      <w:tblCellMar>
        <w:top w:w="100" w:type="dxa"/>
        <w:left w:w="100" w:type="dxa"/>
        <w:bottom w:w="100" w:type="dxa"/>
        <w:right w:w="100" w:type="dxa"/>
      </w:tblCellMar>
    </w:tblPr>
  </w:style>
  <w:style w:type="table" w:customStyle="1" w:styleId="StGen5">
    <w:name w:val="StGen5"/>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pPr>
      <w:tabs>
        <w:tab w:val="center" w:pos="4513"/>
        <w:tab w:val="right" w:pos="9026"/>
      </w:tabs>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line="240" w:lineRule="auto"/>
    </w:pPr>
  </w:style>
  <w:style w:type="character" w:customStyle="1" w:styleId="FooterChar">
    <w:name w:val="Footer Char"/>
    <w:basedOn w:val="DefaultParagraphFont"/>
    <w:link w:val="Footer"/>
    <w:uiPriority w:val="99"/>
  </w:style>
  <w:style w:type="paragraph" w:customStyle="1" w:styleId="Normal1">
    <w:name w:val="Normal1"/>
    <w:pPr>
      <w:spacing w:after="160" w:line="259" w:lineRule="auto"/>
    </w:pPr>
    <w:rPr>
      <w:rFonts w:ascii="Calibri" w:eastAsia="Calibri" w:hAnsi="Calibri" w:cs="Calibri"/>
      <w:sz w:val="22"/>
      <w:szCs w:val="22"/>
      <w:lang w:val="en-US" w:eastAsia="en-US"/>
    </w:rPr>
  </w:style>
  <w:style w:type="paragraph" w:customStyle="1" w:styleId="FirstParagraph">
    <w:name w:val="First Paragraph"/>
    <w:qFormat/>
    <w:pPr>
      <w:spacing w:before="180" w:after="180" w:line="240" w:lineRule="auto"/>
    </w:pPr>
    <w:rPr>
      <w:rFonts w:ascii="Cambria" w:eastAsia="Cambria" w:hAnsi="Cambria" w:cs="Cambria"/>
      <w:sz w:val="24"/>
      <w:szCs w:val="24"/>
      <w:lang w:val="en-US" w:eastAsia="en-US"/>
    </w:rPr>
  </w:style>
  <w:style w:type="paragraph" w:styleId="BodyText">
    <w:name w:val="Body Text"/>
    <w:qFormat/>
    <w:pPr>
      <w:spacing w:before="180" w:after="180" w:line="240" w:lineRule="auto"/>
    </w:pPr>
    <w:rPr>
      <w:rFonts w:ascii="Cambria" w:eastAsia="Cambria" w:hAnsi="Cambria" w:cs="Cambria"/>
      <w:sz w:val="24"/>
      <w:szCs w:val="24"/>
      <w:lang w:val="en-US" w:eastAsia="en-US"/>
    </w:rPr>
  </w:style>
  <w:style w:type="paragraph" w:customStyle="1" w:styleId="Compact">
    <w:name w:val="Compact"/>
    <w:basedOn w:val="BodyText"/>
    <w:qFormat/>
    <w:rsid w:val="00DB058D"/>
    <w:pPr>
      <w:pBdr>
        <w:top w:val="none" w:sz="0" w:space="0" w:color="auto"/>
        <w:left w:val="none" w:sz="0" w:space="0" w:color="auto"/>
        <w:bottom w:val="none" w:sz="0" w:space="0" w:color="auto"/>
        <w:right w:val="none" w:sz="0" w:space="0" w:color="auto"/>
        <w:between w:val="none" w:sz="0" w:space="0" w:color="auto"/>
      </w:pBdr>
      <w:spacing w:before="36" w:after="36"/>
    </w:pPr>
    <w:rPr>
      <w:rFonts w:asciiTheme="minorHAnsi" w:eastAsiaTheme="minorHAnsi" w:hAnsiTheme="minorHAnsi" w:cstheme="minorBidi"/>
      <w:highlight w:val="none"/>
    </w:rPr>
  </w:style>
  <w:style w:type="table" w:customStyle="1" w:styleId="Table">
    <w:name w:val="Table"/>
    <w:semiHidden/>
    <w:unhideWhenUsed/>
    <w:qFormat/>
    <w:rsid w:val="00DB058D"/>
    <w:pPr>
      <w:pBdr>
        <w:top w:val="none" w:sz="0" w:space="0" w:color="auto"/>
        <w:left w:val="none" w:sz="0" w:space="0" w:color="auto"/>
        <w:bottom w:val="none" w:sz="0" w:space="0" w:color="auto"/>
        <w:right w:val="none" w:sz="0" w:space="0" w:color="auto"/>
        <w:between w:val="none" w:sz="0" w:space="0" w:color="auto"/>
      </w:pBdr>
      <w:spacing w:after="200" w:line="240" w:lineRule="auto"/>
    </w:pPr>
    <w:rPr>
      <w:rFonts w:asciiTheme="minorHAnsi" w:eastAsiaTheme="minorHAnsi" w:hAnsiTheme="minorHAnsi" w:cstheme="minorBidi"/>
      <w:sz w:val="24"/>
      <w:szCs w:val="24"/>
      <w:highlight w:val="none"/>
      <w:lang w:val="en-US" w:eastAsia="en-US"/>
    </w:rPr>
    <w:tblPr>
      <w:tblInd w:w="0" w:type="dxa"/>
      <w:tblCellMar>
        <w:top w:w="0" w:type="dxa"/>
        <w:left w:w="108" w:type="dxa"/>
        <w:bottom w:w="0" w:type="dxa"/>
        <w:right w:w="108" w:type="dxa"/>
      </w:tblCellMar>
    </w:tblPr>
  </w:style>
  <w:style w:type="character" w:styleId="PageNumber">
    <w:name w:val="page number"/>
    <w:basedOn w:val="DefaultParagraphFont"/>
    <w:uiPriority w:val="99"/>
    <w:semiHidden/>
    <w:unhideWhenUsed/>
    <w:rsid w:val="00217B1B"/>
  </w:style>
  <w:style w:type="paragraph" w:styleId="BalloonText">
    <w:name w:val="Balloon Text"/>
    <w:basedOn w:val="Normal"/>
    <w:link w:val="BalloonTextChar"/>
    <w:uiPriority w:val="99"/>
    <w:semiHidden/>
    <w:unhideWhenUsed/>
    <w:rsid w:val="00D95966"/>
    <w:pPr>
      <w:spacing w:line="240" w:lineRule="auto"/>
    </w:pPr>
    <w:rPr>
      <w:rFonts w:ascii="Times New Roman" w:hAnsi="Times New Roman"/>
      <w:sz w:val="18"/>
    </w:rPr>
  </w:style>
  <w:style w:type="character" w:customStyle="1" w:styleId="BalloonTextChar">
    <w:name w:val="Balloon Text Char"/>
    <w:basedOn w:val="DefaultParagraphFont"/>
    <w:link w:val="BalloonText"/>
    <w:uiPriority w:val="99"/>
    <w:semiHidden/>
    <w:rsid w:val="00D95966"/>
    <w:rPr>
      <w:rFonts w:ascii="Times New Roman" w:eastAsia="DejaVu Sans Condensed" w:hAnsi="Times New Roman" w:cs="DejaVu Sans Condensed"/>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8.emf"/><Relationship Id="rId47" Type="http://schemas.openxmlformats.org/officeDocument/2006/relationships/image" Target="media/image33.emf"/><Relationship Id="rId1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4.png"/><Relationship Id="rId29" Type="http://schemas.openxmlformats.org/officeDocument/2006/relationships/image" Target="media/image17.png"/><Relationship Id="rId107" Type="http://schemas.openxmlformats.org/officeDocument/2006/relationships/image" Target="media/image57.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3.emf"/><Relationship Id="rId40" Type="http://schemas.openxmlformats.org/officeDocument/2006/relationships/image" Target="media/image26.emf"/><Relationship Id="rId45" Type="http://schemas.openxmlformats.org/officeDocument/2006/relationships/image" Target="media/image31.png"/><Relationship Id="rId53" Type="http://schemas.openxmlformats.org/officeDocument/2006/relationships/image" Target="media/image39.png"/><Relationship Id="rId102" Type="http://schemas.openxmlformats.org/officeDocument/2006/relationships/image" Target="media/image51.png"/><Relationship Id="rId110" Type="http://schemas.openxmlformats.org/officeDocument/2006/relationships/header" Target="header1.xml"/><Relationship Id="rId5" Type="http://schemas.openxmlformats.org/officeDocument/2006/relationships/footnotes" Target="footnotes.xml"/><Relationship Id="rId95" Type="http://schemas.openxmlformats.org/officeDocument/2006/relationships/image" Target="media/image44.png"/><Relationship Id="rId19" Type="http://schemas.openxmlformats.org/officeDocument/2006/relationships/image" Target="media/image8.png"/><Relationship Id="rId14" Type="http://schemas.openxmlformats.org/officeDocument/2006/relationships/image" Target="media/image410.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1.emf"/><Relationship Id="rId43" Type="http://schemas.openxmlformats.org/officeDocument/2006/relationships/image" Target="media/image29.emf"/><Relationship Id="rId48" Type="http://schemas.openxmlformats.org/officeDocument/2006/relationships/image" Target="media/image34.png"/><Relationship Id="rId100" Type="http://schemas.openxmlformats.org/officeDocument/2006/relationships/image" Target="media/image49.png"/><Relationship Id="rId105" Type="http://schemas.openxmlformats.org/officeDocument/2006/relationships/image" Target="media/image55.png"/><Relationship Id="rId113"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7.png"/><Relationship Id="rId93" Type="http://schemas.openxmlformats.org/officeDocument/2006/relationships/image" Target="media/image42.png"/><Relationship Id="rId98"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image" Target="media/image32.png"/><Relationship Id="rId103" Type="http://schemas.openxmlformats.org/officeDocument/2006/relationships/image" Target="media/image52.png"/><Relationship Id="rId108" Type="http://schemas.openxmlformats.org/officeDocument/2006/relationships/image" Target="media/image58.png"/><Relationship Id="rId20" Type="http://schemas.openxmlformats.org/officeDocument/2006/relationships/image" Target="media/image70.png"/><Relationship Id="rId41" Type="http://schemas.openxmlformats.org/officeDocument/2006/relationships/image" Target="media/image27.emf"/><Relationship Id="rId54" Type="http://schemas.openxmlformats.org/officeDocument/2006/relationships/image" Target="media/image40.png"/><Relationship Id="rId91" Type="http://schemas.openxmlformats.org/officeDocument/2006/relationships/image" Target="media/image500.png"/><Relationship Id="rId96" Type="http://schemas.openxmlformats.org/officeDocument/2006/relationships/image" Target="media/image45.png"/><Relationship Id="rId11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emf"/><Relationship Id="rId49" Type="http://schemas.openxmlformats.org/officeDocument/2006/relationships/image" Target="media/image35.png"/><Relationship Id="rId106" Type="http://schemas.openxmlformats.org/officeDocument/2006/relationships/image" Target="media/image56.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8.png"/><Relationship Id="rId94" Type="http://schemas.openxmlformats.org/officeDocument/2006/relationships/image" Target="media/image43.png"/><Relationship Id="rId99" Type="http://schemas.openxmlformats.org/officeDocument/2006/relationships/image" Target="media/image48.png"/><Relationship Id="rId101" Type="http://schemas.openxmlformats.org/officeDocument/2006/relationships/image" Target="media/image50.png"/><Relationship Id="rId4"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60.png"/><Relationship Id="rId39" Type="http://schemas.openxmlformats.org/officeDocument/2006/relationships/image" Target="media/image25.emf"/><Relationship Id="rId109" Type="http://schemas.openxmlformats.org/officeDocument/2006/relationships/hyperlink" Target="https://en.wikipedia.org/wiki/Trans%E2%80%93West_African_Coastal_Highway" TargetMode="External"/><Relationship Id="rId34" Type="http://schemas.openxmlformats.org/officeDocument/2006/relationships/image" Target="media/image20.emf"/><Relationship Id="rId50" Type="http://schemas.openxmlformats.org/officeDocument/2006/relationships/image" Target="media/image36.png"/><Relationship Id="rId97" Type="http://schemas.openxmlformats.org/officeDocument/2006/relationships/image" Target="media/image46.png"/><Relationship Id="rId104" Type="http://schemas.openxmlformats.org/officeDocument/2006/relationships/image" Target="media/image53.png"/><Relationship Id="rId7" Type="http://schemas.openxmlformats.org/officeDocument/2006/relationships/footer" Target="footer1.xml"/><Relationship Id="rId92" Type="http://schemas.openxmlformats.org/officeDocument/2006/relationships/image" Target="media/image41.png"/></Relationships>
</file>

<file path=word/_rels/footer2.xml.rels><?xml version="1.0" encoding="UTF-8" standalone="yes"?>
<Relationships xmlns="http://schemas.openxmlformats.org/package/2006/relationships"><Relationship Id="rId1"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2695</Words>
  <Characters>15362</Characters>
  <Application>Microsoft Office Word</Application>
  <DocSecurity>0</DocSecurity>
  <Lines>128</Lines>
  <Paragraphs>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a Vivacqua</dc:creator>
  <cp:lastModifiedBy>Kenechukwu Nwosu</cp:lastModifiedBy>
  <cp:revision>2</cp:revision>
  <cp:lastPrinted>2020-07-22T10:24:00Z</cp:lastPrinted>
  <dcterms:created xsi:type="dcterms:W3CDTF">2020-12-24T20:22:00Z</dcterms:created>
  <dcterms:modified xsi:type="dcterms:W3CDTF">2020-12-24T20:22:00Z</dcterms:modified>
</cp:coreProperties>
</file>